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A1CB2D5" w14:textId="5647E15A" w:rsidR="00804F67" w:rsidRDefault="00804F67" w:rsidP="00804F67">
      <w:pPr>
        <w:pStyle w:val="domylnie0"/>
        <w:spacing w:before="0" w:beforeAutospacing="0" w:after="200" w:afterAutospacing="0" w:line="360" w:lineRule="auto"/>
        <w:jc w:val="right"/>
        <w:rPr>
          <w:rFonts w:eastAsia="Calibri"/>
        </w:rPr>
      </w:pPr>
      <w:r>
        <w:rPr>
          <w:rFonts w:ascii="Calibri" w:eastAsia="Calibri" w:hAnsi="Calibri" w:cs="Calibri"/>
        </w:rPr>
        <w:t xml:space="preserve">Komunikat prasowy – </w:t>
      </w:r>
      <w:r w:rsidR="00D8073A">
        <w:rPr>
          <w:rFonts w:ascii="Calibri" w:eastAsia="Calibri" w:hAnsi="Calibri" w:cs="Calibri"/>
        </w:rPr>
        <w:t>3</w:t>
      </w:r>
      <w:r w:rsidR="00FD5F32">
        <w:rPr>
          <w:rFonts w:ascii="Calibri" w:eastAsia="Calibri" w:hAnsi="Calibri" w:cs="Calibri"/>
        </w:rPr>
        <w:t xml:space="preserve"> </w:t>
      </w:r>
      <w:r w:rsidR="00D8073A">
        <w:rPr>
          <w:rFonts w:ascii="Calibri" w:eastAsia="Calibri" w:hAnsi="Calibri" w:cs="Calibri"/>
        </w:rPr>
        <w:t>stycznia 2019</w:t>
      </w:r>
      <w:r>
        <w:rPr>
          <w:rFonts w:ascii="Calibri" w:eastAsia="Calibri" w:hAnsi="Calibri" w:cs="Calibri"/>
        </w:rPr>
        <w:t xml:space="preserve"> r.</w:t>
      </w:r>
    </w:p>
    <w:p w14:paraId="0B44261D" w14:textId="486CFE4D" w:rsidR="00003C4A" w:rsidRDefault="00003C4A" w:rsidP="00804F67">
      <w:pPr>
        <w:pStyle w:val="domylnie0"/>
        <w:spacing w:before="0" w:beforeAutospacing="0" w:after="200" w:afterAutospacing="0" w:line="360" w:lineRule="auto"/>
        <w:jc w:val="both"/>
        <w:rPr>
          <w:rFonts w:ascii="Calibri" w:eastAsia="Calibri" w:hAnsi="Calibri" w:cs="Calibri"/>
          <w:b/>
          <w:sz w:val="28"/>
          <w:szCs w:val="28"/>
          <w:u w:val="single"/>
        </w:rPr>
      </w:pPr>
      <w:proofErr w:type="spellStart"/>
      <w:r>
        <w:rPr>
          <w:rFonts w:ascii="Calibri" w:eastAsia="Calibri" w:hAnsi="Calibri" w:cs="Calibri"/>
          <w:b/>
          <w:sz w:val="28"/>
          <w:szCs w:val="28"/>
          <w:u w:val="single"/>
        </w:rPr>
        <w:t>Nextbike</w:t>
      </w:r>
      <w:proofErr w:type="spellEnd"/>
      <w:r>
        <w:rPr>
          <w:rFonts w:ascii="Calibri" w:eastAsia="Calibri" w:hAnsi="Calibri" w:cs="Calibri"/>
          <w:b/>
          <w:sz w:val="28"/>
          <w:szCs w:val="28"/>
          <w:u w:val="single"/>
        </w:rPr>
        <w:t xml:space="preserve"> Polska </w:t>
      </w:r>
      <w:r w:rsidR="002A2910">
        <w:rPr>
          <w:rFonts w:ascii="Calibri" w:eastAsia="Calibri" w:hAnsi="Calibri" w:cs="Calibri"/>
          <w:b/>
          <w:sz w:val="28"/>
          <w:szCs w:val="28"/>
          <w:u w:val="single"/>
        </w:rPr>
        <w:t xml:space="preserve">i Benefit Systems </w:t>
      </w:r>
      <w:r>
        <w:rPr>
          <w:rFonts w:ascii="Calibri" w:eastAsia="Calibri" w:hAnsi="Calibri" w:cs="Calibri"/>
          <w:b/>
          <w:sz w:val="28"/>
          <w:szCs w:val="28"/>
          <w:u w:val="single"/>
        </w:rPr>
        <w:t>kontynuuj</w:t>
      </w:r>
      <w:r w:rsidR="002A2910">
        <w:rPr>
          <w:rFonts w:ascii="Calibri" w:eastAsia="Calibri" w:hAnsi="Calibri" w:cs="Calibri"/>
          <w:b/>
          <w:sz w:val="28"/>
          <w:szCs w:val="28"/>
          <w:u w:val="single"/>
        </w:rPr>
        <w:t>ą</w:t>
      </w:r>
      <w:r>
        <w:rPr>
          <w:rFonts w:ascii="Calibri" w:eastAsia="Calibri" w:hAnsi="Calibri" w:cs="Calibri"/>
          <w:b/>
          <w:sz w:val="28"/>
          <w:szCs w:val="28"/>
          <w:u w:val="single"/>
        </w:rPr>
        <w:t xml:space="preserve"> współpracę </w:t>
      </w:r>
    </w:p>
    <w:p w14:paraId="3D59203F" w14:textId="20ABD5CA" w:rsidR="00003C4A" w:rsidRPr="00AF5FAE" w:rsidRDefault="00003C4A" w:rsidP="0027183B">
      <w:pPr>
        <w:pStyle w:val="domylnie0"/>
        <w:numPr>
          <w:ilvl w:val="0"/>
          <w:numId w:val="50"/>
        </w:numPr>
        <w:spacing w:before="0" w:beforeAutospacing="0" w:after="120" w:afterAutospacing="0"/>
        <w:jc w:val="both"/>
        <w:rPr>
          <w:rFonts w:ascii="Calibri" w:eastAsia="Calibri" w:hAnsi="Calibri" w:cs="Calibri"/>
          <w:b/>
          <w:sz w:val="28"/>
          <w:szCs w:val="28"/>
        </w:rPr>
      </w:pPr>
      <w:r w:rsidRPr="0027183B">
        <w:rPr>
          <w:rFonts w:ascii="Calibri" w:eastAsia="Calibri" w:hAnsi="Calibri" w:cs="Calibri"/>
          <w:b/>
          <w:szCs w:val="28"/>
        </w:rPr>
        <w:t xml:space="preserve">przez kolejne 3 lata użytkownicy </w:t>
      </w:r>
      <w:r w:rsidR="002A2910">
        <w:rPr>
          <w:rFonts w:ascii="Calibri" w:eastAsia="Calibri" w:hAnsi="Calibri" w:cs="Calibri"/>
          <w:b/>
          <w:szCs w:val="28"/>
        </w:rPr>
        <w:t>„</w:t>
      </w:r>
      <w:r w:rsidRPr="0027183B">
        <w:rPr>
          <w:rFonts w:ascii="Calibri" w:eastAsia="Calibri" w:hAnsi="Calibri" w:cs="Calibri"/>
          <w:b/>
          <w:szCs w:val="28"/>
        </w:rPr>
        <w:t xml:space="preserve">kart </w:t>
      </w:r>
      <w:r w:rsidR="00616AB3">
        <w:rPr>
          <w:rFonts w:ascii="Calibri" w:eastAsia="Calibri" w:hAnsi="Calibri" w:cs="Calibri"/>
          <w:b/>
          <w:szCs w:val="28"/>
        </w:rPr>
        <w:t>sportowych</w:t>
      </w:r>
      <w:r w:rsidR="002A2910">
        <w:rPr>
          <w:rFonts w:ascii="Calibri" w:eastAsia="Calibri" w:hAnsi="Calibri" w:cs="Calibri"/>
          <w:b/>
          <w:szCs w:val="28"/>
        </w:rPr>
        <w:t>”</w:t>
      </w:r>
      <w:r w:rsidRPr="0027183B">
        <w:rPr>
          <w:rFonts w:ascii="Calibri" w:eastAsia="Calibri" w:hAnsi="Calibri" w:cs="Calibri"/>
          <w:b/>
          <w:szCs w:val="28"/>
        </w:rPr>
        <w:t xml:space="preserve"> oferowanych przez Benefit Systems będą mogli korzystać z rowerów miejskich na preferencyjnych warunkach</w:t>
      </w:r>
    </w:p>
    <w:p w14:paraId="180D2611" w14:textId="55EBB9C9" w:rsidR="002A2910" w:rsidRPr="00AF5FAE" w:rsidRDefault="002A2910" w:rsidP="0027183B">
      <w:pPr>
        <w:pStyle w:val="domylnie0"/>
        <w:numPr>
          <w:ilvl w:val="0"/>
          <w:numId w:val="50"/>
        </w:numPr>
        <w:spacing w:before="0" w:beforeAutospacing="0" w:after="120" w:afterAutospacing="0"/>
        <w:jc w:val="both"/>
        <w:rPr>
          <w:rFonts w:ascii="Calibri" w:eastAsia="Calibri" w:hAnsi="Calibri" w:cs="Calibri"/>
          <w:b/>
          <w:szCs w:val="28"/>
        </w:rPr>
      </w:pPr>
      <w:r w:rsidRPr="00AF5FAE">
        <w:rPr>
          <w:rFonts w:ascii="Calibri" w:eastAsia="Calibri" w:hAnsi="Calibri" w:cs="Calibri"/>
          <w:b/>
          <w:szCs w:val="28"/>
        </w:rPr>
        <w:t>dzięki zawartej umowie Benefit System</w:t>
      </w:r>
      <w:r w:rsidR="00CA287F">
        <w:rPr>
          <w:rFonts w:ascii="Calibri" w:eastAsia="Calibri" w:hAnsi="Calibri" w:cs="Calibri"/>
          <w:b/>
          <w:szCs w:val="28"/>
        </w:rPr>
        <w:t>s</w:t>
      </w:r>
      <w:r w:rsidRPr="00AF5FAE">
        <w:rPr>
          <w:rFonts w:ascii="Calibri" w:eastAsia="Calibri" w:hAnsi="Calibri" w:cs="Calibri"/>
          <w:b/>
          <w:szCs w:val="28"/>
        </w:rPr>
        <w:t xml:space="preserve"> będzie mógł oferować wszystkim swoim klientom dostęp do ogólnopolskiego systemu rowerów miejskich, który w 2019 </w:t>
      </w:r>
      <w:r w:rsidR="008A0CA0" w:rsidRPr="00AF5FAE">
        <w:rPr>
          <w:rFonts w:ascii="Calibri" w:eastAsia="Calibri" w:hAnsi="Calibri" w:cs="Calibri"/>
          <w:b/>
          <w:szCs w:val="28"/>
        </w:rPr>
        <w:t xml:space="preserve">roku </w:t>
      </w:r>
      <w:r w:rsidRPr="00AF5FAE">
        <w:rPr>
          <w:rFonts w:ascii="Calibri" w:eastAsia="Calibri" w:hAnsi="Calibri" w:cs="Calibri"/>
          <w:b/>
          <w:szCs w:val="28"/>
        </w:rPr>
        <w:t>obejm</w:t>
      </w:r>
      <w:r w:rsidR="00A50801" w:rsidRPr="00AF5FAE">
        <w:rPr>
          <w:rFonts w:ascii="Calibri" w:eastAsia="Calibri" w:hAnsi="Calibri" w:cs="Calibri"/>
          <w:b/>
          <w:szCs w:val="28"/>
        </w:rPr>
        <w:t>i</w:t>
      </w:r>
      <w:r w:rsidRPr="00AF5FAE">
        <w:rPr>
          <w:rFonts w:ascii="Calibri" w:eastAsia="Calibri" w:hAnsi="Calibri" w:cs="Calibri"/>
          <w:b/>
          <w:szCs w:val="28"/>
        </w:rPr>
        <w:t xml:space="preserve">e </w:t>
      </w:r>
      <w:r w:rsidR="005F4E9E" w:rsidRPr="00AF5FAE">
        <w:rPr>
          <w:rFonts w:ascii="Calibri" w:eastAsia="Calibri" w:hAnsi="Calibri" w:cs="Calibri"/>
          <w:b/>
          <w:szCs w:val="28"/>
        </w:rPr>
        <w:t xml:space="preserve">co najmniej </w:t>
      </w:r>
      <w:r w:rsidRPr="00AF5FAE">
        <w:rPr>
          <w:rFonts w:ascii="Calibri" w:eastAsia="Calibri" w:hAnsi="Calibri" w:cs="Calibri"/>
          <w:b/>
          <w:szCs w:val="28"/>
        </w:rPr>
        <w:t>2</w:t>
      </w:r>
      <w:r w:rsidR="009E2526" w:rsidRPr="00AF5FAE">
        <w:rPr>
          <w:rFonts w:ascii="Calibri" w:eastAsia="Calibri" w:hAnsi="Calibri" w:cs="Calibri"/>
          <w:b/>
          <w:szCs w:val="28"/>
        </w:rPr>
        <w:t>3</w:t>
      </w:r>
      <w:r w:rsidRPr="00AF5FAE">
        <w:rPr>
          <w:rFonts w:ascii="Calibri" w:eastAsia="Calibri" w:hAnsi="Calibri" w:cs="Calibri"/>
          <w:b/>
          <w:szCs w:val="28"/>
        </w:rPr>
        <w:t xml:space="preserve"> tys. rowerów, czyli prawie 4 razy więcej niż na moment rozpoczęcia współpracy pomiędzy firmami </w:t>
      </w:r>
      <w:r w:rsidR="00A3465E" w:rsidRPr="00AF5FAE">
        <w:rPr>
          <w:rFonts w:ascii="Calibri" w:eastAsia="Calibri" w:hAnsi="Calibri" w:cs="Calibri"/>
          <w:b/>
          <w:szCs w:val="28"/>
        </w:rPr>
        <w:t xml:space="preserve">w </w:t>
      </w:r>
      <w:r w:rsidRPr="00AF5FAE">
        <w:rPr>
          <w:rFonts w:ascii="Calibri" w:eastAsia="Calibri" w:hAnsi="Calibri" w:cs="Calibri"/>
          <w:b/>
          <w:szCs w:val="28"/>
        </w:rPr>
        <w:t>2016</w:t>
      </w:r>
      <w:r w:rsidR="00A3465E" w:rsidRPr="00AF5FAE">
        <w:rPr>
          <w:rFonts w:ascii="Calibri" w:eastAsia="Calibri" w:hAnsi="Calibri" w:cs="Calibri"/>
          <w:b/>
          <w:szCs w:val="28"/>
        </w:rPr>
        <w:t xml:space="preserve"> roku</w:t>
      </w:r>
      <w:r w:rsidRPr="00AF5FAE">
        <w:rPr>
          <w:rFonts w:ascii="Calibri" w:eastAsia="Calibri" w:hAnsi="Calibri" w:cs="Calibri"/>
          <w:b/>
          <w:szCs w:val="28"/>
        </w:rPr>
        <w:t xml:space="preserve"> </w:t>
      </w:r>
    </w:p>
    <w:p w14:paraId="151C070C" w14:textId="7A38E1C9" w:rsidR="00B726EF" w:rsidRPr="0027183B" w:rsidRDefault="00003C4A" w:rsidP="0027183B">
      <w:pPr>
        <w:pStyle w:val="domylnie0"/>
        <w:numPr>
          <w:ilvl w:val="0"/>
          <w:numId w:val="50"/>
        </w:numPr>
        <w:spacing w:before="0" w:beforeAutospacing="0" w:after="120" w:afterAutospacing="0"/>
        <w:jc w:val="both"/>
        <w:rPr>
          <w:rFonts w:ascii="Calibri" w:eastAsia="Calibri" w:hAnsi="Calibri" w:cs="Calibri"/>
          <w:b/>
          <w:sz w:val="28"/>
          <w:szCs w:val="28"/>
        </w:rPr>
      </w:pPr>
      <w:r>
        <w:rPr>
          <w:rFonts w:ascii="Calibri" w:eastAsia="Calibri" w:hAnsi="Calibri" w:cs="Calibri"/>
          <w:b/>
          <w:szCs w:val="28"/>
        </w:rPr>
        <w:t xml:space="preserve">wartość umowy to </w:t>
      </w:r>
      <w:r w:rsidR="002A2910">
        <w:rPr>
          <w:rFonts w:ascii="Calibri" w:eastAsia="Calibri" w:hAnsi="Calibri" w:cs="Calibri"/>
          <w:b/>
          <w:szCs w:val="28"/>
        </w:rPr>
        <w:t xml:space="preserve">minimum </w:t>
      </w:r>
      <w:r>
        <w:rPr>
          <w:rFonts w:ascii="Calibri" w:eastAsia="Calibri" w:hAnsi="Calibri" w:cs="Calibri"/>
          <w:b/>
          <w:szCs w:val="28"/>
        </w:rPr>
        <w:t>9 mln</w:t>
      </w:r>
      <w:r w:rsidR="002A2910">
        <w:rPr>
          <w:rFonts w:ascii="Calibri" w:eastAsia="Calibri" w:hAnsi="Calibri" w:cs="Calibri"/>
          <w:b/>
          <w:szCs w:val="28"/>
        </w:rPr>
        <w:t xml:space="preserve"> </w:t>
      </w:r>
      <w:r>
        <w:rPr>
          <w:rFonts w:ascii="Calibri" w:eastAsia="Calibri" w:hAnsi="Calibri" w:cs="Calibri"/>
          <w:b/>
          <w:szCs w:val="28"/>
        </w:rPr>
        <w:t xml:space="preserve">PLN </w:t>
      </w:r>
      <w:r w:rsidR="00DA5AFE">
        <w:rPr>
          <w:rFonts w:ascii="Calibri" w:eastAsia="Calibri" w:hAnsi="Calibri" w:cs="Calibri"/>
          <w:b/>
          <w:szCs w:val="28"/>
        </w:rPr>
        <w:t xml:space="preserve">netto </w:t>
      </w:r>
    </w:p>
    <w:p w14:paraId="5242FBBB" w14:textId="4A7C8426" w:rsidR="00D312C8" w:rsidRDefault="00CF4DF7" w:rsidP="001957C5">
      <w:pPr>
        <w:pStyle w:val="domylnie0"/>
        <w:jc w:val="both"/>
        <w:rPr>
          <w:rFonts w:asciiTheme="minorHAnsi" w:eastAsia="Calibri" w:hAnsiTheme="minorHAnsi" w:cstheme="minorHAnsi"/>
        </w:rPr>
      </w:pPr>
      <w:proofErr w:type="spellStart"/>
      <w:r>
        <w:rPr>
          <w:rFonts w:asciiTheme="minorHAnsi" w:eastAsia="Calibri" w:hAnsiTheme="minorHAnsi" w:cstheme="minorHAnsi"/>
        </w:rPr>
        <w:t>Nextbike</w:t>
      </w:r>
      <w:proofErr w:type="spellEnd"/>
      <w:r>
        <w:rPr>
          <w:rFonts w:asciiTheme="minorHAnsi" w:eastAsia="Calibri" w:hAnsiTheme="minorHAnsi" w:cstheme="minorHAnsi"/>
        </w:rPr>
        <w:t xml:space="preserve"> Polska S.A.</w:t>
      </w:r>
      <w:r w:rsidR="006644EE">
        <w:rPr>
          <w:rFonts w:asciiTheme="minorHAnsi" w:eastAsia="Calibri" w:hAnsiTheme="minorHAnsi" w:cstheme="minorHAnsi"/>
        </w:rPr>
        <w:t>,</w:t>
      </w:r>
      <w:r w:rsidR="00781B45" w:rsidRPr="0055288C">
        <w:rPr>
          <w:rFonts w:asciiTheme="minorHAnsi" w:eastAsia="Calibri" w:hAnsiTheme="minorHAnsi" w:cstheme="minorHAnsi"/>
        </w:rPr>
        <w:t xml:space="preserve"> lider w dostarczaniu i </w:t>
      </w:r>
      <w:r w:rsidR="00781B45">
        <w:rPr>
          <w:rFonts w:asciiTheme="minorHAnsi" w:eastAsia="Calibri" w:hAnsiTheme="minorHAnsi" w:cstheme="minorHAnsi"/>
        </w:rPr>
        <w:t>prowadzeniu</w:t>
      </w:r>
      <w:r w:rsidR="00781B45" w:rsidRPr="0055288C">
        <w:rPr>
          <w:rFonts w:asciiTheme="minorHAnsi" w:eastAsia="Calibri" w:hAnsiTheme="minorHAnsi" w:cstheme="minorHAnsi"/>
        </w:rPr>
        <w:t xml:space="preserve"> samoobsługowych wypożyczal</w:t>
      </w:r>
      <w:r w:rsidR="00CC5803">
        <w:rPr>
          <w:rFonts w:asciiTheme="minorHAnsi" w:eastAsia="Calibri" w:hAnsiTheme="minorHAnsi" w:cstheme="minorHAnsi"/>
        </w:rPr>
        <w:t>ni rowerów miejskich w Polsce</w:t>
      </w:r>
      <w:r w:rsidR="006644EE">
        <w:rPr>
          <w:rFonts w:asciiTheme="minorHAnsi" w:eastAsia="Calibri" w:hAnsiTheme="minorHAnsi" w:cstheme="minorHAnsi"/>
        </w:rPr>
        <w:t>,</w:t>
      </w:r>
      <w:r w:rsidR="00CC5803">
        <w:rPr>
          <w:rFonts w:asciiTheme="minorHAnsi" w:eastAsia="Calibri" w:hAnsiTheme="minorHAnsi" w:cstheme="minorHAnsi"/>
        </w:rPr>
        <w:t xml:space="preserve"> podpisał </w:t>
      </w:r>
      <w:r w:rsidR="00A42136">
        <w:rPr>
          <w:rFonts w:asciiTheme="minorHAnsi" w:eastAsia="Calibri" w:hAnsiTheme="minorHAnsi" w:cstheme="minorHAnsi"/>
        </w:rPr>
        <w:t xml:space="preserve">z </w:t>
      </w:r>
      <w:r w:rsidR="00A42136" w:rsidRPr="00DB3BD7">
        <w:rPr>
          <w:rFonts w:asciiTheme="minorHAnsi" w:eastAsia="Calibri" w:hAnsiTheme="minorHAnsi" w:cstheme="minorHAnsi"/>
        </w:rPr>
        <w:t>Benefit Systems</w:t>
      </w:r>
      <w:r w:rsidR="00A42136">
        <w:rPr>
          <w:rFonts w:asciiTheme="minorHAnsi" w:eastAsia="Calibri" w:hAnsiTheme="minorHAnsi" w:cstheme="minorHAnsi"/>
        </w:rPr>
        <w:t xml:space="preserve"> 3-</w:t>
      </w:r>
      <w:r w:rsidR="00DB3BD7">
        <w:rPr>
          <w:rFonts w:asciiTheme="minorHAnsi" w:eastAsia="Calibri" w:hAnsiTheme="minorHAnsi" w:cstheme="minorHAnsi"/>
        </w:rPr>
        <w:t>letnią</w:t>
      </w:r>
      <w:r w:rsidR="005A6492">
        <w:rPr>
          <w:rFonts w:asciiTheme="minorHAnsi" w:eastAsia="Calibri" w:hAnsiTheme="minorHAnsi" w:cstheme="minorHAnsi"/>
        </w:rPr>
        <w:t xml:space="preserve"> umowę o współpracy</w:t>
      </w:r>
      <w:r w:rsidR="00616AB3">
        <w:rPr>
          <w:rFonts w:asciiTheme="minorHAnsi" w:eastAsia="Calibri" w:hAnsiTheme="minorHAnsi" w:cstheme="minorHAnsi"/>
        </w:rPr>
        <w:t>. Jej wartość to</w:t>
      </w:r>
      <w:r w:rsidR="002A2910">
        <w:rPr>
          <w:rFonts w:asciiTheme="minorHAnsi" w:eastAsia="Calibri" w:hAnsiTheme="minorHAnsi" w:cstheme="minorHAnsi"/>
        </w:rPr>
        <w:t xml:space="preserve"> minimum</w:t>
      </w:r>
      <w:r w:rsidR="00616AB3">
        <w:rPr>
          <w:rFonts w:asciiTheme="minorHAnsi" w:eastAsia="Calibri" w:hAnsiTheme="minorHAnsi" w:cstheme="minorHAnsi"/>
        </w:rPr>
        <w:t xml:space="preserve"> </w:t>
      </w:r>
      <w:r w:rsidR="00A42136">
        <w:rPr>
          <w:rFonts w:asciiTheme="minorHAnsi" w:eastAsia="Calibri" w:hAnsiTheme="minorHAnsi" w:cstheme="minorHAnsi"/>
        </w:rPr>
        <w:t>9</w:t>
      </w:r>
      <w:r w:rsidR="00911205">
        <w:rPr>
          <w:rFonts w:asciiTheme="minorHAnsi" w:eastAsia="Calibri" w:hAnsiTheme="minorHAnsi" w:cstheme="minorHAnsi"/>
        </w:rPr>
        <w:t xml:space="preserve"> mln </w:t>
      </w:r>
      <w:r w:rsidR="00A42136">
        <w:rPr>
          <w:rFonts w:asciiTheme="minorHAnsi" w:eastAsia="Calibri" w:hAnsiTheme="minorHAnsi" w:cstheme="minorHAnsi"/>
        </w:rPr>
        <w:t>PLN</w:t>
      </w:r>
      <w:r w:rsidR="00E86F0B">
        <w:rPr>
          <w:rFonts w:asciiTheme="minorHAnsi" w:eastAsia="Calibri" w:hAnsiTheme="minorHAnsi" w:cstheme="minorHAnsi"/>
        </w:rPr>
        <w:t xml:space="preserve"> netto</w:t>
      </w:r>
      <w:r w:rsidR="002A2910">
        <w:rPr>
          <w:rFonts w:asciiTheme="minorHAnsi" w:eastAsia="Calibri" w:hAnsiTheme="minorHAnsi" w:cstheme="minorHAnsi"/>
        </w:rPr>
        <w:t>.</w:t>
      </w:r>
      <w:r w:rsidR="00616AB3">
        <w:rPr>
          <w:rFonts w:asciiTheme="minorHAnsi" w:eastAsia="Calibri" w:hAnsiTheme="minorHAnsi" w:cstheme="minorHAnsi"/>
        </w:rPr>
        <w:t xml:space="preserve"> To kontynuacja dotychczasowej udanej współpracy pomiędzy spółkami – umow</w:t>
      </w:r>
      <w:r w:rsidR="002C18D7">
        <w:rPr>
          <w:rFonts w:asciiTheme="minorHAnsi" w:eastAsia="Calibri" w:hAnsiTheme="minorHAnsi" w:cstheme="minorHAnsi"/>
        </w:rPr>
        <w:t>a</w:t>
      </w:r>
      <w:r w:rsidR="00616AB3">
        <w:rPr>
          <w:rFonts w:asciiTheme="minorHAnsi" w:eastAsia="Calibri" w:hAnsiTheme="minorHAnsi" w:cstheme="minorHAnsi"/>
        </w:rPr>
        <w:t xml:space="preserve"> obowiązywać będzie do końca 2021 roku.</w:t>
      </w:r>
    </w:p>
    <w:p w14:paraId="129E9EF2" w14:textId="3657A1B5" w:rsidR="002A5637" w:rsidRPr="00C91624" w:rsidRDefault="005C68A7" w:rsidP="00DB3BD7">
      <w:pPr>
        <w:pStyle w:val="domylnie0"/>
        <w:jc w:val="both"/>
        <w:rPr>
          <w:rFonts w:asciiTheme="minorHAnsi" w:eastAsiaTheme="minorEastAsia" w:hAnsiTheme="minorHAnsi" w:cstheme="minorBidi"/>
          <w:i/>
        </w:rPr>
      </w:pPr>
      <w:r w:rsidRPr="005C68A7">
        <w:rPr>
          <w:rFonts w:asciiTheme="minorHAnsi" w:eastAsia="Calibri" w:hAnsiTheme="minorHAnsi" w:cstheme="minorHAnsi"/>
        </w:rPr>
        <w:t xml:space="preserve">Benefit Systems </w:t>
      </w:r>
      <w:r w:rsidR="00C720D3">
        <w:rPr>
          <w:rFonts w:asciiTheme="minorHAnsi" w:eastAsia="Calibri" w:hAnsiTheme="minorHAnsi" w:cstheme="minorHAnsi"/>
        </w:rPr>
        <w:t xml:space="preserve">S.A. </w:t>
      </w:r>
      <w:r w:rsidRPr="005C68A7">
        <w:rPr>
          <w:rFonts w:asciiTheme="minorHAnsi" w:eastAsia="Calibri" w:hAnsiTheme="minorHAnsi" w:cstheme="minorHAnsi"/>
        </w:rPr>
        <w:t xml:space="preserve">od kilkunastu lat wspiera aktywny i zdrowy </w:t>
      </w:r>
      <w:r w:rsidR="00820B0A">
        <w:rPr>
          <w:rFonts w:asciiTheme="minorHAnsi" w:eastAsia="Calibri" w:hAnsiTheme="minorHAnsi" w:cstheme="minorHAnsi"/>
        </w:rPr>
        <w:t>styl</w:t>
      </w:r>
      <w:r w:rsidR="00820B0A" w:rsidRPr="005C68A7">
        <w:rPr>
          <w:rFonts w:asciiTheme="minorHAnsi" w:eastAsia="Calibri" w:hAnsiTheme="minorHAnsi" w:cstheme="minorHAnsi"/>
        </w:rPr>
        <w:t xml:space="preserve"> </w:t>
      </w:r>
      <w:r w:rsidR="002B7680">
        <w:rPr>
          <w:rFonts w:asciiTheme="minorHAnsi" w:eastAsia="Calibri" w:hAnsiTheme="minorHAnsi" w:cstheme="minorHAnsi"/>
        </w:rPr>
        <w:t>życia pracowników firm</w:t>
      </w:r>
      <w:r w:rsidR="002B7680">
        <w:rPr>
          <w:rFonts w:asciiTheme="minorHAnsi" w:eastAsia="Calibri" w:hAnsiTheme="minorHAnsi" w:cstheme="minorHAnsi"/>
        </w:rPr>
        <w:br/>
      </w:r>
      <w:r w:rsidRPr="005C68A7">
        <w:rPr>
          <w:rFonts w:asciiTheme="minorHAnsi" w:eastAsia="Calibri" w:hAnsiTheme="minorHAnsi" w:cstheme="minorHAnsi"/>
        </w:rPr>
        <w:t>i instytucji, motywuje ich do aktywności fizycznej</w:t>
      </w:r>
      <w:r>
        <w:rPr>
          <w:rFonts w:asciiTheme="minorHAnsi" w:eastAsia="Calibri" w:hAnsiTheme="minorHAnsi" w:cstheme="minorHAnsi"/>
        </w:rPr>
        <w:t xml:space="preserve">. </w:t>
      </w:r>
      <w:r w:rsidR="00616AB3">
        <w:rPr>
          <w:rFonts w:asciiTheme="minorHAnsi" w:eastAsia="Calibri" w:hAnsiTheme="minorHAnsi" w:cstheme="minorHAnsi"/>
        </w:rPr>
        <w:t>W okresie kolejnych 3 lat</w:t>
      </w:r>
      <w:r w:rsidR="00911205">
        <w:rPr>
          <w:rFonts w:asciiTheme="minorHAnsi" w:eastAsia="Calibri" w:hAnsiTheme="minorHAnsi" w:cstheme="minorHAnsi"/>
        </w:rPr>
        <w:t xml:space="preserve"> </w:t>
      </w:r>
      <w:r w:rsidR="00A42136">
        <w:rPr>
          <w:rFonts w:asciiTheme="minorHAnsi" w:eastAsia="Calibri" w:hAnsiTheme="minorHAnsi" w:cstheme="minorHAnsi"/>
        </w:rPr>
        <w:t>posiadacze</w:t>
      </w:r>
      <w:r w:rsidR="00911205">
        <w:rPr>
          <w:rFonts w:asciiTheme="minorHAnsi" w:eastAsia="Calibri" w:hAnsiTheme="minorHAnsi" w:cstheme="minorHAnsi"/>
        </w:rPr>
        <w:t xml:space="preserve"> kart </w:t>
      </w:r>
      <w:proofErr w:type="spellStart"/>
      <w:r w:rsidR="00911205">
        <w:rPr>
          <w:rFonts w:asciiTheme="minorHAnsi" w:eastAsia="Calibri" w:hAnsiTheme="minorHAnsi" w:cstheme="minorHAnsi"/>
        </w:rPr>
        <w:t>MultiSport</w:t>
      </w:r>
      <w:proofErr w:type="spellEnd"/>
      <w:r w:rsidR="00911205">
        <w:rPr>
          <w:rFonts w:asciiTheme="minorHAnsi" w:eastAsia="Calibri" w:hAnsiTheme="minorHAnsi" w:cstheme="minorHAnsi"/>
        </w:rPr>
        <w:t xml:space="preserve"> </w:t>
      </w:r>
      <w:r w:rsidR="00A42136">
        <w:rPr>
          <w:rFonts w:asciiTheme="minorHAnsi" w:eastAsia="Calibri" w:hAnsiTheme="minorHAnsi" w:cstheme="minorHAnsi"/>
        </w:rPr>
        <w:t xml:space="preserve">będą mogli </w:t>
      </w:r>
      <w:r w:rsidR="00CA0487">
        <w:rPr>
          <w:rFonts w:asciiTheme="minorHAnsi" w:eastAsia="Calibri" w:hAnsiTheme="minorHAnsi" w:cstheme="minorHAnsi"/>
        </w:rPr>
        <w:t xml:space="preserve">w ramach akcji promocyjnej </w:t>
      </w:r>
      <w:r w:rsidR="00A42136">
        <w:rPr>
          <w:rFonts w:asciiTheme="minorHAnsi" w:eastAsia="Calibri" w:hAnsiTheme="minorHAnsi" w:cstheme="minorHAnsi"/>
        </w:rPr>
        <w:t xml:space="preserve">korzystać </w:t>
      </w:r>
      <w:r w:rsidR="00CA0487">
        <w:rPr>
          <w:rFonts w:asciiTheme="minorHAnsi" w:eastAsia="Calibri" w:hAnsiTheme="minorHAnsi" w:cstheme="minorHAnsi"/>
        </w:rPr>
        <w:t xml:space="preserve">na preferencyjnych warunkach </w:t>
      </w:r>
      <w:r w:rsidR="00911205">
        <w:rPr>
          <w:rFonts w:asciiTheme="minorHAnsi" w:eastAsia="Calibri" w:hAnsiTheme="minorHAnsi" w:cstheme="minorHAnsi"/>
        </w:rPr>
        <w:t>z</w:t>
      </w:r>
      <w:r w:rsidR="00CA0487">
        <w:rPr>
          <w:rFonts w:asciiTheme="minorHAnsi" w:eastAsia="Calibri" w:hAnsiTheme="minorHAnsi" w:cstheme="minorHAnsi"/>
        </w:rPr>
        <w:t> </w:t>
      </w:r>
      <w:r w:rsidR="00911205">
        <w:rPr>
          <w:rFonts w:asciiTheme="minorHAnsi" w:eastAsia="Calibri" w:hAnsiTheme="minorHAnsi" w:cstheme="minorHAnsi"/>
        </w:rPr>
        <w:t>rower</w:t>
      </w:r>
      <w:r w:rsidR="0069454B">
        <w:rPr>
          <w:rFonts w:asciiTheme="minorHAnsi" w:eastAsia="Calibri" w:hAnsiTheme="minorHAnsi" w:cstheme="minorHAnsi"/>
        </w:rPr>
        <w:t>ów</w:t>
      </w:r>
      <w:r w:rsidR="00911205">
        <w:rPr>
          <w:rFonts w:asciiTheme="minorHAnsi" w:eastAsia="Calibri" w:hAnsiTheme="minorHAnsi" w:cstheme="minorHAnsi"/>
        </w:rPr>
        <w:t xml:space="preserve"> miejski</w:t>
      </w:r>
      <w:r w:rsidR="0069454B">
        <w:rPr>
          <w:rFonts w:asciiTheme="minorHAnsi" w:eastAsia="Calibri" w:hAnsiTheme="minorHAnsi" w:cstheme="minorHAnsi"/>
        </w:rPr>
        <w:t>ch</w:t>
      </w:r>
      <w:r w:rsidR="00A42136">
        <w:rPr>
          <w:rFonts w:asciiTheme="minorHAnsi" w:eastAsia="Calibri" w:hAnsiTheme="minorHAnsi" w:cstheme="minorHAnsi"/>
        </w:rPr>
        <w:t xml:space="preserve"> </w:t>
      </w:r>
      <w:r w:rsidR="002A2910">
        <w:rPr>
          <w:rFonts w:asciiTheme="minorHAnsi" w:eastAsia="Calibri" w:hAnsiTheme="minorHAnsi" w:cstheme="minorHAnsi"/>
        </w:rPr>
        <w:t>spół</w:t>
      </w:r>
      <w:r w:rsidR="00CA0487">
        <w:rPr>
          <w:rFonts w:asciiTheme="minorHAnsi" w:eastAsia="Calibri" w:hAnsiTheme="minorHAnsi" w:cstheme="minorHAnsi"/>
        </w:rPr>
        <w:t>e</w:t>
      </w:r>
      <w:r w:rsidR="002A2910">
        <w:rPr>
          <w:rFonts w:asciiTheme="minorHAnsi" w:eastAsia="Calibri" w:hAnsiTheme="minorHAnsi" w:cstheme="minorHAnsi"/>
        </w:rPr>
        <w:t xml:space="preserve">k z grupy kapitałowej </w:t>
      </w:r>
      <w:proofErr w:type="spellStart"/>
      <w:r w:rsidR="00A42136">
        <w:rPr>
          <w:rFonts w:asciiTheme="minorHAnsi" w:eastAsia="Calibri" w:hAnsiTheme="minorHAnsi" w:cstheme="minorHAnsi"/>
        </w:rPr>
        <w:t>Next</w:t>
      </w:r>
      <w:r w:rsidR="0069454B">
        <w:rPr>
          <w:rFonts w:asciiTheme="minorHAnsi" w:eastAsia="Calibri" w:hAnsiTheme="minorHAnsi" w:cstheme="minorHAnsi"/>
        </w:rPr>
        <w:t>b</w:t>
      </w:r>
      <w:r w:rsidR="00A42136">
        <w:rPr>
          <w:rFonts w:asciiTheme="minorHAnsi" w:eastAsia="Calibri" w:hAnsiTheme="minorHAnsi" w:cstheme="minorHAnsi"/>
        </w:rPr>
        <w:t>ike</w:t>
      </w:r>
      <w:proofErr w:type="spellEnd"/>
      <w:r w:rsidR="0069454B">
        <w:rPr>
          <w:rFonts w:asciiTheme="minorHAnsi" w:eastAsia="Calibri" w:hAnsiTheme="minorHAnsi" w:cstheme="minorHAnsi"/>
        </w:rPr>
        <w:t xml:space="preserve"> Polska</w:t>
      </w:r>
      <w:r w:rsidR="00911205">
        <w:rPr>
          <w:rFonts w:asciiTheme="minorHAnsi" w:eastAsia="Calibri" w:hAnsiTheme="minorHAnsi" w:cstheme="minorHAnsi"/>
        </w:rPr>
        <w:t>.</w:t>
      </w:r>
      <w:r w:rsidR="0069454B">
        <w:rPr>
          <w:rFonts w:asciiTheme="minorHAnsi" w:eastAsia="Calibri" w:hAnsiTheme="minorHAnsi" w:cstheme="minorHAnsi"/>
        </w:rPr>
        <w:t xml:space="preserve"> </w:t>
      </w:r>
      <w:r w:rsidR="00D312C8">
        <w:rPr>
          <w:rFonts w:asciiTheme="minorHAnsi" w:eastAsia="Calibri" w:hAnsiTheme="minorHAnsi" w:cstheme="minorHAnsi"/>
        </w:rPr>
        <w:t xml:space="preserve">W praktyce </w:t>
      </w:r>
      <w:r w:rsidR="002A2910">
        <w:rPr>
          <w:rFonts w:asciiTheme="minorHAnsi" w:eastAsia="Calibri" w:hAnsiTheme="minorHAnsi" w:cstheme="minorHAnsi"/>
        </w:rPr>
        <w:t xml:space="preserve">w zdecydowanej większości przypadków </w:t>
      </w:r>
      <w:r>
        <w:rPr>
          <w:rFonts w:asciiTheme="minorHAnsi" w:eastAsia="Calibri" w:hAnsiTheme="minorHAnsi" w:cstheme="minorHAnsi"/>
        </w:rPr>
        <w:t>użytkownik</w:t>
      </w:r>
      <w:r w:rsidR="00911205">
        <w:rPr>
          <w:rFonts w:asciiTheme="minorHAnsi" w:eastAsia="Calibri" w:hAnsiTheme="minorHAnsi" w:cstheme="minorHAnsi"/>
        </w:rPr>
        <w:t xml:space="preserve"> kar</w:t>
      </w:r>
      <w:r w:rsidR="00D312C8">
        <w:rPr>
          <w:rFonts w:asciiTheme="minorHAnsi" w:eastAsia="Calibri" w:hAnsiTheme="minorHAnsi" w:cstheme="minorHAnsi"/>
        </w:rPr>
        <w:t>t</w:t>
      </w:r>
      <w:r w:rsidR="00911205">
        <w:rPr>
          <w:rFonts w:asciiTheme="minorHAnsi" w:eastAsia="Calibri" w:hAnsiTheme="minorHAnsi" w:cstheme="minorHAnsi"/>
        </w:rPr>
        <w:t>y</w:t>
      </w:r>
      <w:r w:rsidR="00D312C8">
        <w:rPr>
          <w:rFonts w:asciiTheme="minorHAnsi" w:eastAsia="Calibri" w:hAnsiTheme="minorHAnsi" w:cstheme="minorHAnsi"/>
        </w:rPr>
        <w:t xml:space="preserve"> </w:t>
      </w:r>
      <w:r w:rsidR="0069454B">
        <w:rPr>
          <w:rFonts w:asciiTheme="minorHAnsi" w:eastAsia="Calibri" w:hAnsiTheme="minorHAnsi" w:cstheme="minorHAnsi"/>
        </w:rPr>
        <w:t>sportowej, który</w:t>
      </w:r>
      <w:r w:rsidR="00D312C8">
        <w:rPr>
          <w:rFonts w:asciiTheme="minorHAnsi" w:eastAsia="Calibri" w:hAnsiTheme="minorHAnsi" w:cstheme="minorHAnsi"/>
        </w:rPr>
        <w:t xml:space="preserve"> zarejestruje się w systemie,</w:t>
      </w:r>
      <w:r w:rsidR="00481D56">
        <w:rPr>
          <w:rFonts w:asciiTheme="minorHAnsi" w:eastAsia="Calibri" w:hAnsiTheme="minorHAnsi" w:cstheme="minorHAnsi"/>
        </w:rPr>
        <w:t xml:space="preserve"> będzie </w:t>
      </w:r>
      <w:r w:rsidR="00C71E6B">
        <w:rPr>
          <w:rFonts w:asciiTheme="minorHAnsi" w:eastAsia="Calibri" w:hAnsiTheme="minorHAnsi" w:cstheme="minorHAnsi"/>
        </w:rPr>
        <w:t>mógł</w:t>
      </w:r>
      <w:r w:rsidR="00D312C8">
        <w:rPr>
          <w:rFonts w:asciiTheme="minorHAnsi" w:eastAsia="Calibri" w:hAnsiTheme="minorHAnsi" w:cstheme="minorHAnsi"/>
        </w:rPr>
        <w:t xml:space="preserve"> </w:t>
      </w:r>
      <w:r w:rsidR="002A2910" w:rsidRPr="002A2910">
        <w:rPr>
          <w:rFonts w:asciiTheme="minorHAnsi" w:eastAsia="Calibri" w:hAnsiTheme="minorHAnsi" w:cstheme="minorHAnsi"/>
        </w:rPr>
        <w:t xml:space="preserve">raz dziennie wypożyczać rower przez 60 minut, bez dodatkowych </w:t>
      </w:r>
      <w:r w:rsidR="002A2910">
        <w:rPr>
          <w:rFonts w:asciiTheme="minorHAnsi" w:eastAsia="Calibri" w:hAnsiTheme="minorHAnsi" w:cstheme="minorHAnsi"/>
        </w:rPr>
        <w:t>opłat.</w:t>
      </w:r>
      <w:r w:rsidR="004B26FC">
        <w:rPr>
          <w:rFonts w:asciiTheme="minorHAnsi" w:eastAsia="Calibri" w:hAnsiTheme="minorHAnsi" w:cstheme="minorHAnsi"/>
        </w:rPr>
        <w:t xml:space="preserve"> Benefit Systems jest </w:t>
      </w:r>
      <w:r w:rsidR="00C720D3">
        <w:rPr>
          <w:rFonts w:asciiTheme="minorHAnsi" w:eastAsia="Calibri" w:hAnsiTheme="minorHAnsi" w:cstheme="minorHAnsi"/>
        </w:rPr>
        <w:t xml:space="preserve">ważnym graczem na </w:t>
      </w:r>
      <w:r w:rsidR="001106A9">
        <w:rPr>
          <w:rFonts w:asciiTheme="minorHAnsi" w:eastAsia="Calibri" w:hAnsiTheme="minorHAnsi" w:cstheme="minorHAnsi"/>
        </w:rPr>
        <w:t>rynku świadczeń pozapłacowych</w:t>
      </w:r>
      <w:r w:rsidR="004B26FC">
        <w:rPr>
          <w:rFonts w:asciiTheme="minorHAnsi" w:eastAsia="Calibri" w:hAnsiTheme="minorHAnsi" w:cstheme="minorHAnsi"/>
        </w:rPr>
        <w:t xml:space="preserve"> w Polsce </w:t>
      </w:r>
      <w:r w:rsidR="001106A9">
        <w:rPr>
          <w:rFonts w:asciiTheme="minorHAnsi" w:eastAsia="Calibri" w:hAnsiTheme="minorHAnsi" w:cstheme="minorHAnsi"/>
        </w:rPr>
        <w:t>–</w:t>
      </w:r>
      <w:r w:rsidR="004B26FC">
        <w:rPr>
          <w:rFonts w:asciiTheme="minorHAnsi" w:eastAsia="Calibri" w:hAnsiTheme="minorHAnsi" w:cstheme="minorHAnsi"/>
        </w:rPr>
        <w:t xml:space="preserve"> </w:t>
      </w:r>
      <w:r w:rsidR="001106A9">
        <w:rPr>
          <w:rFonts w:asciiTheme="minorHAnsi" w:eastAsia="Calibri" w:hAnsiTheme="minorHAnsi" w:cstheme="minorHAnsi"/>
        </w:rPr>
        <w:t xml:space="preserve">zasięg </w:t>
      </w:r>
      <w:r w:rsidR="004B26FC">
        <w:rPr>
          <w:rFonts w:asciiTheme="minorHAnsi" w:eastAsia="Calibri" w:hAnsiTheme="minorHAnsi" w:cstheme="minorHAnsi"/>
        </w:rPr>
        <w:t>p</w:t>
      </w:r>
      <w:r w:rsidR="00DB3BD7">
        <w:rPr>
          <w:rFonts w:asciiTheme="minorHAnsi" w:eastAsia="Calibri" w:hAnsiTheme="minorHAnsi" w:cstheme="minorHAnsi"/>
        </w:rPr>
        <w:t>rogram</w:t>
      </w:r>
      <w:r w:rsidR="001106A9">
        <w:rPr>
          <w:rFonts w:asciiTheme="minorHAnsi" w:eastAsia="Calibri" w:hAnsiTheme="minorHAnsi" w:cstheme="minorHAnsi"/>
        </w:rPr>
        <w:t>u</w:t>
      </w:r>
      <w:r w:rsidR="00DB3BD7">
        <w:rPr>
          <w:rFonts w:asciiTheme="minorHAnsi" w:eastAsia="Calibri" w:hAnsiTheme="minorHAnsi" w:cstheme="minorHAnsi"/>
        </w:rPr>
        <w:t xml:space="preserve"> kart </w:t>
      </w:r>
      <w:proofErr w:type="spellStart"/>
      <w:r w:rsidR="00DB3BD7">
        <w:rPr>
          <w:rFonts w:asciiTheme="minorHAnsi" w:eastAsia="Calibri" w:hAnsiTheme="minorHAnsi" w:cstheme="minorHAnsi"/>
        </w:rPr>
        <w:t>Multisport</w:t>
      </w:r>
      <w:proofErr w:type="spellEnd"/>
      <w:r w:rsidR="00A42136">
        <w:rPr>
          <w:rFonts w:asciiTheme="minorHAnsi" w:eastAsia="Calibri" w:hAnsiTheme="minorHAnsi" w:cstheme="minorHAnsi"/>
        </w:rPr>
        <w:t xml:space="preserve"> </w:t>
      </w:r>
      <w:r w:rsidR="001106A9">
        <w:rPr>
          <w:rFonts w:asciiTheme="minorHAnsi" w:eastAsia="Calibri" w:hAnsiTheme="minorHAnsi" w:cstheme="minorHAnsi"/>
        </w:rPr>
        <w:t>stale rośnie</w:t>
      </w:r>
      <w:r w:rsidR="00E030AB">
        <w:rPr>
          <w:rFonts w:asciiTheme="minorHAnsi" w:eastAsia="Calibri" w:hAnsiTheme="minorHAnsi" w:cstheme="minorHAnsi"/>
        </w:rPr>
        <w:t xml:space="preserve"> </w:t>
      </w:r>
      <w:r>
        <w:rPr>
          <w:rFonts w:asciiTheme="minorHAnsi" w:eastAsia="Calibri" w:hAnsiTheme="minorHAnsi" w:cstheme="minorHAnsi"/>
        </w:rPr>
        <w:t>(</w:t>
      </w:r>
      <w:r w:rsidR="001106A9">
        <w:rPr>
          <w:rFonts w:asciiTheme="minorHAnsi" w:eastAsia="Calibri" w:hAnsiTheme="minorHAnsi" w:cstheme="minorHAnsi"/>
        </w:rPr>
        <w:t xml:space="preserve">obecnie </w:t>
      </w:r>
      <w:r w:rsidR="00820B0A">
        <w:rPr>
          <w:rFonts w:asciiTheme="minorHAnsi" w:eastAsia="Calibri" w:hAnsiTheme="minorHAnsi" w:cstheme="minorHAnsi"/>
        </w:rPr>
        <w:t>korzysta z niego</w:t>
      </w:r>
      <w:r w:rsidR="001106A9">
        <w:rPr>
          <w:rFonts w:asciiTheme="minorHAnsi" w:eastAsia="Calibri" w:hAnsiTheme="minorHAnsi" w:cstheme="minorHAnsi"/>
        </w:rPr>
        <w:t xml:space="preserve"> </w:t>
      </w:r>
      <w:r w:rsidR="00A42136">
        <w:rPr>
          <w:rFonts w:asciiTheme="minorHAnsi" w:eastAsia="Calibri" w:hAnsiTheme="minorHAnsi" w:cstheme="minorHAnsi"/>
        </w:rPr>
        <w:t xml:space="preserve">ponad </w:t>
      </w:r>
      <w:r w:rsidR="00D83C4D">
        <w:rPr>
          <w:rFonts w:asciiTheme="minorHAnsi" w:eastAsia="Calibri" w:hAnsiTheme="minorHAnsi" w:cstheme="minorHAnsi"/>
        </w:rPr>
        <w:t xml:space="preserve">13 </w:t>
      </w:r>
      <w:r w:rsidR="00A42136">
        <w:rPr>
          <w:rFonts w:asciiTheme="minorHAnsi" w:eastAsia="Calibri" w:hAnsiTheme="minorHAnsi" w:cstheme="minorHAnsi"/>
        </w:rPr>
        <w:t xml:space="preserve">tys. </w:t>
      </w:r>
      <w:r w:rsidR="00D83C4D">
        <w:rPr>
          <w:rFonts w:asciiTheme="minorHAnsi" w:eastAsia="Calibri" w:hAnsiTheme="minorHAnsi" w:cstheme="minorHAnsi"/>
        </w:rPr>
        <w:t xml:space="preserve">firm i </w:t>
      </w:r>
      <w:r w:rsidR="00A42136">
        <w:rPr>
          <w:rFonts w:asciiTheme="minorHAnsi" w:eastAsia="Calibri" w:hAnsiTheme="minorHAnsi" w:cstheme="minorHAnsi"/>
        </w:rPr>
        <w:t>instytucji</w:t>
      </w:r>
      <w:r w:rsidR="00DB3BD7">
        <w:rPr>
          <w:rFonts w:asciiTheme="minorHAnsi" w:eastAsia="Calibri" w:hAnsiTheme="minorHAnsi" w:cstheme="minorHAnsi"/>
        </w:rPr>
        <w:t xml:space="preserve"> </w:t>
      </w:r>
      <w:r w:rsidR="00D83C4D">
        <w:rPr>
          <w:rFonts w:asciiTheme="minorHAnsi" w:eastAsia="Calibri" w:hAnsiTheme="minorHAnsi" w:cstheme="minorHAnsi"/>
        </w:rPr>
        <w:t xml:space="preserve">oraz </w:t>
      </w:r>
      <w:r w:rsidR="00DB3BD7">
        <w:rPr>
          <w:rFonts w:asciiTheme="minorHAnsi" w:eastAsia="Calibri" w:hAnsiTheme="minorHAnsi" w:cstheme="minorHAnsi"/>
        </w:rPr>
        <w:t xml:space="preserve">ponad 900 </w:t>
      </w:r>
      <w:r w:rsidR="00A42136">
        <w:rPr>
          <w:rFonts w:asciiTheme="minorHAnsi" w:eastAsia="Calibri" w:hAnsiTheme="minorHAnsi" w:cstheme="minorHAnsi"/>
        </w:rPr>
        <w:t>tys.</w:t>
      </w:r>
      <w:r w:rsidR="00DB3BD7">
        <w:rPr>
          <w:rFonts w:asciiTheme="minorHAnsi" w:eastAsia="Calibri" w:hAnsiTheme="minorHAnsi" w:cstheme="minorHAnsi"/>
        </w:rPr>
        <w:t xml:space="preserve"> </w:t>
      </w:r>
      <w:r w:rsidR="00D83C4D">
        <w:rPr>
          <w:rFonts w:asciiTheme="minorHAnsi" w:eastAsia="Calibri" w:hAnsiTheme="minorHAnsi" w:cstheme="minorHAnsi"/>
        </w:rPr>
        <w:t>użytkowników kart</w:t>
      </w:r>
      <w:r w:rsidR="00820B0A">
        <w:rPr>
          <w:rFonts w:asciiTheme="minorHAnsi" w:eastAsia="Calibri" w:hAnsiTheme="minorHAnsi" w:cstheme="minorHAnsi"/>
        </w:rPr>
        <w:t xml:space="preserve">, które są honorowane </w:t>
      </w:r>
      <w:r w:rsidR="00D83C4D">
        <w:rPr>
          <w:rFonts w:asciiTheme="minorHAnsi" w:eastAsia="Calibri" w:hAnsiTheme="minorHAnsi" w:cstheme="minorHAnsi"/>
        </w:rPr>
        <w:t xml:space="preserve">w ponad 4000 obiektów sportowych </w:t>
      </w:r>
      <w:r w:rsidR="00A42136">
        <w:rPr>
          <w:rFonts w:asciiTheme="minorHAnsi" w:eastAsia="Calibri" w:hAnsiTheme="minorHAnsi" w:cstheme="minorHAnsi"/>
        </w:rPr>
        <w:t>w</w:t>
      </w:r>
      <w:r w:rsidR="00DB3BD7">
        <w:rPr>
          <w:rFonts w:asciiTheme="minorHAnsi" w:eastAsia="Calibri" w:hAnsiTheme="minorHAnsi" w:cstheme="minorHAnsi"/>
        </w:rPr>
        <w:t xml:space="preserve"> 650 miast</w:t>
      </w:r>
      <w:r w:rsidR="00A42136">
        <w:rPr>
          <w:rFonts w:asciiTheme="minorHAnsi" w:eastAsia="Calibri" w:hAnsiTheme="minorHAnsi" w:cstheme="minorHAnsi"/>
        </w:rPr>
        <w:t>ach</w:t>
      </w:r>
      <w:r w:rsidR="00DB3BD7">
        <w:rPr>
          <w:rFonts w:asciiTheme="minorHAnsi" w:eastAsia="Calibri" w:hAnsiTheme="minorHAnsi" w:cstheme="minorHAnsi"/>
        </w:rPr>
        <w:t xml:space="preserve"> w Polsce</w:t>
      </w:r>
      <w:r w:rsidR="00A42136">
        <w:rPr>
          <w:rFonts w:asciiTheme="minorHAnsi" w:eastAsia="Calibri" w:hAnsiTheme="minorHAnsi" w:cstheme="minorHAnsi"/>
        </w:rPr>
        <w:t>)</w:t>
      </w:r>
      <w:r w:rsidR="00DB3BD7">
        <w:rPr>
          <w:rFonts w:asciiTheme="minorHAnsi" w:eastAsia="Calibri" w:hAnsiTheme="minorHAnsi" w:cstheme="minorHAnsi"/>
        </w:rPr>
        <w:t xml:space="preserve">. </w:t>
      </w:r>
      <w:r w:rsidR="00617951">
        <w:rPr>
          <w:rFonts w:asciiTheme="minorHAnsi" w:eastAsia="Calibri" w:hAnsiTheme="minorHAnsi" w:cstheme="minorHAnsi"/>
        </w:rPr>
        <w:t xml:space="preserve">Rośnie również </w:t>
      </w:r>
      <w:r w:rsidR="00E030AB">
        <w:rPr>
          <w:rFonts w:asciiTheme="minorHAnsi" w:eastAsia="Calibri" w:hAnsiTheme="minorHAnsi" w:cstheme="minorHAnsi"/>
        </w:rPr>
        <w:t xml:space="preserve">skala działalności </w:t>
      </w:r>
      <w:proofErr w:type="spellStart"/>
      <w:r w:rsidR="00E030AB">
        <w:rPr>
          <w:rFonts w:asciiTheme="minorHAnsi" w:eastAsia="Calibri" w:hAnsiTheme="minorHAnsi" w:cstheme="minorHAnsi"/>
        </w:rPr>
        <w:t>Nextbike</w:t>
      </w:r>
      <w:proofErr w:type="spellEnd"/>
      <w:r w:rsidR="00E030AB">
        <w:rPr>
          <w:rFonts w:asciiTheme="minorHAnsi" w:eastAsia="Calibri" w:hAnsiTheme="minorHAnsi" w:cstheme="minorHAnsi"/>
        </w:rPr>
        <w:t xml:space="preserve"> Polska</w:t>
      </w:r>
      <w:r w:rsidR="001106A9">
        <w:rPr>
          <w:rFonts w:asciiTheme="minorHAnsi" w:eastAsia="Calibri" w:hAnsiTheme="minorHAnsi" w:cstheme="minorHAnsi"/>
        </w:rPr>
        <w:t>, będącego liderem rynku samoobsługowych wypożyczalni rowerów miejskich</w:t>
      </w:r>
      <w:r w:rsidR="00E030AB">
        <w:rPr>
          <w:rFonts w:asciiTheme="minorHAnsi" w:eastAsia="Calibri" w:hAnsiTheme="minorHAnsi" w:cstheme="minorHAnsi"/>
        </w:rPr>
        <w:t xml:space="preserve"> – </w:t>
      </w:r>
      <w:r w:rsidR="00046F44">
        <w:rPr>
          <w:rFonts w:asciiTheme="minorHAnsi" w:eastAsia="Calibri" w:hAnsiTheme="minorHAnsi" w:cstheme="minorHAnsi"/>
        </w:rPr>
        <w:t xml:space="preserve">w </w:t>
      </w:r>
      <w:r w:rsidR="00E030AB">
        <w:rPr>
          <w:rFonts w:asciiTheme="minorHAnsi" w:eastAsia="Calibri" w:hAnsiTheme="minorHAnsi" w:cstheme="minorHAnsi"/>
        </w:rPr>
        <w:t>2019</w:t>
      </w:r>
      <w:r w:rsidR="00AD79D5">
        <w:rPr>
          <w:rFonts w:asciiTheme="minorHAnsi" w:eastAsia="Calibri" w:hAnsiTheme="minorHAnsi" w:cstheme="minorHAnsi"/>
        </w:rPr>
        <w:t xml:space="preserve"> roku</w:t>
      </w:r>
      <w:r w:rsidR="00E030AB">
        <w:rPr>
          <w:rFonts w:asciiTheme="minorHAnsi" w:eastAsia="Calibri" w:hAnsiTheme="minorHAnsi" w:cstheme="minorHAnsi"/>
        </w:rPr>
        <w:t xml:space="preserve"> spółka </w:t>
      </w:r>
      <w:r w:rsidR="005D3FC7">
        <w:rPr>
          <w:rFonts w:asciiTheme="minorHAnsi" w:eastAsia="Calibri" w:hAnsiTheme="minorHAnsi" w:cstheme="minorHAnsi"/>
        </w:rPr>
        <w:t xml:space="preserve">będzie dysponować </w:t>
      </w:r>
      <w:r w:rsidR="00E030AB">
        <w:rPr>
          <w:rFonts w:asciiTheme="minorHAnsi" w:eastAsia="Calibri" w:hAnsiTheme="minorHAnsi" w:cstheme="minorHAnsi"/>
        </w:rPr>
        <w:t xml:space="preserve">flotą </w:t>
      </w:r>
      <w:r w:rsidR="009E2526">
        <w:rPr>
          <w:rFonts w:asciiTheme="minorHAnsi" w:eastAsia="Calibri" w:hAnsiTheme="minorHAnsi" w:cstheme="minorHAnsi"/>
        </w:rPr>
        <w:t xml:space="preserve">co najmniej </w:t>
      </w:r>
      <w:r w:rsidR="00E030AB">
        <w:rPr>
          <w:rFonts w:asciiTheme="minorHAnsi" w:eastAsia="Calibri" w:hAnsiTheme="minorHAnsi" w:cstheme="minorHAnsi"/>
        </w:rPr>
        <w:t>2</w:t>
      </w:r>
      <w:r w:rsidR="009E2526">
        <w:rPr>
          <w:rFonts w:asciiTheme="minorHAnsi" w:eastAsia="Calibri" w:hAnsiTheme="minorHAnsi" w:cstheme="minorHAnsi"/>
        </w:rPr>
        <w:t>3</w:t>
      </w:r>
      <w:r w:rsidR="00E030AB">
        <w:rPr>
          <w:rFonts w:asciiTheme="minorHAnsi" w:eastAsia="Calibri" w:hAnsiTheme="minorHAnsi" w:cstheme="minorHAnsi"/>
        </w:rPr>
        <w:t xml:space="preserve"> tys. rowerów</w:t>
      </w:r>
      <w:r w:rsidR="00A42136" w:rsidRPr="00C91624">
        <w:rPr>
          <w:rFonts w:asciiTheme="minorHAnsi" w:eastAsia="Calibri" w:hAnsiTheme="minorHAnsi" w:cstheme="minorHAnsi"/>
        </w:rPr>
        <w:t>.</w:t>
      </w:r>
    </w:p>
    <w:p w14:paraId="314D7416" w14:textId="5717D3A6" w:rsidR="003E2299" w:rsidRPr="00255FAE" w:rsidRDefault="00C91624" w:rsidP="003E2299">
      <w:pPr>
        <w:pStyle w:val="domylnie0"/>
        <w:jc w:val="both"/>
        <w:rPr>
          <w:rFonts w:asciiTheme="minorHAnsi" w:eastAsia="Calibri" w:hAnsiTheme="minorHAnsi" w:cstheme="minorHAnsi"/>
        </w:rPr>
      </w:pPr>
      <w:r>
        <w:rPr>
          <w:rFonts w:asciiTheme="minorHAnsi" w:eastAsiaTheme="minorEastAsia" w:hAnsiTheme="minorHAnsi" w:cstheme="minorBidi"/>
          <w:i/>
        </w:rPr>
        <w:t>„</w:t>
      </w:r>
      <w:r w:rsidR="00A42136" w:rsidRPr="00C91624">
        <w:rPr>
          <w:rFonts w:asciiTheme="minorHAnsi" w:eastAsiaTheme="minorEastAsia" w:hAnsiTheme="minorHAnsi" w:cstheme="minorBidi"/>
          <w:i/>
        </w:rPr>
        <w:t>Pomysł</w:t>
      </w:r>
      <w:r w:rsidR="008615B8" w:rsidRPr="00C91624">
        <w:rPr>
          <w:rFonts w:asciiTheme="minorHAnsi" w:eastAsiaTheme="minorEastAsia" w:hAnsiTheme="minorHAnsi" w:cstheme="minorBidi"/>
          <w:i/>
        </w:rPr>
        <w:t xml:space="preserve"> włączenia</w:t>
      </w:r>
      <w:r w:rsidR="005C4D92" w:rsidRPr="00C91624">
        <w:rPr>
          <w:rFonts w:asciiTheme="minorHAnsi" w:eastAsiaTheme="minorEastAsia" w:hAnsiTheme="minorHAnsi" w:cstheme="minorBidi"/>
          <w:i/>
        </w:rPr>
        <w:t xml:space="preserve"> roweru miejskiego</w:t>
      </w:r>
      <w:r w:rsidR="005C68A7" w:rsidRPr="00C91624">
        <w:rPr>
          <w:rFonts w:asciiTheme="minorHAnsi" w:eastAsiaTheme="minorEastAsia" w:hAnsiTheme="minorHAnsi" w:cstheme="minorBidi"/>
          <w:i/>
        </w:rPr>
        <w:t xml:space="preserve">, z którego z roku na rok korzysta coraz więcej użytkowników, do oferty </w:t>
      </w:r>
      <w:r w:rsidR="0069372E">
        <w:rPr>
          <w:rFonts w:asciiTheme="minorHAnsi" w:eastAsiaTheme="minorEastAsia" w:hAnsiTheme="minorHAnsi" w:cstheme="minorBidi"/>
          <w:i/>
        </w:rPr>
        <w:t xml:space="preserve">programu </w:t>
      </w:r>
      <w:r w:rsidR="005C68A7" w:rsidRPr="00C91624">
        <w:rPr>
          <w:rFonts w:asciiTheme="minorHAnsi" w:eastAsiaTheme="minorEastAsia" w:hAnsiTheme="minorHAnsi" w:cstheme="minorBidi"/>
          <w:i/>
        </w:rPr>
        <w:t xml:space="preserve">kart </w:t>
      </w:r>
      <w:r w:rsidR="00E030AB">
        <w:rPr>
          <w:rFonts w:asciiTheme="minorHAnsi" w:eastAsiaTheme="minorEastAsia" w:hAnsiTheme="minorHAnsi" w:cstheme="minorBidi"/>
          <w:i/>
        </w:rPr>
        <w:t>sportowych Benefit Systems</w:t>
      </w:r>
      <w:r w:rsidR="00E030AB" w:rsidRPr="00C91624">
        <w:rPr>
          <w:rFonts w:asciiTheme="minorHAnsi" w:eastAsiaTheme="minorEastAsia" w:hAnsiTheme="minorHAnsi" w:cstheme="minorBidi"/>
          <w:i/>
        </w:rPr>
        <w:t xml:space="preserve"> </w:t>
      </w:r>
      <w:r w:rsidR="00A42136" w:rsidRPr="00C91624">
        <w:rPr>
          <w:rFonts w:asciiTheme="minorHAnsi" w:eastAsiaTheme="minorEastAsia" w:hAnsiTheme="minorHAnsi" w:cstheme="minorBidi"/>
          <w:i/>
        </w:rPr>
        <w:t xml:space="preserve">był </w:t>
      </w:r>
      <w:r w:rsidR="00C61315" w:rsidRPr="00C91624">
        <w:rPr>
          <w:rFonts w:asciiTheme="minorHAnsi" w:eastAsiaTheme="minorEastAsia" w:hAnsiTheme="minorHAnsi" w:cstheme="minorBidi"/>
          <w:i/>
        </w:rPr>
        <w:t xml:space="preserve">skutecznie </w:t>
      </w:r>
      <w:r w:rsidR="00A42136" w:rsidRPr="00C91624">
        <w:rPr>
          <w:rFonts w:asciiTheme="minorHAnsi" w:eastAsiaTheme="minorEastAsia" w:hAnsiTheme="minorHAnsi" w:cstheme="minorBidi"/>
          <w:i/>
        </w:rPr>
        <w:t xml:space="preserve">realizowany </w:t>
      </w:r>
      <w:r w:rsidR="00E030AB">
        <w:rPr>
          <w:rFonts w:asciiTheme="minorHAnsi" w:eastAsiaTheme="minorEastAsia" w:hAnsiTheme="minorHAnsi" w:cstheme="minorBidi"/>
          <w:i/>
        </w:rPr>
        <w:t>od</w:t>
      </w:r>
      <w:r w:rsidR="00E030AB" w:rsidRPr="00C91624">
        <w:rPr>
          <w:rFonts w:asciiTheme="minorHAnsi" w:eastAsiaTheme="minorEastAsia" w:hAnsiTheme="minorHAnsi" w:cstheme="minorBidi"/>
          <w:i/>
        </w:rPr>
        <w:t xml:space="preserve"> </w:t>
      </w:r>
      <w:r w:rsidR="00A42136" w:rsidRPr="00C91624">
        <w:rPr>
          <w:rFonts w:asciiTheme="minorHAnsi" w:eastAsiaTheme="minorEastAsia" w:hAnsiTheme="minorHAnsi" w:cstheme="minorBidi"/>
          <w:i/>
        </w:rPr>
        <w:t>roku 2016</w:t>
      </w:r>
      <w:r w:rsidR="00CE5EDF" w:rsidRPr="00C91624">
        <w:rPr>
          <w:rFonts w:asciiTheme="minorHAnsi" w:eastAsiaTheme="minorEastAsia" w:hAnsiTheme="minorHAnsi" w:cstheme="minorBidi"/>
          <w:i/>
        </w:rPr>
        <w:t>.</w:t>
      </w:r>
      <w:r w:rsidR="00A42136" w:rsidRPr="00C91624">
        <w:rPr>
          <w:rFonts w:asciiTheme="minorHAnsi" w:eastAsiaTheme="minorEastAsia" w:hAnsiTheme="minorHAnsi" w:cstheme="minorBidi"/>
          <w:i/>
        </w:rPr>
        <w:t xml:space="preserve"> </w:t>
      </w:r>
      <w:r w:rsidR="006644EE">
        <w:rPr>
          <w:rFonts w:asciiTheme="minorHAnsi" w:eastAsiaTheme="minorEastAsia" w:hAnsiTheme="minorHAnsi" w:cstheme="minorBidi"/>
          <w:i/>
        </w:rPr>
        <w:t>Gdy startowaliśmy z tym wspólnym projektem</w:t>
      </w:r>
      <w:r w:rsidR="005126FD">
        <w:rPr>
          <w:rFonts w:asciiTheme="minorHAnsi" w:eastAsiaTheme="minorEastAsia" w:hAnsiTheme="minorHAnsi" w:cstheme="minorBidi"/>
          <w:i/>
        </w:rPr>
        <w:t>,</w:t>
      </w:r>
      <w:r w:rsidR="006644EE">
        <w:rPr>
          <w:rFonts w:asciiTheme="minorHAnsi" w:eastAsiaTheme="minorEastAsia" w:hAnsiTheme="minorHAnsi" w:cstheme="minorBidi"/>
          <w:i/>
        </w:rPr>
        <w:t xml:space="preserve"> nasza flota liczyła około 6 tys. rowerów, natomiast </w:t>
      </w:r>
      <w:r w:rsidR="008204D8">
        <w:rPr>
          <w:rFonts w:asciiTheme="minorHAnsi" w:eastAsiaTheme="minorEastAsia" w:hAnsiTheme="minorHAnsi" w:cstheme="minorBidi"/>
          <w:i/>
        </w:rPr>
        <w:t>na początku</w:t>
      </w:r>
      <w:r w:rsidR="006644EE">
        <w:rPr>
          <w:rFonts w:asciiTheme="minorHAnsi" w:eastAsiaTheme="minorEastAsia" w:hAnsiTheme="minorHAnsi" w:cstheme="minorBidi"/>
          <w:i/>
        </w:rPr>
        <w:t xml:space="preserve"> sezon</w:t>
      </w:r>
      <w:r w:rsidR="00973C7C">
        <w:rPr>
          <w:rFonts w:asciiTheme="minorHAnsi" w:eastAsiaTheme="minorEastAsia" w:hAnsiTheme="minorHAnsi" w:cstheme="minorBidi"/>
          <w:i/>
        </w:rPr>
        <w:t>u</w:t>
      </w:r>
      <w:r w:rsidR="006644EE">
        <w:rPr>
          <w:rFonts w:asciiTheme="minorHAnsi" w:eastAsiaTheme="minorEastAsia" w:hAnsiTheme="minorHAnsi" w:cstheme="minorBidi"/>
          <w:i/>
        </w:rPr>
        <w:t xml:space="preserve"> 2019 </w:t>
      </w:r>
      <w:r w:rsidR="00973C7C">
        <w:rPr>
          <w:rFonts w:asciiTheme="minorHAnsi" w:eastAsiaTheme="minorEastAsia" w:hAnsiTheme="minorHAnsi" w:cstheme="minorBidi"/>
          <w:i/>
        </w:rPr>
        <w:t xml:space="preserve">będzie ich już ponad </w:t>
      </w:r>
      <w:r w:rsidR="006644EE">
        <w:rPr>
          <w:rFonts w:asciiTheme="minorHAnsi" w:eastAsiaTheme="minorEastAsia" w:hAnsiTheme="minorHAnsi" w:cstheme="minorBidi"/>
          <w:i/>
        </w:rPr>
        <w:t>2</w:t>
      </w:r>
      <w:r w:rsidR="000D3B44">
        <w:rPr>
          <w:rFonts w:asciiTheme="minorHAnsi" w:eastAsiaTheme="minorEastAsia" w:hAnsiTheme="minorHAnsi" w:cstheme="minorBidi"/>
          <w:i/>
        </w:rPr>
        <w:t>3</w:t>
      </w:r>
      <w:r w:rsidR="006644EE">
        <w:rPr>
          <w:rFonts w:asciiTheme="minorHAnsi" w:eastAsiaTheme="minorEastAsia" w:hAnsiTheme="minorHAnsi" w:cstheme="minorBidi"/>
          <w:i/>
        </w:rPr>
        <w:t xml:space="preserve"> tys</w:t>
      </w:r>
      <w:r w:rsidR="006644EE" w:rsidRPr="00C91624">
        <w:rPr>
          <w:rFonts w:asciiTheme="minorHAnsi" w:eastAsiaTheme="minorEastAsia" w:hAnsiTheme="minorHAnsi" w:cstheme="minorBidi"/>
          <w:i/>
        </w:rPr>
        <w:t xml:space="preserve">. </w:t>
      </w:r>
      <w:r w:rsidR="00E030AB">
        <w:rPr>
          <w:rFonts w:asciiTheme="minorHAnsi" w:eastAsiaTheme="minorEastAsia" w:hAnsiTheme="minorHAnsi" w:cstheme="minorBidi"/>
          <w:i/>
        </w:rPr>
        <w:t xml:space="preserve">Bardzo cieszymy się z tego, że będziemy kontynuować współpracę </w:t>
      </w:r>
      <w:r w:rsidR="006644EE">
        <w:rPr>
          <w:rFonts w:asciiTheme="minorHAnsi" w:eastAsiaTheme="minorEastAsia" w:hAnsiTheme="minorHAnsi" w:cstheme="minorBidi"/>
          <w:i/>
        </w:rPr>
        <w:t xml:space="preserve">z Benefit Systems </w:t>
      </w:r>
      <w:r w:rsidR="00E030AB">
        <w:rPr>
          <w:rFonts w:asciiTheme="minorHAnsi" w:eastAsiaTheme="minorEastAsia" w:hAnsiTheme="minorHAnsi" w:cstheme="minorBidi"/>
          <w:i/>
        </w:rPr>
        <w:t xml:space="preserve">w kolejnych latach. </w:t>
      </w:r>
      <w:r w:rsidR="00A42136" w:rsidRPr="00C91624">
        <w:rPr>
          <w:rFonts w:asciiTheme="minorHAnsi" w:eastAsiaTheme="minorEastAsia" w:hAnsiTheme="minorHAnsi" w:cstheme="minorBidi"/>
          <w:i/>
        </w:rPr>
        <w:t>W związku z</w:t>
      </w:r>
      <w:r w:rsidR="00E030AB">
        <w:rPr>
          <w:rFonts w:asciiTheme="minorHAnsi" w:eastAsiaTheme="minorEastAsia" w:hAnsiTheme="minorHAnsi" w:cstheme="minorBidi"/>
          <w:i/>
        </w:rPr>
        <w:t xml:space="preserve">e </w:t>
      </w:r>
      <w:r w:rsidR="006644EE">
        <w:rPr>
          <w:rFonts w:asciiTheme="minorHAnsi" w:eastAsiaTheme="minorEastAsia" w:hAnsiTheme="minorHAnsi" w:cstheme="minorBidi"/>
          <w:i/>
        </w:rPr>
        <w:t>stał</w:t>
      </w:r>
      <w:r w:rsidR="000C4514">
        <w:rPr>
          <w:rFonts w:asciiTheme="minorHAnsi" w:eastAsiaTheme="minorEastAsia" w:hAnsiTheme="minorHAnsi" w:cstheme="minorBidi"/>
          <w:i/>
        </w:rPr>
        <w:t>ą rozbudową</w:t>
      </w:r>
      <w:r w:rsidR="00A42136" w:rsidRPr="00C91624">
        <w:rPr>
          <w:rFonts w:asciiTheme="minorHAnsi" w:eastAsiaTheme="minorEastAsia" w:hAnsiTheme="minorHAnsi" w:cstheme="minorBidi"/>
          <w:i/>
        </w:rPr>
        <w:t xml:space="preserve"> floty przez </w:t>
      </w:r>
      <w:proofErr w:type="spellStart"/>
      <w:r w:rsidR="00A42136" w:rsidRPr="00C91624">
        <w:rPr>
          <w:rFonts w:asciiTheme="minorHAnsi" w:eastAsiaTheme="minorEastAsia" w:hAnsiTheme="minorHAnsi" w:cstheme="minorBidi"/>
          <w:i/>
        </w:rPr>
        <w:t>Nextbike</w:t>
      </w:r>
      <w:proofErr w:type="spellEnd"/>
      <w:r w:rsidR="00A42136" w:rsidRPr="00C91624">
        <w:rPr>
          <w:rFonts w:asciiTheme="minorHAnsi" w:eastAsiaTheme="minorEastAsia" w:hAnsiTheme="minorHAnsi" w:cstheme="minorBidi"/>
          <w:i/>
        </w:rPr>
        <w:t xml:space="preserve"> </w:t>
      </w:r>
      <w:r w:rsidR="000C4514">
        <w:rPr>
          <w:rFonts w:asciiTheme="minorHAnsi" w:eastAsiaTheme="minorEastAsia" w:hAnsiTheme="minorHAnsi" w:cstheme="minorBidi"/>
          <w:i/>
        </w:rPr>
        <w:t xml:space="preserve">Polska </w:t>
      </w:r>
      <w:r w:rsidR="00A42136" w:rsidRPr="00C91624">
        <w:rPr>
          <w:rFonts w:asciiTheme="minorHAnsi" w:eastAsiaTheme="minorEastAsia" w:hAnsiTheme="minorHAnsi" w:cstheme="minorBidi"/>
          <w:i/>
        </w:rPr>
        <w:t xml:space="preserve">oraz </w:t>
      </w:r>
      <w:r w:rsidR="00CE5EDF" w:rsidRPr="00C91624">
        <w:rPr>
          <w:rFonts w:asciiTheme="minorHAnsi" w:eastAsiaTheme="minorEastAsia" w:hAnsiTheme="minorHAnsi" w:cstheme="minorBidi"/>
          <w:i/>
        </w:rPr>
        <w:t>możliwością</w:t>
      </w:r>
      <w:r w:rsidR="00A42136" w:rsidRPr="00C91624">
        <w:rPr>
          <w:rFonts w:asciiTheme="minorHAnsi" w:eastAsiaTheme="minorEastAsia" w:hAnsiTheme="minorHAnsi" w:cstheme="minorBidi"/>
          <w:i/>
        </w:rPr>
        <w:t xml:space="preserve"> korzystania z rowerów przez większą część roku opcja ta staje się </w:t>
      </w:r>
      <w:r w:rsidR="006644EE">
        <w:rPr>
          <w:rFonts w:asciiTheme="minorHAnsi" w:eastAsiaTheme="minorEastAsia" w:hAnsiTheme="minorHAnsi" w:cstheme="minorBidi"/>
          <w:i/>
        </w:rPr>
        <w:t xml:space="preserve">coraz bardziej atrakcyjną formą uzupełnienia transportu i aktywnego spędzenia czasu. </w:t>
      </w:r>
      <w:r w:rsidR="006644EE" w:rsidRPr="00C91624">
        <w:rPr>
          <w:rFonts w:asciiTheme="minorHAnsi" w:eastAsiaTheme="minorEastAsia" w:hAnsiTheme="minorHAnsi" w:cstheme="minorBidi"/>
          <w:i/>
        </w:rPr>
        <w:t>Dla</w:t>
      </w:r>
      <w:r w:rsidR="006644EE" w:rsidRPr="00E35C6E">
        <w:rPr>
          <w:rFonts w:asciiTheme="minorHAnsi" w:eastAsiaTheme="minorEastAsia" w:hAnsiTheme="minorHAnsi" w:cstheme="minorBidi"/>
          <w:i/>
        </w:rPr>
        <w:t xml:space="preserve"> </w:t>
      </w:r>
      <w:proofErr w:type="spellStart"/>
      <w:r w:rsidR="006644EE" w:rsidRPr="00E35C6E">
        <w:rPr>
          <w:rFonts w:asciiTheme="minorHAnsi" w:eastAsiaTheme="minorEastAsia" w:hAnsiTheme="minorHAnsi" w:cstheme="minorBidi"/>
          <w:i/>
        </w:rPr>
        <w:t>Nextbike</w:t>
      </w:r>
      <w:proofErr w:type="spellEnd"/>
      <w:r w:rsidR="006644EE" w:rsidRPr="00E35C6E">
        <w:rPr>
          <w:rFonts w:asciiTheme="minorHAnsi" w:eastAsiaTheme="minorEastAsia" w:hAnsiTheme="minorHAnsi" w:cstheme="minorBidi"/>
          <w:i/>
        </w:rPr>
        <w:t xml:space="preserve"> </w:t>
      </w:r>
      <w:r w:rsidR="00431B34">
        <w:rPr>
          <w:rFonts w:asciiTheme="minorHAnsi" w:eastAsiaTheme="minorEastAsia" w:hAnsiTheme="minorHAnsi" w:cstheme="minorBidi"/>
          <w:i/>
        </w:rPr>
        <w:t xml:space="preserve">Polska </w:t>
      </w:r>
      <w:r w:rsidR="006644EE" w:rsidRPr="00E35C6E">
        <w:rPr>
          <w:rFonts w:asciiTheme="minorHAnsi" w:eastAsiaTheme="minorEastAsia" w:hAnsiTheme="minorHAnsi" w:cstheme="minorBidi"/>
          <w:i/>
        </w:rPr>
        <w:t xml:space="preserve">priorytetem na kolejne lata jest intensyfikacja </w:t>
      </w:r>
      <w:r w:rsidR="006644EE">
        <w:rPr>
          <w:rFonts w:asciiTheme="minorHAnsi" w:eastAsiaTheme="minorEastAsia" w:hAnsiTheme="minorHAnsi" w:cstheme="minorBidi"/>
          <w:i/>
        </w:rPr>
        <w:t xml:space="preserve">tego typu </w:t>
      </w:r>
      <w:r w:rsidR="002B7680">
        <w:rPr>
          <w:rFonts w:asciiTheme="minorHAnsi" w:eastAsiaTheme="minorEastAsia" w:hAnsiTheme="minorHAnsi" w:cstheme="minorBidi"/>
          <w:i/>
        </w:rPr>
        <w:t>współpracy z partnerami</w:t>
      </w:r>
      <w:r w:rsidR="002B7680">
        <w:rPr>
          <w:rFonts w:asciiTheme="minorHAnsi" w:eastAsiaTheme="minorEastAsia" w:hAnsiTheme="minorHAnsi" w:cstheme="minorBidi"/>
          <w:i/>
        </w:rPr>
        <w:br/>
      </w:r>
      <w:r w:rsidR="006644EE" w:rsidRPr="00E35C6E">
        <w:rPr>
          <w:rFonts w:asciiTheme="minorHAnsi" w:eastAsiaTheme="minorEastAsia" w:hAnsiTheme="minorHAnsi" w:cstheme="minorBidi"/>
          <w:i/>
        </w:rPr>
        <w:t xml:space="preserve">z sektora prywatnego i widzimy w tym zakresie spory potencjał, który </w:t>
      </w:r>
      <w:r w:rsidR="0090719C">
        <w:rPr>
          <w:rFonts w:asciiTheme="minorHAnsi" w:eastAsiaTheme="minorEastAsia" w:hAnsiTheme="minorHAnsi" w:cstheme="minorBidi"/>
          <w:i/>
        </w:rPr>
        <w:t xml:space="preserve">nadal </w:t>
      </w:r>
      <w:r w:rsidR="002B7680">
        <w:rPr>
          <w:rFonts w:asciiTheme="minorHAnsi" w:eastAsiaTheme="minorEastAsia" w:hAnsiTheme="minorHAnsi" w:cstheme="minorBidi"/>
          <w:i/>
        </w:rPr>
        <w:t>chcemy rozwijać</w:t>
      </w:r>
      <w:r w:rsidR="002B7680">
        <w:rPr>
          <w:rFonts w:asciiTheme="minorHAnsi" w:eastAsiaTheme="minorEastAsia" w:hAnsiTheme="minorHAnsi" w:cstheme="minorBidi"/>
          <w:i/>
        </w:rPr>
        <w:br/>
      </w:r>
      <w:r w:rsidR="006644EE">
        <w:rPr>
          <w:rFonts w:asciiTheme="minorHAnsi" w:eastAsiaTheme="minorEastAsia" w:hAnsiTheme="minorHAnsi" w:cstheme="minorBidi"/>
          <w:i/>
        </w:rPr>
        <w:t>i wykorzystywać.</w:t>
      </w:r>
      <w:r w:rsidR="006644EE" w:rsidRPr="00E35C6E">
        <w:rPr>
          <w:rFonts w:asciiTheme="minorHAnsi" w:eastAsiaTheme="minorEastAsia" w:hAnsiTheme="minorHAnsi" w:cstheme="minorBidi"/>
          <w:i/>
        </w:rPr>
        <w:t xml:space="preserve"> </w:t>
      </w:r>
      <w:r w:rsidR="003E2299">
        <w:rPr>
          <w:rFonts w:asciiTheme="minorHAnsi" w:eastAsiaTheme="minorEastAsia" w:hAnsiTheme="minorHAnsi" w:cstheme="minorBidi"/>
          <w:i/>
        </w:rPr>
        <w:t xml:space="preserve">- </w:t>
      </w:r>
      <w:r w:rsidR="003E2299" w:rsidRPr="005918C7">
        <w:rPr>
          <w:rFonts w:asciiTheme="minorHAnsi" w:eastAsia="Calibri" w:hAnsiTheme="minorHAnsi" w:cstheme="minorHAnsi"/>
          <w:b/>
        </w:rPr>
        <w:t xml:space="preserve">mówi Robert Lech, Prezes Zarządu </w:t>
      </w:r>
      <w:proofErr w:type="spellStart"/>
      <w:r w:rsidR="003E2299" w:rsidRPr="005918C7">
        <w:rPr>
          <w:rFonts w:asciiTheme="minorHAnsi" w:eastAsia="Calibri" w:hAnsiTheme="minorHAnsi" w:cstheme="minorHAnsi"/>
          <w:b/>
        </w:rPr>
        <w:t>Nextbike</w:t>
      </w:r>
      <w:proofErr w:type="spellEnd"/>
      <w:r w:rsidR="003E2299" w:rsidRPr="005918C7">
        <w:rPr>
          <w:rFonts w:asciiTheme="minorHAnsi" w:eastAsia="Calibri" w:hAnsiTheme="minorHAnsi" w:cstheme="minorHAnsi"/>
          <w:b/>
        </w:rPr>
        <w:t xml:space="preserve"> Polska S.A.</w:t>
      </w:r>
    </w:p>
    <w:p w14:paraId="2170B6B7" w14:textId="4F1677BB" w:rsidR="002C2931" w:rsidRPr="006644EE" w:rsidRDefault="00B84064" w:rsidP="0027183B">
      <w:pPr>
        <w:pStyle w:val="domylnie0"/>
        <w:spacing w:before="0" w:beforeAutospacing="0" w:after="0" w:afterAutospacing="0"/>
        <w:jc w:val="both"/>
        <w:rPr>
          <w:rFonts w:asciiTheme="minorHAnsi" w:eastAsiaTheme="minorEastAsia" w:hAnsiTheme="minorHAnsi" w:cstheme="minorBidi"/>
          <w:i/>
        </w:rPr>
      </w:pPr>
      <w:r>
        <w:rPr>
          <w:rFonts w:asciiTheme="minorHAnsi" w:eastAsiaTheme="minorEastAsia" w:hAnsiTheme="minorHAnsi" w:cstheme="minorBidi"/>
          <w:i/>
        </w:rPr>
        <w:t>„</w:t>
      </w:r>
      <w:r w:rsidR="00CD798C">
        <w:rPr>
          <w:rFonts w:asciiTheme="minorHAnsi" w:eastAsiaTheme="minorEastAsia" w:hAnsiTheme="minorHAnsi" w:cstheme="minorBidi"/>
          <w:i/>
        </w:rPr>
        <w:t>Naszym celem jest stałe poszerzanie i uatrakcyjnianie oferty Benefit Systems</w:t>
      </w:r>
      <w:r w:rsidR="00CD798C" w:rsidRPr="00CD798C">
        <w:rPr>
          <w:rFonts w:asciiTheme="minorHAnsi" w:eastAsiaTheme="minorEastAsia" w:hAnsiTheme="minorHAnsi" w:cstheme="minorBidi"/>
          <w:i/>
        </w:rPr>
        <w:t xml:space="preserve"> </w:t>
      </w:r>
      <w:r w:rsidR="00CD798C">
        <w:rPr>
          <w:rFonts w:asciiTheme="minorHAnsi" w:eastAsiaTheme="minorEastAsia" w:hAnsiTheme="minorHAnsi" w:cstheme="minorBidi"/>
          <w:i/>
        </w:rPr>
        <w:t xml:space="preserve">dla użytkowników kart </w:t>
      </w:r>
      <w:proofErr w:type="spellStart"/>
      <w:r w:rsidR="00CD798C">
        <w:rPr>
          <w:rFonts w:asciiTheme="minorHAnsi" w:eastAsiaTheme="minorEastAsia" w:hAnsiTheme="minorHAnsi" w:cstheme="minorBidi"/>
          <w:i/>
        </w:rPr>
        <w:t>MultiSport</w:t>
      </w:r>
      <w:proofErr w:type="spellEnd"/>
      <w:r w:rsidR="00CD798C">
        <w:rPr>
          <w:rFonts w:asciiTheme="minorHAnsi" w:eastAsiaTheme="minorEastAsia" w:hAnsiTheme="minorHAnsi" w:cstheme="minorBidi"/>
          <w:i/>
        </w:rPr>
        <w:t xml:space="preserve">. </w:t>
      </w:r>
      <w:r w:rsidR="00820B0A">
        <w:rPr>
          <w:rFonts w:asciiTheme="minorHAnsi" w:eastAsiaTheme="minorEastAsia" w:hAnsiTheme="minorHAnsi" w:cstheme="minorBidi"/>
          <w:i/>
        </w:rPr>
        <w:t>R</w:t>
      </w:r>
      <w:r w:rsidR="006644EE" w:rsidRPr="00C91624">
        <w:rPr>
          <w:rFonts w:asciiTheme="minorHAnsi" w:eastAsiaTheme="minorEastAsia" w:hAnsiTheme="minorHAnsi" w:cstheme="minorBidi"/>
          <w:i/>
        </w:rPr>
        <w:t>ower</w:t>
      </w:r>
      <w:r w:rsidR="00820B0A">
        <w:rPr>
          <w:rFonts w:asciiTheme="minorHAnsi" w:eastAsiaTheme="minorEastAsia" w:hAnsiTheme="minorHAnsi" w:cstheme="minorBidi"/>
          <w:i/>
        </w:rPr>
        <w:t>y</w:t>
      </w:r>
      <w:r w:rsidR="006644EE" w:rsidRPr="00C91624">
        <w:rPr>
          <w:rFonts w:asciiTheme="minorHAnsi" w:eastAsiaTheme="minorEastAsia" w:hAnsiTheme="minorHAnsi" w:cstheme="minorBidi"/>
          <w:i/>
        </w:rPr>
        <w:t xml:space="preserve"> miejski</w:t>
      </w:r>
      <w:r w:rsidR="00820B0A">
        <w:rPr>
          <w:rFonts w:asciiTheme="minorHAnsi" w:eastAsiaTheme="minorEastAsia" w:hAnsiTheme="minorHAnsi" w:cstheme="minorBidi"/>
          <w:i/>
        </w:rPr>
        <w:t>e</w:t>
      </w:r>
      <w:r w:rsidR="006644EE" w:rsidRPr="00C91624">
        <w:rPr>
          <w:rFonts w:asciiTheme="minorHAnsi" w:eastAsiaTheme="minorEastAsia" w:hAnsiTheme="minorHAnsi" w:cstheme="minorBidi"/>
          <w:i/>
        </w:rPr>
        <w:t xml:space="preserve"> </w:t>
      </w:r>
      <w:r w:rsidR="00CD798C">
        <w:rPr>
          <w:rFonts w:asciiTheme="minorHAnsi" w:eastAsiaTheme="minorEastAsia" w:hAnsiTheme="minorHAnsi" w:cstheme="minorBidi"/>
          <w:i/>
        </w:rPr>
        <w:t>od dwóch lat stanowi</w:t>
      </w:r>
      <w:r w:rsidR="00820B0A">
        <w:rPr>
          <w:rFonts w:asciiTheme="minorHAnsi" w:eastAsiaTheme="minorEastAsia" w:hAnsiTheme="minorHAnsi" w:cstheme="minorBidi"/>
          <w:i/>
        </w:rPr>
        <w:t>ą</w:t>
      </w:r>
      <w:r w:rsidR="00CD798C">
        <w:rPr>
          <w:rFonts w:asciiTheme="minorHAnsi" w:eastAsiaTheme="minorEastAsia" w:hAnsiTheme="minorHAnsi" w:cstheme="minorBidi"/>
          <w:i/>
        </w:rPr>
        <w:t xml:space="preserve"> dobre uzu</w:t>
      </w:r>
      <w:r w:rsidR="002B7680">
        <w:rPr>
          <w:rFonts w:asciiTheme="minorHAnsi" w:eastAsiaTheme="minorEastAsia" w:hAnsiTheme="minorHAnsi" w:cstheme="minorBidi"/>
          <w:i/>
        </w:rPr>
        <w:t>pełnienie aktywności dostępnych</w:t>
      </w:r>
      <w:r w:rsidR="002B7680">
        <w:rPr>
          <w:rFonts w:asciiTheme="minorHAnsi" w:eastAsiaTheme="minorEastAsia" w:hAnsiTheme="minorHAnsi" w:cstheme="minorBidi"/>
          <w:i/>
        </w:rPr>
        <w:br/>
      </w:r>
      <w:r w:rsidR="00CD798C">
        <w:rPr>
          <w:rFonts w:asciiTheme="minorHAnsi" w:eastAsiaTheme="minorEastAsia" w:hAnsiTheme="minorHAnsi" w:cstheme="minorBidi"/>
          <w:i/>
        </w:rPr>
        <w:t>w obiektach sportowych.</w:t>
      </w:r>
      <w:r w:rsidR="006644EE" w:rsidRPr="00C91624">
        <w:rPr>
          <w:rFonts w:asciiTheme="minorHAnsi" w:eastAsiaTheme="minorEastAsia" w:hAnsiTheme="minorHAnsi" w:cstheme="minorBidi"/>
          <w:i/>
        </w:rPr>
        <w:t xml:space="preserve"> </w:t>
      </w:r>
      <w:r w:rsidR="00CD798C">
        <w:rPr>
          <w:rFonts w:asciiTheme="minorHAnsi" w:eastAsiaTheme="minorEastAsia" w:hAnsiTheme="minorHAnsi" w:cstheme="minorBidi"/>
          <w:i/>
        </w:rPr>
        <w:t xml:space="preserve">Dzięki </w:t>
      </w:r>
      <w:r w:rsidR="00D83C4D">
        <w:rPr>
          <w:rFonts w:asciiTheme="minorHAnsi" w:eastAsiaTheme="minorEastAsia" w:hAnsiTheme="minorHAnsi" w:cstheme="minorBidi"/>
          <w:i/>
        </w:rPr>
        <w:t xml:space="preserve">współpracy z </w:t>
      </w:r>
      <w:proofErr w:type="spellStart"/>
      <w:r w:rsidR="00D83C4D">
        <w:rPr>
          <w:rFonts w:asciiTheme="minorHAnsi" w:eastAsiaTheme="minorEastAsia" w:hAnsiTheme="minorHAnsi" w:cstheme="minorBidi"/>
          <w:i/>
        </w:rPr>
        <w:t>Nextbike</w:t>
      </w:r>
      <w:proofErr w:type="spellEnd"/>
      <w:r w:rsidR="00D83C4D">
        <w:rPr>
          <w:rFonts w:asciiTheme="minorHAnsi" w:eastAsiaTheme="minorEastAsia" w:hAnsiTheme="minorHAnsi" w:cstheme="minorBidi"/>
          <w:i/>
        </w:rPr>
        <w:t xml:space="preserve"> Polska </w:t>
      </w:r>
      <w:r w:rsidR="006644EE" w:rsidRPr="00C91624">
        <w:rPr>
          <w:rFonts w:asciiTheme="minorHAnsi" w:eastAsiaTheme="minorEastAsia" w:hAnsiTheme="minorHAnsi" w:cstheme="minorBidi"/>
          <w:i/>
        </w:rPr>
        <w:t>zapewnia</w:t>
      </w:r>
      <w:r w:rsidR="00CD798C">
        <w:rPr>
          <w:rFonts w:asciiTheme="minorHAnsi" w:eastAsiaTheme="minorEastAsia" w:hAnsiTheme="minorHAnsi" w:cstheme="minorBidi"/>
          <w:i/>
        </w:rPr>
        <w:t>my użytkownikom naszych kart</w:t>
      </w:r>
      <w:r w:rsidR="006644EE" w:rsidRPr="00C91624">
        <w:rPr>
          <w:rFonts w:asciiTheme="minorHAnsi" w:eastAsiaTheme="minorEastAsia" w:hAnsiTheme="minorHAnsi" w:cstheme="minorBidi"/>
          <w:i/>
        </w:rPr>
        <w:t xml:space="preserve"> </w:t>
      </w:r>
      <w:r w:rsidR="00D83C4D">
        <w:rPr>
          <w:rFonts w:asciiTheme="minorHAnsi" w:eastAsiaTheme="minorEastAsia" w:hAnsiTheme="minorHAnsi" w:cstheme="minorBidi"/>
          <w:i/>
        </w:rPr>
        <w:t xml:space="preserve">możliwość </w:t>
      </w:r>
      <w:r w:rsidR="006644EE" w:rsidRPr="00C91624">
        <w:rPr>
          <w:rFonts w:asciiTheme="minorHAnsi" w:eastAsiaTheme="minorEastAsia" w:hAnsiTheme="minorHAnsi" w:cstheme="minorBidi"/>
          <w:i/>
        </w:rPr>
        <w:t>korzystani</w:t>
      </w:r>
      <w:r w:rsidR="00D83C4D">
        <w:rPr>
          <w:rFonts w:asciiTheme="minorHAnsi" w:eastAsiaTheme="minorEastAsia" w:hAnsiTheme="minorHAnsi" w:cstheme="minorBidi"/>
          <w:i/>
        </w:rPr>
        <w:t>a</w:t>
      </w:r>
      <w:r w:rsidR="006644EE" w:rsidRPr="00C91624">
        <w:rPr>
          <w:rFonts w:asciiTheme="minorHAnsi" w:eastAsiaTheme="minorEastAsia" w:hAnsiTheme="minorHAnsi" w:cstheme="minorBidi"/>
          <w:i/>
        </w:rPr>
        <w:t xml:space="preserve"> ze zróżnicowanych form aktywności fizycznej</w:t>
      </w:r>
      <w:r w:rsidR="00D83C4D">
        <w:rPr>
          <w:rFonts w:asciiTheme="minorHAnsi" w:eastAsiaTheme="minorEastAsia" w:hAnsiTheme="minorHAnsi" w:cstheme="minorBidi"/>
          <w:i/>
        </w:rPr>
        <w:t xml:space="preserve"> przez cały rok</w:t>
      </w:r>
      <w:r w:rsidR="006644EE">
        <w:rPr>
          <w:rFonts w:asciiTheme="minorHAnsi" w:eastAsiaTheme="minorEastAsia" w:hAnsiTheme="minorHAnsi" w:cstheme="minorBidi"/>
          <w:i/>
        </w:rPr>
        <w:t>.</w:t>
      </w:r>
      <w:r w:rsidR="00D83C4D">
        <w:rPr>
          <w:rFonts w:asciiTheme="minorHAnsi" w:eastAsiaTheme="minorEastAsia" w:hAnsiTheme="minorHAnsi" w:cstheme="minorBidi"/>
          <w:i/>
        </w:rPr>
        <w:t xml:space="preserve"> W ten sposób wspieramy również</w:t>
      </w:r>
      <w:r w:rsidR="004B26FC">
        <w:rPr>
          <w:rFonts w:asciiTheme="minorHAnsi" w:eastAsiaTheme="minorEastAsia" w:hAnsiTheme="minorHAnsi" w:cstheme="minorBidi"/>
          <w:i/>
        </w:rPr>
        <w:t xml:space="preserve"> ideę korzystania ze zrównoważonego transportu oraz </w:t>
      </w:r>
      <w:r w:rsidR="00D83C4D">
        <w:rPr>
          <w:rFonts w:asciiTheme="minorHAnsi" w:eastAsiaTheme="minorEastAsia" w:hAnsiTheme="minorHAnsi" w:cstheme="minorBidi"/>
          <w:i/>
        </w:rPr>
        <w:t xml:space="preserve">promujemy </w:t>
      </w:r>
      <w:r w:rsidR="004B26FC">
        <w:rPr>
          <w:rFonts w:asciiTheme="minorHAnsi" w:eastAsiaTheme="minorEastAsia" w:hAnsiTheme="minorHAnsi" w:cstheme="minorBidi"/>
          <w:i/>
        </w:rPr>
        <w:t>ekonomię współdzielenia i dbałość o środowisko naturalne</w:t>
      </w:r>
      <w:r>
        <w:rPr>
          <w:rFonts w:asciiTheme="minorHAnsi" w:eastAsiaTheme="minorEastAsia" w:hAnsiTheme="minorHAnsi" w:cstheme="minorBidi"/>
          <w:i/>
        </w:rPr>
        <w:t>”</w:t>
      </w:r>
      <w:r w:rsidR="002578AA">
        <w:rPr>
          <w:rFonts w:asciiTheme="minorHAnsi" w:eastAsiaTheme="minorEastAsia" w:hAnsiTheme="minorHAnsi" w:cstheme="minorBidi"/>
          <w:i/>
        </w:rPr>
        <w:t xml:space="preserve"> – </w:t>
      </w:r>
      <w:r w:rsidR="002578AA" w:rsidRPr="00B84064">
        <w:rPr>
          <w:rFonts w:asciiTheme="minorHAnsi" w:eastAsiaTheme="minorEastAsia" w:hAnsiTheme="minorHAnsi" w:cstheme="minorBidi"/>
          <w:b/>
        </w:rPr>
        <w:t xml:space="preserve">powiedział Adam Radzki, </w:t>
      </w:r>
      <w:r>
        <w:rPr>
          <w:rFonts w:asciiTheme="minorHAnsi" w:eastAsiaTheme="minorEastAsia" w:hAnsiTheme="minorHAnsi" w:cstheme="minorBidi"/>
          <w:b/>
        </w:rPr>
        <w:t>członek Zarządu Benefit Systems S.A.</w:t>
      </w:r>
    </w:p>
    <w:p w14:paraId="76D9EC69" w14:textId="77777777" w:rsidR="00911205" w:rsidRDefault="00911205" w:rsidP="00911205">
      <w:pPr>
        <w:pStyle w:val="domylnie0"/>
        <w:spacing w:before="0" w:beforeAutospacing="0" w:after="200" w:afterAutospacing="0" w:line="360" w:lineRule="auto"/>
        <w:jc w:val="both"/>
        <w:rPr>
          <w:i/>
        </w:rPr>
      </w:pPr>
    </w:p>
    <w:p w14:paraId="09D82CC0" w14:textId="77777777" w:rsidR="0081215D" w:rsidRPr="00C65339" w:rsidRDefault="0079325E" w:rsidP="0081215D">
      <w:pPr>
        <w:pStyle w:val="domylnie0"/>
        <w:spacing w:line="360" w:lineRule="auto"/>
        <w:jc w:val="both"/>
        <w:rPr>
          <w:rFonts w:asciiTheme="minorHAnsi" w:eastAsia="Calibri" w:hAnsiTheme="minorHAnsi" w:cstheme="minorHAnsi"/>
          <w:u w:val="single"/>
        </w:rPr>
      </w:pPr>
      <w:r w:rsidRPr="00C65339">
        <w:rPr>
          <w:rFonts w:asciiTheme="minorHAnsi" w:eastAsia="Calibri" w:hAnsiTheme="minorHAnsi" w:cstheme="minorHAnsi"/>
          <w:u w:val="single"/>
        </w:rPr>
        <w:t xml:space="preserve">Dodatkowych </w:t>
      </w:r>
      <w:r w:rsidR="008C4C98" w:rsidRPr="00C65339">
        <w:rPr>
          <w:rFonts w:asciiTheme="minorHAnsi" w:eastAsia="Calibri" w:hAnsiTheme="minorHAnsi" w:cstheme="minorHAnsi"/>
          <w:u w:val="single"/>
        </w:rPr>
        <w:t>informacji udzie</w:t>
      </w:r>
      <w:r w:rsidRPr="00C65339">
        <w:rPr>
          <w:rFonts w:asciiTheme="minorHAnsi" w:eastAsia="Calibri" w:hAnsiTheme="minorHAnsi" w:cstheme="minorHAnsi"/>
          <w:u w:val="single"/>
        </w:rPr>
        <w:t>la</w:t>
      </w:r>
    </w:p>
    <w:p w14:paraId="45396AA9" w14:textId="77777777" w:rsidR="0079325E" w:rsidRPr="00C65339" w:rsidRDefault="0079325E" w:rsidP="0079325E">
      <w:pPr>
        <w:spacing w:after="0" w:line="240" w:lineRule="auto"/>
        <w:rPr>
          <w:rFonts w:cstheme="minorHAnsi"/>
          <w:noProof/>
          <w:sz w:val="24"/>
        </w:rPr>
      </w:pPr>
      <w:r w:rsidRPr="00C65339">
        <w:rPr>
          <w:rFonts w:cstheme="minorHAnsi"/>
          <w:noProof/>
          <w:sz w:val="24"/>
        </w:rPr>
        <w:t>Katarzyna Sadowska</w:t>
      </w:r>
    </w:p>
    <w:p w14:paraId="46BDB5FA" w14:textId="77777777" w:rsidR="0079325E" w:rsidRPr="00C65339" w:rsidRDefault="0079325E" w:rsidP="0079325E">
      <w:pPr>
        <w:spacing w:after="0" w:line="240" w:lineRule="auto"/>
        <w:rPr>
          <w:rFonts w:cstheme="minorHAnsi"/>
          <w:noProof/>
          <w:sz w:val="24"/>
        </w:rPr>
      </w:pPr>
      <w:r w:rsidRPr="00C65339">
        <w:rPr>
          <w:rFonts w:cstheme="minorHAnsi"/>
          <w:noProof/>
          <w:sz w:val="24"/>
        </w:rPr>
        <w:t>cc group sp. z oo</w:t>
      </w:r>
    </w:p>
    <w:p w14:paraId="76FB16D4" w14:textId="77777777" w:rsidR="0079325E" w:rsidRPr="0027183B" w:rsidRDefault="0079325E" w:rsidP="0079325E">
      <w:pPr>
        <w:spacing w:after="0" w:line="240" w:lineRule="auto"/>
        <w:rPr>
          <w:rFonts w:cstheme="minorHAnsi"/>
          <w:noProof/>
          <w:sz w:val="24"/>
          <w:lang w:val="de-DE"/>
        </w:rPr>
      </w:pPr>
      <w:r w:rsidRPr="0027183B">
        <w:rPr>
          <w:rFonts w:cstheme="minorHAnsi"/>
          <w:noProof/>
          <w:sz w:val="24"/>
          <w:lang w:val="de-DE"/>
        </w:rPr>
        <w:t>telefon: +48 22 440 14 40</w:t>
      </w:r>
    </w:p>
    <w:p w14:paraId="19A7A925" w14:textId="77777777" w:rsidR="00D25175" w:rsidRPr="0027183B" w:rsidRDefault="0079325E" w:rsidP="0079325E">
      <w:pPr>
        <w:spacing w:after="0" w:line="240" w:lineRule="auto"/>
        <w:rPr>
          <w:rFonts w:cstheme="minorHAnsi"/>
          <w:noProof/>
          <w:sz w:val="24"/>
          <w:lang w:val="de-DE"/>
        </w:rPr>
      </w:pPr>
      <w:r w:rsidRPr="0027183B">
        <w:rPr>
          <w:rFonts w:cstheme="minorHAnsi"/>
          <w:noProof/>
          <w:sz w:val="24"/>
          <w:lang w:val="de-DE"/>
        </w:rPr>
        <w:t>mobile:  +48 697 613 020</w:t>
      </w:r>
    </w:p>
    <w:p w14:paraId="5010BA18" w14:textId="77777777" w:rsidR="0079325E" w:rsidRPr="0027183B" w:rsidRDefault="0079325E" w:rsidP="0079325E">
      <w:pPr>
        <w:spacing w:after="0" w:line="240" w:lineRule="auto"/>
        <w:rPr>
          <w:rFonts w:cstheme="minorHAnsi"/>
          <w:noProof/>
          <w:sz w:val="24"/>
          <w:lang w:val="de-DE"/>
        </w:rPr>
      </w:pPr>
      <w:r w:rsidRPr="0027183B">
        <w:rPr>
          <w:rFonts w:cstheme="minorHAnsi"/>
          <w:noProof/>
          <w:sz w:val="24"/>
          <w:lang w:val="de-DE"/>
        </w:rPr>
        <w:t xml:space="preserve">e-mail: </w:t>
      </w:r>
      <w:hyperlink r:id="rId9" w:history="1">
        <w:r w:rsidRPr="0027183B">
          <w:rPr>
            <w:rStyle w:val="Hipercze"/>
            <w:rFonts w:cstheme="minorHAnsi"/>
            <w:noProof/>
            <w:sz w:val="24"/>
            <w:lang w:val="de-DE"/>
          </w:rPr>
          <w:t>katarzyna.sadowska@ccgroup.pl</w:t>
        </w:r>
      </w:hyperlink>
    </w:p>
    <w:p w14:paraId="2CC019C4" w14:textId="77777777" w:rsidR="0079325E" w:rsidRPr="0027183B" w:rsidRDefault="0079325E" w:rsidP="0079325E">
      <w:pPr>
        <w:spacing w:after="0" w:line="240" w:lineRule="auto"/>
        <w:rPr>
          <w:rFonts w:cstheme="minorHAnsi"/>
          <w:noProof/>
          <w:lang w:val="de-DE"/>
        </w:rPr>
      </w:pPr>
    </w:p>
    <w:p w14:paraId="60A92F05" w14:textId="77777777" w:rsidR="0079325E" w:rsidRPr="00E25DF2" w:rsidRDefault="0079325E" w:rsidP="0079325E">
      <w:pPr>
        <w:spacing w:after="0" w:line="240" w:lineRule="auto"/>
        <w:rPr>
          <w:rFonts w:ascii="Times New Roman" w:eastAsia="Calibri" w:hAnsi="Times New Roman" w:cs="Times New Roman"/>
          <w:i/>
          <w:sz w:val="20"/>
          <w:szCs w:val="20"/>
        </w:rPr>
      </w:pPr>
      <w:r w:rsidRPr="00E25DF2">
        <w:rPr>
          <w:rFonts w:cstheme="minorHAnsi"/>
          <w:noProof/>
        </w:rPr>
        <w:t>***</w:t>
      </w:r>
    </w:p>
    <w:p w14:paraId="557DC335" w14:textId="77777777" w:rsidR="00D25175" w:rsidRPr="00E25DF2" w:rsidRDefault="00D25175" w:rsidP="00D25175">
      <w:pPr>
        <w:spacing w:after="0" w:line="240" w:lineRule="auto"/>
        <w:rPr>
          <w:rFonts w:ascii="Times New Roman" w:eastAsia="Calibri" w:hAnsi="Times New Roman" w:cs="Times New Roman"/>
          <w:b/>
          <w:i/>
          <w:sz w:val="20"/>
          <w:szCs w:val="20"/>
        </w:rPr>
      </w:pPr>
    </w:p>
    <w:p w14:paraId="3022964C" w14:textId="05D6252E" w:rsidR="0022475F" w:rsidRDefault="0022475F" w:rsidP="0022475F">
      <w:pPr>
        <w:spacing w:after="0"/>
        <w:jc w:val="both"/>
        <w:rPr>
          <w:rFonts w:ascii="Cambria" w:eastAsia="Calibri" w:hAnsi="Cambria" w:cs="Times New Roman"/>
          <w:i/>
          <w:sz w:val="20"/>
        </w:rPr>
      </w:pPr>
      <w:proofErr w:type="spellStart"/>
      <w:r w:rsidRPr="0022475F">
        <w:rPr>
          <w:rFonts w:ascii="Cambria" w:eastAsia="Calibri" w:hAnsi="Cambria" w:cs="Times New Roman"/>
          <w:i/>
          <w:sz w:val="20"/>
        </w:rPr>
        <w:t>Nextbike</w:t>
      </w:r>
      <w:proofErr w:type="spellEnd"/>
      <w:r w:rsidRPr="0022475F">
        <w:rPr>
          <w:rFonts w:ascii="Cambria" w:eastAsia="Calibri" w:hAnsi="Cambria" w:cs="Times New Roman"/>
          <w:i/>
          <w:sz w:val="20"/>
        </w:rPr>
        <w:t xml:space="preserve"> Polska jest niekwestionowanym numerem jeden na polskim rynku miejskich systemów rowerowych pod względem liczby rowerów </w:t>
      </w:r>
      <w:r w:rsidR="00A3465E">
        <w:rPr>
          <w:rFonts w:ascii="Cambria" w:eastAsia="Calibri" w:hAnsi="Cambria" w:cs="Times New Roman"/>
          <w:i/>
          <w:sz w:val="20"/>
        </w:rPr>
        <w:t>z ponad 80%</w:t>
      </w:r>
      <w:r w:rsidRPr="0022475F">
        <w:rPr>
          <w:rFonts w:ascii="Cambria" w:eastAsia="Calibri" w:hAnsi="Cambria" w:cs="Times New Roman"/>
          <w:i/>
          <w:sz w:val="20"/>
        </w:rPr>
        <w:t xml:space="preserve"> udział</w:t>
      </w:r>
      <w:r w:rsidR="00A3465E">
        <w:rPr>
          <w:rFonts w:ascii="Cambria" w:eastAsia="Calibri" w:hAnsi="Cambria" w:cs="Times New Roman"/>
          <w:i/>
          <w:sz w:val="20"/>
        </w:rPr>
        <w:t>em</w:t>
      </w:r>
      <w:r w:rsidRPr="0022475F">
        <w:rPr>
          <w:rFonts w:ascii="Cambria" w:eastAsia="Calibri" w:hAnsi="Cambria" w:cs="Times New Roman"/>
          <w:i/>
          <w:sz w:val="20"/>
        </w:rPr>
        <w:t xml:space="preserve"> rynkowy</w:t>
      </w:r>
      <w:r w:rsidR="00A3465E">
        <w:rPr>
          <w:rFonts w:ascii="Cambria" w:eastAsia="Calibri" w:hAnsi="Cambria" w:cs="Times New Roman"/>
          <w:i/>
          <w:sz w:val="20"/>
        </w:rPr>
        <w:t>m</w:t>
      </w:r>
      <w:r w:rsidRPr="0022475F">
        <w:rPr>
          <w:rFonts w:ascii="Cambria" w:eastAsia="Calibri" w:hAnsi="Cambria" w:cs="Times New Roman"/>
          <w:i/>
          <w:sz w:val="20"/>
        </w:rPr>
        <w:t xml:space="preserve">. </w:t>
      </w:r>
      <w:proofErr w:type="spellStart"/>
      <w:r w:rsidRPr="0022475F">
        <w:rPr>
          <w:rFonts w:ascii="Cambria" w:eastAsia="Calibri" w:hAnsi="Cambria" w:cs="Times New Roman"/>
          <w:i/>
          <w:sz w:val="20"/>
        </w:rPr>
        <w:t>Nextbike</w:t>
      </w:r>
      <w:proofErr w:type="spellEnd"/>
      <w:r w:rsidRPr="0022475F">
        <w:rPr>
          <w:rFonts w:ascii="Cambria" w:eastAsia="Calibri" w:hAnsi="Cambria" w:cs="Times New Roman"/>
          <w:i/>
          <w:sz w:val="20"/>
        </w:rPr>
        <w:t xml:space="preserve"> </w:t>
      </w:r>
      <w:r w:rsidR="002B7680">
        <w:rPr>
          <w:rFonts w:ascii="Cambria" w:eastAsia="Calibri" w:hAnsi="Cambria" w:cs="Times New Roman"/>
          <w:i/>
          <w:sz w:val="20"/>
        </w:rPr>
        <w:t xml:space="preserve">Polska </w:t>
      </w:r>
      <w:r w:rsidR="002B7680" w:rsidRPr="002B7680">
        <w:rPr>
          <w:rFonts w:ascii="Cambria" w:eastAsia="Calibri" w:hAnsi="Cambria" w:cs="Times New Roman"/>
          <w:i/>
          <w:sz w:val="20"/>
        </w:rPr>
        <w:t xml:space="preserve">w 2019 roku </w:t>
      </w:r>
      <w:r w:rsidR="002B7680" w:rsidRPr="002B7680">
        <w:rPr>
          <w:rFonts w:ascii="Cambria" w:eastAsia="Calibri" w:hAnsi="Cambria" w:cs="Times New Roman"/>
          <w:i/>
          <w:sz w:val="20"/>
        </w:rPr>
        <w:t xml:space="preserve">dysponować </w:t>
      </w:r>
      <w:r w:rsidR="002B7680" w:rsidRPr="002B7680">
        <w:rPr>
          <w:rFonts w:ascii="Cambria" w:eastAsia="Calibri" w:hAnsi="Cambria" w:cs="Times New Roman"/>
          <w:i/>
          <w:sz w:val="20"/>
        </w:rPr>
        <w:t>będzie flotą co najmniej 23 tys. rowerów</w:t>
      </w:r>
      <w:r w:rsidRPr="0022475F">
        <w:rPr>
          <w:rFonts w:ascii="Cambria" w:eastAsia="Calibri" w:hAnsi="Cambria" w:cs="Times New Roman"/>
          <w:i/>
          <w:sz w:val="20"/>
        </w:rPr>
        <w:t xml:space="preserve"> w</w:t>
      </w:r>
      <w:r w:rsidR="00771184">
        <w:rPr>
          <w:rFonts w:ascii="Cambria" w:eastAsia="Calibri" w:hAnsi="Cambria" w:cs="Times New Roman"/>
          <w:i/>
          <w:sz w:val="20"/>
        </w:rPr>
        <w:t xml:space="preserve"> </w:t>
      </w:r>
      <w:r w:rsidR="00CA287F">
        <w:rPr>
          <w:rFonts w:ascii="Cambria" w:eastAsia="Calibri" w:hAnsi="Cambria" w:cs="Times New Roman"/>
          <w:i/>
          <w:sz w:val="20"/>
        </w:rPr>
        <w:t>kilkudziesięciu</w:t>
      </w:r>
      <w:r w:rsidRPr="0022475F">
        <w:rPr>
          <w:rFonts w:ascii="Cambria" w:eastAsia="Calibri" w:hAnsi="Cambria" w:cs="Times New Roman"/>
          <w:i/>
          <w:sz w:val="20"/>
        </w:rPr>
        <w:t xml:space="preserve"> miastach</w:t>
      </w:r>
      <w:r w:rsidR="002B7680">
        <w:rPr>
          <w:rFonts w:ascii="Cambria" w:eastAsia="Calibri" w:hAnsi="Cambria" w:cs="Times New Roman"/>
          <w:i/>
          <w:sz w:val="20"/>
        </w:rPr>
        <w:t xml:space="preserve">, będąc </w:t>
      </w:r>
      <w:r w:rsidRPr="0022475F">
        <w:rPr>
          <w:rFonts w:ascii="Cambria" w:eastAsia="Calibri" w:hAnsi="Cambria" w:cs="Times New Roman"/>
          <w:i/>
          <w:sz w:val="20"/>
        </w:rPr>
        <w:t>operatorem sys</w:t>
      </w:r>
      <w:r w:rsidR="002B7680">
        <w:rPr>
          <w:rFonts w:ascii="Cambria" w:eastAsia="Calibri" w:hAnsi="Cambria" w:cs="Times New Roman"/>
          <w:i/>
          <w:sz w:val="20"/>
        </w:rPr>
        <w:t>temów rowerów miejskich w m.in.</w:t>
      </w:r>
      <w:r w:rsidR="002B7680">
        <w:rPr>
          <w:rFonts w:ascii="Cambria" w:eastAsia="Calibri" w:hAnsi="Cambria" w:cs="Times New Roman"/>
          <w:i/>
          <w:sz w:val="20"/>
        </w:rPr>
        <w:br/>
      </w:r>
      <w:r w:rsidRPr="0022475F">
        <w:rPr>
          <w:rFonts w:ascii="Cambria" w:eastAsia="Calibri" w:hAnsi="Cambria" w:cs="Times New Roman"/>
          <w:i/>
          <w:sz w:val="20"/>
        </w:rPr>
        <w:t xml:space="preserve">w Warszawie, Wrocławiu, Poznaniu i Łodzi. W </w:t>
      </w:r>
      <w:r w:rsidR="00CA287F">
        <w:rPr>
          <w:rFonts w:ascii="Cambria" w:eastAsia="Calibri" w:hAnsi="Cambria" w:cs="Times New Roman"/>
          <w:i/>
          <w:sz w:val="20"/>
        </w:rPr>
        <w:t>2018</w:t>
      </w:r>
      <w:r w:rsidRPr="0022475F">
        <w:rPr>
          <w:rFonts w:ascii="Cambria" w:eastAsia="Calibri" w:hAnsi="Cambria" w:cs="Times New Roman"/>
          <w:i/>
          <w:sz w:val="20"/>
        </w:rPr>
        <w:t xml:space="preserve"> roku </w:t>
      </w:r>
      <w:proofErr w:type="spellStart"/>
      <w:r w:rsidRPr="0022475F">
        <w:rPr>
          <w:rFonts w:ascii="Cambria" w:eastAsia="Calibri" w:hAnsi="Cambria" w:cs="Times New Roman"/>
          <w:i/>
          <w:sz w:val="20"/>
        </w:rPr>
        <w:t>Nextbike</w:t>
      </w:r>
      <w:proofErr w:type="spellEnd"/>
      <w:r w:rsidRPr="0022475F">
        <w:rPr>
          <w:rFonts w:ascii="Cambria" w:eastAsia="Calibri" w:hAnsi="Cambria" w:cs="Times New Roman"/>
          <w:i/>
          <w:sz w:val="20"/>
        </w:rPr>
        <w:t xml:space="preserve"> Polska wdrożył pierwszy system rowerowy za granicą – w fińskim mieście Turku. </w:t>
      </w:r>
      <w:proofErr w:type="spellStart"/>
      <w:r w:rsidRPr="0022475F">
        <w:rPr>
          <w:rFonts w:ascii="Cambria" w:eastAsia="Calibri" w:hAnsi="Cambria" w:cs="Times New Roman"/>
          <w:i/>
          <w:sz w:val="20"/>
        </w:rPr>
        <w:t>Nextbike</w:t>
      </w:r>
      <w:proofErr w:type="spellEnd"/>
      <w:r w:rsidRPr="0022475F">
        <w:rPr>
          <w:rFonts w:ascii="Cambria" w:eastAsia="Calibri" w:hAnsi="Cambria" w:cs="Times New Roman"/>
          <w:i/>
          <w:sz w:val="20"/>
        </w:rPr>
        <w:t xml:space="preserve"> jest jedną z pierwszych firm</w:t>
      </w:r>
      <w:r w:rsidR="005B589C">
        <w:rPr>
          <w:rFonts w:ascii="Cambria" w:eastAsia="Calibri" w:hAnsi="Cambria" w:cs="Times New Roman"/>
          <w:i/>
          <w:sz w:val="20"/>
        </w:rPr>
        <w:t xml:space="preserve"> </w:t>
      </w:r>
      <w:r w:rsidRPr="0022475F">
        <w:rPr>
          <w:rFonts w:ascii="Cambria" w:eastAsia="Calibri" w:hAnsi="Cambria" w:cs="Times New Roman"/>
          <w:i/>
          <w:sz w:val="20"/>
        </w:rPr>
        <w:t>w Polsce wpisujących się ogólnoświatowy trend gospodarki współdzielenia („</w:t>
      </w:r>
      <w:proofErr w:type="spellStart"/>
      <w:r w:rsidRPr="0022475F">
        <w:rPr>
          <w:rFonts w:ascii="Cambria" w:eastAsia="Calibri" w:hAnsi="Cambria" w:cs="Times New Roman"/>
          <w:i/>
          <w:sz w:val="20"/>
        </w:rPr>
        <w:t>sharing</w:t>
      </w:r>
      <w:proofErr w:type="spellEnd"/>
      <w:r w:rsidRPr="0022475F">
        <w:rPr>
          <w:rFonts w:ascii="Cambria" w:eastAsia="Calibri" w:hAnsi="Cambria" w:cs="Times New Roman"/>
          <w:i/>
          <w:sz w:val="20"/>
        </w:rPr>
        <w:t xml:space="preserve"> </w:t>
      </w:r>
      <w:proofErr w:type="spellStart"/>
      <w:r w:rsidRPr="0022475F">
        <w:rPr>
          <w:rFonts w:ascii="Cambria" w:eastAsia="Calibri" w:hAnsi="Cambria" w:cs="Times New Roman"/>
          <w:i/>
          <w:sz w:val="20"/>
        </w:rPr>
        <w:t>economy</w:t>
      </w:r>
      <w:proofErr w:type="spellEnd"/>
      <w:r w:rsidRPr="0022475F">
        <w:rPr>
          <w:rFonts w:ascii="Cambria" w:eastAsia="Calibri" w:hAnsi="Cambria" w:cs="Times New Roman"/>
          <w:i/>
          <w:sz w:val="20"/>
        </w:rPr>
        <w:t>” / „nie musisz posiadać, żeby korzystać”). Infrastruktura i usługa dostarczana przez spółkę pomaga zrównoważyć transport publiczny</w:t>
      </w:r>
      <w:r w:rsidR="00DE7C85">
        <w:rPr>
          <w:rFonts w:ascii="Cambria" w:eastAsia="Calibri" w:hAnsi="Cambria" w:cs="Times New Roman"/>
          <w:i/>
          <w:sz w:val="20"/>
        </w:rPr>
        <w:t xml:space="preserve"> </w:t>
      </w:r>
      <w:r w:rsidRPr="0022475F">
        <w:rPr>
          <w:rFonts w:ascii="Cambria" w:eastAsia="Calibri" w:hAnsi="Cambria" w:cs="Times New Roman"/>
          <w:i/>
          <w:sz w:val="20"/>
        </w:rPr>
        <w:t xml:space="preserve">w </w:t>
      </w:r>
      <w:r w:rsidR="002B7680">
        <w:rPr>
          <w:rFonts w:ascii="Cambria" w:eastAsia="Calibri" w:hAnsi="Cambria" w:cs="Times New Roman"/>
          <w:i/>
          <w:sz w:val="20"/>
        </w:rPr>
        <w:t>polskich miastach i wspierać je</w:t>
      </w:r>
      <w:r w:rsidR="002B7680">
        <w:rPr>
          <w:rFonts w:ascii="Cambria" w:eastAsia="Calibri" w:hAnsi="Cambria" w:cs="Times New Roman"/>
          <w:i/>
          <w:sz w:val="20"/>
        </w:rPr>
        <w:br/>
      </w:r>
      <w:bookmarkStart w:id="0" w:name="_GoBack"/>
      <w:bookmarkEnd w:id="0"/>
      <w:r w:rsidRPr="0022475F">
        <w:rPr>
          <w:rFonts w:ascii="Cambria" w:eastAsia="Calibri" w:hAnsi="Cambria" w:cs="Times New Roman"/>
          <w:i/>
          <w:sz w:val="20"/>
        </w:rPr>
        <w:t>w rozwiązywaniu problemów z korkami, hałasem i zanieczyszczeniem powietrza.</w:t>
      </w:r>
    </w:p>
    <w:p w14:paraId="2DD285F9" w14:textId="77777777" w:rsidR="00B84064" w:rsidRPr="0022475F" w:rsidRDefault="00B84064" w:rsidP="0022475F">
      <w:pPr>
        <w:spacing w:after="0"/>
        <w:jc w:val="both"/>
        <w:rPr>
          <w:rFonts w:ascii="Cambria" w:eastAsia="Calibri" w:hAnsi="Cambria" w:cs="Times New Roman"/>
          <w:i/>
          <w:sz w:val="20"/>
        </w:rPr>
      </w:pPr>
    </w:p>
    <w:p w14:paraId="3FB727EA" w14:textId="39ECBD2C" w:rsidR="009A205B" w:rsidRPr="00D25175" w:rsidRDefault="0022475F" w:rsidP="0022475F">
      <w:pPr>
        <w:spacing w:after="0"/>
        <w:jc w:val="both"/>
        <w:rPr>
          <w:rFonts w:ascii="Cambria" w:eastAsia="Calibri" w:hAnsi="Cambria" w:cs="Times New Roman"/>
          <w:i/>
          <w:sz w:val="20"/>
        </w:rPr>
      </w:pPr>
      <w:proofErr w:type="spellStart"/>
      <w:r w:rsidRPr="0022475F">
        <w:rPr>
          <w:rFonts w:ascii="Cambria" w:eastAsia="Calibri" w:hAnsi="Cambria" w:cs="Times New Roman"/>
          <w:i/>
          <w:sz w:val="20"/>
        </w:rPr>
        <w:t>Nextbike</w:t>
      </w:r>
      <w:proofErr w:type="spellEnd"/>
      <w:r w:rsidRPr="0022475F">
        <w:rPr>
          <w:rFonts w:ascii="Cambria" w:eastAsia="Calibri" w:hAnsi="Cambria" w:cs="Times New Roman"/>
          <w:i/>
          <w:sz w:val="20"/>
        </w:rPr>
        <w:t xml:space="preserve"> Polska należy do portfela LARQ S.A. (giełdowy podmiot bezpośrednio oraz poprzez LARQ </w:t>
      </w:r>
      <w:proofErr w:type="spellStart"/>
      <w:r w:rsidRPr="0022475F">
        <w:rPr>
          <w:rFonts w:ascii="Cambria" w:eastAsia="Calibri" w:hAnsi="Cambria" w:cs="Times New Roman"/>
          <w:i/>
          <w:sz w:val="20"/>
        </w:rPr>
        <w:t>Growth</w:t>
      </w:r>
      <w:proofErr w:type="spellEnd"/>
      <w:r w:rsidRPr="0022475F">
        <w:rPr>
          <w:rFonts w:ascii="Cambria" w:eastAsia="Calibri" w:hAnsi="Cambria" w:cs="Times New Roman"/>
          <w:i/>
          <w:sz w:val="20"/>
        </w:rPr>
        <w:t xml:space="preserve"> Fund I FIZ kontroluje 67,8% akcji, 17,9% należy do niemieckiego partnera </w:t>
      </w:r>
      <w:proofErr w:type="spellStart"/>
      <w:r w:rsidRPr="0022475F">
        <w:rPr>
          <w:rFonts w:ascii="Cambria" w:eastAsia="Calibri" w:hAnsi="Cambria" w:cs="Times New Roman"/>
          <w:i/>
          <w:sz w:val="20"/>
        </w:rPr>
        <w:t>Nextbike</w:t>
      </w:r>
      <w:proofErr w:type="spellEnd"/>
      <w:r w:rsidRPr="0022475F">
        <w:rPr>
          <w:rFonts w:ascii="Cambria" w:eastAsia="Calibri" w:hAnsi="Cambria" w:cs="Times New Roman"/>
          <w:i/>
          <w:sz w:val="20"/>
        </w:rPr>
        <w:t xml:space="preserve"> GmbH a 14,3% - do inwestorów instytucjonalnych i indywidualnych).</w:t>
      </w:r>
    </w:p>
    <w:sectPr w:rsidR="009A205B" w:rsidRPr="00D25175" w:rsidSect="005A2C3C">
      <w:headerReference w:type="even" r:id="rId10"/>
      <w:headerReference w:type="default" r:id="rId11"/>
      <w:headerReference w:type="first" r:id="rId12"/>
      <w:pgSz w:w="11906" w:h="16838"/>
      <w:pgMar w:top="720" w:right="849" w:bottom="720" w:left="1134" w:header="283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8309F1E" w14:textId="77777777" w:rsidR="008341E2" w:rsidRDefault="008341E2" w:rsidP="00BB46ED">
      <w:pPr>
        <w:spacing w:after="0" w:line="240" w:lineRule="auto"/>
      </w:pPr>
      <w:r>
        <w:separator/>
      </w:r>
    </w:p>
  </w:endnote>
  <w:endnote w:type="continuationSeparator" w:id="0">
    <w:p w14:paraId="253054B3" w14:textId="77777777" w:rsidR="008341E2" w:rsidRDefault="008341E2" w:rsidP="00BB46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2394668" w14:textId="77777777" w:rsidR="008341E2" w:rsidRDefault="008341E2" w:rsidP="00BB46ED">
      <w:pPr>
        <w:spacing w:after="0" w:line="240" w:lineRule="auto"/>
      </w:pPr>
      <w:r>
        <w:separator/>
      </w:r>
    </w:p>
  </w:footnote>
  <w:footnote w:type="continuationSeparator" w:id="0">
    <w:p w14:paraId="1A93DCBC" w14:textId="77777777" w:rsidR="008341E2" w:rsidRDefault="008341E2" w:rsidP="00BB46E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D9FDB73" w14:textId="77777777" w:rsidR="00DA11EA" w:rsidRDefault="002B7680">
    <w:pPr>
      <w:pStyle w:val="Nagwek"/>
    </w:pPr>
    <w:r>
      <w:rPr>
        <w:noProof/>
      </w:rPr>
      <w:pict w14:anchorId="0B27E59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1642993" o:spid="_x0000_s2051" type="#_x0000_t75" alt="Bez tytułu" style="position:absolute;margin-left:0;margin-top:0;width:523.1pt;height:334.95pt;z-index:-25165516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Bez tytułu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36B8C3C" w14:textId="77777777" w:rsidR="00DA11EA" w:rsidRDefault="002B7680" w:rsidP="00C124CC">
    <w:pPr>
      <w:pStyle w:val="Nagwek"/>
      <w:tabs>
        <w:tab w:val="clear" w:pos="9072"/>
        <w:tab w:val="right" w:pos="10490"/>
      </w:tabs>
      <w:jc w:val="right"/>
    </w:pPr>
    <w:r>
      <w:rPr>
        <w:noProof/>
      </w:rPr>
      <w:pict w14:anchorId="149F6D3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1642994" o:spid="_x0000_s2050" type="#_x0000_t75" alt="Bez tytułu" style="position:absolute;left:0;text-align:left;margin-left:0;margin-top:0;width:523.1pt;height:334.95pt;z-index:-25165414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Bez tytułu" gain="19661f" blacklevel="22938f"/>
          <w10:wrap anchorx="margin" anchory="margin"/>
        </v:shape>
      </w:pict>
    </w:r>
    <w:r w:rsidR="00DA11EA">
      <w:t xml:space="preserve">                                                                                   </w:t>
    </w:r>
    <w:r w:rsidR="00DA11EA">
      <w:rPr>
        <w:noProof/>
      </w:rPr>
      <w:drawing>
        <wp:inline distT="0" distB="0" distL="0" distR="0" wp14:anchorId="432D4932" wp14:editId="3B5DCCD2">
          <wp:extent cx="2310765" cy="377825"/>
          <wp:effectExtent l="0" t="0" r="0" b="3175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10765" cy="3778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1FEF9F42" w14:textId="77777777" w:rsidR="00DA11EA" w:rsidRDefault="00DA11EA" w:rsidP="00D13341">
    <w:pPr>
      <w:pStyle w:val="Nagwek"/>
      <w:tabs>
        <w:tab w:val="clear" w:pos="9072"/>
        <w:tab w:val="right" w:pos="10490"/>
      </w:tabs>
      <w:jc w:val="right"/>
    </w:pPr>
  </w:p>
  <w:p w14:paraId="46BD6910" w14:textId="77777777" w:rsidR="00DA11EA" w:rsidRDefault="00DA11EA" w:rsidP="00D13341">
    <w:pPr>
      <w:pStyle w:val="Nagwek"/>
      <w:tabs>
        <w:tab w:val="clear" w:pos="9072"/>
        <w:tab w:val="right" w:pos="10490"/>
      </w:tabs>
      <w:jc w:val="right"/>
    </w:pPr>
    <w:r>
      <w:t xml:space="preserve">                     </w:t>
    </w:r>
  </w:p>
  <w:p w14:paraId="6B746C97" w14:textId="77777777" w:rsidR="00DA11EA" w:rsidRDefault="00DA11EA" w:rsidP="001933EF">
    <w:pPr>
      <w:pStyle w:val="Nagwek"/>
      <w:tabs>
        <w:tab w:val="clear" w:pos="9072"/>
        <w:tab w:val="right" w:pos="10490"/>
      </w:tabs>
      <w:jc w:val="right"/>
    </w:pPr>
    <w:r>
      <w:t xml:space="preserve">      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747B768" w14:textId="77777777" w:rsidR="00DA11EA" w:rsidRDefault="002B7680">
    <w:pPr>
      <w:pStyle w:val="Nagwek"/>
    </w:pPr>
    <w:r>
      <w:rPr>
        <w:noProof/>
      </w:rPr>
      <w:pict w14:anchorId="18875CF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1642992" o:spid="_x0000_s2049" type="#_x0000_t75" alt="Bez tytułu" style="position:absolute;margin-left:0;margin-top:0;width:523.1pt;height:334.95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Bez tytułu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9874B6"/>
    <w:multiLevelType w:val="hybridMultilevel"/>
    <w:tmpl w:val="8CF047B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1026394"/>
    <w:multiLevelType w:val="hybridMultilevel"/>
    <w:tmpl w:val="EB92E6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58A3AC1"/>
    <w:multiLevelType w:val="hybridMultilevel"/>
    <w:tmpl w:val="99B662C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91355EF"/>
    <w:multiLevelType w:val="hybridMultilevel"/>
    <w:tmpl w:val="D196E646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">
    <w:nsid w:val="0A6576D0"/>
    <w:multiLevelType w:val="hybridMultilevel"/>
    <w:tmpl w:val="E3FCD05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AA51003"/>
    <w:multiLevelType w:val="hybridMultilevel"/>
    <w:tmpl w:val="2E6A0C1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B6A1B8A"/>
    <w:multiLevelType w:val="hybridMultilevel"/>
    <w:tmpl w:val="77D839E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F4D391C"/>
    <w:multiLevelType w:val="hybridMultilevel"/>
    <w:tmpl w:val="2BEA0FE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0FC39E5"/>
    <w:multiLevelType w:val="hybridMultilevel"/>
    <w:tmpl w:val="6BE6CE1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3F318A8"/>
    <w:multiLevelType w:val="hybridMultilevel"/>
    <w:tmpl w:val="3AB6DBF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4C445B0"/>
    <w:multiLevelType w:val="hybridMultilevel"/>
    <w:tmpl w:val="42D8D7C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FA4FBE"/>
    <w:multiLevelType w:val="hybridMultilevel"/>
    <w:tmpl w:val="F5D228C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C1B66AF"/>
    <w:multiLevelType w:val="hybridMultilevel"/>
    <w:tmpl w:val="4762CE2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D1E2EFD"/>
    <w:multiLevelType w:val="hybridMultilevel"/>
    <w:tmpl w:val="983CD1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1F89779C"/>
    <w:multiLevelType w:val="hybridMultilevel"/>
    <w:tmpl w:val="D47C247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78E23B6"/>
    <w:multiLevelType w:val="hybridMultilevel"/>
    <w:tmpl w:val="79F88D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90B3272"/>
    <w:multiLevelType w:val="hybridMultilevel"/>
    <w:tmpl w:val="DF127A00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94B4D1E"/>
    <w:multiLevelType w:val="hybridMultilevel"/>
    <w:tmpl w:val="98F8C79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C5A37BB"/>
    <w:multiLevelType w:val="hybridMultilevel"/>
    <w:tmpl w:val="9530C3C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2D194ED1"/>
    <w:multiLevelType w:val="multilevel"/>
    <w:tmpl w:val="E47061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2D9F6FB9"/>
    <w:multiLevelType w:val="hybridMultilevel"/>
    <w:tmpl w:val="AC2CAA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2E7A2DF2"/>
    <w:multiLevelType w:val="hybridMultilevel"/>
    <w:tmpl w:val="A84270F8"/>
    <w:lvl w:ilvl="0" w:tplc="0415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22">
    <w:nsid w:val="2EFB00CC"/>
    <w:multiLevelType w:val="hybridMultilevel"/>
    <w:tmpl w:val="73480A1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6A632C0"/>
    <w:multiLevelType w:val="hybridMultilevel"/>
    <w:tmpl w:val="6A969C7E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36C01CA7"/>
    <w:multiLevelType w:val="hybridMultilevel"/>
    <w:tmpl w:val="BBF09EB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371312C0"/>
    <w:multiLevelType w:val="hybridMultilevel"/>
    <w:tmpl w:val="1624C0A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3ABD177E"/>
    <w:multiLevelType w:val="hybridMultilevel"/>
    <w:tmpl w:val="08D6692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3B097BEF"/>
    <w:multiLevelType w:val="hybridMultilevel"/>
    <w:tmpl w:val="A83A2BD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40011960"/>
    <w:multiLevelType w:val="hybridMultilevel"/>
    <w:tmpl w:val="514E7A2E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2ED3DEA"/>
    <w:multiLevelType w:val="hybridMultilevel"/>
    <w:tmpl w:val="1BEED4BC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44331C10"/>
    <w:multiLevelType w:val="hybridMultilevel"/>
    <w:tmpl w:val="8C04EFE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44A359C5"/>
    <w:multiLevelType w:val="hybridMultilevel"/>
    <w:tmpl w:val="CD002EC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46130EDC"/>
    <w:multiLevelType w:val="hybridMultilevel"/>
    <w:tmpl w:val="912E032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4C2B3FF7"/>
    <w:multiLevelType w:val="hybridMultilevel"/>
    <w:tmpl w:val="5832CDE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4DC70389"/>
    <w:multiLevelType w:val="hybridMultilevel"/>
    <w:tmpl w:val="9F40DE8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51DD602A"/>
    <w:multiLevelType w:val="hybridMultilevel"/>
    <w:tmpl w:val="FF120A7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524C7E93"/>
    <w:multiLevelType w:val="hybridMultilevel"/>
    <w:tmpl w:val="E4A2D0C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54DB0EC1"/>
    <w:multiLevelType w:val="hybridMultilevel"/>
    <w:tmpl w:val="71D45D2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57757E7F"/>
    <w:multiLevelType w:val="hybridMultilevel"/>
    <w:tmpl w:val="523051C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5A232DA8"/>
    <w:multiLevelType w:val="hybridMultilevel"/>
    <w:tmpl w:val="87FA1CB4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5BD71EE2"/>
    <w:multiLevelType w:val="hybridMultilevel"/>
    <w:tmpl w:val="FBDCEF2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5CFB4C9C"/>
    <w:multiLevelType w:val="hybridMultilevel"/>
    <w:tmpl w:val="967A71F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5D4B5F1C"/>
    <w:multiLevelType w:val="hybridMultilevel"/>
    <w:tmpl w:val="0298F13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5E6521AC"/>
    <w:multiLevelType w:val="hybridMultilevel"/>
    <w:tmpl w:val="1DB85C3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5FC12DF2"/>
    <w:multiLevelType w:val="hybridMultilevel"/>
    <w:tmpl w:val="D28A903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63B611DF"/>
    <w:multiLevelType w:val="hybridMultilevel"/>
    <w:tmpl w:val="53148EB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>
    <w:nsid w:val="641E1A28"/>
    <w:multiLevelType w:val="hybridMultilevel"/>
    <w:tmpl w:val="6E7CEC1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nsid w:val="6613226A"/>
    <w:multiLevelType w:val="hybridMultilevel"/>
    <w:tmpl w:val="E7006AB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>
    <w:nsid w:val="681A7855"/>
    <w:multiLevelType w:val="hybridMultilevel"/>
    <w:tmpl w:val="2B82801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>
    <w:nsid w:val="7B041703"/>
    <w:multiLevelType w:val="hybridMultilevel"/>
    <w:tmpl w:val="2408A7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2"/>
  </w:num>
  <w:num w:numId="3">
    <w:abstractNumId w:val="7"/>
  </w:num>
  <w:num w:numId="4">
    <w:abstractNumId w:val="15"/>
  </w:num>
  <w:num w:numId="5">
    <w:abstractNumId w:val="39"/>
  </w:num>
  <w:num w:numId="6">
    <w:abstractNumId w:val="16"/>
  </w:num>
  <w:num w:numId="7">
    <w:abstractNumId w:val="32"/>
  </w:num>
  <w:num w:numId="8">
    <w:abstractNumId w:val="24"/>
  </w:num>
  <w:num w:numId="9">
    <w:abstractNumId w:val="26"/>
  </w:num>
  <w:num w:numId="10">
    <w:abstractNumId w:val="46"/>
  </w:num>
  <w:num w:numId="11">
    <w:abstractNumId w:val="41"/>
  </w:num>
  <w:num w:numId="12">
    <w:abstractNumId w:val="37"/>
  </w:num>
  <w:num w:numId="13">
    <w:abstractNumId w:val="23"/>
  </w:num>
  <w:num w:numId="14">
    <w:abstractNumId w:val="43"/>
  </w:num>
  <w:num w:numId="15">
    <w:abstractNumId w:val="9"/>
  </w:num>
  <w:num w:numId="16">
    <w:abstractNumId w:val="3"/>
  </w:num>
  <w:num w:numId="17">
    <w:abstractNumId w:val="22"/>
  </w:num>
  <w:num w:numId="18">
    <w:abstractNumId w:val="36"/>
  </w:num>
  <w:num w:numId="19">
    <w:abstractNumId w:val="11"/>
  </w:num>
  <w:num w:numId="20">
    <w:abstractNumId w:val="45"/>
  </w:num>
  <w:num w:numId="21">
    <w:abstractNumId w:val="10"/>
  </w:num>
  <w:num w:numId="22">
    <w:abstractNumId w:val="47"/>
  </w:num>
  <w:num w:numId="23">
    <w:abstractNumId w:val="34"/>
  </w:num>
  <w:num w:numId="24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8"/>
  </w:num>
  <w:num w:numId="26">
    <w:abstractNumId w:val="30"/>
  </w:num>
  <w:num w:numId="27">
    <w:abstractNumId w:val="1"/>
  </w:num>
  <w:num w:numId="28">
    <w:abstractNumId w:val="48"/>
  </w:num>
  <w:num w:numId="29">
    <w:abstractNumId w:val="6"/>
  </w:num>
  <w:num w:numId="30">
    <w:abstractNumId w:val="5"/>
  </w:num>
  <w:num w:numId="31">
    <w:abstractNumId w:val="35"/>
  </w:num>
  <w:num w:numId="32">
    <w:abstractNumId w:val="31"/>
  </w:num>
  <w:num w:numId="33">
    <w:abstractNumId w:val="20"/>
  </w:num>
  <w:num w:numId="34">
    <w:abstractNumId w:val="17"/>
  </w:num>
  <w:num w:numId="35">
    <w:abstractNumId w:val="13"/>
  </w:num>
  <w:num w:numId="36">
    <w:abstractNumId w:val="40"/>
  </w:num>
  <w:num w:numId="37">
    <w:abstractNumId w:val="18"/>
  </w:num>
  <w:num w:numId="38">
    <w:abstractNumId w:val="25"/>
  </w:num>
  <w:num w:numId="39">
    <w:abstractNumId w:val="44"/>
  </w:num>
  <w:num w:numId="40">
    <w:abstractNumId w:val="0"/>
  </w:num>
  <w:num w:numId="41">
    <w:abstractNumId w:val="12"/>
  </w:num>
  <w:num w:numId="42">
    <w:abstractNumId w:val="33"/>
  </w:num>
  <w:num w:numId="43">
    <w:abstractNumId w:val="38"/>
  </w:num>
  <w:num w:numId="44">
    <w:abstractNumId w:val="28"/>
  </w:num>
  <w:num w:numId="45">
    <w:abstractNumId w:val="49"/>
  </w:num>
  <w:num w:numId="46">
    <w:abstractNumId w:val="21"/>
  </w:num>
  <w:num w:numId="47">
    <w:abstractNumId w:val="4"/>
  </w:num>
  <w:num w:numId="48">
    <w:abstractNumId w:val="27"/>
  </w:num>
  <w:num w:numId="49">
    <w:abstractNumId w:val="14"/>
  </w:num>
  <w:num w:numId="50">
    <w:abstractNumId w:val="29"/>
  </w:num>
  <w:numIdMacAtCleanup w:val="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ebastian Zięba">
    <w15:presenceInfo w15:providerId="AD" w15:userId="S::s.zieba@nextbike.pl::5f6ca032-bd59-4ddd-94f9-8fd99f25a6c7"/>
  </w15:person>
  <w15:person w15:author="Marcin Niewiadomski">
    <w15:presenceInfo w15:providerId="AD" w15:userId="S::marcin.niewiadomski@benefitsystems.pl::b556100b-1fda-497c-9e74-c1629f1e384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isplayBackgroundShape/>
  <w:proofState w:spelling="clean"/>
  <w:defaultTabStop w:val="708"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0sDCwMDWzMLY0NDRW0lEKTi0uzszPAykwqgUAsuj0gywAAAA="/>
  </w:docVars>
  <w:rsids>
    <w:rsidRoot w:val="00C92369"/>
    <w:rsid w:val="0000033C"/>
    <w:rsid w:val="00000528"/>
    <w:rsid w:val="0000088F"/>
    <w:rsid w:val="000008CC"/>
    <w:rsid w:val="00000C80"/>
    <w:rsid w:val="00001958"/>
    <w:rsid w:val="00001995"/>
    <w:rsid w:val="000019BF"/>
    <w:rsid w:val="00001A07"/>
    <w:rsid w:val="00001AD6"/>
    <w:rsid w:val="00001EF9"/>
    <w:rsid w:val="000025D4"/>
    <w:rsid w:val="00002650"/>
    <w:rsid w:val="00002702"/>
    <w:rsid w:val="000027C4"/>
    <w:rsid w:val="000029EB"/>
    <w:rsid w:val="00002A75"/>
    <w:rsid w:val="00003159"/>
    <w:rsid w:val="0000334E"/>
    <w:rsid w:val="000035D5"/>
    <w:rsid w:val="00003C4A"/>
    <w:rsid w:val="000042CE"/>
    <w:rsid w:val="00004334"/>
    <w:rsid w:val="00004884"/>
    <w:rsid w:val="00004AB0"/>
    <w:rsid w:val="00004B00"/>
    <w:rsid w:val="00004E16"/>
    <w:rsid w:val="000053B6"/>
    <w:rsid w:val="00005717"/>
    <w:rsid w:val="00005894"/>
    <w:rsid w:val="0000626A"/>
    <w:rsid w:val="0000698F"/>
    <w:rsid w:val="00006BA2"/>
    <w:rsid w:val="000074ED"/>
    <w:rsid w:val="000075FB"/>
    <w:rsid w:val="00007DCF"/>
    <w:rsid w:val="0001024E"/>
    <w:rsid w:val="00010AA6"/>
    <w:rsid w:val="00010CFA"/>
    <w:rsid w:val="0001101F"/>
    <w:rsid w:val="00011076"/>
    <w:rsid w:val="00011266"/>
    <w:rsid w:val="000113FC"/>
    <w:rsid w:val="00011966"/>
    <w:rsid w:val="00011AFD"/>
    <w:rsid w:val="00011BC5"/>
    <w:rsid w:val="00012060"/>
    <w:rsid w:val="0001329A"/>
    <w:rsid w:val="000133F5"/>
    <w:rsid w:val="00013547"/>
    <w:rsid w:val="00013991"/>
    <w:rsid w:val="00013A7D"/>
    <w:rsid w:val="00013B31"/>
    <w:rsid w:val="00013EEB"/>
    <w:rsid w:val="000140E8"/>
    <w:rsid w:val="000140F0"/>
    <w:rsid w:val="000142C9"/>
    <w:rsid w:val="0001433C"/>
    <w:rsid w:val="00014D53"/>
    <w:rsid w:val="00014FCA"/>
    <w:rsid w:val="00015791"/>
    <w:rsid w:val="000157BB"/>
    <w:rsid w:val="00015A42"/>
    <w:rsid w:val="00015A50"/>
    <w:rsid w:val="00015D9B"/>
    <w:rsid w:val="00016AFF"/>
    <w:rsid w:val="00016CBB"/>
    <w:rsid w:val="000175F9"/>
    <w:rsid w:val="00017644"/>
    <w:rsid w:val="000176DC"/>
    <w:rsid w:val="0002005C"/>
    <w:rsid w:val="00020185"/>
    <w:rsid w:val="00020458"/>
    <w:rsid w:val="00020679"/>
    <w:rsid w:val="0002099F"/>
    <w:rsid w:val="00020CEC"/>
    <w:rsid w:val="0002148C"/>
    <w:rsid w:val="000215DC"/>
    <w:rsid w:val="00021C6A"/>
    <w:rsid w:val="0002207C"/>
    <w:rsid w:val="0002210E"/>
    <w:rsid w:val="000224D2"/>
    <w:rsid w:val="00022596"/>
    <w:rsid w:val="00022C59"/>
    <w:rsid w:val="00022DF0"/>
    <w:rsid w:val="00022E74"/>
    <w:rsid w:val="000235C9"/>
    <w:rsid w:val="000238E1"/>
    <w:rsid w:val="00023EE8"/>
    <w:rsid w:val="00023FD7"/>
    <w:rsid w:val="000240D2"/>
    <w:rsid w:val="00024536"/>
    <w:rsid w:val="00024824"/>
    <w:rsid w:val="00024879"/>
    <w:rsid w:val="00024A43"/>
    <w:rsid w:val="00024A5E"/>
    <w:rsid w:val="00025343"/>
    <w:rsid w:val="00025661"/>
    <w:rsid w:val="00025A91"/>
    <w:rsid w:val="00025B14"/>
    <w:rsid w:val="00025BBF"/>
    <w:rsid w:val="0002614B"/>
    <w:rsid w:val="00026A23"/>
    <w:rsid w:val="00026C90"/>
    <w:rsid w:val="00026F91"/>
    <w:rsid w:val="00026FA0"/>
    <w:rsid w:val="00027176"/>
    <w:rsid w:val="000273B9"/>
    <w:rsid w:val="00027EB9"/>
    <w:rsid w:val="000302A7"/>
    <w:rsid w:val="0003096F"/>
    <w:rsid w:val="00030F87"/>
    <w:rsid w:val="0003115A"/>
    <w:rsid w:val="00031A48"/>
    <w:rsid w:val="00031BC3"/>
    <w:rsid w:val="000321A1"/>
    <w:rsid w:val="000329DC"/>
    <w:rsid w:val="00032EC2"/>
    <w:rsid w:val="00032F07"/>
    <w:rsid w:val="00033143"/>
    <w:rsid w:val="00033877"/>
    <w:rsid w:val="00034081"/>
    <w:rsid w:val="00034322"/>
    <w:rsid w:val="000348C3"/>
    <w:rsid w:val="0003490A"/>
    <w:rsid w:val="00034B3A"/>
    <w:rsid w:val="00034BD8"/>
    <w:rsid w:val="00034C59"/>
    <w:rsid w:val="00034D7D"/>
    <w:rsid w:val="00034DA5"/>
    <w:rsid w:val="00035414"/>
    <w:rsid w:val="00036038"/>
    <w:rsid w:val="0003693F"/>
    <w:rsid w:val="0003695E"/>
    <w:rsid w:val="0003698E"/>
    <w:rsid w:val="00036A77"/>
    <w:rsid w:val="00036DA3"/>
    <w:rsid w:val="00036F35"/>
    <w:rsid w:val="00037478"/>
    <w:rsid w:val="000378C2"/>
    <w:rsid w:val="00037922"/>
    <w:rsid w:val="00037AE9"/>
    <w:rsid w:val="00037EEB"/>
    <w:rsid w:val="00037F3C"/>
    <w:rsid w:val="00040830"/>
    <w:rsid w:val="000413F2"/>
    <w:rsid w:val="00041441"/>
    <w:rsid w:val="00041ABD"/>
    <w:rsid w:val="00041AF6"/>
    <w:rsid w:val="00042373"/>
    <w:rsid w:val="00042CE2"/>
    <w:rsid w:val="00042D23"/>
    <w:rsid w:val="000435BD"/>
    <w:rsid w:val="00043732"/>
    <w:rsid w:val="0004393B"/>
    <w:rsid w:val="00043D74"/>
    <w:rsid w:val="00044070"/>
    <w:rsid w:val="00044654"/>
    <w:rsid w:val="00044D0C"/>
    <w:rsid w:val="0004539D"/>
    <w:rsid w:val="0004589A"/>
    <w:rsid w:val="00046F44"/>
    <w:rsid w:val="000477C6"/>
    <w:rsid w:val="0005018A"/>
    <w:rsid w:val="00050286"/>
    <w:rsid w:val="0005058C"/>
    <w:rsid w:val="00050719"/>
    <w:rsid w:val="00050E9A"/>
    <w:rsid w:val="000515F9"/>
    <w:rsid w:val="00051A3C"/>
    <w:rsid w:val="00052655"/>
    <w:rsid w:val="00052D46"/>
    <w:rsid w:val="00052DD3"/>
    <w:rsid w:val="00053035"/>
    <w:rsid w:val="000536DC"/>
    <w:rsid w:val="00053F07"/>
    <w:rsid w:val="0005451B"/>
    <w:rsid w:val="00054997"/>
    <w:rsid w:val="00054A8C"/>
    <w:rsid w:val="00054F16"/>
    <w:rsid w:val="00055688"/>
    <w:rsid w:val="000557F4"/>
    <w:rsid w:val="00055916"/>
    <w:rsid w:val="00055BC2"/>
    <w:rsid w:val="0005618C"/>
    <w:rsid w:val="0005623A"/>
    <w:rsid w:val="0005690E"/>
    <w:rsid w:val="00056963"/>
    <w:rsid w:val="0005754F"/>
    <w:rsid w:val="00057749"/>
    <w:rsid w:val="000577CD"/>
    <w:rsid w:val="0006033F"/>
    <w:rsid w:val="000603FC"/>
    <w:rsid w:val="000608AB"/>
    <w:rsid w:val="000608BB"/>
    <w:rsid w:val="00060F6B"/>
    <w:rsid w:val="0006184C"/>
    <w:rsid w:val="0006188B"/>
    <w:rsid w:val="000618D0"/>
    <w:rsid w:val="000618EA"/>
    <w:rsid w:val="00061BFA"/>
    <w:rsid w:val="00061CF8"/>
    <w:rsid w:val="00062424"/>
    <w:rsid w:val="00062DE3"/>
    <w:rsid w:val="00062FE6"/>
    <w:rsid w:val="000635DB"/>
    <w:rsid w:val="00063AD3"/>
    <w:rsid w:val="00063E00"/>
    <w:rsid w:val="0006437C"/>
    <w:rsid w:val="00064995"/>
    <w:rsid w:val="00065403"/>
    <w:rsid w:val="00065429"/>
    <w:rsid w:val="00065CE3"/>
    <w:rsid w:val="00066192"/>
    <w:rsid w:val="00066699"/>
    <w:rsid w:val="00067227"/>
    <w:rsid w:val="000705D0"/>
    <w:rsid w:val="000707CB"/>
    <w:rsid w:val="00070B87"/>
    <w:rsid w:val="00070F66"/>
    <w:rsid w:val="000710D0"/>
    <w:rsid w:val="00071F08"/>
    <w:rsid w:val="000720D5"/>
    <w:rsid w:val="0007233A"/>
    <w:rsid w:val="00072656"/>
    <w:rsid w:val="00072A48"/>
    <w:rsid w:val="000730C7"/>
    <w:rsid w:val="00073916"/>
    <w:rsid w:val="000745F2"/>
    <w:rsid w:val="00074DAB"/>
    <w:rsid w:val="00075548"/>
    <w:rsid w:val="00075A12"/>
    <w:rsid w:val="00075A16"/>
    <w:rsid w:val="00075FDB"/>
    <w:rsid w:val="000763E4"/>
    <w:rsid w:val="00076420"/>
    <w:rsid w:val="000768A4"/>
    <w:rsid w:val="00076A79"/>
    <w:rsid w:val="00076FD4"/>
    <w:rsid w:val="000770CB"/>
    <w:rsid w:val="000776E3"/>
    <w:rsid w:val="00077791"/>
    <w:rsid w:val="00077939"/>
    <w:rsid w:val="00077C91"/>
    <w:rsid w:val="00077CEF"/>
    <w:rsid w:val="00077E42"/>
    <w:rsid w:val="000802F5"/>
    <w:rsid w:val="0008040B"/>
    <w:rsid w:val="00080939"/>
    <w:rsid w:val="00080DBB"/>
    <w:rsid w:val="00080E44"/>
    <w:rsid w:val="00080F9E"/>
    <w:rsid w:val="00081070"/>
    <w:rsid w:val="00081287"/>
    <w:rsid w:val="0008278D"/>
    <w:rsid w:val="00082880"/>
    <w:rsid w:val="000829DB"/>
    <w:rsid w:val="000834D5"/>
    <w:rsid w:val="000845A4"/>
    <w:rsid w:val="000849C1"/>
    <w:rsid w:val="00084A96"/>
    <w:rsid w:val="00085210"/>
    <w:rsid w:val="000853F8"/>
    <w:rsid w:val="00085450"/>
    <w:rsid w:val="00085717"/>
    <w:rsid w:val="00085734"/>
    <w:rsid w:val="00085B5A"/>
    <w:rsid w:val="000860F4"/>
    <w:rsid w:val="00086367"/>
    <w:rsid w:val="0008677C"/>
    <w:rsid w:val="00086A53"/>
    <w:rsid w:val="00086AB7"/>
    <w:rsid w:val="00086C05"/>
    <w:rsid w:val="000871E6"/>
    <w:rsid w:val="000873C6"/>
    <w:rsid w:val="000876CF"/>
    <w:rsid w:val="00087744"/>
    <w:rsid w:val="00087EBE"/>
    <w:rsid w:val="000904E5"/>
    <w:rsid w:val="00090E19"/>
    <w:rsid w:val="000910AF"/>
    <w:rsid w:val="0009136A"/>
    <w:rsid w:val="000914EB"/>
    <w:rsid w:val="0009178E"/>
    <w:rsid w:val="000919D6"/>
    <w:rsid w:val="00092255"/>
    <w:rsid w:val="00092539"/>
    <w:rsid w:val="00092566"/>
    <w:rsid w:val="00092D6C"/>
    <w:rsid w:val="000937D9"/>
    <w:rsid w:val="00093DAB"/>
    <w:rsid w:val="00094229"/>
    <w:rsid w:val="00094588"/>
    <w:rsid w:val="00094839"/>
    <w:rsid w:val="00094F66"/>
    <w:rsid w:val="00095567"/>
    <w:rsid w:val="0009633E"/>
    <w:rsid w:val="00096861"/>
    <w:rsid w:val="000968FA"/>
    <w:rsid w:val="00096CFA"/>
    <w:rsid w:val="00096ED6"/>
    <w:rsid w:val="00097097"/>
    <w:rsid w:val="000972AA"/>
    <w:rsid w:val="0009781D"/>
    <w:rsid w:val="000978AB"/>
    <w:rsid w:val="00097F17"/>
    <w:rsid w:val="000A09CF"/>
    <w:rsid w:val="000A1160"/>
    <w:rsid w:val="000A1D8B"/>
    <w:rsid w:val="000A1EB8"/>
    <w:rsid w:val="000A2097"/>
    <w:rsid w:val="000A30F1"/>
    <w:rsid w:val="000A3630"/>
    <w:rsid w:val="000A3979"/>
    <w:rsid w:val="000A42F1"/>
    <w:rsid w:val="000A47A1"/>
    <w:rsid w:val="000A4E8E"/>
    <w:rsid w:val="000A525C"/>
    <w:rsid w:val="000A5B90"/>
    <w:rsid w:val="000A6963"/>
    <w:rsid w:val="000A7433"/>
    <w:rsid w:val="000A755C"/>
    <w:rsid w:val="000A7FC7"/>
    <w:rsid w:val="000B05A7"/>
    <w:rsid w:val="000B0A4B"/>
    <w:rsid w:val="000B0A96"/>
    <w:rsid w:val="000B0CCC"/>
    <w:rsid w:val="000B102A"/>
    <w:rsid w:val="000B145B"/>
    <w:rsid w:val="000B16D1"/>
    <w:rsid w:val="000B17B7"/>
    <w:rsid w:val="000B1C69"/>
    <w:rsid w:val="000B2146"/>
    <w:rsid w:val="000B2AFB"/>
    <w:rsid w:val="000B2FB9"/>
    <w:rsid w:val="000B33AE"/>
    <w:rsid w:val="000B3621"/>
    <w:rsid w:val="000B3F9D"/>
    <w:rsid w:val="000B4072"/>
    <w:rsid w:val="000B4478"/>
    <w:rsid w:val="000B5113"/>
    <w:rsid w:val="000B547F"/>
    <w:rsid w:val="000B5914"/>
    <w:rsid w:val="000B59B6"/>
    <w:rsid w:val="000B64B1"/>
    <w:rsid w:val="000B65B5"/>
    <w:rsid w:val="000B6B1C"/>
    <w:rsid w:val="000B6CFF"/>
    <w:rsid w:val="000B7303"/>
    <w:rsid w:val="000C01A0"/>
    <w:rsid w:val="000C0A74"/>
    <w:rsid w:val="000C0C72"/>
    <w:rsid w:val="000C0CA9"/>
    <w:rsid w:val="000C0FA8"/>
    <w:rsid w:val="000C166C"/>
    <w:rsid w:val="000C16BE"/>
    <w:rsid w:val="000C174D"/>
    <w:rsid w:val="000C192D"/>
    <w:rsid w:val="000C1B3E"/>
    <w:rsid w:val="000C1B50"/>
    <w:rsid w:val="000C233F"/>
    <w:rsid w:val="000C27CF"/>
    <w:rsid w:val="000C3489"/>
    <w:rsid w:val="000C3637"/>
    <w:rsid w:val="000C364D"/>
    <w:rsid w:val="000C366E"/>
    <w:rsid w:val="000C42FB"/>
    <w:rsid w:val="000C43AA"/>
    <w:rsid w:val="000C4514"/>
    <w:rsid w:val="000C48FF"/>
    <w:rsid w:val="000C4D65"/>
    <w:rsid w:val="000C5298"/>
    <w:rsid w:val="000C52BA"/>
    <w:rsid w:val="000C7296"/>
    <w:rsid w:val="000C7864"/>
    <w:rsid w:val="000C7AD8"/>
    <w:rsid w:val="000D0006"/>
    <w:rsid w:val="000D060A"/>
    <w:rsid w:val="000D177E"/>
    <w:rsid w:val="000D1F65"/>
    <w:rsid w:val="000D239C"/>
    <w:rsid w:val="000D2493"/>
    <w:rsid w:val="000D279A"/>
    <w:rsid w:val="000D311A"/>
    <w:rsid w:val="000D326E"/>
    <w:rsid w:val="000D3712"/>
    <w:rsid w:val="000D3A99"/>
    <w:rsid w:val="000D3B44"/>
    <w:rsid w:val="000D47FF"/>
    <w:rsid w:val="000D4B61"/>
    <w:rsid w:val="000D549B"/>
    <w:rsid w:val="000D57A4"/>
    <w:rsid w:val="000D5BDD"/>
    <w:rsid w:val="000D6911"/>
    <w:rsid w:val="000D6AB9"/>
    <w:rsid w:val="000D6F86"/>
    <w:rsid w:val="000D7539"/>
    <w:rsid w:val="000D79B5"/>
    <w:rsid w:val="000E0502"/>
    <w:rsid w:val="000E0EA7"/>
    <w:rsid w:val="000E1681"/>
    <w:rsid w:val="000E18F3"/>
    <w:rsid w:val="000E1B45"/>
    <w:rsid w:val="000E21B0"/>
    <w:rsid w:val="000E273F"/>
    <w:rsid w:val="000E28F6"/>
    <w:rsid w:val="000E2B1A"/>
    <w:rsid w:val="000E2BB8"/>
    <w:rsid w:val="000E35BD"/>
    <w:rsid w:val="000E39F9"/>
    <w:rsid w:val="000E41D9"/>
    <w:rsid w:val="000E4274"/>
    <w:rsid w:val="000E4357"/>
    <w:rsid w:val="000E493C"/>
    <w:rsid w:val="000E4DAA"/>
    <w:rsid w:val="000E51AA"/>
    <w:rsid w:val="000E5896"/>
    <w:rsid w:val="000E6059"/>
    <w:rsid w:val="000E6887"/>
    <w:rsid w:val="000E68F3"/>
    <w:rsid w:val="000E77ED"/>
    <w:rsid w:val="000E7BC1"/>
    <w:rsid w:val="000E7CFB"/>
    <w:rsid w:val="000F0250"/>
    <w:rsid w:val="000F06A1"/>
    <w:rsid w:val="000F07EA"/>
    <w:rsid w:val="000F0BEA"/>
    <w:rsid w:val="000F0BFD"/>
    <w:rsid w:val="000F164E"/>
    <w:rsid w:val="000F1811"/>
    <w:rsid w:val="000F1C77"/>
    <w:rsid w:val="000F2107"/>
    <w:rsid w:val="000F2420"/>
    <w:rsid w:val="000F2973"/>
    <w:rsid w:val="000F3707"/>
    <w:rsid w:val="000F3D40"/>
    <w:rsid w:val="000F3DDC"/>
    <w:rsid w:val="000F3DDF"/>
    <w:rsid w:val="000F4B71"/>
    <w:rsid w:val="000F4E18"/>
    <w:rsid w:val="000F5198"/>
    <w:rsid w:val="000F70CF"/>
    <w:rsid w:val="000F784A"/>
    <w:rsid w:val="00100B48"/>
    <w:rsid w:val="00100BC9"/>
    <w:rsid w:val="00101442"/>
    <w:rsid w:val="00101E45"/>
    <w:rsid w:val="0010235A"/>
    <w:rsid w:val="00102439"/>
    <w:rsid w:val="00102A65"/>
    <w:rsid w:val="00102BD8"/>
    <w:rsid w:val="001036D6"/>
    <w:rsid w:val="00103CA3"/>
    <w:rsid w:val="00104F7F"/>
    <w:rsid w:val="001056F5"/>
    <w:rsid w:val="0010597B"/>
    <w:rsid w:val="00105CCF"/>
    <w:rsid w:val="00105DED"/>
    <w:rsid w:val="00106230"/>
    <w:rsid w:val="0010641F"/>
    <w:rsid w:val="00106646"/>
    <w:rsid w:val="001069A4"/>
    <w:rsid w:val="00106CB5"/>
    <w:rsid w:val="001074B4"/>
    <w:rsid w:val="00107B13"/>
    <w:rsid w:val="00107B70"/>
    <w:rsid w:val="00107EB5"/>
    <w:rsid w:val="0011067A"/>
    <w:rsid w:val="001106A9"/>
    <w:rsid w:val="00110CEA"/>
    <w:rsid w:val="00110D6F"/>
    <w:rsid w:val="00110F5E"/>
    <w:rsid w:val="001110C4"/>
    <w:rsid w:val="0011133F"/>
    <w:rsid w:val="0011199B"/>
    <w:rsid w:val="00111AAF"/>
    <w:rsid w:val="00111ECC"/>
    <w:rsid w:val="001123CC"/>
    <w:rsid w:val="00112C92"/>
    <w:rsid w:val="00112EAA"/>
    <w:rsid w:val="0011327B"/>
    <w:rsid w:val="00113610"/>
    <w:rsid w:val="00113928"/>
    <w:rsid w:val="0011416D"/>
    <w:rsid w:val="00114D48"/>
    <w:rsid w:val="001150DC"/>
    <w:rsid w:val="0011560F"/>
    <w:rsid w:val="00115B12"/>
    <w:rsid w:val="0011600B"/>
    <w:rsid w:val="0011648C"/>
    <w:rsid w:val="00116D13"/>
    <w:rsid w:val="00116E71"/>
    <w:rsid w:val="001171EF"/>
    <w:rsid w:val="001173DD"/>
    <w:rsid w:val="00117402"/>
    <w:rsid w:val="001178F2"/>
    <w:rsid w:val="00117CD2"/>
    <w:rsid w:val="00120D4F"/>
    <w:rsid w:val="00122023"/>
    <w:rsid w:val="00122827"/>
    <w:rsid w:val="00122BD2"/>
    <w:rsid w:val="00122CEC"/>
    <w:rsid w:val="0012331B"/>
    <w:rsid w:val="0012366C"/>
    <w:rsid w:val="00123762"/>
    <w:rsid w:val="00123B16"/>
    <w:rsid w:val="00123E09"/>
    <w:rsid w:val="00124732"/>
    <w:rsid w:val="001247C8"/>
    <w:rsid w:val="00125D17"/>
    <w:rsid w:val="00125F6B"/>
    <w:rsid w:val="00125F97"/>
    <w:rsid w:val="00126365"/>
    <w:rsid w:val="00126478"/>
    <w:rsid w:val="00126835"/>
    <w:rsid w:val="00126DDE"/>
    <w:rsid w:val="0012776D"/>
    <w:rsid w:val="00130DE3"/>
    <w:rsid w:val="001312A5"/>
    <w:rsid w:val="001318B8"/>
    <w:rsid w:val="00132068"/>
    <w:rsid w:val="0013290C"/>
    <w:rsid w:val="00132AE2"/>
    <w:rsid w:val="00132EC1"/>
    <w:rsid w:val="001331D0"/>
    <w:rsid w:val="001333CC"/>
    <w:rsid w:val="00133435"/>
    <w:rsid w:val="001334AC"/>
    <w:rsid w:val="0013366F"/>
    <w:rsid w:val="00133962"/>
    <w:rsid w:val="00133A24"/>
    <w:rsid w:val="00133D79"/>
    <w:rsid w:val="00133DA7"/>
    <w:rsid w:val="00133E80"/>
    <w:rsid w:val="00134322"/>
    <w:rsid w:val="00134736"/>
    <w:rsid w:val="001348AA"/>
    <w:rsid w:val="00134A1E"/>
    <w:rsid w:val="00134BF2"/>
    <w:rsid w:val="00135201"/>
    <w:rsid w:val="00135613"/>
    <w:rsid w:val="00135E3D"/>
    <w:rsid w:val="00136E06"/>
    <w:rsid w:val="00137088"/>
    <w:rsid w:val="001377E8"/>
    <w:rsid w:val="00137B8E"/>
    <w:rsid w:val="00137CC0"/>
    <w:rsid w:val="00140425"/>
    <w:rsid w:val="0014046D"/>
    <w:rsid w:val="00140D3F"/>
    <w:rsid w:val="00140DAC"/>
    <w:rsid w:val="001413A3"/>
    <w:rsid w:val="00141EC2"/>
    <w:rsid w:val="00142222"/>
    <w:rsid w:val="0014240A"/>
    <w:rsid w:val="0014244A"/>
    <w:rsid w:val="001427A9"/>
    <w:rsid w:val="0014294D"/>
    <w:rsid w:val="0014328A"/>
    <w:rsid w:val="001432FA"/>
    <w:rsid w:val="00143913"/>
    <w:rsid w:val="00144297"/>
    <w:rsid w:val="001445D4"/>
    <w:rsid w:val="001459A7"/>
    <w:rsid w:val="00145E64"/>
    <w:rsid w:val="00146057"/>
    <w:rsid w:val="00146277"/>
    <w:rsid w:val="00146535"/>
    <w:rsid w:val="001466B6"/>
    <w:rsid w:val="00146700"/>
    <w:rsid w:val="00146D9D"/>
    <w:rsid w:val="00147186"/>
    <w:rsid w:val="0014754D"/>
    <w:rsid w:val="001478A1"/>
    <w:rsid w:val="001478D2"/>
    <w:rsid w:val="00147C7C"/>
    <w:rsid w:val="00150B06"/>
    <w:rsid w:val="00150D5D"/>
    <w:rsid w:val="00150F7E"/>
    <w:rsid w:val="00151130"/>
    <w:rsid w:val="00151933"/>
    <w:rsid w:val="00151B87"/>
    <w:rsid w:val="00151DA9"/>
    <w:rsid w:val="00152008"/>
    <w:rsid w:val="001527B1"/>
    <w:rsid w:val="00152B2B"/>
    <w:rsid w:val="00152BCE"/>
    <w:rsid w:val="00152C9E"/>
    <w:rsid w:val="0015331D"/>
    <w:rsid w:val="00153CCA"/>
    <w:rsid w:val="00153CCD"/>
    <w:rsid w:val="00154514"/>
    <w:rsid w:val="00154630"/>
    <w:rsid w:val="001548E4"/>
    <w:rsid w:val="00155007"/>
    <w:rsid w:val="001551A8"/>
    <w:rsid w:val="001559CF"/>
    <w:rsid w:val="00155FEE"/>
    <w:rsid w:val="0015639D"/>
    <w:rsid w:val="0015674C"/>
    <w:rsid w:val="00156DAC"/>
    <w:rsid w:val="00156EB7"/>
    <w:rsid w:val="00156FE1"/>
    <w:rsid w:val="001578F1"/>
    <w:rsid w:val="00157EF4"/>
    <w:rsid w:val="00160163"/>
    <w:rsid w:val="0016051E"/>
    <w:rsid w:val="00160649"/>
    <w:rsid w:val="001612B5"/>
    <w:rsid w:val="00161A15"/>
    <w:rsid w:val="00161AB5"/>
    <w:rsid w:val="001626F3"/>
    <w:rsid w:val="00162B8E"/>
    <w:rsid w:val="00162F2C"/>
    <w:rsid w:val="00164BC4"/>
    <w:rsid w:val="001654A3"/>
    <w:rsid w:val="00165A31"/>
    <w:rsid w:val="0016694E"/>
    <w:rsid w:val="00166B0B"/>
    <w:rsid w:val="00167182"/>
    <w:rsid w:val="00167258"/>
    <w:rsid w:val="00167926"/>
    <w:rsid w:val="00170A72"/>
    <w:rsid w:val="00170F36"/>
    <w:rsid w:val="00171103"/>
    <w:rsid w:val="00171723"/>
    <w:rsid w:val="00171946"/>
    <w:rsid w:val="00171B85"/>
    <w:rsid w:val="00172D0E"/>
    <w:rsid w:val="00172D75"/>
    <w:rsid w:val="00173339"/>
    <w:rsid w:val="00173618"/>
    <w:rsid w:val="00173E48"/>
    <w:rsid w:val="001740A2"/>
    <w:rsid w:val="0017432D"/>
    <w:rsid w:val="00174AFF"/>
    <w:rsid w:val="00174DE9"/>
    <w:rsid w:val="00174E43"/>
    <w:rsid w:val="00174FC9"/>
    <w:rsid w:val="00175212"/>
    <w:rsid w:val="00176567"/>
    <w:rsid w:val="001769A2"/>
    <w:rsid w:val="00176C91"/>
    <w:rsid w:val="001771F8"/>
    <w:rsid w:val="00177EBF"/>
    <w:rsid w:val="0018037A"/>
    <w:rsid w:val="0018093A"/>
    <w:rsid w:val="00180B22"/>
    <w:rsid w:val="001812DD"/>
    <w:rsid w:val="001815A5"/>
    <w:rsid w:val="001815FD"/>
    <w:rsid w:val="00181AA2"/>
    <w:rsid w:val="0018265C"/>
    <w:rsid w:val="001826CE"/>
    <w:rsid w:val="00182814"/>
    <w:rsid w:val="0018297A"/>
    <w:rsid w:val="00182AE9"/>
    <w:rsid w:val="00182DA1"/>
    <w:rsid w:val="0018300C"/>
    <w:rsid w:val="0018303F"/>
    <w:rsid w:val="00183405"/>
    <w:rsid w:val="00183AF2"/>
    <w:rsid w:val="00183BD5"/>
    <w:rsid w:val="00183CA5"/>
    <w:rsid w:val="00183F05"/>
    <w:rsid w:val="001843CA"/>
    <w:rsid w:val="0018445C"/>
    <w:rsid w:val="00184D8D"/>
    <w:rsid w:val="0018577E"/>
    <w:rsid w:val="0018594B"/>
    <w:rsid w:val="00185B6E"/>
    <w:rsid w:val="00185FDD"/>
    <w:rsid w:val="00186988"/>
    <w:rsid w:val="00186AFB"/>
    <w:rsid w:val="00186B6E"/>
    <w:rsid w:val="00186BAD"/>
    <w:rsid w:val="001875C0"/>
    <w:rsid w:val="00187ADF"/>
    <w:rsid w:val="001900D4"/>
    <w:rsid w:val="00190CB9"/>
    <w:rsid w:val="00190D0E"/>
    <w:rsid w:val="00190D28"/>
    <w:rsid w:val="00190FA9"/>
    <w:rsid w:val="00191C66"/>
    <w:rsid w:val="0019244A"/>
    <w:rsid w:val="001927A9"/>
    <w:rsid w:val="00192ABF"/>
    <w:rsid w:val="00192ECD"/>
    <w:rsid w:val="001932AC"/>
    <w:rsid w:val="001933EF"/>
    <w:rsid w:val="00193D65"/>
    <w:rsid w:val="00193E50"/>
    <w:rsid w:val="00193E7B"/>
    <w:rsid w:val="00193E82"/>
    <w:rsid w:val="00193FF7"/>
    <w:rsid w:val="001940F9"/>
    <w:rsid w:val="00194857"/>
    <w:rsid w:val="001952A8"/>
    <w:rsid w:val="0019561A"/>
    <w:rsid w:val="001957C5"/>
    <w:rsid w:val="001963CD"/>
    <w:rsid w:val="00196438"/>
    <w:rsid w:val="00196859"/>
    <w:rsid w:val="00197A4E"/>
    <w:rsid w:val="001A028F"/>
    <w:rsid w:val="001A02BC"/>
    <w:rsid w:val="001A11D2"/>
    <w:rsid w:val="001A1296"/>
    <w:rsid w:val="001A15B6"/>
    <w:rsid w:val="001A2658"/>
    <w:rsid w:val="001A289C"/>
    <w:rsid w:val="001A2A24"/>
    <w:rsid w:val="001A2C85"/>
    <w:rsid w:val="001A3042"/>
    <w:rsid w:val="001A317F"/>
    <w:rsid w:val="001A3E3B"/>
    <w:rsid w:val="001A48D6"/>
    <w:rsid w:val="001A499B"/>
    <w:rsid w:val="001A5344"/>
    <w:rsid w:val="001A55E8"/>
    <w:rsid w:val="001A569A"/>
    <w:rsid w:val="001A56A4"/>
    <w:rsid w:val="001A5997"/>
    <w:rsid w:val="001A61A6"/>
    <w:rsid w:val="001A6685"/>
    <w:rsid w:val="001A6830"/>
    <w:rsid w:val="001A79A6"/>
    <w:rsid w:val="001B00B4"/>
    <w:rsid w:val="001B022F"/>
    <w:rsid w:val="001B07B8"/>
    <w:rsid w:val="001B0987"/>
    <w:rsid w:val="001B1EE4"/>
    <w:rsid w:val="001B1F03"/>
    <w:rsid w:val="001B233E"/>
    <w:rsid w:val="001B246E"/>
    <w:rsid w:val="001B24CE"/>
    <w:rsid w:val="001B2A7F"/>
    <w:rsid w:val="001B2E5F"/>
    <w:rsid w:val="001B30E7"/>
    <w:rsid w:val="001B31A5"/>
    <w:rsid w:val="001B361D"/>
    <w:rsid w:val="001B3648"/>
    <w:rsid w:val="001B381C"/>
    <w:rsid w:val="001B431D"/>
    <w:rsid w:val="001B434A"/>
    <w:rsid w:val="001B4599"/>
    <w:rsid w:val="001B48DA"/>
    <w:rsid w:val="001B4937"/>
    <w:rsid w:val="001B4DB8"/>
    <w:rsid w:val="001B4FA1"/>
    <w:rsid w:val="001B57E2"/>
    <w:rsid w:val="001B5CD5"/>
    <w:rsid w:val="001B62EC"/>
    <w:rsid w:val="001B6427"/>
    <w:rsid w:val="001B7B7D"/>
    <w:rsid w:val="001C0D56"/>
    <w:rsid w:val="001C0E4A"/>
    <w:rsid w:val="001C13FC"/>
    <w:rsid w:val="001C1559"/>
    <w:rsid w:val="001C176E"/>
    <w:rsid w:val="001C17D6"/>
    <w:rsid w:val="001C2283"/>
    <w:rsid w:val="001C24DB"/>
    <w:rsid w:val="001C25EE"/>
    <w:rsid w:val="001C2DD7"/>
    <w:rsid w:val="001C2F1C"/>
    <w:rsid w:val="001C2F60"/>
    <w:rsid w:val="001C3B18"/>
    <w:rsid w:val="001C3E5D"/>
    <w:rsid w:val="001C436B"/>
    <w:rsid w:val="001C43B1"/>
    <w:rsid w:val="001C43FF"/>
    <w:rsid w:val="001C453B"/>
    <w:rsid w:val="001C4850"/>
    <w:rsid w:val="001C4E4C"/>
    <w:rsid w:val="001C4FBF"/>
    <w:rsid w:val="001C5609"/>
    <w:rsid w:val="001C5623"/>
    <w:rsid w:val="001C5CB0"/>
    <w:rsid w:val="001C61F9"/>
    <w:rsid w:val="001C6757"/>
    <w:rsid w:val="001C6900"/>
    <w:rsid w:val="001C74A4"/>
    <w:rsid w:val="001C775F"/>
    <w:rsid w:val="001C795C"/>
    <w:rsid w:val="001D0682"/>
    <w:rsid w:val="001D0720"/>
    <w:rsid w:val="001D0D65"/>
    <w:rsid w:val="001D135A"/>
    <w:rsid w:val="001D16EF"/>
    <w:rsid w:val="001D1BA1"/>
    <w:rsid w:val="001D2911"/>
    <w:rsid w:val="001D2C43"/>
    <w:rsid w:val="001D2F21"/>
    <w:rsid w:val="001D3375"/>
    <w:rsid w:val="001D3555"/>
    <w:rsid w:val="001D3A77"/>
    <w:rsid w:val="001D4835"/>
    <w:rsid w:val="001D4863"/>
    <w:rsid w:val="001D4BD4"/>
    <w:rsid w:val="001D4DF8"/>
    <w:rsid w:val="001D50C6"/>
    <w:rsid w:val="001D5311"/>
    <w:rsid w:val="001D57E1"/>
    <w:rsid w:val="001D58B3"/>
    <w:rsid w:val="001D5E5F"/>
    <w:rsid w:val="001D6231"/>
    <w:rsid w:val="001D662E"/>
    <w:rsid w:val="001D6864"/>
    <w:rsid w:val="001D7DC6"/>
    <w:rsid w:val="001E0019"/>
    <w:rsid w:val="001E0756"/>
    <w:rsid w:val="001E0AD6"/>
    <w:rsid w:val="001E102F"/>
    <w:rsid w:val="001E1D10"/>
    <w:rsid w:val="001E1F5A"/>
    <w:rsid w:val="001E22E1"/>
    <w:rsid w:val="001E2A60"/>
    <w:rsid w:val="001E3487"/>
    <w:rsid w:val="001E3965"/>
    <w:rsid w:val="001E3D8B"/>
    <w:rsid w:val="001E4040"/>
    <w:rsid w:val="001E4185"/>
    <w:rsid w:val="001E448C"/>
    <w:rsid w:val="001E57B4"/>
    <w:rsid w:val="001E5C3F"/>
    <w:rsid w:val="001E5C7A"/>
    <w:rsid w:val="001E5F40"/>
    <w:rsid w:val="001E63ED"/>
    <w:rsid w:val="001E6B2D"/>
    <w:rsid w:val="001E70EA"/>
    <w:rsid w:val="001E76FE"/>
    <w:rsid w:val="001F0B3E"/>
    <w:rsid w:val="001F0E31"/>
    <w:rsid w:val="001F13E8"/>
    <w:rsid w:val="001F178E"/>
    <w:rsid w:val="001F210D"/>
    <w:rsid w:val="001F23EA"/>
    <w:rsid w:val="001F252B"/>
    <w:rsid w:val="001F26E4"/>
    <w:rsid w:val="001F275B"/>
    <w:rsid w:val="001F34E2"/>
    <w:rsid w:val="001F4160"/>
    <w:rsid w:val="001F43AB"/>
    <w:rsid w:val="001F442C"/>
    <w:rsid w:val="001F44AD"/>
    <w:rsid w:val="001F4708"/>
    <w:rsid w:val="001F4B61"/>
    <w:rsid w:val="001F4E1D"/>
    <w:rsid w:val="001F557A"/>
    <w:rsid w:val="001F5D75"/>
    <w:rsid w:val="001F6925"/>
    <w:rsid w:val="001F6DED"/>
    <w:rsid w:val="001F795F"/>
    <w:rsid w:val="00200170"/>
    <w:rsid w:val="00200C1D"/>
    <w:rsid w:val="00201169"/>
    <w:rsid w:val="0020117C"/>
    <w:rsid w:val="00201B46"/>
    <w:rsid w:val="00201C8E"/>
    <w:rsid w:val="00202052"/>
    <w:rsid w:val="002020F0"/>
    <w:rsid w:val="00202F25"/>
    <w:rsid w:val="00203AA3"/>
    <w:rsid w:val="00203DA1"/>
    <w:rsid w:val="00204CBC"/>
    <w:rsid w:val="0020527E"/>
    <w:rsid w:val="002052A8"/>
    <w:rsid w:val="00205AA0"/>
    <w:rsid w:val="00205C60"/>
    <w:rsid w:val="00205DB0"/>
    <w:rsid w:val="00205F30"/>
    <w:rsid w:val="00206DD7"/>
    <w:rsid w:val="002074AA"/>
    <w:rsid w:val="00207F88"/>
    <w:rsid w:val="002101C0"/>
    <w:rsid w:val="002108A2"/>
    <w:rsid w:val="00210EEA"/>
    <w:rsid w:val="00211263"/>
    <w:rsid w:val="00211759"/>
    <w:rsid w:val="00211BC5"/>
    <w:rsid w:val="002121FD"/>
    <w:rsid w:val="002122D4"/>
    <w:rsid w:val="0021234D"/>
    <w:rsid w:val="00212DAB"/>
    <w:rsid w:val="00212E18"/>
    <w:rsid w:val="00213142"/>
    <w:rsid w:val="00213170"/>
    <w:rsid w:val="002137E9"/>
    <w:rsid w:val="0021383E"/>
    <w:rsid w:val="00214402"/>
    <w:rsid w:val="002144F1"/>
    <w:rsid w:val="00214678"/>
    <w:rsid w:val="002148A9"/>
    <w:rsid w:val="00214F81"/>
    <w:rsid w:val="002151CE"/>
    <w:rsid w:val="00215488"/>
    <w:rsid w:val="002158D5"/>
    <w:rsid w:val="00215DE8"/>
    <w:rsid w:val="0021611A"/>
    <w:rsid w:val="00216330"/>
    <w:rsid w:val="0021633A"/>
    <w:rsid w:val="00217263"/>
    <w:rsid w:val="0021737F"/>
    <w:rsid w:val="002175F1"/>
    <w:rsid w:val="00217A56"/>
    <w:rsid w:val="00220146"/>
    <w:rsid w:val="002201EE"/>
    <w:rsid w:val="002206CB"/>
    <w:rsid w:val="00220E1D"/>
    <w:rsid w:val="00220EA5"/>
    <w:rsid w:val="00221601"/>
    <w:rsid w:val="00222847"/>
    <w:rsid w:val="00222C0D"/>
    <w:rsid w:val="00222ED4"/>
    <w:rsid w:val="0022322A"/>
    <w:rsid w:val="0022365B"/>
    <w:rsid w:val="002240E6"/>
    <w:rsid w:val="00224584"/>
    <w:rsid w:val="0022475F"/>
    <w:rsid w:val="002247C4"/>
    <w:rsid w:val="00224E1A"/>
    <w:rsid w:val="0022520C"/>
    <w:rsid w:val="00225415"/>
    <w:rsid w:val="0022569A"/>
    <w:rsid w:val="00225BA1"/>
    <w:rsid w:val="00226378"/>
    <w:rsid w:val="002264C7"/>
    <w:rsid w:val="00226CA6"/>
    <w:rsid w:val="00226CFD"/>
    <w:rsid w:val="00227028"/>
    <w:rsid w:val="00227222"/>
    <w:rsid w:val="002276D5"/>
    <w:rsid w:val="00230AA3"/>
    <w:rsid w:val="00230E3D"/>
    <w:rsid w:val="00230F45"/>
    <w:rsid w:val="00231403"/>
    <w:rsid w:val="0023147A"/>
    <w:rsid w:val="00232184"/>
    <w:rsid w:val="00232738"/>
    <w:rsid w:val="00232AFA"/>
    <w:rsid w:val="00232FBA"/>
    <w:rsid w:val="002331C7"/>
    <w:rsid w:val="002337CC"/>
    <w:rsid w:val="00233D2D"/>
    <w:rsid w:val="0023411B"/>
    <w:rsid w:val="00234241"/>
    <w:rsid w:val="00234269"/>
    <w:rsid w:val="00234708"/>
    <w:rsid w:val="00234B43"/>
    <w:rsid w:val="00235101"/>
    <w:rsid w:val="00235CF4"/>
    <w:rsid w:val="00235D46"/>
    <w:rsid w:val="002360EC"/>
    <w:rsid w:val="00236A91"/>
    <w:rsid w:val="00236CD1"/>
    <w:rsid w:val="00237357"/>
    <w:rsid w:val="00237439"/>
    <w:rsid w:val="00237F07"/>
    <w:rsid w:val="00240B1E"/>
    <w:rsid w:val="00240FE6"/>
    <w:rsid w:val="0024126C"/>
    <w:rsid w:val="002412B2"/>
    <w:rsid w:val="00242137"/>
    <w:rsid w:val="002428A0"/>
    <w:rsid w:val="00242BD9"/>
    <w:rsid w:val="00242F00"/>
    <w:rsid w:val="00242F41"/>
    <w:rsid w:val="002431D2"/>
    <w:rsid w:val="00243658"/>
    <w:rsid w:val="00243FA4"/>
    <w:rsid w:val="00244702"/>
    <w:rsid w:val="002454C5"/>
    <w:rsid w:val="002467D8"/>
    <w:rsid w:val="00246EA7"/>
    <w:rsid w:val="00246F6A"/>
    <w:rsid w:val="002477B7"/>
    <w:rsid w:val="00247991"/>
    <w:rsid w:val="00247AFC"/>
    <w:rsid w:val="00250B54"/>
    <w:rsid w:val="002511ED"/>
    <w:rsid w:val="00251981"/>
    <w:rsid w:val="00251E23"/>
    <w:rsid w:val="00252199"/>
    <w:rsid w:val="002521B3"/>
    <w:rsid w:val="00252DF3"/>
    <w:rsid w:val="00253321"/>
    <w:rsid w:val="0025347D"/>
    <w:rsid w:val="002540A8"/>
    <w:rsid w:val="0025457A"/>
    <w:rsid w:val="002547CC"/>
    <w:rsid w:val="00254B79"/>
    <w:rsid w:val="00255778"/>
    <w:rsid w:val="00255940"/>
    <w:rsid w:val="0025597C"/>
    <w:rsid w:val="002559AD"/>
    <w:rsid w:val="00255A8A"/>
    <w:rsid w:val="00255FAE"/>
    <w:rsid w:val="00256233"/>
    <w:rsid w:val="002563B0"/>
    <w:rsid w:val="00256560"/>
    <w:rsid w:val="00256626"/>
    <w:rsid w:val="002578AA"/>
    <w:rsid w:val="0026049A"/>
    <w:rsid w:val="00260814"/>
    <w:rsid w:val="00260824"/>
    <w:rsid w:val="00260C2C"/>
    <w:rsid w:val="00261089"/>
    <w:rsid w:val="00261C4A"/>
    <w:rsid w:val="00261C9D"/>
    <w:rsid w:val="00261FBC"/>
    <w:rsid w:val="0026224A"/>
    <w:rsid w:val="0026239B"/>
    <w:rsid w:val="00262AB1"/>
    <w:rsid w:val="00262C5F"/>
    <w:rsid w:val="00263271"/>
    <w:rsid w:val="00263927"/>
    <w:rsid w:val="00264846"/>
    <w:rsid w:val="0026527A"/>
    <w:rsid w:val="002656D0"/>
    <w:rsid w:val="002659A0"/>
    <w:rsid w:val="00265CE3"/>
    <w:rsid w:val="00265DBA"/>
    <w:rsid w:val="002668E3"/>
    <w:rsid w:val="0026745B"/>
    <w:rsid w:val="00267564"/>
    <w:rsid w:val="00267763"/>
    <w:rsid w:val="002679B0"/>
    <w:rsid w:val="00267BEB"/>
    <w:rsid w:val="0027073E"/>
    <w:rsid w:val="00270AF3"/>
    <w:rsid w:val="0027103C"/>
    <w:rsid w:val="002714BB"/>
    <w:rsid w:val="0027163C"/>
    <w:rsid w:val="0027183B"/>
    <w:rsid w:val="002718A2"/>
    <w:rsid w:val="00271DD7"/>
    <w:rsid w:val="00271F8A"/>
    <w:rsid w:val="00272083"/>
    <w:rsid w:val="002720C7"/>
    <w:rsid w:val="002721D5"/>
    <w:rsid w:val="002722B7"/>
    <w:rsid w:val="0027264B"/>
    <w:rsid w:val="00272B3C"/>
    <w:rsid w:val="00273153"/>
    <w:rsid w:val="00273C31"/>
    <w:rsid w:val="00273FBB"/>
    <w:rsid w:val="002741D5"/>
    <w:rsid w:val="002745BC"/>
    <w:rsid w:val="0027518E"/>
    <w:rsid w:val="002751E3"/>
    <w:rsid w:val="0027547F"/>
    <w:rsid w:val="002760A9"/>
    <w:rsid w:val="0027636B"/>
    <w:rsid w:val="002769CA"/>
    <w:rsid w:val="00277119"/>
    <w:rsid w:val="002773DF"/>
    <w:rsid w:val="002776B6"/>
    <w:rsid w:val="00277DD2"/>
    <w:rsid w:val="00280386"/>
    <w:rsid w:val="0028086F"/>
    <w:rsid w:val="002809E0"/>
    <w:rsid w:val="00280DB2"/>
    <w:rsid w:val="0028155D"/>
    <w:rsid w:val="0028155E"/>
    <w:rsid w:val="002818EC"/>
    <w:rsid w:val="00281979"/>
    <w:rsid w:val="00281C70"/>
    <w:rsid w:val="0028275E"/>
    <w:rsid w:val="0028279B"/>
    <w:rsid w:val="0028289A"/>
    <w:rsid w:val="00282D84"/>
    <w:rsid w:val="002832F3"/>
    <w:rsid w:val="00283A6F"/>
    <w:rsid w:val="00284037"/>
    <w:rsid w:val="00284BA1"/>
    <w:rsid w:val="00284C68"/>
    <w:rsid w:val="00285409"/>
    <w:rsid w:val="002854E0"/>
    <w:rsid w:val="00286058"/>
    <w:rsid w:val="002860F9"/>
    <w:rsid w:val="00286140"/>
    <w:rsid w:val="0028617D"/>
    <w:rsid w:val="0028697D"/>
    <w:rsid w:val="00286BE6"/>
    <w:rsid w:val="00286ED6"/>
    <w:rsid w:val="00287397"/>
    <w:rsid w:val="00287861"/>
    <w:rsid w:val="00287A9D"/>
    <w:rsid w:val="00287BCB"/>
    <w:rsid w:val="00290965"/>
    <w:rsid w:val="00290A81"/>
    <w:rsid w:val="00290E2A"/>
    <w:rsid w:val="002910E3"/>
    <w:rsid w:val="0029121E"/>
    <w:rsid w:val="002917D5"/>
    <w:rsid w:val="00292573"/>
    <w:rsid w:val="00293085"/>
    <w:rsid w:val="00293087"/>
    <w:rsid w:val="002931B1"/>
    <w:rsid w:val="002941FB"/>
    <w:rsid w:val="00294221"/>
    <w:rsid w:val="002946C6"/>
    <w:rsid w:val="002946D5"/>
    <w:rsid w:val="002947FF"/>
    <w:rsid w:val="00294AFB"/>
    <w:rsid w:val="00294B05"/>
    <w:rsid w:val="00294E4E"/>
    <w:rsid w:val="00294F60"/>
    <w:rsid w:val="00294FEF"/>
    <w:rsid w:val="00295758"/>
    <w:rsid w:val="00295854"/>
    <w:rsid w:val="00295B07"/>
    <w:rsid w:val="00295CE8"/>
    <w:rsid w:val="00296331"/>
    <w:rsid w:val="00296A15"/>
    <w:rsid w:val="00296EEE"/>
    <w:rsid w:val="002A01B0"/>
    <w:rsid w:val="002A0214"/>
    <w:rsid w:val="002A05BC"/>
    <w:rsid w:val="002A0DDE"/>
    <w:rsid w:val="002A1326"/>
    <w:rsid w:val="002A17EA"/>
    <w:rsid w:val="002A195A"/>
    <w:rsid w:val="002A2366"/>
    <w:rsid w:val="002A255E"/>
    <w:rsid w:val="002A28B6"/>
    <w:rsid w:val="002A2910"/>
    <w:rsid w:val="002A291E"/>
    <w:rsid w:val="002A2B24"/>
    <w:rsid w:val="002A2B36"/>
    <w:rsid w:val="002A2FC9"/>
    <w:rsid w:val="002A356D"/>
    <w:rsid w:val="002A3CC9"/>
    <w:rsid w:val="002A3DC9"/>
    <w:rsid w:val="002A412F"/>
    <w:rsid w:val="002A4AA3"/>
    <w:rsid w:val="002A5637"/>
    <w:rsid w:val="002A57E2"/>
    <w:rsid w:val="002A6321"/>
    <w:rsid w:val="002A6442"/>
    <w:rsid w:val="002A655D"/>
    <w:rsid w:val="002A69BB"/>
    <w:rsid w:val="002A6A2C"/>
    <w:rsid w:val="002A70C3"/>
    <w:rsid w:val="002A7748"/>
    <w:rsid w:val="002A7C02"/>
    <w:rsid w:val="002A7C70"/>
    <w:rsid w:val="002A7E4A"/>
    <w:rsid w:val="002A7FB9"/>
    <w:rsid w:val="002B0F65"/>
    <w:rsid w:val="002B1310"/>
    <w:rsid w:val="002B1349"/>
    <w:rsid w:val="002B1463"/>
    <w:rsid w:val="002B14E7"/>
    <w:rsid w:val="002B1508"/>
    <w:rsid w:val="002B158F"/>
    <w:rsid w:val="002B2112"/>
    <w:rsid w:val="002B2CB1"/>
    <w:rsid w:val="002B300E"/>
    <w:rsid w:val="002B31FE"/>
    <w:rsid w:val="002B353F"/>
    <w:rsid w:val="002B37D0"/>
    <w:rsid w:val="002B3E70"/>
    <w:rsid w:val="002B3FEE"/>
    <w:rsid w:val="002B43EC"/>
    <w:rsid w:val="002B5876"/>
    <w:rsid w:val="002B62FD"/>
    <w:rsid w:val="002B6410"/>
    <w:rsid w:val="002B64AF"/>
    <w:rsid w:val="002B6BE5"/>
    <w:rsid w:val="002B6C87"/>
    <w:rsid w:val="002B7680"/>
    <w:rsid w:val="002B77B9"/>
    <w:rsid w:val="002B79F1"/>
    <w:rsid w:val="002B7B80"/>
    <w:rsid w:val="002B7CD9"/>
    <w:rsid w:val="002B7F26"/>
    <w:rsid w:val="002C0758"/>
    <w:rsid w:val="002C09D6"/>
    <w:rsid w:val="002C0BD9"/>
    <w:rsid w:val="002C18D7"/>
    <w:rsid w:val="002C19F2"/>
    <w:rsid w:val="002C1B98"/>
    <w:rsid w:val="002C1E4A"/>
    <w:rsid w:val="002C25FF"/>
    <w:rsid w:val="002C28B5"/>
    <w:rsid w:val="002C2931"/>
    <w:rsid w:val="002C2BE9"/>
    <w:rsid w:val="002C2E1E"/>
    <w:rsid w:val="002C30F3"/>
    <w:rsid w:val="002C3856"/>
    <w:rsid w:val="002C3AFB"/>
    <w:rsid w:val="002C4A92"/>
    <w:rsid w:val="002C4D12"/>
    <w:rsid w:val="002C4DA8"/>
    <w:rsid w:val="002C4DDB"/>
    <w:rsid w:val="002C531A"/>
    <w:rsid w:val="002C5503"/>
    <w:rsid w:val="002C56F7"/>
    <w:rsid w:val="002C5986"/>
    <w:rsid w:val="002C6587"/>
    <w:rsid w:val="002C677E"/>
    <w:rsid w:val="002C6BD0"/>
    <w:rsid w:val="002C6E1A"/>
    <w:rsid w:val="002C79F0"/>
    <w:rsid w:val="002C7C97"/>
    <w:rsid w:val="002D069F"/>
    <w:rsid w:val="002D081B"/>
    <w:rsid w:val="002D0851"/>
    <w:rsid w:val="002D0973"/>
    <w:rsid w:val="002D0A68"/>
    <w:rsid w:val="002D0F74"/>
    <w:rsid w:val="002D1603"/>
    <w:rsid w:val="002D1D58"/>
    <w:rsid w:val="002D1D6A"/>
    <w:rsid w:val="002D2387"/>
    <w:rsid w:val="002D24D6"/>
    <w:rsid w:val="002D274D"/>
    <w:rsid w:val="002D290F"/>
    <w:rsid w:val="002D330E"/>
    <w:rsid w:val="002D341B"/>
    <w:rsid w:val="002D34AB"/>
    <w:rsid w:val="002D3A9C"/>
    <w:rsid w:val="002D3CC4"/>
    <w:rsid w:val="002D444C"/>
    <w:rsid w:val="002D4562"/>
    <w:rsid w:val="002D4690"/>
    <w:rsid w:val="002D4C51"/>
    <w:rsid w:val="002D5401"/>
    <w:rsid w:val="002D548A"/>
    <w:rsid w:val="002D5704"/>
    <w:rsid w:val="002D57B9"/>
    <w:rsid w:val="002D62A0"/>
    <w:rsid w:val="002D67CD"/>
    <w:rsid w:val="002D6E3A"/>
    <w:rsid w:val="002D70C1"/>
    <w:rsid w:val="002E02F1"/>
    <w:rsid w:val="002E04FB"/>
    <w:rsid w:val="002E05B0"/>
    <w:rsid w:val="002E09F8"/>
    <w:rsid w:val="002E0C08"/>
    <w:rsid w:val="002E1228"/>
    <w:rsid w:val="002E1554"/>
    <w:rsid w:val="002E1FAA"/>
    <w:rsid w:val="002E22FC"/>
    <w:rsid w:val="002E24E9"/>
    <w:rsid w:val="002E3141"/>
    <w:rsid w:val="002E3D61"/>
    <w:rsid w:val="002E3F06"/>
    <w:rsid w:val="002E4404"/>
    <w:rsid w:val="002E448E"/>
    <w:rsid w:val="002E47F5"/>
    <w:rsid w:val="002E4D32"/>
    <w:rsid w:val="002E565F"/>
    <w:rsid w:val="002E610D"/>
    <w:rsid w:val="002E6256"/>
    <w:rsid w:val="002E639B"/>
    <w:rsid w:val="002E6945"/>
    <w:rsid w:val="002E6AA1"/>
    <w:rsid w:val="002E7014"/>
    <w:rsid w:val="002E7DF7"/>
    <w:rsid w:val="002F01A9"/>
    <w:rsid w:val="002F0FE0"/>
    <w:rsid w:val="002F20F4"/>
    <w:rsid w:val="002F257D"/>
    <w:rsid w:val="002F2F6A"/>
    <w:rsid w:val="002F3327"/>
    <w:rsid w:val="002F3AA1"/>
    <w:rsid w:val="002F3AD2"/>
    <w:rsid w:val="002F3E9B"/>
    <w:rsid w:val="002F48B6"/>
    <w:rsid w:val="002F4BB7"/>
    <w:rsid w:val="002F4D33"/>
    <w:rsid w:val="002F50C2"/>
    <w:rsid w:val="002F56C1"/>
    <w:rsid w:val="002F6047"/>
    <w:rsid w:val="002F66A8"/>
    <w:rsid w:val="002F7497"/>
    <w:rsid w:val="002F79BB"/>
    <w:rsid w:val="0030042C"/>
    <w:rsid w:val="00300B3B"/>
    <w:rsid w:val="00300BF1"/>
    <w:rsid w:val="00300C9C"/>
    <w:rsid w:val="0030100A"/>
    <w:rsid w:val="003015F7"/>
    <w:rsid w:val="00301DF8"/>
    <w:rsid w:val="003035D4"/>
    <w:rsid w:val="00303D2D"/>
    <w:rsid w:val="00303F8D"/>
    <w:rsid w:val="003051A6"/>
    <w:rsid w:val="00305611"/>
    <w:rsid w:val="003058D1"/>
    <w:rsid w:val="00305943"/>
    <w:rsid w:val="003059AE"/>
    <w:rsid w:val="003059B9"/>
    <w:rsid w:val="00305DC4"/>
    <w:rsid w:val="00306026"/>
    <w:rsid w:val="0030650E"/>
    <w:rsid w:val="00306587"/>
    <w:rsid w:val="003068F9"/>
    <w:rsid w:val="00306BDB"/>
    <w:rsid w:val="00306DC0"/>
    <w:rsid w:val="00307191"/>
    <w:rsid w:val="003073D3"/>
    <w:rsid w:val="00307AE1"/>
    <w:rsid w:val="003100C0"/>
    <w:rsid w:val="0031015D"/>
    <w:rsid w:val="00310ECE"/>
    <w:rsid w:val="0031276D"/>
    <w:rsid w:val="00312816"/>
    <w:rsid w:val="00312E60"/>
    <w:rsid w:val="0031303A"/>
    <w:rsid w:val="00313689"/>
    <w:rsid w:val="00313693"/>
    <w:rsid w:val="0031372B"/>
    <w:rsid w:val="00313A3E"/>
    <w:rsid w:val="00313B47"/>
    <w:rsid w:val="00313C33"/>
    <w:rsid w:val="00314043"/>
    <w:rsid w:val="0031445B"/>
    <w:rsid w:val="003145FC"/>
    <w:rsid w:val="00314A09"/>
    <w:rsid w:val="00314A45"/>
    <w:rsid w:val="00314E47"/>
    <w:rsid w:val="003157BE"/>
    <w:rsid w:val="00315C7D"/>
    <w:rsid w:val="003163BC"/>
    <w:rsid w:val="00316C36"/>
    <w:rsid w:val="003173E5"/>
    <w:rsid w:val="003178CC"/>
    <w:rsid w:val="00317D62"/>
    <w:rsid w:val="00317DE7"/>
    <w:rsid w:val="00320434"/>
    <w:rsid w:val="00321100"/>
    <w:rsid w:val="00321B2C"/>
    <w:rsid w:val="00321D9C"/>
    <w:rsid w:val="003220B2"/>
    <w:rsid w:val="003227EB"/>
    <w:rsid w:val="003228EF"/>
    <w:rsid w:val="0032290A"/>
    <w:rsid w:val="00322B59"/>
    <w:rsid w:val="0032320B"/>
    <w:rsid w:val="0032363D"/>
    <w:rsid w:val="00323B82"/>
    <w:rsid w:val="003240D1"/>
    <w:rsid w:val="00325441"/>
    <w:rsid w:val="003254AF"/>
    <w:rsid w:val="003255A8"/>
    <w:rsid w:val="003256C9"/>
    <w:rsid w:val="003257ED"/>
    <w:rsid w:val="00325AF6"/>
    <w:rsid w:val="00325AFC"/>
    <w:rsid w:val="00326047"/>
    <w:rsid w:val="00326296"/>
    <w:rsid w:val="003263EF"/>
    <w:rsid w:val="00326BC3"/>
    <w:rsid w:val="00326FF9"/>
    <w:rsid w:val="00327E69"/>
    <w:rsid w:val="00330314"/>
    <w:rsid w:val="003303A0"/>
    <w:rsid w:val="003306BC"/>
    <w:rsid w:val="00330CB2"/>
    <w:rsid w:val="00331A83"/>
    <w:rsid w:val="00331AA5"/>
    <w:rsid w:val="00331E33"/>
    <w:rsid w:val="00331E77"/>
    <w:rsid w:val="00331E78"/>
    <w:rsid w:val="00332CEB"/>
    <w:rsid w:val="003333D3"/>
    <w:rsid w:val="00333494"/>
    <w:rsid w:val="00333AF3"/>
    <w:rsid w:val="00333C71"/>
    <w:rsid w:val="00333ED8"/>
    <w:rsid w:val="00334092"/>
    <w:rsid w:val="0033441F"/>
    <w:rsid w:val="00334AC5"/>
    <w:rsid w:val="00334B23"/>
    <w:rsid w:val="0033520A"/>
    <w:rsid w:val="003352C2"/>
    <w:rsid w:val="003355F6"/>
    <w:rsid w:val="00335CEE"/>
    <w:rsid w:val="00335D6A"/>
    <w:rsid w:val="003363C8"/>
    <w:rsid w:val="00336CE9"/>
    <w:rsid w:val="00336DD6"/>
    <w:rsid w:val="00336E52"/>
    <w:rsid w:val="00337574"/>
    <w:rsid w:val="003376B4"/>
    <w:rsid w:val="00337921"/>
    <w:rsid w:val="00337EB1"/>
    <w:rsid w:val="00337F12"/>
    <w:rsid w:val="00340363"/>
    <w:rsid w:val="003404CD"/>
    <w:rsid w:val="003405A9"/>
    <w:rsid w:val="00340607"/>
    <w:rsid w:val="003407BE"/>
    <w:rsid w:val="003409B2"/>
    <w:rsid w:val="003409DC"/>
    <w:rsid w:val="00340EAA"/>
    <w:rsid w:val="00340EB5"/>
    <w:rsid w:val="003410B7"/>
    <w:rsid w:val="00341B73"/>
    <w:rsid w:val="003427D0"/>
    <w:rsid w:val="00342841"/>
    <w:rsid w:val="00342B2F"/>
    <w:rsid w:val="00343812"/>
    <w:rsid w:val="003438E0"/>
    <w:rsid w:val="003439CD"/>
    <w:rsid w:val="00343AC6"/>
    <w:rsid w:val="00343C1D"/>
    <w:rsid w:val="003445EA"/>
    <w:rsid w:val="003447FB"/>
    <w:rsid w:val="003448AB"/>
    <w:rsid w:val="00344B71"/>
    <w:rsid w:val="003457F4"/>
    <w:rsid w:val="0034588E"/>
    <w:rsid w:val="00345C2E"/>
    <w:rsid w:val="00345D6B"/>
    <w:rsid w:val="00345F90"/>
    <w:rsid w:val="00346480"/>
    <w:rsid w:val="003468DE"/>
    <w:rsid w:val="003468F4"/>
    <w:rsid w:val="00346934"/>
    <w:rsid w:val="00346D26"/>
    <w:rsid w:val="00346E81"/>
    <w:rsid w:val="003472CE"/>
    <w:rsid w:val="003474E4"/>
    <w:rsid w:val="0034752F"/>
    <w:rsid w:val="003476FB"/>
    <w:rsid w:val="00347C17"/>
    <w:rsid w:val="00347DB8"/>
    <w:rsid w:val="00347E72"/>
    <w:rsid w:val="0035082C"/>
    <w:rsid w:val="00350D72"/>
    <w:rsid w:val="003516B1"/>
    <w:rsid w:val="00351707"/>
    <w:rsid w:val="003517D1"/>
    <w:rsid w:val="00351AFD"/>
    <w:rsid w:val="00351B6D"/>
    <w:rsid w:val="00352267"/>
    <w:rsid w:val="00352823"/>
    <w:rsid w:val="00352B19"/>
    <w:rsid w:val="00352FF8"/>
    <w:rsid w:val="003531C6"/>
    <w:rsid w:val="003537F7"/>
    <w:rsid w:val="00353AB7"/>
    <w:rsid w:val="00353E33"/>
    <w:rsid w:val="00353E8A"/>
    <w:rsid w:val="00354A8E"/>
    <w:rsid w:val="003551D2"/>
    <w:rsid w:val="00355472"/>
    <w:rsid w:val="003554D9"/>
    <w:rsid w:val="00355729"/>
    <w:rsid w:val="003557A4"/>
    <w:rsid w:val="00355CF0"/>
    <w:rsid w:val="00355FF6"/>
    <w:rsid w:val="00356010"/>
    <w:rsid w:val="0035608B"/>
    <w:rsid w:val="003561D0"/>
    <w:rsid w:val="00356225"/>
    <w:rsid w:val="003569BF"/>
    <w:rsid w:val="00356C4F"/>
    <w:rsid w:val="00356CFB"/>
    <w:rsid w:val="003570AD"/>
    <w:rsid w:val="0035714F"/>
    <w:rsid w:val="003572A9"/>
    <w:rsid w:val="003574D5"/>
    <w:rsid w:val="003574E2"/>
    <w:rsid w:val="00357547"/>
    <w:rsid w:val="00357874"/>
    <w:rsid w:val="003579DD"/>
    <w:rsid w:val="00357F7B"/>
    <w:rsid w:val="003601AF"/>
    <w:rsid w:val="00360C05"/>
    <w:rsid w:val="00360CF8"/>
    <w:rsid w:val="0036188F"/>
    <w:rsid w:val="003618E8"/>
    <w:rsid w:val="00361A04"/>
    <w:rsid w:val="00361DCA"/>
    <w:rsid w:val="00361E1A"/>
    <w:rsid w:val="003627AD"/>
    <w:rsid w:val="003627D9"/>
    <w:rsid w:val="00362896"/>
    <w:rsid w:val="003629A2"/>
    <w:rsid w:val="00362E0E"/>
    <w:rsid w:val="00362E57"/>
    <w:rsid w:val="00363011"/>
    <w:rsid w:val="003631A8"/>
    <w:rsid w:val="00363452"/>
    <w:rsid w:val="0036384D"/>
    <w:rsid w:val="003638B4"/>
    <w:rsid w:val="00363919"/>
    <w:rsid w:val="00364046"/>
    <w:rsid w:val="003647AD"/>
    <w:rsid w:val="00364C9B"/>
    <w:rsid w:val="00364F33"/>
    <w:rsid w:val="00364FFA"/>
    <w:rsid w:val="00365628"/>
    <w:rsid w:val="003658EC"/>
    <w:rsid w:val="00366199"/>
    <w:rsid w:val="00366640"/>
    <w:rsid w:val="00367802"/>
    <w:rsid w:val="00367FCE"/>
    <w:rsid w:val="003703BA"/>
    <w:rsid w:val="003705AB"/>
    <w:rsid w:val="00370945"/>
    <w:rsid w:val="00370E41"/>
    <w:rsid w:val="00370ED2"/>
    <w:rsid w:val="0037151A"/>
    <w:rsid w:val="003717AD"/>
    <w:rsid w:val="00371869"/>
    <w:rsid w:val="00371A42"/>
    <w:rsid w:val="00371B8A"/>
    <w:rsid w:val="00371D26"/>
    <w:rsid w:val="00371D3D"/>
    <w:rsid w:val="00372276"/>
    <w:rsid w:val="00372659"/>
    <w:rsid w:val="0037288E"/>
    <w:rsid w:val="0037294B"/>
    <w:rsid w:val="00372B37"/>
    <w:rsid w:val="003735A8"/>
    <w:rsid w:val="003744C4"/>
    <w:rsid w:val="00374806"/>
    <w:rsid w:val="00374885"/>
    <w:rsid w:val="00375686"/>
    <w:rsid w:val="003759AE"/>
    <w:rsid w:val="00375BBE"/>
    <w:rsid w:val="00375E1B"/>
    <w:rsid w:val="00375E6B"/>
    <w:rsid w:val="00375F90"/>
    <w:rsid w:val="00376EB6"/>
    <w:rsid w:val="00377376"/>
    <w:rsid w:val="003777A7"/>
    <w:rsid w:val="00377963"/>
    <w:rsid w:val="00377E1C"/>
    <w:rsid w:val="00380435"/>
    <w:rsid w:val="003805F1"/>
    <w:rsid w:val="00380A5B"/>
    <w:rsid w:val="00380CFC"/>
    <w:rsid w:val="00380F05"/>
    <w:rsid w:val="00380FAE"/>
    <w:rsid w:val="00381D0F"/>
    <w:rsid w:val="00382228"/>
    <w:rsid w:val="003822EA"/>
    <w:rsid w:val="0038281D"/>
    <w:rsid w:val="003828BB"/>
    <w:rsid w:val="00382B81"/>
    <w:rsid w:val="00383BA0"/>
    <w:rsid w:val="00384660"/>
    <w:rsid w:val="00384FF5"/>
    <w:rsid w:val="0038516F"/>
    <w:rsid w:val="00385551"/>
    <w:rsid w:val="003857CA"/>
    <w:rsid w:val="003857FF"/>
    <w:rsid w:val="00385980"/>
    <w:rsid w:val="00385D11"/>
    <w:rsid w:val="00386797"/>
    <w:rsid w:val="003867CE"/>
    <w:rsid w:val="00387AB8"/>
    <w:rsid w:val="00390911"/>
    <w:rsid w:val="00390C2C"/>
    <w:rsid w:val="0039141E"/>
    <w:rsid w:val="0039154F"/>
    <w:rsid w:val="003915F6"/>
    <w:rsid w:val="003918E4"/>
    <w:rsid w:val="00391D85"/>
    <w:rsid w:val="00391E86"/>
    <w:rsid w:val="00392299"/>
    <w:rsid w:val="00392322"/>
    <w:rsid w:val="00392461"/>
    <w:rsid w:val="00392DB6"/>
    <w:rsid w:val="00392EE1"/>
    <w:rsid w:val="003930E0"/>
    <w:rsid w:val="00393875"/>
    <w:rsid w:val="00393946"/>
    <w:rsid w:val="0039418E"/>
    <w:rsid w:val="00394245"/>
    <w:rsid w:val="003943C8"/>
    <w:rsid w:val="00394521"/>
    <w:rsid w:val="0039494D"/>
    <w:rsid w:val="00394C5E"/>
    <w:rsid w:val="0039518B"/>
    <w:rsid w:val="0039537D"/>
    <w:rsid w:val="0039544F"/>
    <w:rsid w:val="003954AC"/>
    <w:rsid w:val="0039570E"/>
    <w:rsid w:val="00395A5E"/>
    <w:rsid w:val="00395A80"/>
    <w:rsid w:val="00395C54"/>
    <w:rsid w:val="00395DD3"/>
    <w:rsid w:val="003969A6"/>
    <w:rsid w:val="003969EA"/>
    <w:rsid w:val="00396BED"/>
    <w:rsid w:val="003974E2"/>
    <w:rsid w:val="003977D0"/>
    <w:rsid w:val="003978F1"/>
    <w:rsid w:val="00397F7B"/>
    <w:rsid w:val="003A025F"/>
    <w:rsid w:val="003A1222"/>
    <w:rsid w:val="003A1EAE"/>
    <w:rsid w:val="003A1F4C"/>
    <w:rsid w:val="003A20D0"/>
    <w:rsid w:val="003A271D"/>
    <w:rsid w:val="003A2A78"/>
    <w:rsid w:val="003A2C48"/>
    <w:rsid w:val="003A2E11"/>
    <w:rsid w:val="003A2E64"/>
    <w:rsid w:val="003A3276"/>
    <w:rsid w:val="003A3510"/>
    <w:rsid w:val="003A3603"/>
    <w:rsid w:val="003A36A2"/>
    <w:rsid w:val="003A3A34"/>
    <w:rsid w:val="003A4603"/>
    <w:rsid w:val="003A46CE"/>
    <w:rsid w:val="003A4B08"/>
    <w:rsid w:val="003A518C"/>
    <w:rsid w:val="003A5357"/>
    <w:rsid w:val="003A59BD"/>
    <w:rsid w:val="003A5A12"/>
    <w:rsid w:val="003A5DB5"/>
    <w:rsid w:val="003A6446"/>
    <w:rsid w:val="003A64AC"/>
    <w:rsid w:val="003A65AF"/>
    <w:rsid w:val="003A6681"/>
    <w:rsid w:val="003A6834"/>
    <w:rsid w:val="003A6A96"/>
    <w:rsid w:val="003A70FF"/>
    <w:rsid w:val="003A71CC"/>
    <w:rsid w:val="003A7589"/>
    <w:rsid w:val="003A7708"/>
    <w:rsid w:val="003A7A61"/>
    <w:rsid w:val="003B000A"/>
    <w:rsid w:val="003B0423"/>
    <w:rsid w:val="003B04DE"/>
    <w:rsid w:val="003B0CE3"/>
    <w:rsid w:val="003B1862"/>
    <w:rsid w:val="003B186B"/>
    <w:rsid w:val="003B1A2E"/>
    <w:rsid w:val="003B1CF3"/>
    <w:rsid w:val="003B1E69"/>
    <w:rsid w:val="003B2B14"/>
    <w:rsid w:val="003B2C5F"/>
    <w:rsid w:val="003B2DE0"/>
    <w:rsid w:val="003B3227"/>
    <w:rsid w:val="003B34CF"/>
    <w:rsid w:val="003B38BE"/>
    <w:rsid w:val="003B3BC1"/>
    <w:rsid w:val="003B43DC"/>
    <w:rsid w:val="003B4F34"/>
    <w:rsid w:val="003B5769"/>
    <w:rsid w:val="003B5858"/>
    <w:rsid w:val="003B5869"/>
    <w:rsid w:val="003B5C26"/>
    <w:rsid w:val="003B6714"/>
    <w:rsid w:val="003B687E"/>
    <w:rsid w:val="003B6954"/>
    <w:rsid w:val="003B6FAF"/>
    <w:rsid w:val="003B6FBC"/>
    <w:rsid w:val="003B71E1"/>
    <w:rsid w:val="003B7C07"/>
    <w:rsid w:val="003B7C76"/>
    <w:rsid w:val="003C13B9"/>
    <w:rsid w:val="003C14B3"/>
    <w:rsid w:val="003C19AF"/>
    <w:rsid w:val="003C1A62"/>
    <w:rsid w:val="003C1BDB"/>
    <w:rsid w:val="003C1C13"/>
    <w:rsid w:val="003C21A4"/>
    <w:rsid w:val="003C2261"/>
    <w:rsid w:val="003C2C8B"/>
    <w:rsid w:val="003C2F57"/>
    <w:rsid w:val="003C3842"/>
    <w:rsid w:val="003C394C"/>
    <w:rsid w:val="003C3D27"/>
    <w:rsid w:val="003C3D8F"/>
    <w:rsid w:val="003C4524"/>
    <w:rsid w:val="003C4814"/>
    <w:rsid w:val="003C4A2C"/>
    <w:rsid w:val="003C4E9F"/>
    <w:rsid w:val="003C538C"/>
    <w:rsid w:val="003C53A3"/>
    <w:rsid w:val="003C54AF"/>
    <w:rsid w:val="003C5510"/>
    <w:rsid w:val="003C57F0"/>
    <w:rsid w:val="003C5906"/>
    <w:rsid w:val="003C5F93"/>
    <w:rsid w:val="003C60CB"/>
    <w:rsid w:val="003C6850"/>
    <w:rsid w:val="003C6BAB"/>
    <w:rsid w:val="003C700E"/>
    <w:rsid w:val="003D069F"/>
    <w:rsid w:val="003D08E9"/>
    <w:rsid w:val="003D0952"/>
    <w:rsid w:val="003D0CC4"/>
    <w:rsid w:val="003D1202"/>
    <w:rsid w:val="003D1BB3"/>
    <w:rsid w:val="003D20EA"/>
    <w:rsid w:val="003D23D2"/>
    <w:rsid w:val="003D3949"/>
    <w:rsid w:val="003D3B3F"/>
    <w:rsid w:val="003D3C3A"/>
    <w:rsid w:val="003D3FB8"/>
    <w:rsid w:val="003D44D7"/>
    <w:rsid w:val="003D4A99"/>
    <w:rsid w:val="003D548E"/>
    <w:rsid w:val="003D5783"/>
    <w:rsid w:val="003D58A4"/>
    <w:rsid w:val="003D5A21"/>
    <w:rsid w:val="003D5CBB"/>
    <w:rsid w:val="003D5E34"/>
    <w:rsid w:val="003D6835"/>
    <w:rsid w:val="003D6EE2"/>
    <w:rsid w:val="003D7357"/>
    <w:rsid w:val="003D7470"/>
    <w:rsid w:val="003D7516"/>
    <w:rsid w:val="003D790B"/>
    <w:rsid w:val="003E0034"/>
    <w:rsid w:val="003E011C"/>
    <w:rsid w:val="003E05AB"/>
    <w:rsid w:val="003E0B5C"/>
    <w:rsid w:val="003E0D1E"/>
    <w:rsid w:val="003E1094"/>
    <w:rsid w:val="003E1778"/>
    <w:rsid w:val="003E1AA0"/>
    <w:rsid w:val="003E1C90"/>
    <w:rsid w:val="003E1D2F"/>
    <w:rsid w:val="003E2299"/>
    <w:rsid w:val="003E2A5D"/>
    <w:rsid w:val="003E2B1C"/>
    <w:rsid w:val="003E2CB6"/>
    <w:rsid w:val="003E2E44"/>
    <w:rsid w:val="003E30A1"/>
    <w:rsid w:val="003E4337"/>
    <w:rsid w:val="003E4B32"/>
    <w:rsid w:val="003E52D5"/>
    <w:rsid w:val="003E5B83"/>
    <w:rsid w:val="003E6543"/>
    <w:rsid w:val="003E68B3"/>
    <w:rsid w:val="003E6EEE"/>
    <w:rsid w:val="003E758E"/>
    <w:rsid w:val="003F03A6"/>
    <w:rsid w:val="003F1AC1"/>
    <w:rsid w:val="003F1C1A"/>
    <w:rsid w:val="003F2255"/>
    <w:rsid w:val="003F2763"/>
    <w:rsid w:val="003F28DE"/>
    <w:rsid w:val="003F2901"/>
    <w:rsid w:val="003F2A3F"/>
    <w:rsid w:val="003F330B"/>
    <w:rsid w:val="003F3953"/>
    <w:rsid w:val="003F3EF7"/>
    <w:rsid w:val="003F40A1"/>
    <w:rsid w:val="003F427C"/>
    <w:rsid w:val="003F4998"/>
    <w:rsid w:val="003F5542"/>
    <w:rsid w:val="003F5A29"/>
    <w:rsid w:val="003F5A6A"/>
    <w:rsid w:val="003F5D56"/>
    <w:rsid w:val="003F5DDD"/>
    <w:rsid w:val="003F6109"/>
    <w:rsid w:val="003F6592"/>
    <w:rsid w:val="003F6ACB"/>
    <w:rsid w:val="003F6C60"/>
    <w:rsid w:val="003F703F"/>
    <w:rsid w:val="003F79BD"/>
    <w:rsid w:val="003F7ACB"/>
    <w:rsid w:val="003F7C91"/>
    <w:rsid w:val="0040079F"/>
    <w:rsid w:val="00400B65"/>
    <w:rsid w:val="004012BA"/>
    <w:rsid w:val="004019B9"/>
    <w:rsid w:val="00401D10"/>
    <w:rsid w:val="00401D61"/>
    <w:rsid w:val="00401F49"/>
    <w:rsid w:val="00402182"/>
    <w:rsid w:val="004022F2"/>
    <w:rsid w:val="0040280A"/>
    <w:rsid w:val="00402C73"/>
    <w:rsid w:val="00402D02"/>
    <w:rsid w:val="00402F94"/>
    <w:rsid w:val="00402F97"/>
    <w:rsid w:val="0040380C"/>
    <w:rsid w:val="004039B1"/>
    <w:rsid w:val="00403A8C"/>
    <w:rsid w:val="00403F61"/>
    <w:rsid w:val="00404712"/>
    <w:rsid w:val="004048B5"/>
    <w:rsid w:val="00404C17"/>
    <w:rsid w:val="004052A9"/>
    <w:rsid w:val="00405325"/>
    <w:rsid w:val="00405702"/>
    <w:rsid w:val="00405D18"/>
    <w:rsid w:val="00405DB2"/>
    <w:rsid w:val="00405E2A"/>
    <w:rsid w:val="0041015A"/>
    <w:rsid w:val="0041089F"/>
    <w:rsid w:val="00410A89"/>
    <w:rsid w:val="00411438"/>
    <w:rsid w:val="0041150F"/>
    <w:rsid w:val="004115B2"/>
    <w:rsid w:val="004118B7"/>
    <w:rsid w:val="00411DB0"/>
    <w:rsid w:val="0041256A"/>
    <w:rsid w:val="00412688"/>
    <w:rsid w:val="004133AD"/>
    <w:rsid w:val="004136DE"/>
    <w:rsid w:val="00413FB9"/>
    <w:rsid w:val="004146CA"/>
    <w:rsid w:val="00414A74"/>
    <w:rsid w:val="004151C9"/>
    <w:rsid w:val="0041524A"/>
    <w:rsid w:val="0041596F"/>
    <w:rsid w:val="00415A24"/>
    <w:rsid w:val="00415AED"/>
    <w:rsid w:val="00416663"/>
    <w:rsid w:val="00417008"/>
    <w:rsid w:val="00417228"/>
    <w:rsid w:val="00417995"/>
    <w:rsid w:val="00417B2F"/>
    <w:rsid w:val="004202A9"/>
    <w:rsid w:val="00420CDA"/>
    <w:rsid w:val="00420D80"/>
    <w:rsid w:val="0042109C"/>
    <w:rsid w:val="0042160B"/>
    <w:rsid w:val="00421743"/>
    <w:rsid w:val="004218A1"/>
    <w:rsid w:val="00421BED"/>
    <w:rsid w:val="00422C90"/>
    <w:rsid w:val="00422F12"/>
    <w:rsid w:val="004230D9"/>
    <w:rsid w:val="00423215"/>
    <w:rsid w:val="004238B7"/>
    <w:rsid w:val="00423A27"/>
    <w:rsid w:val="00423E88"/>
    <w:rsid w:val="00424A57"/>
    <w:rsid w:val="00424E71"/>
    <w:rsid w:val="00425655"/>
    <w:rsid w:val="00426579"/>
    <w:rsid w:val="00426808"/>
    <w:rsid w:val="0042680C"/>
    <w:rsid w:val="00426973"/>
    <w:rsid w:val="00426A03"/>
    <w:rsid w:val="004272C3"/>
    <w:rsid w:val="0042730E"/>
    <w:rsid w:val="00427934"/>
    <w:rsid w:val="00427CBC"/>
    <w:rsid w:val="00427E3C"/>
    <w:rsid w:val="00430686"/>
    <w:rsid w:val="004306D6"/>
    <w:rsid w:val="004312E3"/>
    <w:rsid w:val="0043178C"/>
    <w:rsid w:val="0043179D"/>
    <w:rsid w:val="004318A5"/>
    <w:rsid w:val="00431B12"/>
    <w:rsid w:val="00431B34"/>
    <w:rsid w:val="00431D29"/>
    <w:rsid w:val="00431E5C"/>
    <w:rsid w:val="004320B8"/>
    <w:rsid w:val="0043222A"/>
    <w:rsid w:val="004323AD"/>
    <w:rsid w:val="00432FCC"/>
    <w:rsid w:val="004332F1"/>
    <w:rsid w:val="004334F1"/>
    <w:rsid w:val="00433C39"/>
    <w:rsid w:val="00433F24"/>
    <w:rsid w:val="00434933"/>
    <w:rsid w:val="004349B6"/>
    <w:rsid w:val="00434C4F"/>
    <w:rsid w:val="00435037"/>
    <w:rsid w:val="0043521D"/>
    <w:rsid w:val="00435EB3"/>
    <w:rsid w:val="004363C7"/>
    <w:rsid w:val="00436B3E"/>
    <w:rsid w:val="00436F09"/>
    <w:rsid w:val="00437B77"/>
    <w:rsid w:val="00437C72"/>
    <w:rsid w:val="00440A3F"/>
    <w:rsid w:val="00441747"/>
    <w:rsid w:val="00441EF1"/>
    <w:rsid w:val="004421A9"/>
    <w:rsid w:val="0044236E"/>
    <w:rsid w:val="004426EA"/>
    <w:rsid w:val="0044277A"/>
    <w:rsid w:val="004431A3"/>
    <w:rsid w:val="00443ECF"/>
    <w:rsid w:val="00444167"/>
    <w:rsid w:val="004447DD"/>
    <w:rsid w:val="00444957"/>
    <w:rsid w:val="00445661"/>
    <w:rsid w:val="004456CA"/>
    <w:rsid w:val="00445BCA"/>
    <w:rsid w:val="0044646D"/>
    <w:rsid w:val="00446722"/>
    <w:rsid w:val="004469BA"/>
    <w:rsid w:val="00447038"/>
    <w:rsid w:val="0044737E"/>
    <w:rsid w:val="0044744E"/>
    <w:rsid w:val="00447A81"/>
    <w:rsid w:val="00447B24"/>
    <w:rsid w:val="00447DA5"/>
    <w:rsid w:val="00447E35"/>
    <w:rsid w:val="00447EB2"/>
    <w:rsid w:val="0045013B"/>
    <w:rsid w:val="00450141"/>
    <w:rsid w:val="004502FC"/>
    <w:rsid w:val="0045049F"/>
    <w:rsid w:val="00450732"/>
    <w:rsid w:val="00450CD4"/>
    <w:rsid w:val="004511E7"/>
    <w:rsid w:val="0045307F"/>
    <w:rsid w:val="004536E7"/>
    <w:rsid w:val="00454792"/>
    <w:rsid w:val="00454813"/>
    <w:rsid w:val="00454E82"/>
    <w:rsid w:val="00455295"/>
    <w:rsid w:val="00455590"/>
    <w:rsid w:val="00455661"/>
    <w:rsid w:val="00455E33"/>
    <w:rsid w:val="004563A8"/>
    <w:rsid w:val="004577A2"/>
    <w:rsid w:val="00457855"/>
    <w:rsid w:val="00457971"/>
    <w:rsid w:val="00457C4D"/>
    <w:rsid w:val="00460531"/>
    <w:rsid w:val="004607F6"/>
    <w:rsid w:val="00460A13"/>
    <w:rsid w:val="0046107F"/>
    <w:rsid w:val="00462353"/>
    <w:rsid w:val="00462707"/>
    <w:rsid w:val="00462879"/>
    <w:rsid w:val="00463092"/>
    <w:rsid w:val="0046386A"/>
    <w:rsid w:val="00463EC7"/>
    <w:rsid w:val="004641C9"/>
    <w:rsid w:val="004643AB"/>
    <w:rsid w:val="004646F6"/>
    <w:rsid w:val="00465029"/>
    <w:rsid w:val="004651E6"/>
    <w:rsid w:val="00465A5E"/>
    <w:rsid w:val="00465CBF"/>
    <w:rsid w:val="0046627A"/>
    <w:rsid w:val="00466780"/>
    <w:rsid w:val="00466A9B"/>
    <w:rsid w:val="00466D6C"/>
    <w:rsid w:val="00467022"/>
    <w:rsid w:val="0046714B"/>
    <w:rsid w:val="004672DD"/>
    <w:rsid w:val="004673A2"/>
    <w:rsid w:val="004676ED"/>
    <w:rsid w:val="0046796C"/>
    <w:rsid w:val="004707E5"/>
    <w:rsid w:val="00470E73"/>
    <w:rsid w:val="00470EE3"/>
    <w:rsid w:val="00471CEA"/>
    <w:rsid w:val="00472571"/>
    <w:rsid w:val="00472605"/>
    <w:rsid w:val="00472677"/>
    <w:rsid w:val="004730CF"/>
    <w:rsid w:val="004738EE"/>
    <w:rsid w:val="0047416D"/>
    <w:rsid w:val="00474809"/>
    <w:rsid w:val="00474846"/>
    <w:rsid w:val="00474850"/>
    <w:rsid w:val="00474E51"/>
    <w:rsid w:val="004753F8"/>
    <w:rsid w:val="00476322"/>
    <w:rsid w:val="004766FD"/>
    <w:rsid w:val="0047786A"/>
    <w:rsid w:val="00477EAA"/>
    <w:rsid w:val="00480A88"/>
    <w:rsid w:val="004812D5"/>
    <w:rsid w:val="00481856"/>
    <w:rsid w:val="00481D56"/>
    <w:rsid w:val="004823DF"/>
    <w:rsid w:val="00482C75"/>
    <w:rsid w:val="0048321E"/>
    <w:rsid w:val="004837B5"/>
    <w:rsid w:val="0048423B"/>
    <w:rsid w:val="0048445E"/>
    <w:rsid w:val="004844F3"/>
    <w:rsid w:val="00484E63"/>
    <w:rsid w:val="0048534F"/>
    <w:rsid w:val="00485450"/>
    <w:rsid w:val="004854B3"/>
    <w:rsid w:val="00485784"/>
    <w:rsid w:val="00485894"/>
    <w:rsid w:val="00485AEC"/>
    <w:rsid w:val="00485DD7"/>
    <w:rsid w:val="004866E8"/>
    <w:rsid w:val="00486CD4"/>
    <w:rsid w:val="00487223"/>
    <w:rsid w:val="004873E6"/>
    <w:rsid w:val="00487824"/>
    <w:rsid w:val="00487F88"/>
    <w:rsid w:val="00490C1C"/>
    <w:rsid w:val="00490E06"/>
    <w:rsid w:val="00490FB2"/>
    <w:rsid w:val="004915CF"/>
    <w:rsid w:val="0049172C"/>
    <w:rsid w:val="00491A7E"/>
    <w:rsid w:val="00491BB9"/>
    <w:rsid w:val="00492251"/>
    <w:rsid w:val="00492D8A"/>
    <w:rsid w:val="004933AB"/>
    <w:rsid w:val="00493B0E"/>
    <w:rsid w:val="00493CA3"/>
    <w:rsid w:val="00493D7F"/>
    <w:rsid w:val="004948C1"/>
    <w:rsid w:val="004963CB"/>
    <w:rsid w:val="00496684"/>
    <w:rsid w:val="00496725"/>
    <w:rsid w:val="00496BEC"/>
    <w:rsid w:val="00496EBA"/>
    <w:rsid w:val="004979E1"/>
    <w:rsid w:val="00497BF8"/>
    <w:rsid w:val="00497D18"/>
    <w:rsid w:val="00497D33"/>
    <w:rsid w:val="004A016B"/>
    <w:rsid w:val="004A0574"/>
    <w:rsid w:val="004A05B5"/>
    <w:rsid w:val="004A0CCC"/>
    <w:rsid w:val="004A13AD"/>
    <w:rsid w:val="004A1514"/>
    <w:rsid w:val="004A1D06"/>
    <w:rsid w:val="004A1F79"/>
    <w:rsid w:val="004A312D"/>
    <w:rsid w:val="004A3492"/>
    <w:rsid w:val="004A3F80"/>
    <w:rsid w:val="004A40CA"/>
    <w:rsid w:val="004A4A96"/>
    <w:rsid w:val="004A4C90"/>
    <w:rsid w:val="004A4DC8"/>
    <w:rsid w:val="004A4F56"/>
    <w:rsid w:val="004A53F2"/>
    <w:rsid w:val="004A5497"/>
    <w:rsid w:val="004A5550"/>
    <w:rsid w:val="004A66E4"/>
    <w:rsid w:val="004A6F19"/>
    <w:rsid w:val="004A737D"/>
    <w:rsid w:val="004A7A46"/>
    <w:rsid w:val="004A7C3E"/>
    <w:rsid w:val="004B0461"/>
    <w:rsid w:val="004B05F7"/>
    <w:rsid w:val="004B0B5F"/>
    <w:rsid w:val="004B0BBB"/>
    <w:rsid w:val="004B126B"/>
    <w:rsid w:val="004B1A21"/>
    <w:rsid w:val="004B2231"/>
    <w:rsid w:val="004B229F"/>
    <w:rsid w:val="004B26AF"/>
    <w:rsid w:val="004B26FC"/>
    <w:rsid w:val="004B3657"/>
    <w:rsid w:val="004B4136"/>
    <w:rsid w:val="004B42C7"/>
    <w:rsid w:val="004B4369"/>
    <w:rsid w:val="004B50F7"/>
    <w:rsid w:val="004B52D1"/>
    <w:rsid w:val="004B5C0B"/>
    <w:rsid w:val="004B607C"/>
    <w:rsid w:val="004B61CF"/>
    <w:rsid w:val="004B6412"/>
    <w:rsid w:val="004B6FEF"/>
    <w:rsid w:val="004B73A8"/>
    <w:rsid w:val="004B779E"/>
    <w:rsid w:val="004B7990"/>
    <w:rsid w:val="004B7C46"/>
    <w:rsid w:val="004C0CC3"/>
    <w:rsid w:val="004C115D"/>
    <w:rsid w:val="004C14B6"/>
    <w:rsid w:val="004C16B5"/>
    <w:rsid w:val="004C1E33"/>
    <w:rsid w:val="004C1E8B"/>
    <w:rsid w:val="004C1F2F"/>
    <w:rsid w:val="004C248C"/>
    <w:rsid w:val="004C2E26"/>
    <w:rsid w:val="004C2F60"/>
    <w:rsid w:val="004C3430"/>
    <w:rsid w:val="004C36AA"/>
    <w:rsid w:val="004C3DF9"/>
    <w:rsid w:val="004C3E8B"/>
    <w:rsid w:val="004C4D4E"/>
    <w:rsid w:val="004C57F2"/>
    <w:rsid w:val="004C600E"/>
    <w:rsid w:val="004C615C"/>
    <w:rsid w:val="004C67B3"/>
    <w:rsid w:val="004C7649"/>
    <w:rsid w:val="004C77FB"/>
    <w:rsid w:val="004C7AB9"/>
    <w:rsid w:val="004D04C6"/>
    <w:rsid w:val="004D0827"/>
    <w:rsid w:val="004D08BB"/>
    <w:rsid w:val="004D16C6"/>
    <w:rsid w:val="004D18AE"/>
    <w:rsid w:val="004D2673"/>
    <w:rsid w:val="004D30D1"/>
    <w:rsid w:val="004D3612"/>
    <w:rsid w:val="004D3CE0"/>
    <w:rsid w:val="004D3E02"/>
    <w:rsid w:val="004D3F3B"/>
    <w:rsid w:val="004D423C"/>
    <w:rsid w:val="004D5275"/>
    <w:rsid w:val="004D5BE5"/>
    <w:rsid w:val="004D5CD4"/>
    <w:rsid w:val="004D61A6"/>
    <w:rsid w:val="004D635A"/>
    <w:rsid w:val="004D6486"/>
    <w:rsid w:val="004D657F"/>
    <w:rsid w:val="004D6935"/>
    <w:rsid w:val="004D6A14"/>
    <w:rsid w:val="004D6B36"/>
    <w:rsid w:val="004D6CF1"/>
    <w:rsid w:val="004D6F11"/>
    <w:rsid w:val="004D7206"/>
    <w:rsid w:val="004D7C16"/>
    <w:rsid w:val="004E0009"/>
    <w:rsid w:val="004E03D4"/>
    <w:rsid w:val="004E0D65"/>
    <w:rsid w:val="004E0D79"/>
    <w:rsid w:val="004E19D9"/>
    <w:rsid w:val="004E1A01"/>
    <w:rsid w:val="004E1CBE"/>
    <w:rsid w:val="004E1DB4"/>
    <w:rsid w:val="004E1FE0"/>
    <w:rsid w:val="004E218E"/>
    <w:rsid w:val="004E2270"/>
    <w:rsid w:val="004E238B"/>
    <w:rsid w:val="004E260D"/>
    <w:rsid w:val="004E26E3"/>
    <w:rsid w:val="004E3357"/>
    <w:rsid w:val="004E370F"/>
    <w:rsid w:val="004E4617"/>
    <w:rsid w:val="004E4713"/>
    <w:rsid w:val="004E487F"/>
    <w:rsid w:val="004E5015"/>
    <w:rsid w:val="004E5421"/>
    <w:rsid w:val="004E547A"/>
    <w:rsid w:val="004E59DC"/>
    <w:rsid w:val="004E5F75"/>
    <w:rsid w:val="004E60EB"/>
    <w:rsid w:val="004E63FB"/>
    <w:rsid w:val="004E6EB1"/>
    <w:rsid w:val="004E701B"/>
    <w:rsid w:val="004E7215"/>
    <w:rsid w:val="004E7223"/>
    <w:rsid w:val="004E7321"/>
    <w:rsid w:val="004E7A9E"/>
    <w:rsid w:val="004E7CAE"/>
    <w:rsid w:val="004F00F3"/>
    <w:rsid w:val="004F0194"/>
    <w:rsid w:val="004F05FE"/>
    <w:rsid w:val="004F0666"/>
    <w:rsid w:val="004F1310"/>
    <w:rsid w:val="004F16C4"/>
    <w:rsid w:val="004F18B7"/>
    <w:rsid w:val="004F2C7C"/>
    <w:rsid w:val="004F2FE6"/>
    <w:rsid w:val="004F351D"/>
    <w:rsid w:val="004F413D"/>
    <w:rsid w:val="004F418D"/>
    <w:rsid w:val="004F431A"/>
    <w:rsid w:val="004F4768"/>
    <w:rsid w:val="004F4D0A"/>
    <w:rsid w:val="004F4D63"/>
    <w:rsid w:val="004F5933"/>
    <w:rsid w:val="004F693A"/>
    <w:rsid w:val="004F6A73"/>
    <w:rsid w:val="00500025"/>
    <w:rsid w:val="005004A0"/>
    <w:rsid w:val="005007EA"/>
    <w:rsid w:val="005008E7"/>
    <w:rsid w:val="0050096B"/>
    <w:rsid w:val="00501118"/>
    <w:rsid w:val="00501186"/>
    <w:rsid w:val="0050152A"/>
    <w:rsid w:val="0050199E"/>
    <w:rsid w:val="00501DC3"/>
    <w:rsid w:val="00501FC3"/>
    <w:rsid w:val="005026FC"/>
    <w:rsid w:val="00502966"/>
    <w:rsid w:val="00502D57"/>
    <w:rsid w:val="00504521"/>
    <w:rsid w:val="005059A8"/>
    <w:rsid w:val="00505A8E"/>
    <w:rsid w:val="00505C34"/>
    <w:rsid w:val="00505D43"/>
    <w:rsid w:val="00505EF2"/>
    <w:rsid w:val="005063D0"/>
    <w:rsid w:val="00506D95"/>
    <w:rsid w:val="00506EA4"/>
    <w:rsid w:val="00506F39"/>
    <w:rsid w:val="0050772A"/>
    <w:rsid w:val="00507D17"/>
    <w:rsid w:val="00507F08"/>
    <w:rsid w:val="00510723"/>
    <w:rsid w:val="00510E31"/>
    <w:rsid w:val="00511046"/>
    <w:rsid w:val="005113BC"/>
    <w:rsid w:val="00511413"/>
    <w:rsid w:val="00511467"/>
    <w:rsid w:val="00511469"/>
    <w:rsid w:val="00511EC5"/>
    <w:rsid w:val="005121F1"/>
    <w:rsid w:val="005124ED"/>
    <w:rsid w:val="005126FD"/>
    <w:rsid w:val="00512922"/>
    <w:rsid w:val="00512BCC"/>
    <w:rsid w:val="00512E73"/>
    <w:rsid w:val="00513037"/>
    <w:rsid w:val="00513580"/>
    <w:rsid w:val="005142F8"/>
    <w:rsid w:val="0051534C"/>
    <w:rsid w:val="00515A77"/>
    <w:rsid w:val="00515AE7"/>
    <w:rsid w:val="00515B57"/>
    <w:rsid w:val="005167A6"/>
    <w:rsid w:val="00516959"/>
    <w:rsid w:val="00517345"/>
    <w:rsid w:val="00517630"/>
    <w:rsid w:val="00517FB6"/>
    <w:rsid w:val="00520928"/>
    <w:rsid w:val="00521067"/>
    <w:rsid w:val="00521091"/>
    <w:rsid w:val="005212B9"/>
    <w:rsid w:val="00521440"/>
    <w:rsid w:val="0052179A"/>
    <w:rsid w:val="00521B73"/>
    <w:rsid w:val="00521FC3"/>
    <w:rsid w:val="005225C4"/>
    <w:rsid w:val="00522B01"/>
    <w:rsid w:val="005232F3"/>
    <w:rsid w:val="0052330A"/>
    <w:rsid w:val="00523313"/>
    <w:rsid w:val="005235FF"/>
    <w:rsid w:val="00523BCC"/>
    <w:rsid w:val="00523FBB"/>
    <w:rsid w:val="00524494"/>
    <w:rsid w:val="00524629"/>
    <w:rsid w:val="00524BC5"/>
    <w:rsid w:val="00525102"/>
    <w:rsid w:val="005254C6"/>
    <w:rsid w:val="0052645D"/>
    <w:rsid w:val="00526D27"/>
    <w:rsid w:val="00526E2D"/>
    <w:rsid w:val="00527428"/>
    <w:rsid w:val="00527A5E"/>
    <w:rsid w:val="00530037"/>
    <w:rsid w:val="00530077"/>
    <w:rsid w:val="00530273"/>
    <w:rsid w:val="00530483"/>
    <w:rsid w:val="00530B5B"/>
    <w:rsid w:val="00530E4D"/>
    <w:rsid w:val="0053109C"/>
    <w:rsid w:val="00531242"/>
    <w:rsid w:val="00531B5C"/>
    <w:rsid w:val="00531ED7"/>
    <w:rsid w:val="005332C4"/>
    <w:rsid w:val="00533520"/>
    <w:rsid w:val="00533D43"/>
    <w:rsid w:val="00534C50"/>
    <w:rsid w:val="00534E50"/>
    <w:rsid w:val="00534EB3"/>
    <w:rsid w:val="005350BA"/>
    <w:rsid w:val="00535168"/>
    <w:rsid w:val="00535616"/>
    <w:rsid w:val="00536BFE"/>
    <w:rsid w:val="00536D63"/>
    <w:rsid w:val="0053701E"/>
    <w:rsid w:val="0053728E"/>
    <w:rsid w:val="00537337"/>
    <w:rsid w:val="00537695"/>
    <w:rsid w:val="00537968"/>
    <w:rsid w:val="00537AB4"/>
    <w:rsid w:val="00537DCA"/>
    <w:rsid w:val="00540245"/>
    <w:rsid w:val="00540ABF"/>
    <w:rsid w:val="00541075"/>
    <w:rsid w:val="00541211"/>
    <w:rsid w:val="005415D9"/>
    <w:rsid w:val="005417EC"/>
    <w:rsid w:val="00541C8D"/>
    <w:rsid w:val="00542825"/>
    <w:rsid w:val="00542872"/>
    <w:rsid w:val="005428C6"/>
    <w:rsid w:val="00542A70"/>
    <w:rsid w:val="0054325C"/>
    <w:rsid w:val="0054369A"/>
    <w:rsid w:val="00543FE8"/>
    <w:rsid w:val="005443FF"/>
    <w:rsid w:val="00544764"/>
    <w:rsid w:val="005448CA"/>
    <w:rsid w:val="00544EF4"/>
    <w:rsid w:val="00545301"/>
    <w:rsid w:val="00545511"/>
    <w:rsid w:val="00545709"/>
    <w:rsid w:val="00545E6F"/>
    <w:rsid w:val="00545FA4"/>
    <w:rsid w:val="005461D4"/>
    <w:rsid w:val="00546741"/>
    <w:rsid w:val="0054693A"/>
    <w:rsid w:val="00546AB0"/>
    <w:rsid w:val="00546D4A"/>
    <w:rsid w:val="00546F37"/>
    <w:rsid w:val="00546F68"/>
    <w:rsid w:val="005470B7"/>
    <w:rsid w:val="005471A3"/>
    <w:rsid w:val="005473CC"/>
    <w:rsid w:val="0054754C"/>
    <w:rsid w:val="0055008D"/>
    <w:rsid w:val="0055072F"/>
    <w:rsid w:val="0055086F"/>
    <w:rsid w:val="0055088E"/>
    <w:rsid w:val="00550DB5"/>
    <w:rsid w:val="00550F54"/>
    <w:rsid w:val="00551D6B"/>
    <w:rsid w:val="005523FA"/>
    <w:rsid w:val="00552759"/>
    <w:rsid w:val="0055288C"/>
    <w:rsid w:val="00552E61"/>
    <w:rsid w:val="00552FC6"/>
    <w:rsid w:val="00553109"/>
    <w:rsid w:val="005537D2"/>
    <w:rsid w:val="00553B12"/>
    <w:rsid w:val="00553D50"/>
    <w:rsid w:val="0055465F"/>
    <w:rsid w:val="00554AE9"/>
    <w:rsid w:val="00554B59"/>
    <w:rsid w:val="00554C43"/>
    <w:rsid w:val="00554F6E"/>
    <w:rsid w:val="00555E07"/>
    <w:rsid w:val="00555F57"/>
    <w:rsid w:val="0055631B"/>
    <w:rsid w:val="005566B6"/>
    <w:rsid w:val="005570F9"/>
    <w:rsid w:val="00557106"/>
    <w:rsid w:val="005571B8"/>
    <w:rsid w:val="005603EF"/>
    <w:rsid w:val="005605FF"/>
    <w:rsid w:val="00560898"/>
    <w:rsid w:val="00560B23"/>
    <w:rsid w:val="00561420"/>
    <w:rsid w:val="00561521"/>
    <w:rsid w:val="00561992"/>
    <w:rsid w:val="00561BE6"/>
    <w:rsid w:val="00562235"/>
    <w:rsid w:val="00562477"/>
    <w:rsid w:val="005629F3"/>
    <w:rsid w:val="00562B0C"/>
    <w:rsid w:val="00562C36"/>
    <w:rsid w:val="0056302E"/>
    <w:rsid w:val="005630E5"/>
    <w:rsid w:val="005631CD"/>
    <w:rsid w:val="00563416"/>
    <w:rsid w:val="00563690"/>
    <w:rsid w:val="00563DC6"/>
    <w:rsid w:val="0056420F"/>
    <w:rsid w:val="0056495F"/>
    <w:rsid w:val="00564B54"/>
    <w:rsid w:val="00564B69"/>
    <w:rsid w:val="00566094"/>
    <w:rsid w:val="00566EC6"/>
    <w:rsid w:val="00570245"/>
    <w:rsid w:val="005704C8"/>
    <w:rsid w:val="0057078F"/>
    <w:rsid w:val="00570A12"/>
    <w:rsid w:val="005710FD"/>
    <w:rsid w:val="0057117B"/>
    <w:rsid w:val="00571A09"/>
    <w:rsid w:val="00572361"/>
    <w:rsid w:val="005730DA"/>
    <w:rsid w:val="00574260"/>
    <w:rsid w:val="00574544"/>
    <w:rsid w:val="0057498D"/>
    <w:rsid w:val="00574D56"/>
    <w:rsid w:val="00574EC3"/>
    <w:rsid w:val="00574F31"/>
    <w:rsid w:val="005754C7"/>
    <w:rsid w:val="005755A1"/>
    <w:rsid w:val="005755A7"/>
    <w:rsid w:val="00575AF8"/>
    <w:rsid w:val="00576082"/>
    <w:rsid w:val="005761CA"/>
    <w:rsid w:val="00576284"/>
    <w:rsid w:val="0057737B"/>
    <w:rsid w:val="00577CCA"/>
    <w:rsid w:val="0058048B"/>
    <w:rsid w:val="005804F0"/>
    <w:rsid w:val="00580575"/>
    <w:rsid w:val="00580730"/>
    <w:rsid w:val="00580921"/>
    <w:rsid w:val="005811C3"/>
    <w:rsid w:val="0058222F"/>
    <w:rsid w:val="0058260B"/>
    <w:rsid w:val="0058317A"/>
    <w:rsid w:val="005838C3"/>
    <w:rsid w:val="00583D2F"/>
    <w:rsid w:val="00583E19"/>
    <w:rsid w:val="0058474E"/>
    <w:rsid w:val="005848DF"/>
    <w:rsid w:val="00584A97"/>
    <w:rsid w:val="0058509D"/>
    <w:rsid w:val="005850D3"/>
    <w:rsid w:val="00585EA1"/>
    <w:rsid w:val="00586523"/>
    <w:rsid w:val="005867EE"/>
    <w:rsid w:val="00586E83"/>
    <w:rsid w:val="00586EFD"/>
    <w:rsid w:val="00587309"/>
    <w:rsid w:val="0058777D"/>
    <w:rsid w:val="00590095"/>
    <w:rsid w:val="005900B0"/>
    <w:rsid w:val="005907D0"/>
    <w:rsid w:val="005908DE"/>
    <w:rsid w:val="005909DF"/>
    <w:rsid w:val="00590E33"/>
    <w:rsid w:val="0059155C"/>
    <w:rsid w:val="00591629"/>
    <w:rsid w:val="00591630"/>
    <w:rsid w:val="005918C7"/>
    <w:rsid w:val="00591920"/>
    <w:rsid w:val="0059226E"/>
    <w:rsid w:val="00592E9E"/>
    <w:rsid w:val="005932CA"/>
    <w:rsid w:val="00593A37"/>
    <w:rsid w:val="00593C5E"/>
    <w:rsid w:val="005942FE"/>
    <w:rsid w:val="0059436C"/>
    <w:rsid w:val="005946AB"/>
    <w:rsid w:val="00594760"/>
    <w:rsid w:val="00594844"/>
    <w:rsid w:val="00594C53"/>
    <w:rsid w:val="0059609E"/>
    <w:rsid w:val="00596121"/>
    <w:rsid w:val="005961F6"/>
    <w:rsid w:val="005964B1"/>
    <w:rsid w:val="0059665F"/>
    <w:rsid w:val="00596AFD"/>
    <w:rsid w:val="00596BBA"/>
    <w:rsid w:val="00597448"/>
    <w:rsid w:val="005A0262"/>
    <w:rsid w:val="005A0855"/>
    <w:rsid w:val="005A0EE3"/>
    <w:rsid w:val="005A1D00"/>
    <w:rsid w:val="005A1F7F"/>
    <w:rsid w:val="005A2289"/>
    <w:rsid w:val="005A2C3C"/>
    <w:rsid w:val="005A2D29"/>
    <w:rsid w:val="005A2D75"/>
    <w:rsid w:val="005A3990"/>
    <w:rsid w:val="005A3CDF"/>
    <w:rsid w:val="005A4255"/>
    <w:rsid w:val="005A574D"/>
    <w:rsid w:val="005A61FC"/>
    <w:rsid w:val="005A6492"/>
    <w:rsid w:val="005A711B"/>
    <w:rsid w:val="005A7496"/>
    <w:rsid w:val="005A757A"/>
    <w:rsid w:val="005A789E"/>
    <w:rsid w:val="005A7B78"/>
    <w:rsid w:val="005A7E32"/>
    <w:rsid w:val="005B006E"/>
    <w:rsid w:val="005B07E8"/>
    <w:rsid w:val="005B0A51"/>
    <w:rsid w:val="005B0B97"/>
    <w:rsid w:val="005B0F41"/>
    <w:rsid w:val="005B1972"/>
    <w:rsid w:val="005B1F0B"/>
    <w:rsid w:val="005B21BD"/>
    <w:rsid w:val="005B2E42"/>
    <w:rsid w:val="005B2F50"/>
    <w:rsid w:val="005B32B8"/>
    <w:rsid w:val="005B3433"/>
    <w:rsid w:val="005B3A01"/>
    <w:rsid w:val="005B3A62"/>
    <w:rsid w:val="005B3F57"/>
    <w:rsid w:val="005B3FFE"/>
    <w:rsid w:val="005B4C87"/>
    <w:rsid w:val="005B4EC4"/>
    <w:rsid w:val="005B54BA"/>
    <w:rsid w:val="005B589C"/>
    <w:rsid w:val="005B6491"/>
    <w:rsid w:val="005B6637"/>
    <w:rsid w:val="005B7583"/>
    <w:rsid w:val="005C0E19"/>
    <w:rsid w:val="005C119E"/>
    <w:rsid w:val="005C174F"/>
    <w:rsid w:val="005C19BF"/>
    <w:rsid w:val="005C2044"/>
    <w:rsid w:val="005C2372"/>
    <w:rsid w:val="005C28B6"/>
    <w:rsid w:val="005C2BFA"/>
    <w:rsid w:val="005C3EB0"/>
    <w:rsid w:val="005C4161"/>
    <w:rsid w:val="005C45D6"/>
    <w:rsid w:val="005C4725"/>
    <w:rsid w:val="005C496D"/>
    <w:rsid w:val="005C4C0C"/>
    <w:rsid w:val="005C4D92"/>
    <w:rsid w:val="005C4F77"/>
    <w:rsid w:val="005C5039"/>
    <w:rsid w:val="005C548B"/>
    <w:rsid w:val="005C5683"/>
    <w:rsid w:val="005C5B57"/>
    <w:rsid w:val="005C5E1D"/>
    <w:rsid w:val="005C6438"/>
    <w:rsid w:val="005C6745"/>
    <w:rsid w:val="005C68A7"/>
    <w:rsid w:val="005C6E02"/>
    <w:rsid w:val="005C70D6"/>
    <w:rsid w:val="005C70F4"/>
    <w:rsid w:val="005C744B"/>
    <w:rsid w:val="005C7458"/>
    <w:rsid w:val="005C757F"/>
    <w:rsid w:val="005D064F"/>
    <w:rsid w:val="005D08F4"/>
    <w:rsid w:val="005D1BE6"/>
    <w:rsid w:val="005D2287"/>
    <w:rsid w:val="005D2E38"/>
    <w:rsid w:val="005D3283"/>
    <w:rsid w:val="005D3287"/>
    <w:rsid w:val="005D3371"/>
    <w:rsid w:val="005D355A"/>
    <w:rsid w:val="005D3950"/>
    <w:rsid w:val="005D3996"/>
    <w:rsid w:val="005D3A5C"/>
    <w:rsid w:val="005D3EFE"/>
    <w:rsid w:val="005D3FC7"/>
    <w:rsid w:val="005D4194"/>
    <w:rsid w:val="005D4530"/>
    <w:rsid w:val="005D5880"/>
    <w:rsid w:val="005D5C4E"/>
    <w:rsid w:val="005D6001"/>
    <w:rsid w:val="005D61DF"/>
    <w:rsid w:val="005D67C5"/>
    <w:rsid w:val="005D689E"/>
    <w:rsid w:val="005D6ED4"/>
    <w:rsid w:val="005D6F7E"/>
    <w:rsid w:val="005D6FFF"/>
    <w:rsid w:val="005D7772"/>
    <w:rsid w:val="005D7868"/>
    <w:rsid w:val="005E039D"/>
    <w:rsid w:val="005E0801"/>
    <w:rsid w:val="005E0BD1"/>
    <w:rsid w:val="005E0EF2"/>
    <w:rsid w:val="005E140A"/>
    <w:rsid w:val="005E1C74"/>
    <w:rsid w:val="005E219C"/>
    <w:rsid w:val="005E279D"/>
    <w:rsid w:val="005E27E5"/>
    <w:rsid w:val="005E2EDF"/>
    <w:rsid w:val="005E30F5"/>
    <w:rsid w:val="005E3855"/>
    <w:rsid w:val="005E38C8"/>
    <w:rsid w:val="005E395A"/>
    <w:rsid w:val="005E39B2"/>
    <w:rsid w:val="005E41B4"/>
    <w:rsid w:val="005E41F2"/>
    <w:rsid w:val="005E4439"/>
    <w:rsid w:val="005E4789"/>
    <w:rsid w:val="005E4D82"/>
    <w:rsid w:val="005E4E4B"/>
    <w:rsid w:val="005E5133"/>
    <w:rsid w:val="005E51DC"/>
    <w:rsid w:val="005E5670"/>
    <w:rsid w:val="005E6029"/>
    <w:rsid w:val="005E6BD2"/>
    <w:rsid w:val="005E6E00"/>
    <w:rsid w:val="005E754D"/>
    <w:rsid w:val="005E7758"/>
    <w:rsid w:val="005F0149"/>
    <w:rsid w:val="005F0286"/>
    <w:rsid w:val="005F04D7"/>
    <w:rsid w:val="005F1406"/>
    <w:rsid w:val="005F1785"/>
    <w:rsid w:val="005F1D2F"/>
    <w:rsid w:val="005F1D51"/>
    <w:rsid w:val="005F2588"/>
    <w:rsid w:val="005F31DE"/>
    <w:rsid w:val="005F3328"/>
    <w:rsid w:val="005F355F"/>
    <w:rsid w:val="005F3919"/>
    <w:rsid w:val="005F3F72"/>
    <w:rsid w:val="005F3F98"/>
    <w:rsid w:val="005F4E9E"/>
    <w:rsid w:val="005F4F85"/>
    <w:rsid w:val="005F4F86"/>
    <w:rsid w:val="005F50CE"/>
    <w:rsid w:val="005F50F5"/>
    <w:rsid w:val="005F53BC"/>
    <w:rsid w:val="005F5F5D"/>
    <w:rsid w:val="005F6428"/>
    <w:rsid w:val="005F6768"/>
    <w:rsid w:val="005F779A"/>
    <w:rsid w:val="005F7BAC"/>
    <w:rsid w:val="005F7CC2"/>
    <w:rsid w:val="0060028B"/>
    <w:rsid w:val="006009CB"/>
    <w:rsid w:val="00600F8D"/>
    <w:rsid w:val="00601073"/>
    <w:rsid w:val="006012C5"/>
    <w:rsid w:val="006012FB"/>
    <w:rsid w:val="00601593"/>
    <w:rsid w:val="00601659"/>
    <w:rsid w:val="00601DA2"/>
    <w:rsid w:val="006021B5"/>
    <w:rsid w:val="00602725"/>
    <w:rsid w:val="006027D2"/>
    <w:rsid w:val="0060291F"/>
    <w:rsid w:val="00602F63"/>
    <w:rsid w:val="00603FD7"/>
    <w:rsid w:val="00604135"/>
    <w:rsid w:val="0060451B"/>
    <w:rsid w:val="00605882"/>
    <w:rsid w:val="00605A91"/>
    <w:rsid w:val="00605B21"/>
    <w:rsid w:val="00605CD5"/>
    <w:rsid w:val="00605CD9"/>
    <w:rsid w:val="00605E54"/>
    <w:rsid w:val="006062AE"/>
    <w:rsid w:val="006065A1"/>
    <w:rsid w:val="00606620"/>
    <w:rsid w:val="00606643"/>
    <w:rsid w:val="00606788"/>
    <w:rsid w:val="00606F2F"/>
    <w:rsid w:val="00606F6B"/>
    <w:rsid w:val="0060750C"/>
    <w:rsid w:val="00607F83"/>
    <w:rsid w:val="00610286"/>
    <w:rsid w:val="0061060C"/>
    <w:rsid w:val="0061083A"/>
    <w:rsid w:val="00610984"/>
    <w:rsid w:val="00610E62"/>
    <w:rsid w:val="00611325"/>
    <w:rsid w:val="006115E5"/>
    <w:rsid w:val="00611C6F"/>
    <w:rsid w:val="00611F24"/>
    <w:rsid w:val="00612540"/>
    <w:rsid w:val="00612E4C"/>
    <w:rsid w:val="0061317B"/>
    <w:rsid w:val="00613304"/>
    <w:rsid w:val="00613565"/>
    <w:rsid w:val="00613E0D"/>
    <w:rsid w:val="00613F93"/>
    <w:rsid w:val="00614A72"/>
    <w:rsid w:val="00614B56"/>
    <w:rsid w:val="00614FEA"/>
    <w:rsid w:val="006150ED"/>
    <w:rsid w:val="00615788"/>
    <w:rsid w:val="006158A3"/>
    <w:rsid w:val="00615F38"/>
    <w:rsid w:val="0061681B"/>
    <w:rsid w:val="00616AB3"/>
    <w:rsid w:val="00616F84"/>
    <w:rsid w:val="00616FF1"/>
    <w:rsid w:val="0061732E"/>
    <w:rsid w:val="00617951"/>
    <w:rsid w:val="006201B2"/>
    <w:rsid w:val="00620411"/>
    <w:rsid w:val="006204D5"/>
    <w:rsid w:val="00620571"/>
    <w:rsid w:val="006207FA"/>
    <w:rsid w:val="00620C9A"/>
    <w:rsid w:val="00620EEA"/>
    <w:rsid w:val="00621305"/>
    <w:rsid w:val="0062133E"/>
    <w:rsid w:val="006215D0"/>
    <w:rsid w:val="006217EB"/>
    <w:rsid w:val="00621C69"/>
    <w:rsid w:val="00621D5D"/>
    <w:rsid w:val="00622656"/>
    <w:rsid w:val="00623056"/>
    <w:rsid w:val="006234AB"/>
    <w:rsid w:val="00623ABE"/>
    <w:rsid w:val="00623C65"/>
    <w:rsid w:val="00623D3F"/>
    <w:rsid w:val="00623ECE"/>
    <w:rsid w:val="00624275"/>
    <w:rsid w:val="00624EB6"/>
    <w:rsid w:val="00624ED9"/>
    <w:rsid w:val="00625355"/>
    <w:rsid w:val="00625908"/>
    <w:rsid w:val="006261ED"/>
    <w:rsid w:val="006263A3"/>
    <w:rsid w:val="0062664F"/>
    <w:rsid w:val="006266AC"/>
    <w:rsid w:val="00626A2C"/>
    <w:rsid w:val="00626B2B"/>
    <w:rsid w:val="00626E5C"/>
    <w:rsid w:val="00626FBD"/>
    <w:rsid w:val="0062701A"/>
    <w:rsid w:val="006276E5"/>
    <w:rsid w:val="00627954"/>
    <w:rsid w:val="00627E0A"/>
    <w:rsid w:val="00630DEF"/>
    <w:rsid w:val="006316D0"/>
    <w:rsid w:val="00631B53"/>
    <w:rsid w:val="00631B57"/>
    <w:rsid w:val="00631BF3"/>
    <w:rsid w:val="006320AC"/>
    <w:rsid w:val="00632517"/>
    <w:rsid w:val="00632725"/>
    <w:rsid w:val="00632803"/>
    <w:rsid w:val="00632AC5"/>
    <w:rsid w:val="00632B0C"/>
    <w:rsid w:val="00632DAE"/>
    <w:rsid w:val="00632E8F"/>
    <w:rsid w:val="006333BD"/>
    <w:rsid w:val="0063354B"/>
    <w:rsid w:val="0063362F"/>
    <w:rsid w:val="00633C2C"/>
    <w:rsid w:val="0063417D"/>
    <w:rsid w:val="006341A3"/>
    <w:rsid w:val="00634E30"/>
    <w:rsid w:val="006364F9"/>
    <w:rsid w:val="006365FE"/>
    <w:rsid w:val="006367E6"/>
    <w:rsid w:val="00636857"/>
    <w:rsid w:val="00636966"/>
    <w:rsid w:val="00636A00"/>
    <w:rsid w:val="00637170"/>
    <w:rsid w:val="00637485"/>
    <w:rsid w:val="00637E36"/>
    <w:rsid w:val="0064031A"/>
    <w:rsid w:val="006408CD"/>
    <w:rsid w:val="0064097E"/>
    <w:rsid w:val="006412FB"/>
    <w:rsid w:val="006416DC"/>
    <w:rsid w:val="006418AB"/>
    <w:rsid w:val="006419F9"/>
    <w:rsid w:val="00642EC3"/>
    <w:rsid w:val="0064320B"/>
    <w:rsid w:val="0064357F"/>
    <w:rsid w:val="0064381A"/>
    <w:rsid w:val="006440E8"/>
    <w:rsid w:val="006441E6"/>
    <w:rsid w:val="0064420A"/>
    <w:rsid w:val="0064435B"/>
    <w:rsid w:val="00644474"/>
    <w:rsid w:val="00644D0D"/>
    <w:rsid w:val="00644DB3"/>
    <w:rsid w:val="00644EB7"/>
    <w:rsid w:val="00644F71"/>
    <w:rsid w:val="00645420"/>
    <w:rsid w:val="006454BD"/>
    <w:rsid w:val="00645851"/>
    <w:rsid w:val="0064600B"/>
    <w:rsid w:val="00646255"/>
    <w:rsid w:val="00646789"/>
    <w:rsid w:val="00646848"/>
    <w:rsid w:val="0064768A"/>
    <w:rsid w:val="00650E7A"/>
    <w:rsid w:val="00651756"/>
    <w:rsid w:val="00651E68"/>
    <w:rsid w:val="0065246E"/>
    <w:rsid w:val="00652AB8"/>
    <w:rsid w:val="0065318E"/>
    <w:rsid w:val="006537C2"/>
    <w:rsid w:val="006539D8"/>
    <w:rsid w:val="00653BBA"/>
    <w:rsid w:val="00653C80"/>
    <w:rsid w:val="0065401C"/>
    <w:rsid w:val="00654936"/>
    <w:rsid w:val="00654ACB"/>
    <w:rsid w:val="00655642"/>
    <w:rsid w:val="00655C7D"/>
    <w:rsid w:val="00655D98"/>
    <w:rsid w:val="00657636"/>
    <w:rsid w:val="006577AF"/>
    <w:rsid w:val="00657820"/>
    <w:rsid w:val="00657BBD"/>
    <w:rsid w:val="00660396"/>
    <w:rsid w:val="006604F7"/>
    <w:rsid w:val="0066069D"/>
    <w:rsid w:val="00660741"/>
    <w:rsid w:val="00660764"/>
    <w:rsid w:val="00660812"/>
    <w:rsid w:val="00661378"/>
    <w:rsid w:val="00661BDA"/>
    <w:rsid w:val="00661D00"/>
    <w:rsid w:val="006623D5"/>
    <w:rsid w:val="006624EB"/>
    <w:rsid w:val="00662506"/>
    <w:rsid w:val="0066260F"/>
    <w:rsid w:val="006626AD"/>
    <w:rsid w:val="006627A1"/>
    <w:rsid w:val="00662A3F"/>
    <w:rsid w:val="00662B95"/>
    <w:rsid w:val="0066303C"/>
    <w:rsid w:val="00663A02"/>
    <w:rsid w:val="00664455"/>
    <w:rsid w:val="006644EE"/>
    <w:rsid w:val="0066474A"/>
    <w:rsid w:val="00664983"/>
    <w:rsid w:val="006651A2"/>
    <w:rsid w:val="006651BB"/>
    <w:rsid w:val="006652C8"/>
    <w:rsid w:val="0066534A"/>
    <w:rsid w:val="00665DB3"/>
    <w:rsid w:val="00665E65"/>
    <w:rsid w:val="006664EE"/>
    <w:rsid w:val="00666624"/>
    <w:rsid w:val="00666710"/>
    <w:rsid w:val="00666A66"/>
    <w:rsid w:val="00666ED8"/>
    <w:rsid w:val="0066780C"/>
    <w:rsid w:val="006678DB"/>
    <w:rsid w:val="00667E14"/>
    <w:rsid w:val="00667FC1"/>
    <w:rsid w:val="00670196"/>
    <w:rsid w:val="00670DCD"/>
    <w:rsid w:val="006710DE"/>
    <w:rsid w:val="0067191B"/>
    <w:rsid w:val="00671BB3"/>
    <w:rsid w:val="00671E44"/>
    <w:rsid w:val="00672CDD"/>
    <w:rsid w:val="00673B3F"/>
    <w:rsid w:val="00673C30"/>
    <w:rsid w:val="00673EC7"/>
    <w:rsid w:val="0067450F"/>
    <w:rsid w:val="0067495D"/>
    <w:rsid w:val="00674AA9"/>
    <w:rsid w:val="00674C5C"/>
    <w:rsid w:val="00674C76"/>
    <w:rsid w:val="0067521F"/>
    <w:rsid w:val="00675579"/>
    <w:rsid w:val="00675F47"/>
    <w:rsid w:val="0067611B"/>
    <w:rsid w:val="00676965"/>
    <w:rsid w:val="006770BD"/>
    <w:rsid w:val="00677812"/>
    <w:rsid w:val="006778EF"/>
    <w:rsid w:val="00677CF7"/>
    <w:rsid w:val="006800BF"/>
    <w:rsid w:val="006800CF"/>
    <w:rsid w:val="00680118"/>
    <w:rsid w:val="00680312"/>
    <w:rsid w:val="00680449"/>
    <w:rsid w:val="00680690"/>
    <w:rsid w:val="006808E3"/>
    <w:rsid w:val="0068096E"/>
    <w:rsid w:val="006809AA"/>
    <w:rsid w:val="006809D4"/>
    <w:rsid w:val="00680E3B"/>
    <w:rsid w:val="00680F5E"/>
    <w:rsid w:val="00681105"/>
    <w:rsid w:val="006817BD"/>
    <w:rsid w:val="00681910"/>
    <w:rsid w:val="00681AAF"/>
    <w:rsid w:val="0068201B"/>
    <w:rsid w:val="006820A7"/>
    <w:rsid w:val="00682105"/>
    <w:rsid w:val="006821B4"/>
    <w:rsid w:val="00682247"/>
    <w:rsid w:val="006822FD"/>
    <w:rsid w:val="006827C6"/>
    <w:rsid w:val="0068281D"/>
    <w:rsid w:val="00683677"/>
    <w:rsid w:val="00683719"/>
    <w:rsid w:val="006843B0"/>
    <w:rsid w:val="0068450F"/>
    <w:rsid w:val="00684B14"/>
    <w:rsid w:val="00684C99"/>
    <w:rsid w:val="00685539"/>
    <w:rsid w:val="006855C7"/>
    <w:rsid w:val="006857AB"/>
    <w:rsid w:val="00685A7D"/>
    <w:rsid w:val="00685E9B"/>
    <w:rsid w:val="00686910"/>
    <w:rsid w:val="00686C9A"/>
    <w:rsid w:val="00686F9D"/>
    <w:rsid w:val="00687947"/>
    <w:rsid w:val="006905CF"/>
    <w:rsid w:val="0069073B"/>
    <w:rsid w:val="0069085D"/>
    <w:rsid w:val="00690FF6"/>
    <w:rsid w:val="00691276"/>
    <w:rsid w:val="006918D5"/>
    <w:rsid w:val="006918F1"/>
    <w:rsid w:val="00692857"/>
    <w:rsid w:val="006932E9"/>
    <w:rsid w:val="006936FF"/>
    <w:rsid w:val="0069372E"/>
    <w:rsid w:val="00693829"/>
    <w:rsid w:val="00693BE3"/>
    <w:rsid w:val="0069454B"/>
    <w:rsid w:val="00694699"/>
    <w:rsid w:val="006946DB"/>
    <w:rsid w:val="00694A51"/>
    <w:rsid w:val="00694C98"/>
    <w:rsid w:val="00694D82"/>
    <w:rsid w:val="006952F6"/>
    <w:rsid w:val="00695332"/>
    <w:rsid w:val="00695826"/>
    <w:rsid w:val="00695D53"/>
    <w:rsid w:val="006961B3"/>
    <w:rsid w:val="006963DC"/>
    <w:rsid w:val="006965EB"/>
    <w:rsid w:val="006969D9"/>
    <w:rsid w:val="006973EB"/>
    <w:rsid w:val="00697481"/>
    <w:rsid w:val="00697CE3"/>
    <w:rsid w:val="00697ED4"/>
    <w:rsid w:val="00697FF7"/>
    <w:rsid w:val="006A05CE"/>
    <w:rsid w:val="006A0615"/>
    <w:rsid w:val="006A0984"/>
    <w:rsid w:val="006A0A40"/>
    <w:rsid w:val="006A0EE3"/>
    <w:rsid w:val="006A1652"/>
    <w:rsid w:val="006A1ACB"/>
    <w:rsid w:val="006A23AD"/>
    <w:rsid w:val="006A2C74"/>
    <w:rsid w:val="006A2D6E"/>
    <w:rsid w:val="006A3120"/>
    <w:rsid w:val="006A34D9"/>
    <w:rsid w:val="006A35B4"/>
    <w:rsid w:val="006A42F2"/>
    <w:rsid w:val="006A436F"/>
    <w:rsid w:val="006A495F"/>
    <w:rsid w:val="006A49BF"/>
    <w:rsid w:val="006A4A2B"/>
    <w:rsid w:val="006A51EE"/>
    <w:rsid w:val="006A520D"/>
    <w:rsid w:val="006A5895"/>
    <w:rsid w:val="006A5EAD"/>
    <w:rsid w:val="006A618B"/>
    <w:rsid w:val="006A6294"/>
    <w:rsid w:val="006A63D4"/>
    <w:rsid w:val="006A64B5"/>
    <w:rsid w:val="006A6B75"/>
    <w:rsid w:val="006A6EDE"/>
    <w:rsid w:val="006A73B0"/>
    <w:rsid w:val="006A76E4"/>
    <w:rsid w:val="006A77D7"/>
    <w:rsid w:val="006A78CB"/>
    <w:rsid w:val="006A7E62"/>
    <w:rsid w:val="006A7FA4"/>
    <w:rsid w:val="006B0203"/>
    <w:rsid w:val="006B150C"/>
    <w:rsid w:val="006B15A8"/>
    <w:rsid w:val="006B1932"/>
    <w:rsid w:val="006B1A2B"/>
    <w:rsid w:val="006B2CF3"/>
    <w:rsid w:val="006B3432"/>
    <w:rsid w:val="006B3798"/>
    <w:rsid w:val="006B4039"/>
    <w:rsid w:val="006B4232"/>
    <w:rsid w:val="006B4D2C"/>
    <w:rsid w:val="006B54F8"/>
    <w:rsid w:val="006B5DCD"/>
    <w:rsid w:val="006B5FC9"/>
    <w:rsid w:val="006B6BAD"/>
    <w:rsid w:val="006B6E92"/>
    <w:rsid w:val="006B6FCD"/>
    <w:rsid w:val="006B705A"/>
    <w:rsid w:val="006B7516"/>
    <w:rsid w:val="006B78B9"/>
    <w:rsid w:val="006B7F84"/>
    <w:rsid w:val="006C01AA"/>
    <w:rsid w:val="006C0CA7"/>
    <w:rsid w:val="006C1276"/>
    <w:rsid w:val="006C1338"/>
    <w:rsid w:val="006C14D2"/>
    <w:rsid w:val="006C1627"/>
    <w:rsid w:val="006C16C3"/>
    <w:rsid w:val="006C1778"/>
    <w:rsid w:val="006C17AC"/>
    <w:rsid w:val="006C18C8"/>
    <w:rsid w:val="006C1A28"/>
    <w:rsid w:val="006C1DAB"/>
    <w:rsid w:val="006C2831"/>
    <w:rsid w:val="006C28DD"/>
    <w:rsid w:val="006C2940"/>
    <w:rsid w:val="006C2C0F"/>
    <w:rsid w:val="006C312D"/>
    <w:rsid w:val="006C3995"/>
    <w:rsid w:val="006C3E08"/>
    <w:rsid w:val="006C4233"/>
    <w:rsid w:val="006C4996"/>
    <w:rsid w:val="006C4D82"/>
    <w:rsid w:val="006C4E41"/>
    <w:rsid w:val="006C507B"/>
    <w:rsid w:val="006C522E"/>
    <w:rsid w:val="006C5303"/>
    <w:rsid w:val="006C5A92"/>
    <w:rsid w:val="006C5F6B"/>
    <w:rsid w:val="006C6870"/>
    <w:rsid w:val="006C69D1"/>
    <w:rsid w:val="006C74FE"/>
    <w:rsid w:val="006C785E"/>
    <w:rsid w:val="006C78DE"/>
    <w:rsid w:val="006C7D60"/>
    <w:rsid w:val="006D0122"/>
    <w:rsid w:val="006D0319"/>
    <w:rsid w:val="006D05AE"/>
    <w:rsid w:val="006D07BD"/>
    <w:rsid w:val="006D0BB9"/>
    <w:rsid w:val="006D1495"/>
    <w:rsid w:val="006D185C"/>
    <w:rsid w:val="006D1B3A"/>
    <w:rsid w:val="006D1C49"/>
    <w:rsid w:val="006D1FCC"/>
    <w:rsid w:val="006D260A"/>
    <w:rsid w:val="006D262C"/>
    <w:rsid w:val="006D2F44"/>
    <w:rsid w:val="006D3282"/>
    <w:rsid w:val="006D37A9"/>
    <w:rsid w:val="006D3BDE"/>
    <w:rsid w:val="006D44AA"/>
    <w:rsid w:val="006D482B"/>
    <w:rsid w:val="006D499A"/>
    <w:rsid w:val="006D4B0E"/>
    <w:rsid w:val="006D4B3D"/>
    <w:rsid w:val="006D4EF3"/>
    <w:rsid w:val="006D4F3D"/>
    <w:rsid w:val="006D54EA"/>
    <w:rsid w:val="006D5891"/>
    <w:rsid w:val="006D5B0C"/>
    <w:rsid w:val="006D5F3A"/>
    <w:rsid w:val="006D6397"/>
    <w:rsid w:val="006D6912"/>
    <w:rsid w:val="006D6961"/>
    <w:rsid w:val="006D70C7"/>
    <w:rsid w:val="006D753D"/>
    <w:rsid w:val="006D7A34"/>
    <w:rsid w:val="006D7D4D"/>
    <w:rsid w:val="006D7F63"/>
    <w:rsid w:val="006E0140"/>
    <w:rsid w:val="006E023A"/>
    <w:rsid w:val="006E06EA"/>
    <w:rsid w:val="006E0BDB"/>
    <w:rsid w:val="006E0E71"/>
    <w:rsid w:val="006E1600"/>
    <w:rsid w:val="006E1FE0"/>
    <w:rsid w:val="006E2035"/>
    <w:rsid w:val="006E2176"/>
    <w:rsid w:val="006E242A"/>
    <w:rsid w:val="006E355F"/>
    <w:rsid w:val="006E385A"/>
    <w:rsid w:val="006E39C2"/>
    <w:rsid w:val="006E4178"/>
    <w:rsid w:val="006E4811"/>
    <w:rsid w:val="006E49A3"/>
    <w:rsid w:val="006E4C27"/>
    <w:rsid w:val="006E4CEF"/>
    <w:rsid w:val="006E4EAF"/>
    <w:rsid w:val="006E512B"/>
    <w:rsid w:val="006E520D"/>
    <w:rsid w:val="006E596B"/>
    <w:rsid w:val="006E6323"/>
    <w:rsid w:val="006E63CF"/>
    <w:rsid w:val="006E6A83"/>
    <w:rsid w:val="006E6AD1"/>
    <w:rsid w:val="006E6B12"/>
    <w:rsid w:val="006E702B"/>
    <w:rsid w:val="006E713D"/>
    <w:rsid w:val="006E7242"/>
    <w:rsid w:val="006F0005"/>
    <w:rsid w:val="006F028C"/>
    <w:rsid w:val="006F0A7A"/>
    <w:rsid w:val="006F0B70"/>
    <w:rsid w:val="006F0C57"/>
    <w:rsid w:val="006F1253"/>
    <w:rsid w:val="006F148F"/>
    <w:rsid w:val="006F1796"/>
    <w:rsid w:val="006F17BB"/>
    <w:rsid w:val="006F2E94"/>
    <w:rsid w:val="006F2F69"/>
    <w:rsid w:val="006F2F7E"/>
    <w:rsid w:val="006F2F9A"/>
    <w:rsid w:val="006F322D"/>
    <w:rsid w:val="006F3991"/>
    <w:rsid w:val="006F3A10"/>
    <w:rsid w:val="006F3AB4"/>
    <w:rsid w:val="006F4F3C"/>
    <w:rsid w:val="006F4F84"/>
    <w:rsid w:val="006F5844"/>
    <w:rsid w:val="006F5DFF"/>
    <w:rsid w:val="006F63E1"/>
    <w:rsid w:val="006F754B"/>
    <w:rsid w:val="006F76AB"/>
    <w:rsid w:val="006F7A0B"/>
    <w:rsid w:val="006F7B07"/>
    <w:rsid w:val="007002C5"/>
    <w:rsid w:val="0070065C"/>
    <w:rsid w:val="00700713"/>
    <w:rsid w:val="007008FD"/>
    <w:rsid w:val="00700CDA"/>
    <w:rsid w:val="00701601"/>
    <w:rsid w:val="007017E0"/>
    <w:rsid w:val="00703083"/>
    <w:rsid w:val="007030A0"/>
    <w:rsid w:val="0070328A"/>
    <w:rsid w:val="007032E4"/>
    <w:rsid w:val="007038DC"/>
    <w:rsid w:val="0070396D"/>
    <w:rsid w:val="00704361"/>
    <w:rsid w:val="00705423"/>
    <w:rsid w:val="00705431"/>
    <w:rsid w:val="00705989"/>
    <w:rsid w:val="00705B41"/>
    <w:rsid w:val="00705C6B"/>
    <w:rsid w:val="00705E82"/>
    <w:rsid w:val="007062D8"/>
    <w:rsid w:val="007067AC"/>
    <w:rsid w:val="00706A88"/>
    <w:rsid w:val="00706B92"/>
    <w:rsid w:val="00706CA4"/>
    <w:rsid w:val="00706E71"/>
    <w:rsid w:val="007071B2"/>
    <w:rsid w:val="00707314"/>
    <w:rsid w:val="007073F9"/>
    <w:rsid w:val="00707A65"/>
    <w:rsid w:val="00707B98"/>
    <w:rsid w:val="00707E1A"/>
    <w:rsid w:val="00710658"/>
    <w:rsid w:val="00710DCE"/>
    <w:rsid w:val="00711521"/>
    <w:rsid w:val="007117CF"/>
    <w:rsid w:val="00712139"/>
    <w:rsid w:val="0071257F"/>
    <w:rsid w:val="0071266E"/>
    <w:rsid w:val="00712790"/>
    <w:rsid w:val="00712973"/>
    <w:rsid w:val="00712E8A"/>
    <w:rsid w:val="00713233"/>
    <w:rsid w:val="00713267"/>
    <w:rsid w:val="0071379F"/>
    <w:rsid w:val="0071394B"/>
    <w:rsid w:val="00713A9C"/>
    <w:rsid w:val="00713C1D"/>
    <w:rsid w:val="00713CAE"/>
    <w:rsid w:val="00713EC9"/>
    <w:rsid w:val="00714CCE"/>
    <w:rsid w:val="0071514E"/>
    <w:rsid w:val="007153FE"/>
    <w:rsid w:val="0071553E"/>
    <w:rsid w:val="00715574"/>
    <w:rsid w:val="007158B1"/>
    <w:rsid w:val="00715904"/>
    <w:rsid w:val="00715DD5"/>
    <w:rsid w:val="0071680D"/>
    <w:rsid w:val="007171B4"/>
    <w:rsid w:val="0071756A"/>
    <w:rsid w:val="007175BD"/>
    <w:rsid w:val="00717707"/>
    <w:rsid w:val="00717E1A"/>
    <w:rsid w:val="00717FEC"/>
    <w:rsid w:val="0072031C"/>
    <w:rsid w:val="007204D6"/>
    <w:rsid w:val="007206E8"/>
    <w:rsid w:val="0072090F"/>
    <w:rsid w:val="00720967"/>
    <w:rsid w:val="00720C56"/>
    <w:rsid w:val="007222B6"/>
    <w:rsid w:val="00722E84"/>
    <w:rsid w:val="00722EB4"/>
    <w:rsid w:val="007231D9"/>
    <w:rsid w:val="007233A0"/>
    <w:rsid w:val="00724205"/>
    <w:rsid w:val="00724927"/>
    <w:rsid w:val="007249CE"/>
    <w:rsid w:val="007256F1"/>
    <w:rsid w:val="00726FF7"/>
    <w:rsid w:val="007275EF"/>
    <w:rsid w:val="007277D4"/>
    <w:rsid w:val="00727CBF"/>
    <w:rsid w:val="00727CCF"/>
    <w:rsid w:val="007300CC"/>
    <w:rsid w:val="00730673"/>
    <w:rsid w:val="00730E19"/>
    <w:rsid w:val="007313A7"/>
    <w:rsid w:val="007313DC"/>
    <w:rsid w:val="00731630"/>
    <w:rsid w:val="0073173E"/>
    <w:rsid w:val="00731DB3"/>
    <w:rsid w:val="007328AF"/>
    <w:rsid w:val="0073290C"/>
    <w:rsid w:val="00732EAA"/>
    <w:rsid w:val="0073328C"/>
    <w:rsid w:val="00733927"/>
    <w:rsid w:val="00733E1A"/>
    <w:rsid w:val="0073415E"/>
    <w:rsid w:val="00734816"/>
    <w:rsid w:val="0073508A"/>
    <w:rsid w:val="007357B6"/>
    <w:rsid w:val="007357DB"/>
    <w:rsid w:val="00735F2F"/>
    <w:rsid w:val="007362E5"/>
    <w:rsid w:val="0073662E"/>
    <w:rsid w:val="00736BED"/>
    <w:rsid w:val="00737562"/>
    <w:rsid w:val="007379B4"/>
    <w:rsid w:val="00737B49"/>
    <w:rsid w:val="00740E4A"/>
    <w:rsid w:val="00741BCD"/>
    <w:rsid w:val="0074259E"/>
    <w:rsid w:val="0074273D"/>
    <w:rsid w:val="00742DCC"/>
    <w:rsid w:val="00743377"/>
    <w:rsid w:val="00743525"/>
    <w:rsid w:val="00743F6A"/>
    <w:rsid w:val="00744BBB"/>
    <w:rsid w:val="007456F9"/>
    <w:rsid w:val="0074583A"/>
    <w:rsid w:val="007458B5"/>
    <w:rsid w:val="00745A7E"/>
    <w:rsid w:val="00745C10"/>
    <w:rsid w:val="00745C4A"/>
    <w:rsid w:val="00745CCE"/>
    <w:rsid w:val="00745E09"/>
    <w:rsid w:val="00746116"/>
    <w:rsid w:val="0074621B"/>
    <w:rsid w:val="00746592"/>
    <w:rsid w:val="007468DA"/>
    <w:rsid w:val="007468DC"/>
    <w:rsid w:val="00746AE8"/>
    <w:rsid w:val="0074752A"/>
    <w:rsid w:val="00747933"/>
    <w:rsid w:val="007506D5"/>
    <w:rsid w:val="00750A72"/>
    <w:rsid w:val="00750B0B"/>
    <w:rsid w:val="00751064"/>
    <w:rsid w:val="007518F4"/>
    <w:rsid w:val="00751907"/>
    <w:rsid w:val="00752663"/>
    <w:rsid w:val="00753185"/>
    <w:rsid w:val="00753234"/>
    <w:rsid w:val="007533CB"/>
    <w:rsid w:val="007534D5"/>
    <w:rsid w:val="0075367D"/>
    <w:rsid w:val="0075370B"/>
    <w:rsid w:val="007539ED"/>
    <w:rsid w:val="00755376"/>
    <w:rsid w:val="007555FD"/>
    <w:rsid w:val="00755B38"/>
    <w:rsid w:val="00755CBD"/>
    <w:rsid w:val="0075640E"/>
    <w:rsid w:val="00756904"/>
    <w:rsid w:val="00756D72"/>
    <w:rsid w:val="00756EB8"/>
    <w:rsid w:val="00756F57"/>
    <w:rsid w:val="00757305"/>
    <w:rsid w:val="00757448"/>
    <w:rsid w:val="007579AE"/>
    <w:rsid w:val="00757D58"/>
    <w:rsid w:val="007604A7"/>
    <w:rsid w:val="0076095E"/>
    <w:rsid w:val="00760D3D"/>
    <w:rsid w:val="00760E14"/>
    <w:rsid w:val="00762236"/>
    <w:rsid w:val="00762427"/>
    <w:rsid w:val="0076266D"/>
    <w:rsid w:val="00762853"/>
    <w:rsid w:val="00762988"/>
    <w:rsid w:val="00762A41"/>
    <w:rsid w:val="00762B76"/>
    <w:rsid w:val="007631AF"/>
    <w:rsid w:val="00763587"/>
    <w:rsid w:val="00763762"/>
    <w:rsid w:val="00763A26"/>
    <w:rsid w:val="00763E69"/>
    <w:rsid w:val="00763E74"/>
    <w:rsid w:val="007651A4"/>
    <w:rsid w:val="00765294"/>
    <w:rsid w:val="0076532E"/>
    <w:rsid w:val="0076589B"/>
    <w:rsid w:val="00765930"/>
    <w:rsid w:val="00765939"/>
    <w:rsid w:val="0076617D"/>
    <w:rsid w:val="007666FF"/>
    <w:rsid w:val="00766CCD"/>
    <w:rsid w:val="007674E8"/>
    <w:rsid w:val="0076782E"/>
    <w:rsid w:val="00767BBE"/>
    <w:rsid w:val="00770362"/>
    <w:rsid w:val="007706BD"/>
    <w:rsid w:val="007707B3"/>
    <w:rsid w:val="00770927"/>
    <w:rsid w:val="00770995"/>
    <w:rsid w:val="00770AB1"/>
    <w:rsid w:val="00770AF8"/>
    <w:rsid w:val="00770BE1"/>
    <w:rsid w:val="00771184"/>
    <w:rsid w:val="007718A4"/>
    <w:rsid w:val="007718D3"/>
    <w:rsid w:val="00771943"/>
    <w:rsid w:val="00771CF7"/>
    <w:rsid w:val="00772300"/>
    <w:rsid w:val="00772E35"/>
    <w:rsid w:val="00773E7D"/>
    <w:rsid w:val="00773FAD"/>
    <w:rsid w:val="00774016"/>
    <w:rsid w:val="00774DD9"/>
    <w:rsid w:val="007752A6"/>
    <w:rsid w:val="0077536F"/>
    <w:rsid w:val="00776331"/>
    <w:rsid w:val="00776A30"/>
    <w:rsid w:val="00777106"/>
    <w:rsid w:val="007774FF"/>
    <w:rsid w:val="007776B4"/>
    <w:rsid w:val="00777E7C"/>
    <w:rsid w:val="00777EBE"/>
    <w:rsid w:val="00777F41"/>
    <w:rsid w:val="00780407"/>
    <w:rsid w:val="00780733"/>
    <w:rsid w:val="00780864"/>
    <w:rsid w:val="00780BF4"/>
    <w:rsid w:val="00780E0B"/>
    <w:rsid w:val="007812BC"/>
    <w:rsid w:val="00781386"/>
    <w:rsid w:val="0078153F"/>
    <w:rsid w:val="0078180E"/>
    <w:rsid w:val="0078194C"/>
    <w:rsid w:val="00781B45"/>
    <w:rsid w:val="00781CBF"/>
    <w:rsid w:val="007822EF"/>
    <w:rsid w:val="00782828"/>
    <w:rsid w:val="00782A11"/>
    <w:rsid w:val="00783075"/>
    <w:rsid w:val="00783486"/>
    <w:rsid w:val="007836EC"/>
    <w:rsid w:val="00783A6A"/>
    <w:rsid w:val="00783EA3"/>
    <w:rsid w:val="0078445F"/>
    <w:rsid w:val="00784675"/>
    <w:rsid w:val="00784824"/>
    <w:rsid w:val="00784D38"/>
    <w:rsid w:val="007851FD"/>
    <w:rsid w:val="007853BB"/>
    <w:rsid w:val="0078580C"/>
    <w:rsid w:val="00785990"/>
    <w:rsid w:val="00785ABF"/>
    <w:rsid w:val="00785C42"/>
    <w:rsid w:val="007867B7"/>
    <w:rsid w:val="00786B73"/>
    <w:rsid w:val="00786B74"/>
    <w:rsid w:val="00786CF6"/>
    <w:rsid w:val="00786DF7"/>
    <w:rsid w:val="00787166"/>
    <w:rsid w:val="0078754A"/>
    <w:rsid w:val="0078765D"/>
    <w:rsid w:val="0078781C"/>
    <w:rsid w:val="00790409"/>
    <w:rsid w:val="007905EB"/>
    <w:rsid w:val="00790F7F"/>
    <w:rsid w:val="0079112F"/>
    <w:rsid w:val="007915BA"/>
    <w:rsid w:val="00791C85"/>
    <w:rsid w:val="00792096"/>
    <w:rsid w:val="00792635"/>
    <w:rsid w:val="007926E0"/>
    <w:rsid w:val="0079325E"/>
    <w:rsid w:val="007935AF"/>
    <w:rsid w:val="00793701"/>
    <w:rsid w:val="00793887"/>
    <w:rsid w:val="00793A1C"/>
    <w:rsid w:val="00793CFC"/>
    <w:rsid w:val="00793F93"/>
    <w:rsid w:val="00794302"/>
    <w:rsid w:val="00794771"/>
    <w:rsid w:val="00794E81"/>
    <w:rsid w:val="00794E8D"/>
    <w:rsid w:val="0079531B"/>
    <w:rsid w:val="00795E52"/>
    <w:rsid w:val="00795E94"/>
    <w:rsid w:val="007965F7"/>
    <w:rsid w:val="007969CA"/>
    <w:rsid w:val="00796B63"/>
    <w:rsid w:val="00797EE1"/>
    <w:rsid w:val="007A0552"/>
    <w:rsid w:val="007A0670"/>
    <w:rsid w:val="007A0691"/>
    <w:rsid w:val="007A0898"/>
    <w:rsid w:val="007A0E89"/>
    <w:rsid w:val="007A10CD"/>
    <w:rsid w:val="007A11C4"/>
    <w:rsid w:val="007A1299"/>
    <w:rsid w:val="007A1BBB"/>
    <w:rsid w:val="007A2C29"/>
    <w:rsid w:val="007A2C87"/>
    <w:rsid w:val="007A2F01"/>
    <w:rsid w:val="007A3416"/>
    <w:rsid w:val="007A3965"/>
    <w:rsid w:val="007A3B6F"/>
    <w:rsid w:val="007A3BE1"/>
    <w:rsid w:val="007A3F56"/>
    <w:rsid w:val="007A447D"/>
    <w:rsid w:val="007A44B9"/>
    <w:rsid w:val="007A4A82"/>
    <w:rsid w:val="007A4B29"/>
    <w:rsid w:val="007A4C48"/>
    <w:rsid w:val="007A4DDA"/>
    <w:rsid w:val="007A529F"/>
    <w:rsid w:val="007A5BF2"/>
    <w:rsid w:val="007A6181"/>
    <w:rsid w:val="007A6382"/>
    <w:rsid w:val="007A6932"/>
    <w:rsid w:val="007A6F39"/>
    <w:rsid w:val="007A7651"/>
    <w:rsid w:val="007A7C00"/>
    <w:rsid w:val="007A7CFD"/>
    <w:rsid w:val="007A7D4F"/>
    <w:rsid w:val="007A7D55"/>
    <w:rsid w:val="007A7D8C"/>
    <w:rsid w:val="007B08AF"/>
    <w:rsid w:val="007B0B0A"/>
    <w:rsid w:val="007B0EF2"/>
    <w:rsid w:val="007B1EC5"/>
    <w:rsid w:val="007B1EF3"/>
    <w:rsid w:val="007B20E1"/>
    <w:rsid w:val="007B2BA6"/>
    <w:rsid w:val="007B2F26"/>
    <w:rsid w:val="007B3019"/>
    <w:rsid w:val="007B3748"/>
    <w:rsid w:val="007B3963"/>
    <w:rsid w:val="007B3A47"/>
    <w:rsid w:val="007B3BC7"/>
    <w:rsid w:val="007B3CBF"/>
    <w:rsid w:val="007B3DE4"/>
    <w:rsid w:val="007B3FCE"/>
    <w:rsid w:val="007B40C2"/>
    <w:rsid w:val="007B434D"/>
    <w:rsid w:val="007B4411"/>
    <w:rsid w:val="007B51AC"/>
    <w:rsid w:val="007B55DA"/>
    <w:rsid w:val="007B57C9"/>
    <w:rsid w:val="007B6F52"/>
    <w:rsid w:val="007B6FFF"/>
    <w:rsid w:val="007B76EE"/>
    <w:rsid w:val="007B78F4"/>
    <w:rsid w:val="007B79A2"/>
    <w:rsid w:val="007B7A1D"/>
    <w:rsid w:val="007B7AC6"/>
    <w:rsid w:val="007C09F6"/>
    <w:rsid w:val="007C0B2D"/>
    <w:rsid w:val="007C0C46"/>
    <w:rsid w:val="007C0C4E"/>
    <w:rsid w:val="007C0E88"/>
    <w:rsid w:val="007C1963"/>
    <w:rsid w:val="007C1B34"/>
    <w:rsid w:val="007C1F51"/>
    <w:rsid w:val="007C2767"/>
    <w:rsid w:val="007C2B1B"/>
    <w:rsid w:val="007C309C"/>
    <w:rsid w:val="007C32BA"/>
    <w:rsid w:val="007C475A"/>
    <w:rsid w:val="007C4A31"/>
    <w:rsid w:val="007C4E84"/>
    <w:rsid w:val="007C4E99"/>
    <w:rsid w:val="007C5006"/>
    <w:rsid w:val="007C51D2"/>
    <w:rsid w:val="007C52A4"/>
    <w:rsid w:val="007C5815"/>
    <w:rsid w:val="007C6860"/>
    <w:rsid w:val="007C6868"/>
    <w:rsid w:val="007C6C40"/>
    <w:rsid w:val="007C6EE6"/>
    <w:rsid w:val="007C7403"/>
    <w:rsid w:val="007C7A2E"/>
    <w:rsid w:val="007C7C7A"/>
    <w:rsid w:val="007C7ED0"/>
    <w:rsid w:val="007D0068"/>
    <w:rsid w:val="007D037D"/>
    <w:rsid w:val="007D0992"/>
    <w:rsid w:val="007D15CD"/>
    <w:rsid w:val="007D1842"/>
    <w:rsid w:val="007D214B"/>
    <w:rsid w:val="007D21C8"/>
    <w:rsid w:val="007D2403"/>
    <w:rsid w:val="007D29BA"/>
    <w:rsid w:val="007D29E9"/>
    <w:rsid w:val="007D3985"/>
    <w:rsid w:val="007D3A42"/>
    <w:rsid w:val="007D3A74"/>
    <w:rsid w:val="007D3E7E"/>
    <w:rsid w:val="007D3F1C"/>
    <w:rsid w:val="007D47EA"/>
    <w:rsid w:val="007D51C6"/>
    <w:rsid w:val="007D536A"/>
    <w:rsid w:val="007D5702"/>
    <w:rsid w:val="007D5AB3"/>
    <w:rsid w:val="007D5CA1"/>
    <w:rsid w:val="007D6F0E"/>
    <w:rsid w:val="007D6F23"/>
    <w:rsid w:val="007D7032"/>
    <w:rsid w:val="007D70C0"/>
    <w:rsid w:val="007D72E4"/>
    <w:rsid w:val="007D7303"/>
    <w:rsid w:val="007D7709"/>
    <w:rsid w:val="007D7EC5"/>
    <w:rsid w:val="007E0119"/>
    <w:rsid w:val="007E021F"/>
    <w:rsid w:val="007E0291"/>
    <w:rsid w:val="007E10F0"/>
    <w:rsid w:val="007E126B"/>
    <w:rsid w:val="007E12CC"/>
    <w:rsid w:val="007E1CA9"/>
    <w:rsid w:val="007E1D14"/>
    <w:rsid w:val="007E2483"/>
    <w:rsid w:val="007E290D"/>
    <w:rsid w:val="007E2922"/>
    <w:rsid w:val="007E3324"/>
    <w:rsid w:val="007E356F"/>
    <w:rsid w:val="007E3E2B"/>
    <w:rsid w:val="007E46D8"/>
    <w:rsid w:val="007E46DD"/>
    <w:rsid w:val="007E48DE"/>
    <w:rsid w:val="007E50D2"/>
    <w:rsid w:val="007E5213"/>
    <w:rsid w:val="007E5224"/>
    <w:rsid w:val="007E5E6F"/>
    <w:rsid w:val="007E64FE"/>
    <w:rsid w:val="007E69C0"/>
    <w:rsid w:val="007E6A08"/>
    <w:rsid w:val="007E6A9B"/>
    <w:rsid w:val="007E6EEB"/>
    <w:rsid w:val="007E70CE"/>
    <w:rsid w:val="007E73C4"/>
    <w:rsid w:val="007E7517"/>
    <w:rsid w:val="007E7840"/>
    <w:rsid w:val="007E78AE"/>
    <w:rsid w:val="007E79E3"/>
    <w:rsid w:val="007E7CEC"/>
    <w:rsid w:val="007F0040"/>
    <w:rsid w:val="007F04F8"/>
    <w:rsid w:val="007F0A56"/>
    <w:rsid w:val="007F0F38"/>
    <w:rsid w:val="007F0F84"/>
    <w:rsid w:val="007F116A"/>
    <w:rsid w:val="007F1FE4"/>
    <w:rsid w:val="007F2433"/>
    <w:rsid w:val="007F2CB9"/>
    <w:rsid w:val="007F2D7D"/>
    <w:rsid w:val="007F30D3"/>
    <w:rsid w:val="007F3753"/>
    <w:rsid w:val="007F4091"/>
    <w:rsid w:val="007F508E"/>
    <w:rsid w:val="007F50E3"/>
    <w:rsid w:val="007F59C8"/>
    <w:rsid w:val="007F5C6F"/>
    <w:rsid w:val="007F5EEB"/>
    <w:rsid w:val="007F733E"/>
    <w:rsid w:val="007F7888"/>
    <w:rsid w:val="007F78B1"/>
    <w:rsid w:val="007F78FB"/>
    <w:rsid w:val="007F7BB7"/>
    <w:rsid w:val="007F7EC0"/>
    <w:rsid w:val="0080051B"/>
    <w:rsid w:val="0080077A"/>
    <w:rsid w:val="008007AB"/>
    <w:rsid w:val="00800E50"/>
    <w:rsid w:val="00800F46"/>
    <w:rsid w:val="00802009"/>
    <w:rsid w:val="00802397"/>
    <w:rsid w:val="0080249B"/>
    <w:rsid w:val="008027C6"/>
    <w:rsid w:val="008034E1"/>
    <w:rsid w:val="0080353C"/>
    <w:rsid w:val="0080376E"/>
    <w:rsid w:val="00803811"/>
    <w:rsid w:val="00804028"/>
    <w:rsid w:val="0080472B"/>
    <w:rsid w:val="00804774"/>
    <w:rsid w:val="00804F67"/>
    <w:rsid w:val="0080506C"/>
    <w:rsid w:val="00805A95"/>
    <w:rsid w:val="00805ADA"/>
    <w:rsid w:val="0080701B"/>
    <w:rsid w:val="008073A8"/>
    <w:rsid w:val="00807B20"/>
    <w:rsid w:val="00807EE7"/>
    <w:rsid w:val="00810407"/>
    <w:rsid w:val="00811D9F"/>
    <w:rsid w:val="00811DED"/>
    <w:rsid w:val="0081215D"/>
    <w:rsid w:val="008121CC"/>
    <w:rsid w:val="008121EF"/>
    <w:rsid w:val="00812689"/>
    <w:rsid w:val="00813839"/>
    <w:rsid w:val="008145EE"/>
    <w:rsid w:val="0081478C"/>
    <w:rsid w:val="00814E9D"/>
    <w:rsid w:val="00814EAE"/>
    <w:rsid w:val="00815652"/>
    <w:rsid w:val="00815666"/>
    <w:rsid w:val="008160FA"/>
    <w:rsid w:val="00816395"/>
    <w:rsid w:val="008169CE"/>
    <w:rsid w:val="00816D35"/>
    <w:rsid w:val="00816E3F"/>
    <w:rsid w:val="0081783C"/>
    <w:rsid w:val="00817B10"/>
    <w:rsid w:val="00820057"/>
    <w:rsid w:val="0082017B"/>
    <w:rsid w:val="008204D8"/>
    <w:rsid w:val="00820B0A"/>
    <w:rsid w:val="00820F71"/>
    <w:rsid w:val="00821E86"/>
    <w:rsid w:val="00821EBA"/>
    <w:rsid w:val="00822123"/>
    <w:rsid w:val="00822221"/>
    <w:rsid w:val="00823172"/>
    <w:rsid w:val="008236EA"/>
    <w:rsid w:val="00823DFD"/>
    <w:rsid w:val="00823F07"/>
    <w:rsid w:val="008247E3"/>
    <w:rsid w:val="00824AD6"/>
    <w:rsid w:val="008250A1"/>
    <w:rsid w:val="00825398"/>
    <w:rsid w:val="00825A27"/>
    <w:rsid w:val="0082614E"/>
    <w:rsid w:val="00826443"/>
    <w:rsid w:val="0082679F"/>
    <w:rsid w:val="008267A4"/>
    <w:rsid w:val="0082694A"/>
    <w:rsid w:val="00826B41"/>
    <w:rsid w:val="0082741A"/>
    <w:rsid w:val="0082775A"/>
    <w:rsid w:val="00827C81"/>
    <w:rsid w:val="00827D57"/>
    <w:rsid w:val="00827FF5"/>
    <w:rsid w:val="00830229"/>
    <w:rsid w:val="00830CD8"/>
    <w:rsid w:val="00831182"/>
    <w:rsid w:val="00831B0A"/>
    <w:rsid w:val="00831B38"/>
    <w:rsid w:val="00831C7D"/>
    <w:rsid w:val="00831DFC"/>
    <w:rsid w:val="008322FA"/>
    <w:rsid w:val="00832E85"/>
    <w:rsid w:val="00832F8D"/>
    <w:rsid w:val="0083325E"/>
    <w:rsid w:val="0083326C"/>
    <w:rsid w:val="00833439"/>
    <w:rsid w:val="00833813"/>
    <w:rsid w:val="00833E6C"/>
    <w:rsid w:val="008341E2"/>
    <w:rsid w:val="0083420E"/>
    <w:rsid w:val="008345C2"/>
    <w:rsid w:val="00834641"/>
    <w:rsid w:val="00834F05"/>
    <w:rsid w:val="0083563A"/>
    <w:rsid w:val="00835A2D"/>
    <w:rsid w:val="00835F47"/>
    <w:rsid w:val="008362A4"/>
    <w:rsid w:val="008367AF"/>
    <w:rsid w:val="0083773D"/>
    <w:rsid w:val="00837EA4"/>
    <w:rsid w:val="0084041F"/>
    <w:rsid w:val="008406C6"/>
    <w:rsid w:val="008407C3"/>
    <w:rsid w:val="00840952"/>
    <w:rsid w:val="00841A96"/>
    <w:rsid w:val="00841BD9"/>
    <w:rsid w:val="008420C2"/>
    <w:rsid w:val="008421E6"/>
    <w:rsid w:val="008423B5"/>
    <w:rsid w:val="00842BA7"/>
    <w:rsid w:val="00842DC8"/>
    <w:rsid w:val="0084320A"/>
    <w:rsid w:val="0084347D"/>
    <w:rsid w:val="00843E0E"/>
    <w:rsid w:val="00843ECE"/>
    <w:rsid w:val="00844235"/>
    <w:rsid w:val="0084488F"/>
    <w:rsid w:val="00844CCB"/>
    <w:rsid w:val="00844EEE"/>
    <w:rsid w:val="00845043"/>
    <w:rsid w:val="0084589F"/>
    <w:rsid w:val="00845ADA"/>
    <w:rsid w:val="00846517"/>
    <w:rsid w:val="00846880"/>
    <w:rsid w:val="00846E3A"/>
    <w:rsid w:val="00847A10"/>
    <w:rsid w:val="00847ABA"/>
    <w:rsid w:val="00847B38"/>
    <w:rsid w:val="0085049D"/>
    <w:rsid w:val="00850A31"/>
    <w:rsid w:val="00850B0C"/>
    <w:rsid w:val="00850D99"/>
    <w:rsid w:val="008512B2"/>
    <w:rsid w:val="00852937"/>
    <w:rsid w:val="00852952"/>
    <w:rsid w:val="00852979"/>
    <w:rsid w:val="00853895"/>
    <w:rsid w:val="00853A3B"/>
    <w:rsid w:val="00853C94"/>
    <w:rsid w:val="00853FCF"/>
    <w:rsid w:val="00854623"/>
    <w:rsid w:val="0085464B"/>
    <w:rsid w:val="008549BB"/>
    <w:rsid w:val="00854B7B"/>
    <w:rsid w:val="00854CDE"/>
    <w:rsid w:val="00854E25"/>
    <w:rsid w:val="00855199"/>
    <w:rsid w:val="00855715"/>
    <w:rsid w:val="00855E3E"/>
    <w:rsid w:val="00855FD1"/>
    <w:rsid w:val="00856322"/>
    <w:rsid w:val="00856973"/>
    <w:rsid w:val="00856BFF"/>
    <w:rsid w:val="00856E63"/>
    <w:rsid w:val="00857039"/>
    <w:rsid w:val="008570BE"/>
    <w:rsid w:val="0085721A"/>
    <w:rsid w:val="008576AE"/>
    <w:rsid w:val="008579D7"/>
    <w:rsid w:val="00857D2A"/>
    <w:rsid w:val="00860667"/>
    <w:rsid w:val="0086073F"/>
    <w:rsid w:val="0086094C"/>
    <w:rsid w:val="008615B8"/>
    <w:rsid w:val="00861CC3"/>
    <w:rsid w:val="00861F51"/>
    <w:rsid w:val="0086225F"/>
    <w:rsid w:val="008627E8"/>
    <w:rsid w:val="00862900"/>
    <w:rsid w:val="00862A44"/>
    <w:rsid w:val="00862F26"/>
    <w:rsid w:val="008633D8"/>
    <w:rsid w:val="00863560"/>
    <w:rsid w:val="00863792"/>
    <w:rsid w:val="00863981"/>
    <w:rsid w:val="008639B3"/>
    <w:rsid w:val="00863AE1"/>
    <w:rsid w:val="00863BCD"/>
    <w:rsid w:val="00863D13"/>
    <w:rsid w:val="00863F14"/>
    <w:rsid w:val="00864B16"/>
    <w:rsid w:val="00865464"/>
    <w:rsid w:val="00865C6C"/>
    <w:rsid w:val="00866883"/>
    <w:rsid w:val="00866CD8"/>
    <w:rsid w:val="00866D4A"/>
    <w:rsid w:val="00866E83"/>
    <w:rsid w:val="00870649"/>
    <w:rsid w:val="00870CC4"/>
    <w:rsid w:val="00870DAA"/>
    <w:rsid w:val="00870ED3"/>
    <w:rsid w:val="00870FE9"/>
    <w:rsid w:val="008713FA"/>
    <w:rsid w:val="00871942"/>
    <w:rsid w:val="00872571"/>
    <w:rsid w:val="00872853"/>
    <w:rsid w:val="0087286D"/>
    <w:rsid w:val="00872F92"/>
    <w:rsid w:val="008732C9"/>
    <w:rsid w:val="00873946"/>
    <w:rsid w:val="00874136"/>
    <w:rsid w:val="008742B4"/>
    <w:rsid w:val="00874374"/>
    <w:rsid w:val="00874768"/>
    <w:rsid w:val="00874D7B"/>
    <w:rsid w:val="00875023"/>
    <w:rsid w:val="008750B6"/>
    <w:rsid w:val="00875251"/>
    <w:rsid w:val="00875921"/>
    <w:rsid w:val="00875BC4"/>
    <w:rsid w:val="00875C95"/>
    <w:rsid w:val="00875E49"/>
    <w:rsid w:val="00876362"/>
    <w:rsid w:val="00876BB4"/>
    <w:rsid w:val="008774BD"/>
    <w:rsid w:val="008776C7"/>
    <w:rsid w:val="0087792B"/>
    <w:rsid w:val="00877C7F"/>
    <w:rsid w:val="00880283"/>
    <w:rsid w:val="008806DD"/>
    <w:rsid w:val="008807BF"/>
    <w:rsid w:val="008807D4"/>
    <w:rsid w:val="00880DA1"/>
    <w:rsid w:val="00880E82"/>
    <w:rsid w:val="0088135B"/>
    <w:rsid w:val="00881F7B"/>
    <w:rsid w:val="0088219A"/>
    <w:rsid w:val="008825BA"/>
    <w:rsid w:val="00882E27"/>
    <w:rsid w:val="00883686"/>
    <w:rsid w:val="008836C0"/>
    <w:rsid w:val="008838DE"/>
    <w:rsid w:val="00883B37"/>
    <w:rsid w:val="00883F6E"/>
    <w:rsid w:val="0088441B"/>
    <w:rsid w:val="00884658"/>
    <w:rsid w:val="00884894"/>
    <w:rsid w:val="00884AB1"/>
    <w:rsid w:val="00884C8B"/>
    <w:rsid w:val="008851D5"/>
    <w:rsid w:val="00885992"/>
    <w:rsid w:val="00885E07"/>
    <w:rsid w:val="008860A9"/>
    <w:rsid w:val="0088648A"/>
    <w:rsid w:val="00886D29"/>
    <w:rsid w:val="00886F4C"/>
    <w:rsid w:val="00886FEE"/>
    <w:rsid w:val="008875CA"/>
    <w:rsid w:val="008878FA"/>
    <w:rsid w:val="008901BA"/>
    <w:rsid w:val="0089105F"/>
    <w:rsid w:val="00891546"/>
    <w:rsid w:val="00891E3F"/>
    <w:rsid w:val="00892E64"/>
    <w:rsid w:val="0089318D"/>
    <w:rsid w:val="0089386B"/>
    <w:rsid w:val="00893D53"/>
    <w:rsid w:val="00893D8C"/>
    <w:rsid w:val="00894352"/>
    <w:rsid w:val="00894944"/>
    <w:rsid w:val="00895138"/>
    <w:rsid w:val="00895D11"/>
    <w:rsid w:val="008966EB"/>
    <w:rsid w:val="00896B11"/>
    <w:rsid w:val="00896B6B"/>
    <w:rsid w:val="00896BB2"/>
    <w:rsid w:val="00896D36"/>
    <w:rsid w:val="00897474"/>
    <w:rsid w:val="00897AF5"/>
    <w:rsid w:val="00897F6C"/>
    <w:rsid w:val="008A0334"/>
    <w:rsid w:val="008A0364"/>
    <w:rsid w:val="008A0494"/>
    <w:rsid w:val="008A090C"/>
    <w:rsid w:val="008A0CA0"/>
    <w:rsid w:val="008A15A0"/>
    <w:rsid w:val="008A1996"/>
    <w:rsid w:val="008A27A5"/>
    <w:rsid w:val="008A28B1"/>
    <w:rsid w:val="008A2C03"/>
    <w:rsid w:val="008A2FFE"/>
    <w:rsid w:val="008A32C2"/>
    <w:rsid w:val="008A339C"/>
    <w:rsid w:val="008A40C8"/>
    <w:rsid w:val="008A41D9"/>
    <w:rsid w:val="008A43BF"/>
    <w:rsid w:val="008A464A"/>
    <w:rsid w:val="008A4978"/>
    <w:rsid w:val="008A49D7"/>
    <w:rsid w:val="008A5874"/>
    <w:rsid w:val="008A58B9"/>
    <w:rsid w:val="008A5D21"/>
    <w:rsid w:val="008A6539"/>
    <w:rsid w:val="008A676E"/>
    <w:rsid w:val="008A6F2D"/>
    <w:rsid w:val="008A7AC5"/>
    <w:rsid w:val="008B03A4"/>
    <w:rsid w:val="008B0456"/>
    <w:rsid w:val="008B0553"/>
    <w:rsid w:val="008B07A9"/>
    <w:rsid w:val="008B0842"/>
    <w:rsid w:val="008B08BF"/>
    <w:rsid w:val="008B08DD"/>
    <w:rsid w:val="008B0FCD"/>
    <w:rsid w:val="008B1232"/>
    <w:rsid w:val="008B13AD"/>
    <w:rsid w:val="008B1525"/>
    <w:rsid w:val="008B15FF"/>
    <w:rsid w:val="008B17A9"/>
    <w:rsid w:val="008B1A65"/>
    <w:rsid w:val="008B215A"/>
    <w:rsid w:val="008B240D"/>
    <w:rsid w:val="008B244A"/>
    <w:rsid w:val="008B381A"/>
    <w:rsid w:val="008B3E8A"/>
    <w:rsid w:val="008B4B92"/>
    <w:rsid w:val="008B4D69"/>
    <w:rsid w:val="008B4F70"/>
    <w:rsid w:val="008B53D3"/>
    <w:rsid w:val="008B6021"/>
    <w:rsid w:val="008B62FD"/>
    <w:rsid w:val="008B6AB6"/>
    <w:rsid w:val="008B6E09"/>
    <w:rsid w:val="008B7776"/>
    <w:rsid w:val="008B77C1"/>
    <w:rsid w:val="008C03F2"/>
    <w:rsid w:val="008C044D"/>
    <w:rsid w:val="008C046B"/>
    <w:rsid w:val="008C06CC"/>
    <w:rsid w:val="008C0B5D"/>
    <w:rsid w:val="008C0C64"/>
    <w:rsid w:val="008C1135"/>
    <w:rsid w:val="008C1554"/>
    <w:rsid w:val="008C16D5"/>
    <w:rsid w:val="008C1732"/>
    <w:rsid w:val="008C18BE"/>
    <w:rsid w:val="008C1C2B"/>
    <w:rsid w:val="008C25C9"/>
    <w:rsid w:val="008C273B"/>
    <w:rsid w:val="008C2CF0"/>
    <w:rsid w:val="008C30FC"/>
    <w:rsid w:val="008C3319"/>
    <w:rsid w:val="008C3A33"/>
    <w:rsid w:val="008C3ADD"/>
    <w:rsid w:val="008C3EB9"/>
    <w:rsid w:val="008C4045"/>
    <w:rsid w:val="008C48A8"/>
    <w:rsid w:val="008C48DD"/>
    <w:rsid w:val="008C4A6A"/>
    <w:rsid w:val="008C4C98"/>
    <w:rsid w:val="008C4DF5"/>
    <w:rsid w:val="008C577E"/>
    <w:rsid w:val="008C59C8"/>
    <w:rsid w:val="008C5D9C"/>
    <w:rsid w:val="008C6B41"/>
    <w:rsid w:val="008C70F7"/>
    <w:rsid w:val="008C7427"/>
    <w:rsid w:val="008C7F6C"/>
    <w:rsid w:val="008D0036"/>
    <w:rsid w:val="008D0591"/>
    <w:rsid w:val="008D0774"/>
    <w:rsid w:val="008D0B6C"/>
    <w:rsid w:val="008D0F4C"/>
    <w:rsid w:val="008D1113"/>
    <w:rsid w:val="008D1863"/>
    <w:rsid w:val="008D1AEC"/>
    <w:rsid w:val="008D1D68"/>
    <w:rsid w:val="008D2917"/>
    <w:rsid w:val="008D2AC3"/>
    <w:rsid w:val="008D38A1"/>
    <w:rsid w:val="008D3A3F"/>
    <w:rsid w:val="008D3C87"/>
    <w:rsid w:val="008D3D4F"/>
    <w:rsid w:val="008D40A0"/>
    <w:rsid w:val="008D4717"/>
    <w:rsid w:val="008D472B"/>
    <w:rsid w:val="008D4B69"/>
    <w:rsid w:val="008D4B87"/>
    <w:rsid w:val="008D4C78"/>
    <w:rsid w:val="008D4C91"/>
    <w:rsid w:val="008D5027"/>
    <w:rsid w:val="008D5529"/>
    <w:rsid w:val="008D5573"/>
    <w:rsid w:val="008D586A"/>
    <w:rsid w:val="008D59A5"/>
    <w:rsid w:val="008D5CEC"/>
    <w:rsid w:val="008D6914"/>
    <w:rsid w:val="008D6C78"/>
    <w:rsid w:val="008D707D"/>
    <w:rsid w:val="008D7402"/>
    <w:rsid w:val="008E023F"/>
    <w:rsid w:val="008E04C5"/>
    <w:rsid w:val="008E08D2"/>
    <w:rsid w:val="008E0D8A"/>
    <w:rsid w:val="008E113C"/>
    <w:rsid w:val="008E199F"/>
    <w:rsid w:val="008E2455"/>
    <w:rsid w:val="008E2B23"/>
    <w:rsid w:val="008E2F64"/>
    <w:rsid w:val="008E344E"/>
    <w:rsid w:val="008E3C2B"/>
    <w:rsid w:val="008E3E33"/>
    <w:rsid w:val="008E4344"/>
    <w:rsid w:val="008E44BA"/>
    <w:rsid w:val="008E4C5E"/>
    <w:rsid w:val="008E4F19"/>
    <w:rsid w:val="008E52BE"/>
    <w:rsid w:val="008E5908"/>
    <w:rsid w:val="008E612F"/>
    <w:rsid w:val="008E61FF"/>
    <w:rsid w:val="008E6730"/>
    <w:rsid w:val="008E6D60"/>
    <w:rsid w:val="008E6E3E"/>
    <w:rsid w:val="008E6F87"/>
    <w:rsid w:val="008E7178"/>
    <w:rsid w:val="008E7263"/>
    <w:rsid w:val="008E72F9"/>
    <w:rsid w:val="008E78B3"/>
    <w:rsid w:val="008E7F52"/>
    <w:rsid w:val="008F0475"/>
    <w:rsid w:val="008F05EA"/>
    <w:rsid w:val="008F0C1B"/>
    <w:rsid w:val="008F0C95"/>
    <w:rsid w:val="008F0F7B"/>
    <w:rsid w:val="008F156E"/>
    <w:rsid w:val="008F1599"/>
    <w:rsid w:val="008F162B"/>
    <w:rsid w:val="008F1816"/>
    <w:rsid w:val="008F2167"/>
    <w:rsid w:val="008F2360"/>
    <w:rsid w:val="008F32C9"/>
    <w:rsid w:val="008F3999"/>
    <w:rsid w:val="008F39E3"/>
    <w:rsid w:val="008F434B"/>
    <w:rsid w:val="008F44B1"/>
    <w:rsid w:val="008F4EF6"/>
    <w:rsid w:val="008F5133"/>
    <w:rsid w:val="008F591F"/>
    <w:rsid w:val="008F6403"/>
    <w:rsid w:val="008F72E9"/>
    <w:rsid w:val="008F74E8"/>
    <w:rsid w:val="008F74FF"/>
    <w:rsid w:val="008F7778"/>
    <w:rsid w:val="008F779D"/>
    <w:rsid w:val="009003CE"/>
    <w:rsid w:val="00900685"/>
    <w:rsid w:val="009009F6"/>
    <w:rsid w:val="00900F88"/>
    <w:rsid w:val="00901041"/>
    <w:rsid w:val="009013E3"/>
    <w:rsid w:val="00901467"/>
    <w:rsid w:val="0090162F"/>
    <w:rsid w:val="009019B9"/>
    <w:rsid w:val="00901A53"/>
    <w:rsid w:val="00902269"/>
    <w:rsid w:val="00902309"/>
    <w:rsid w:val="0090267F"/>
    <w:rsid w:val="009029B4"/>
    <w:rsid w:val="00902A5C"/>
    <w:rsid w:val="00902D6D"/>
    <w:rsid w:val="00902DE9"/>
    <w:rsid w:val="00903157"/>
    <w:rsid w:val="00903174"/>
    <w:rsid w:val="009032D9"/>
    <w:rsid w:val="00903847"/>
    <w:rsid w:val="00903A6A"/>
    <w:rsid w:val="00903A82"/>
    <w:rsid w:val="009045B3"/>
    <w:rsid w:val="00904D90"/>
    <w:rsid w:val="00904DC9"/>
    <w:rsid w:val="009064BA"/>
    <w:rsid w:val="009065F1"/>
    <w:rsid w:val="00906770"/>
    <w:rsid w:val="00906BB3"/>
    <w:rsid w:val="0090710A"/>
    <w:rsid w:val="0090719C"/>
    <w:rsid w:val="0090733F"/>
    <w:rsid w:val="009076DB"/>
    <w:rsid w:val="0090770D"/>
    <w:rsid w:val="009077CC"/>
    <w:rsid w:val="00907879"/>
    <w:rsid w:val="00907EF9"/>
    <w:rsid w:val="00907F7E"/>
    <w:rsid w:val="009100E6"/>
    <w:rsid w:val="0091046E"/>
    <w:rsid w:val="0091056A"/>
    <w:rsid w:val="009105BA"/>
    <w:rsid w:val="00910930"/>
    <w:rsid w:val="00910EC5"/>
    <w:rsid w:val="00910F05"/>
    <w:rsid w:val="009110C2"/>
    <w:rsid w:val="00911205"/>
    <w:rsid w:val="00911B35"/>
    <w:rsid w:val="00911BF5"/>
    <w:rsid w:val="00911DD5"/>
    <w:rsid w:val="00911E73"/>
    <w:rsid w:val="00911F43"/>
    <w:rsid w:val="009124F2"/>
    <w:rsid w:val="0091299E"/>
    <w:rsid w:val="00912B14"/>
    <w:rsid w:val="00913200"/>
    <w:rsid w:val="00913233"/>
    <w:rsid w:val="0091343D"/>
    <w:rsid w:val="00913518"/>
    <w:rsid w:val="00913D5A"/>
    <w:rsid w:val="0091414B"/>
    <w:rsid w:val="009144EF"/>
    <w:rsid w:val="00914793"/>
    <w:rsid w:val="009147CC"/>
    <w:rsid w:val="009147F1"/>
    <w:rsid w:val="009148B8"/>
    <w:rsid w:val="00915128"/>
    <w:rsid w:val="009158D2"/>
    <w:rsid w:val="00915957"/>
    <w:rsid w:val="009160B6"/>
    <w:rsid w:val="009166D5"/>
    <w:rsid w:val="009169DE"/>
    <w:rsid w:val="00916BA6"/>
    <w:rsid w:val="009170A6"/>
    <w:rsid w:val="0092019E"/>
    <w:rsid w:val="00920CA3"/>
    <w:rsid w:val="00920DBC"/>
    <w:rsid w:val="00920ECD"/>
    <w:rsid w:val="009210AB"/>
    <w:rsid w:val="00921FCE"/>
    <w:rsid w:val="0092290E"/>
    <w:rsid w:val="0092363A"/>
    <w:rsid w:val="00923C7E"/>
    <w:rsid w:val="00923CDF"/>
    <w:rsid w:val="009244E3"/>
    <w:rsid w:val="00924543"/>
    <w:rsid w:val="00924BB9"/>
    <w:rsid w:val="00924F9A"/>
    <w:rsid w:val="00925306"/>
    <w:rsid w:val="00925556"/>
    <w:rsid w:val="009259C8"/>
    <w:rsid w:val="00925BAE"/>
    <w:rsid w:val="009262A1"/>
    <w:rsid w:val="00926711"/>
    <w:rsid w:val="009269E4"/>
    <w:rsid w:val="00926AD1"/>
    <w:rsid w:val="009270A2"/>
    <w:rsid w:val="00927563"/>
    <w:rsid w:val="009275E1"/>
    <w:rsid w:val="00927ADA"/>
    <w:rsid w:val="0093072C"/>
    <w:rsid w:val="009309E6"/>
    <w:rsid w:val="00930F4B"/>
    <w:rsid w:val="00930FDB"/>
    <w:rsid w:val="00931BE0"/>
    <w:rsid w:val="009320D7"/>
    <w:rsid w:val="0093300D"/>
    <w:rsid w:val="00933318"/>
    <w:rsid w:val="00933449"/>
    <w:rsid w:val="00933B6C"/>
    <w:rsid w:val="00933EF1"/>
    <w:rsid w:val="00934038"/>
    <w:rsid w:val="00934143"/>
    <w:rsid w:val="009348AC"/>
    <w:rsid w:val="00934B46"/>
    <w:rsid w:val="00934D97"/>
    <w:rsid w:val="009351A9"/>
    <w:rsid w:val="00935FE2"/>
    <w:rsid w:val="009362B4"/>
    <w:rsid w:val="009365DC"/>
    <w:rsid w:val="009366AB"/>
    <w:rsid w:val="00936834"/>
    <w:rsid w:val="00936A51"/>
    <w:rsid w:val="00936CC7"/>
    <w:rsid w:val="0093774E"/>
    <w:rsid w:val="00940306"/>
    <w:rsid w:val="0094087B"/>
    <w:rsid w:val="00940C95"/>
    <w:rsid w:val="00940F90"/>
    <w:rsid w:val="00941968"/>
    <w:rsid w:val="009420DD"/>
    <w:rsid w:val="009424F9"/>
    <w:rsid w:val="00942837"/>
    <w:rsid w:val="0094318B"/>
    <w:rsid w:val="0094330C"/>
    <w:rsid w:val="00943650"/>
    <w:rsid w:val="009437D3"/>
    <w:rsid w:val="00943B22"/>
    <w:rsid w:val="009442B8"/>
    <w:rsid w:val="009442D0"/>
    <w:rsid w:val="009444C8"/>
    <w:rsid w:val="009448AA"/>
    <w:rsid w:val="009448BE"/>
    <w:rsid w:val="009451FA"/>
    <w:rsid w:val="009458B8"/>
    <w:rsid w:val="00945CB3"/>
    <w:rsid w:val="00945EDE"/>
    <w:rsid w:val="00945F88"/>
    <w:rsid w:val="0094622F"/>
    <w:rsid w:val="0094631E"/>
    <w:rsid w:val="009464D2"/>
    <w:rsid w:val="00946C0D"/>
    <w:rsid w:val="009476AC"/>
    <w:rsid w:val="009476CA"/>
    <w:rsid w:val="009478A2"/>
    <w:rsid w:val="00947BE9"/>
    <w:rsid w:val="00947DF7"/>
    <w:rsid w:val="00950185"/>
    <w:rsid w:val="00950230"/>
    <w:rsid w:val="0095072E"/>
    <w:rsid w:val="00950BD1"/>
    <w:rsid w:val="00950D5B"/>
    <w:rsid w:val="00951206"/>
    <w:rsid w:val="00951F7B"/>
    <w:rsid w:val="009520F4"/>
    <w:rsid w:val="009521A0"/>
    <w:rsid w:val="00952795"/>
    <w:rsid w:val="009537BF"/>
    <w:rsid w:val="00953806"/>
    <w:rsid w:val="0095381E"/>
    <w:rsid w:val="00953C93"/>
    <w:rsid w:val="0095408A"/>
    <w:rsid w:val="0095424B"/>
    <w:rsid w:val="009549CE"/>
    <w:rsid w:val="00954B1E"/>
    <w:rsid w:val="00954D5F"/>
    <w:rsid w:val="00955E37"/>
    <w:rsid w:val="00955EBE"/>
    <w:rsid w:val="00956707"/>
    <w:rsid w:val="00956938"/>
    <w:rsid w:val="00956FAE"/>
    <w:rsid w:val="00957307"/>
    <w:rsid w:val="009575F5"/>
    <w:rsid w:val="00957982"/>
    <w:rsid w:val="00957F33"/>
    <w:rsid w:val="00960114"/>
    <w:rsid w:val="0096049B"/>
    <w:rsid w:val="0096053C"/>
    <w:rsid w:val="00960637"/>
    <w:rsid w:val="0096151F"/>
    <w:rsid w:val="00961B04"/>
    <w:rsid w:val="00961CF1"/>
    <w:rsid w:val="00961D90"/>
    <w:rsid w:val="009626BB"/>
    <w:rsid w:val="00963074"/>
    <w:rsid w:val="00963209"/>
    <w:rsid w:val="009633EE"/>
    <w:rsid w:val="00963869"/>
    <w:rsid w:val="0096435E"/>
    <w:rsid w:val="00964549"/>
    <w:rsid w:val="00965FCE"/>
    <w:rsid w:val="00966224"/>
    <w:rsid w:val="00966C96"/>
    <w:rsid w:val="009671BC"/>
    <w:rsid w:val="009677ED"/>
    <w:rsid w:val="00967B62"/>
    <w:rsid w:val="009703C1"/>
    <w:rsid w:val="009705F0"/>
    <w:rsid w:val="00970C8E"/>
    <w:rsid w:val="00970D8F"/>
    <w:rsid w:val="00970F3D"/>
    <w:rsid w:val="0097105C"/>
    <w:rsid w:val="0097149C"/>
    <w:rsid w:val="00971C6B"/>
    <w:rsid w:val="00971D15"/>
    <w:rsid w:val="00971D6D"/>
    <w:rsid w:val="009722CE"/>
    <w:rsid w:val="0097251E"/>
    <w:rsid w:val="009725A3"/>
    <w:rsid w:val="009729E5"/>
    <w:rsid w:val="00972E78"/>
    <w:rsid w:val="00972F69"/>
    <w:rsid w:val="009731B2"/>
    <w:rsid w:val="009733C2"/>
    <w:rsid w:val="009734B4"/>
    <w:rsid w:val="00973666"/>
    <w:rsid w:val="00973873"/>
    <w:rsid w:val="00973C7C"/>
    <w:rsid w:val="00973E5F"/>
    <w:rsid w:val="00973F5A"/>
    <w:rsid w:val="009740B6"/>
    <w:rsid w:val="0097483B"/>
    <w:rsid w:val="0097516F"/>
    <w:rsid w:val="00975BDE"/>
    <w:rsid w:val="00975E23"/>
    <w:rsid w:val="009764A5"/>
    <w:rsid w:val="009765FC"/>
    <w:rsid w:val="00976627"/>
    <w:rsid w:val="00976843"/>
    <w:rsid w:val="0097794C"/>
    <w:rsid w:val="00977EE4"/>
    <w:rsid w:val="00977F36"/>
    <w:rsid w:val="00977FAB"/>
    <w:rsid w:val="00977FF3"/>
    <w:rsid w:val="0098017A"/>
    <w:rsid w:val="009804C7"/>
    <w:rsid w:val="00980F48"/>
    <w:rsid w:val="009816AE"/>
    <w:rsid w:val="009819DD"/>
    <w:rsid w:val="00981C71"/>
    <w:rsid w:val="009825FC"/>
    <w:rsid w:val="009831B7"/>
    <w:rsid w:val="009849CA"/>
    <w:rsid w:val="009857D5"/>
    <w:rsid w:val="00985A9F"/>
    <w:rsid w:val="00985B30"/>
    <w:rsid w:val="00985C05"/>
    <w:rsid w:val="00985D4A"/>
    <w:rsid w:val="0098616B"/>
    <w:rsid w:val="009863B3"/>
    <w:rsid w:val="00986506"/>
    <w:rsid w:val="009866BC"/>
    <w:rsid w:val="0098697D"/>
    <w:rsid w:val="009869D9"/>
    <w:rsid w:val="00986ADE"/>
    <w:rsid w:val="00986FE3"/>
    <w:rsid w:val="00987101"/>
    <w:rsid w:val="009877A8"/>
    <w:rsid w:val="00987A17"/>
    <w:rsid w:val="00987C87"/>
    <w:rsid w:val="00990186"/>
    <w:rsid w:val="0099021E"/>
    <w:rsid w:val="009902EB"/>
    <w:rsid w:val="00990502"/>
    <w:rsid w:val="00990887"/>
    <w:rsid w:val="00990B50"/>
    <w:rsid w:val="00990B73"/>
    <w:rsid w:val="00990B8C"/>
    <w:rsid w:val="00990CD0"/>
    <w:rsid w:val="00990DA4"/>
    <w:rsid w:val="0099199D"/>
    <w:rsid w:val="00991C4D"/>
    <w:rsid w:val="009920A0"/>
    <w:rsid w:val="0099231D"/>
    <w:rsid w:val="00992569"/>
    <w:rsid w:val="00992CFD"/>
    <w:rsid w:val="00993118"/>
    <w:rsid w:val="00993649"/>
    <w:rsid w:val="00993897"/>
    <w:rsid w:val="00993F3A"/>
    <w:rsid w:val="009944EF"/>
    <w:rsid w:val="00994C1C"/>
    <w:rsid w:val="00994FFF"/>
    <w:rsid w:val="0099586C"/>
    <w:rsid w:val="00995D06"/>
    <w:rsid w:val="0099683C"/>
    <w:rsid w:val="00996887"/>
    <w:rsid w:val="0099753D"/>
    <w:rsid w:val="009977E6"/>
    <w:rsid w:val="009A00B7"/>
    <w:rsid w:val="009A098A"/>
    <w:rsid w:val="009A0E4D"/>
    <w:rsid w:val="009A11E8"/>
    <w:rsid w:val="009A1437"/>
    <w:rsid w:val="009A166E"/>
    <w:rsid w:val="009A1721"/>
    <w:rsid w:val="009A1D06"/>
    <w:rsid w:val="009A205B"/>
    <w:rsid w:val="009A253F"/>
    <w:rsid w:val="009A2713"/>
    <w:rsid w:val="009A2820"/>
    <w:rsid w:val="009A285B"/>
    <w:rsid w:val="009A288C"/>
    <w:rsid w:val="009A2CED"/>
    <w:rsid w:val="009A3587"/>
    <w:rsid w:val="009A3954"/>
    <w:rsid w:val="009A3BAB"/>
    <w:rsid w:val="009A3F58"/>
    <w:rsid w:val="009A4029"/>
    <w:rsid w:val="009A5A37"/>
    <w:rsid w:val="009A6009"/>
    <w:rsid w:val="009A67F4"/>
    <w:rsid w:val="009A742A"/>
    <w:rsid w:val="009A78F6"/>
    <w:rsid w:val="009A7B99"/>
    <w:rsid w:val="009A7D45"/>
    <w:rsid w:val="009B0038"/>
    <w:rsid w:val="009B0076"/>
    <w:rsid w:val="009B0094"/>
    <w:rsid w:val="009B0D9A"/>
    <w:rsid w:val="009B0E91"/>
    <w:rsid w:val="009B142A"/>
    <w:rsid w:val="009B1DE3"/>
    <w:rsid w:val="009B2E7C"/>
    <w:rsid w:val="009B3265"/>
    <w:rsid w:val="009B3928"/>
    <w:rsid w:val="009B3EB6"/>
    <w:rsid w:val="009B40A8"/>
    <w:rsid w:val="009B41C0"/>
    <w:rsid w:val="009B436E"/>
    <w:rsid w:val="009B4CE6"/>
    <w:rsid w:val="009B52A7"/>
    <w:rsid w:val="009B585B"/>
    <w:rsid w:val="009B58C4"/>
    <w:rsid w:val="009B59DE"/>
    <w:rsid w:val="009B5A2B"/>
    <w:rsid w:val="009B5C2F"/>
    <w:rsid w:val="009B5F0D"/>
    <w:rsid w:val="009B6D8C"/>
    <w:rsid w:val="009B6EB1"/>
    <w:rsid w:val="009B7F25"/>
    <w:rsid w:val="009C024D"/>
    <w:rsid w:val="009C0628"/>
    <w:rsid w:val="009C0D46"/>
    <w:rsid w:val="009C11E8"/>
    <w:rsid w:val="009C1351"/>
    <w:rsid w:val="009C16A6"/>
    <w:rsid w:val="009C1BDF"/>
    <w:rsid w:val="009C1D87"/>
    <w:rsid w:val="009C1F61"/>
    <w:rsid w:val="009C261F"/>
    <w:rsid w:val="009C2630"/>
    <w:rsid w:val="009C284F"/>
    <w:rsid w:val="009C2879"/>
    <w:rsid w:val="009C2D35"/>
    <w:rsid w:val="009C3208"/>
    <w:rsid w:val="009C3350"/>
    <w:rsid w:val="009C3AB5"/>
    <w:rsid w:val="009C3CCD"/>
    <w:rsid w:val="009C3E03"/>
    <w:rsid w:val="009C4089"/>
    <w:rsid w:val="009C423B"/>
    <w:rsid w:val="009C4656"/>
    <w:rsid w:val="009C502F"/>
    <w:rsid w:val="009C51FD"/>
    <w:rsid w:val="009C526B"/>
    <w:rsid w:val="009C5505"/>
    <w:rsid w:val="009C560B"/>
    <w:rsid w:val="009C5E0D"/>
    <w:rsid w:val="009C5E7F"/>
    <w:rsid w:val="009C6C5B"/>
    <w:rsid w:val="009C6C99"/>
    <w:rsid w:val="009C6E36"/>
    <w:rsid w:val="009C72C3"/>
    <w:rsid w:val="009C79CD"/>
    <w:rsid w:val="009C7C8B"/>
    <w:rsid w:val="009C7D45"/>
    <w:rsid w:val="009D0094"/>
    <w:rsid w:val="009D00BC"/>
    <w:rsid w:val="009D182E"/>
    <w:rsid w:val="009D1A5E"/>
    <w:rsid w:val="009D1DA8"/>
    <w:rsid w:val="009D2B65"/>
    <w:rsid w:val="009D30F2"/>
    <w:rsid w:val="009D3646"/>
    <w:rsid w:val="009D5470"/>
    <w:rsid w:val="009D55B4"/>
    <w:rsid w:val="009D59B4"/>
    <w:rsid w:val="009D65E8"/>
    <w:rsid w:val="009D667A"/>
    <w:rsid w:val="009D6798"/>
    <w:rsid w:val="009D6BBE"/>
    <w:rsid w:val="009D6DB7"/>
    <w:rsid w:val="009D705A"/>
    <w:rsid w:val="009D7442"/>
    <w:rsid w:val="009D7D73"/>
    <w:rsid w:val="009E02CB"/>
    <w:rsid w:val="009E07A3"/>
    <w:rsid w:val="009E1423"/>
    <w:rsid w:val="009E1CA1"/>
    <w:rsid w:val="009E21B1"/>
    <w:rsid w:val="009E21BB"/>
    <w:rsid w:val="009E22F9"/>
    <w:rsid w:val="009E2526"/>
    <w:rsid w:val="009E2E83"/>
    <w:rsid w:val="009E2EB8"/>
    <w:rsid w:val="009E3852"/>
    <w:rsid w:val="009E3B10"/>
    <w:rsid w:val="009E3CCC"/>
    <w:rsid w:val="009E3D91"/>
    <w:rsid w:val="009E3E7B"/>
    <w:rsid w:val="009E3E8E"/>
    <w:rsid w:val="009E4098"/>
    <w:rsid w:val="009E4A0A"/>
    <w:rsid w:val="009E4A12"/>
    <w:rsid w:val="009E5022"/>
    <w:rsid w:val="009E57F2"/>
    <w:rsid w:val="009E591F"/>
    <w:rsid w:val="009E658F"/>
    <w:rsid w:val="009E7089"/>
    <w:rsid w:val="009E76B4"/>
    <w:rsid w:val="009E7775"/>
    <w:rsid w:val="009E7BFA"/>
    <w:rsid w:val="009E7E9B"/>
    <w:rsid w:val="009F0350"/>
    <w:rsid w:val="009F0E92"/>
    <w:rsid w:val="009F122F"/>
    <w:rsid w:val="009F125A"/>
    <w:rsid w:val="009F12B3"/>
    <w:rsid w:val="009F1CC7"/>
    <w:rsid w:val="009F1E1F"/>
    <w:rsid w:val="009F1F2F"/>
    <w:rsid w:val="009F20F8"/>
    <w:rsid w:val="009F2C46"/>
    <w:rsid w:val="009F33F1"/>
    <w:rsid w:val="009F34CF"/>
    <w:rsid w:val="009F3674"/>
    <w:rsid w:val="009F3F48"/>
    <w:rsid w:val="009F3FED"/>
    <w:rsid w:val="009F4306"/>
    <w:rsid w:val="009F4497"/>
    <w:rsid w:val="009F50C5"/>
    <w:rsid w:val="009F54EE"/>
    <w:rsid w:val="009F5CEC"/>
    <w:rsid w:val="009F5D4C"/>
    <w:rsid w:val="009F5FA2"/>
    <w:rsid w:val="009F67E5"/>
    <w:rsid w:val="009F69AA"/>
    <w:rsid w:val="009F6A83"/>
    <w:rsid w:val="009F6B73"/>
    <w:rsid w:val="009F6D00"/>
    <w:rsid w:val="009F7188"/>
    <w:rsid w:val="009F7210"/>
    <w:rsid w:val="009F74CA"/>
    <w:rsid w:val="00A00320"/>
    <w:rsid w:val="00A01622"/>
    <w:rsid w:val="00A0170F"/>
    <w:rsid w:val="00A01A3A"/>
    <w:rsid w:val="00A02835"/>
    <w:rsid w:val="00A029D5"/>
    <w:rsid w:val="00A029ED"/>
    <w:rsid w:val="00A02A2E"/>
    <w:rsid w:val="00A035B7"/>
    <w:rsid w:val="00A038F4"/>
    <w:rsid w:val="00A03BCF"/>
    <w:rsid w:val="00A03CEE"/>
    <w:rsid w:val="00A03D0D"/>
    <w:rsid w:val="00A0469B"/>
    <w:rsid w:val="00A04985"/>
    <w:rsid w:val="00A04F60"/>
    <w:rsid w:val="00A054B3"/>
    <w:rsid w:val="00A05973"/>
    <w:rsid w:val="00A05A8F"/>
    <w:rsid w:val="00A05F49"/>
    <w:rsid w:val="00A067E1"/>
    <w:rsid w:val="00A0701B"/>
    <w:rsid w:val="00A07780"/>
    <w:rsid w:val="00A0787E"/>
    <w:rsid w:val="00A10054"/>
    <w:rsid w:val="00A107D3"/>
    <w:rsid w:val="00A10E5C"/>
    <w:rsid w:val="00A11BA6"/>
    <w:rsid w:val="00A11DD7"/>
    <w:rsid w:val="00A1318A"/>
    <w:rsid w:val="00A13921"/>
    <w:rsid w:val="00A13C3E"/>
    <w:rsid w:val="00A14228"/>
    <w:rsid w:val="00A14A52"/>
    <w:rsid w:val="00A14E8C"/>
    <w:rsid w:val="00A15029"/>
    <w:rsid w:val="00A15833"/>
    <w:rsid w:val="00A15F3D"/>
    <w:rsid w:val="00A1647F"/>
    <w:rsid w:val="00A16685"/>
    <w:rsid w:val="00A16796"/>
    <w:rsid w:val="00A16D35"/>
    <w:rsid w:val="00A16F94"/>
    <w:rsid w:val="00A17092"/>
    <w:rsid w:val="00A172D6"/>
    <w:rsid w:val="00A1737D"/>
    <w:rsid w:val="00A17437"/>
    <w:rsid w:val="00A1799C"/>
    <w:rsid w:val="00A17EA4"/>
    <w:rsid w:val="00A17F06"/>
    <w:rsid w:val="00A2004B"/>
    <w:rsid w:val="00A20958"/>
    <w:rsid w:val="00A20ABF"/>
    <w:rsid w:val="00A215BF"/>
    <w:rsid w:val="00A219E4"/>
    <w:rsid w:val="00A219FE"/>
    <w:rsid w:val="00A21C77"/>
    <w:rsid w:val="00A21CC5"/>
    <w:rsid w:val="00A21EFA"/>
    <w:rsid w:val="00A21F2C"/>
    <w:rsid w:val="00A2207C"/>
    <w:rsid w:val="00A227CC"/>
    <w:rsid w:val="00A22CC7"/>
    <w:rsid w:val="00A22F46"/>
    <w:rsid w:val="00A238DE"/>
    <w:rsid w:val="00A23E34"/>
    <w:rsid w:val="00A25291"/>
    <w:rsid w:val="00A254CC"/>
    <w:rsid w:val="00A25A5F"/>
    <w:rsid w:val="00A25B58"/>
    <w:rsid w:val="00A26616"/>
    <w:rsid w:val="00A26D27"/>
    <w:rsid w:val="00A26D98"/>
    <w:rsid w:val="00A26F95"/>
    <w:rsid w:val="00A27503"/>
    <w:rsid w:val="00A275C4"/>
    <w:rsid w:val="00A27CBF"/>
    <w:rsid w:val="00A300D2"/>
    <w:rsid w:val="00A3084A"/>
    <w:rsid w:val="00A30CA9"/>
    <w:rsid w:val="00A30D15"/>
    <w:rsid w:val="00A30E59"/>
    <w:rsid w:val="00A3149A"/>
    <w:rsid w:val="00A32283"/>
    <w:rsid w:val="00A33320"/>
    <w:rsid w:val="00A3338A"/>
    <w:rsid w:val="00A33710"/>
    <w:rsid w:val="00A339A5"/>
    <w:rsid w:val="00A33C9B"/>
    <w:rsid w:val="00A3465E"/>
    <w:rsid w:val="00A34888"/>
    <w:rsid w:val="00A348CF"/>
    <w:rsid w:val="00A35221"/>
    <w:rsid w:val="00A35A67"/>
    <w:rsid w:val="00A3619C"/>
    <w:rsid w:val="00A36478"/>
    <w:rsid w:val="00A36825"/>
    <w:rsid w:val="00A36E2A"/>
    <w:rsid w:val="00A373CB"/>
    <w:rsid w:val="00A37D58"/>
    <w:rsid w:val="00A409FE"/>
    <w:rsid w:val="00A41291"/>
    <w:rsid w:val="00A413D0"/>
    <w:rsid w:val="00A4177E"/>
    <w:rsid w:val="00A42133"/>
    <w:rsid w:val="00A42136"/>
    <w:rsid w:val="00A42D3C"/>
    <w:rsid w:val="00A42DCF"/>
    <w:rsid w:val="00A42FBB"/>
    <w:rsid w:val="00A43375"/>
    <w:rsid w:val="00A43A5B"/>
    <w:rsid w:val="00A43B6F"/>
    <w:rsid w:val="00A43DCA"/>
    <w:rsid w:val="00A4406A"/>
    <w:rsid w:val="00A4457E"/>
    <w:rsid w:val="00A44B3B"/>
    <w:rsid w:val="00A44BA7"/>
    <w:rsid w:val="00A44D31"/>
    <w:rsid w:val="00A451B4"/>
    <w:rsid w:val="00A4528A"/>
    <w:rsid w:val="00A45AE2"/>
    <w:rsid w:val="00A460A4"/>
    <w:rsid w:val="00A460BA"/>
    <w:rsid w:val="00A460F4"/>
    <w:rsid w:val="00A46206"/>
    <w:rsid w:val="00A47505"/>
    <w:rsid w:val="00A47561"/>
    <w:rsid w:val="00A475C7"/>
    <w:rsid w:val="00A476A1"/>
    <w:rsid w:val="00A4799F"/>
    <w:rsid w:val="00A479C8"/>
    <w:rsid w:val="00A47A86"/>
    <w:rsid w:val="00A47E05"/>
    <w:rsid w:val="00A50801"/>
    <w:rsid w:val="00A5098B"/>
    <w:rsid w:val="00A50CB4"/>
    <w:rsid w:val="00A50CC6"/>
    <w:rsid w:val="00A515D9"/>
    <w:rsid w:val="00A51815"/>
    <w:rsid w:val="00A51934"/>
    <w:rsid w:val="00A519A3"/>
    <w:rsid w:val="00A51F5D"/>
    <w:rsid w:val="00A522F1"/>
    <w:rsid w:val="00A525A4"/>
    <w:rsid w:val="00A52642"/>
    <w:rsid w:val="00A53647"/>
    <w:rsid w:val="00A53B39"/>
    <w:rsid w:val="00A53F62"/>
    <w:rsid w:val="00A5458F"/>
    <w:rsid w:val="00A548FD"/>
    <w:rsid w:val="00A54AC4"/>
    <w:rsid w:val="00A54FAD"/>
    <w:rsid w:val="00A54FE5"/>
    <w:rsid w:val="00A55814"/>
    <w:rsid w:val="00A55DCF"/>
    <w:rsid w:val="00A5602E"/>
    <w:rsid w:val="00A56468"/>
    <w:rsid w:val="00A565A7"/>
    <w:rsid w:val="00A5678C"/>
    <w:rsid w:val="00A56C90"/>
    <w:rsid w:val="00A56F82"/>
    <w:rsid w:val="00A575D9"/>
    <w:rsid w:val="00A6072D"/>
    <w:rsid w:val="00A607A8"/>
    <w:rsid w:val="00A617D0"/>
    <w:rsid w:val="00A61822"/>
    <w:rsid w:val="00A61B81"/>
    <w:rsid w:val="00A61B8E"/>
    <w:rsid w:val="00A61C21"/>
    <w:rsid w:val="00A61C88"/>
    <w:rsid w:val="00A620B7"/>
    <w:rsid w:val="00A620C1"/>
    <w:rsid w:val="00A63453"/>
    <w:rsid w:val="00A63843"/>
    <w:rsid w:val="00A6389C"/>
    <w:rsid w:val="00A63EAA"/>
    <w:rsid w:val="00A64065"/>
    <w:rsid w:val="00A640C9"/>
    <w:rsid w:val="00A64140"/>
    <w:rsid w:val="00A643DC"/>
    <w:rsid w:val="00A65089"/>
    <w:rsid w:val="00A655E0"/>
    <w:rsid w:val="00A6562F"/>
    <w:rsid w:val="00A65DA9"/>
    <w:rsid w:val="00A65DDE"/>
    <w:rsid w:val="00A65F3E"/>
    <w:rsid w:val="00A66224"/>
    <w:rsid w:val="00A66588"/>
    <w:rsid w:val="00A671DC"/>
    <w:rsid w:val="00A679CC"/>
    <w:rsid w:val="00A67D02"/>
    <w:rsid w:val="00A70AAA"/>
    <w:rsid w:val="00A70BA5"/>
    <w:rsid w:val="00A7117A"/>
    <w:rsid w:val="00A7159E"/>
    <w:rsid w:val="00A7177F"/>
    <w:rsid w:val="00A71AC5"/>
    <w:rsid w:val="00A71C1C"/>
    <w:rsid w:val="00A7205E"/>
    <w:rsid w:val="00A7219B"/>
    <w:rsid w:val="00A724DE"/>
    <w:rsid w:val="00A72A0E"/>
    <w:rsid w:val="00A73478"/>
    <w:rsid w:val="00A73625"/>
    <w:rsid w:val="00A739EB"/>
    <w:rsid w:val="00A73C68"/>
    <w:rsid w:val="00A73E0A"/>
    <w:rsid w:val="00A7429F"/>
    <w:rsid w:val="00A7455F"/>
    <w:rsid w:val="00A75172"/>
    <w:rsid w:val="00A75544"/>
    <w:rsid w:val="00A755D7"/>
    <w:rsid w:val="00A756DB"/>
    <w:rsid w:val="00A75B5C"/>
    <w:rsid w:val="00A75C10"/>
    <w:rsid w:val="00A75FB9"/>
    <w:rsid w:val="00A76EDA"/>
    <w:rsid w:val="00A775AE"/>
    <w:rsid w:val="00A776B1"/>
    <w:rsid w:val="00A77CC3"/>
    <w:rsid w:val="00A80200"/>
    <w:rsid w:val="00A8049F"/>
    <w:rsid w:val="00A80520"/>
    <w:rsid w:val="00A814CD"/>
    <w:rsid w:val="00A818CE"/>
    <w:rsid w:val="00A818DB"/>
    <w:rsid w:val="00A81C7C"/>
    <w:rsid w:val="00A82077"/>
    <w:rsid w:val="00A8232C"/>
    <w:rsid w:val="00A827A5"/>
    <w:rsid w:val="00A8287E"/>
    <w:rsid w:val="00A82BA6"/>
    <w:rsid w:val="00A82C00"/>
    <w:rsid w:val="00A83CFC"/>
    <w:rsid w:val="00A8507B"/>
    <w:rsid w:val="00A850C4"/>
    <w:rsid w:val="00A85337"/>
    <w:rsid w:val="00A85AF9"/>
    <w:rsid w:val="00A85F33"/>
    <w:rsid w:val="00A860EC"/>
    <w:rsid w:val="00A862BE"/>
    <w:rsid w:val="00A86330"/>
    <w:rsid w:val="00A864BA"/>
    <w:rsid w:val="00A86976"/>
    <w:rsid w:val="00A86BD8"/>
    <w:rsid w:val="00A86F3C"/>
    <w:rsid w:val="00A877EB"/>
    <w:rsid w:val="00A87ACB"/>
    <w:rsid w:val="00A87D05"/>
    <w:rsid w:val="00A900F0"/>
    <w:rsid w:val="00A9074C"/>
    <w:rsid w:val="00A90826"/>
    <w:rsid w:val="00A90B9B"/>
    <w:rsid w:val="00A90C29"/>
    <w:rsid w:val="00A9100D"/>
    <w:rsid w:val="00A914C5"/>
    <w:rsid w:val="00A91864"/>
    <w:rsid w:val="00A91CA6"/>
    <w:rsid w:val="00A91ED6"/>
    <w:rsid w:val="00A91F7D"/>
    <w:rsid w:val="00A929F4"/>
    <w:rsid w:val="00A9314A"/>
    <w:rsid w:val="00A93506"/>
    <w:rsid w:val="00A93822"/>
    <w:rsid w:val="00A938C2"/>
    <w:rsid w:val="00A942EE"/>
    <w:rsid w:val="00A946B6"/>
    <w:rsid w:val="00A954B2"/>
    <w:rsid w:val="00A9584F"/>
    <w:rsid w:val="00A963EA"/>
    <w:rsid w:val="00A967BC"/>
    <w:rsid w:val="00A96A35"/>
    <w:rsid w:val="00A96E67"/>
    <w:rsid w:val="00A972E1"/>
    <w:rsid w:val="00A9748B"/>
    <w:rsid w:val="00A977CE"/>
    <w:rsid w:val="00A97967"/>
    <w:rsid w:val="00A97AE8"/>
    <w:rsid w:val="00A97B7F"/>
    <w:rsid w:val="00AA00B8"/>
    <w:rsid w:val="00AA02DE"/>
    <w:rsid w:val="00AA0D7B"/>
    <w:rsid w:val="00AA256E"/>
    <w:rsid w:val="00AA28E7"/>
    <w:rsid w:val="00AA2C61"/>
    <w:rsid w:val="00AA3354"/>
    <w:rsid w:val="00AA3375"/>
    <w:rsid w:val="00AA34B8"/>
    <w:rsid w:val="00AA3581"/>
    <w:rsid w:val="00AA36BF"/>
    <w:rsid w:val="00AA37BC"/>
    <w:rsid w:val="00AA3824"/>
    <w:rsid w:val="00AA3E61"/>
    <w:rsid w:val="00AA4670"/>
    <w:rsid w:val="00AA5095"/>
    <w:rsid w:val="00AA5FC5"/>
    <w:rsid w:val="00AA65C9"/>
    <w:rsid w:val="00AA6BDB"/>
    <w:rsid w:val="00AA6CA9"/>
    <w:rsid w:val="00AA6F56"/>
    <w:rsid w:val="00AA75C9"/>
    <w:rsid w:val="00AA7EAD"/>
    <w:rsid w:val="00AB0974"/>
    <w:rsid w:val="00AB0B61"/>
    <w:rsid w:val="00AB0F73"/>
    <w:rsid w:val="00AB1A97"/>
    <w:rsid w:val="00AB1DC7"/>
    <w:rsid w:val="00AB1EF6"/>
    <w:rsid w:val="00AB216A"/>
    <w:rsid w:val="00AB254C"/>
    <w:rsid w:val="00AB2789"/>
    <w:rsid w:val="00AB27D7"/>
    <w:rsid w:val="00AB2F36"/>
    <w:rsid w:val="00AB31A6"/>
    <w:rsid w:val="00AB3425"/>
    <w:rsid w:val="00AB373D"/>
    <w:rsid w:val="00AB3D8D"/>
    <w:rsid w:val="00AB4132"/>
    <w:rsid w:val="00AB45A1"/>
    <w:rsid w:val="00AB46C4"/>
    <w:rsid w:val="00AB4711"/>
    <w:rsid w:val="00AB4C7F"/>
    <w:rsid w:val="00AB4ED6"/>
    <w:rsid w:val="00AB5649"/>
    <w:rsid w:val="00AB5E21"/>
    <w:rsid w:val="00AB5E9A"/>
    <w:rsid w:val="00AB6175"/>
    <w:rsid w:val="00AB6446"/>
    <w:rsid w:val="00AB664A"/>
    <w:rsid w:val="00AB6E01"/>
    <w:rsid w:val="00AB6E88"/>
    <w:rsid w:val="00AB6EC3"/>
    <w:rsid w:val="00AB7A7C"/>
    <w:rsid w:val="00AC033C"/>
    <w:rsid w:val="00AC060A"/>
    <w:rsid w:val="00AC0737"/>
    <w:rsid w:val="00AC0C9E"/>
    <w:rsid w:val="00AC0D47"/>
    <w:rsid w:val="00AC0ED6"/>
    <w:rsid w:val="00AC0F06"/>
    <w:rsid w:val="00AC107A"/>
    <w:rsid w:val="00AC1405"/>
    <w:rsid w:val="00AC167B"/>
    <w:rsid w:val="00AC193E"/>
    <w:rsid w:val="00AC1A8F"/>
    <w:rsid w:val="00AC1F3A"/>
    <w:rsid w:val="00AC20B9"/>
    <w:rsid w:val="00AC2662"/>
    <w:rsid w:val="00AC29A5"/>
    <w:rsid w:val="00AC2B84"/>
    <w:rsid w:val="00AC2E98"/>
    <w:rsid w:val="00AC3198"/>
    <w:rsid w:val="00AC3DED"/>
    <w:rsid w:val="00AC4230"/>
    <w:rsid w:val="00AC4378"/>
    <w:rsid w:val="00AC45D1"/>
    <w:rsid w:val="00AC4AB6"/>
    <w:rsid w:val="00AC4ABC"/>
    <w:rsid w:val="00AC4C0B"/>
    <w:rsid w:val="00AC4D2A"/>
    <w:rsid w:val="00AC4EC8"/>
    <w:rsid w:val="00AC4FDC"/>
    <w:rsid w:val="00AC5284"/>
    <w:rsid w:val="00AC54E6"/>
    <w:rsid w:val="00AC5DA8"/>
    <w:rsid w:val="00AC5DAD"/>
    <w:rsid w:val="00AC5E89"/>
    <w:rsid w:val="00AC626D"/>
    <w:rsid w:val="00AC67F6"/>
    <w:rsid w:val="00AC6CAD"/>
    <w:rsid w:val="00AC7700"/>
    <w:rsid w:val="00AC778A"/>
    <w:rsid w:val="00AC7814"/>
    <w:rsid w:val="00AC7844"/>
    <w:rsid w:val="00AC79B0"/>
    <w:rsid w:val="00AC7DA9"/>
    <w:rsid w:val="00AD0200"/>
    <w:rsid w:val="00AD05F7"/>
    <w:rsid w:val="00AD06F0"/>
    <w:rsid w:val="00AD07A4"/>
    <w:rsid w:val="00AD09F6"/>
    <w:rsid w:val="00AD0D28"/>
    <w:rsid w:val="00AD194F"/>
    <w:rsid w:val="00AD1C6B"/>
    <w:rsid w:val="00AD1E4E"/>
    <w:rsid w:val="00AD29B8"/>
    <w:rsid w:val="00AD2C66"/>
    <w:rsid w:val="00AD2C71"/>
    <w:rsid w:val="00AD3023"/>
    <w:rsid w:val="00AD324A"/>
    <w:rsid w:val="00AD358F"/>
    <w:rsid w:val="00AD35E2"/>
    <w:rsid w:val="00AD3679"/>
    <w:rsid w:val="00AD384C"/>
    <w:rsid w:val="00AD398E"/>
    <w:rsid w:val="00AD3A98"/>
    <w:rsid w:val="00AD3E96"/>
    <w:rsid w:val="00AD4470"/>
    <w:rsid w:val="00AD492C"/>
    <w:rsid w:val="00AD4BF3"/>
    <w:rsid w:val="00AD4FB7"/>
    <w:rsid w:val="00AD52EF"/>
    <w:rsid w:val="00AD52F8"/>
    <w:rsid w:val="00AD5CD6"/>
    <w:rsid w:val="00AD5E52"/>
    <w:rsid w:val="00AD6884"/>
    <w:rsid w:val="00AD6AD3"/>
    <w:rsid w:val="00AD7802"/>
    <w:rsid w:val="00AD79D5"/>
    <w:rsid w:val="00AD7A5A"/>
    <w:rsid w:val="00AE102B"/>
    <w:rsid w:val="00AE131C"/>
    <w:rsid w:val="00AE1C38"/>
    <w:rsid w:val="00AE2016"/>
    <w:rsid w:val="00AE2150"/>
    <w:rsid w:val="00AE247D"/>
    <w:rsid w:val="00AE24BB"/>
    <w:rsid w:val="00AE282B"/>
    <w:rsid w:val="00AE2AF7"/>
    <w:rsid w:val="00AE3F8E"/>
    <w:rsid w:val="00AE42DF"/>
    <w:rsid w:val="00AE4D49"/>
    <w:rsid w:val="00AE53E4"/>
    <w:rsid w:val="00AE57CA"/>
    <w:rsid w:val="00AE6198"/>
    <w:rsid w:val="00AE64EE"/>
    <w:rsid w:val="00AE66FE"/>
    <w:rsid w:val="00AE6A03"/>
    <w:rsid w:val="00AE736C"/>
    <w:rsid w:val="00AE74BC"/>
    <w:rsid w:val="00AE7B30"/>
    <w:rsid w:val="00AE7EA0"/>
    <w:rsid w:val="00AE7FFC"/>
    <w:rsid w:val="00AF1063"/>
    <w:rsid w:val="00AF198D"/>
    <w:rsid w:val="00AF201E"/>
    <w:rsid w:val="00AF2558"/>
    <w:rsid w:val="00AF2627"/>
    <w:rsid w:val="00AF2A84"/>
    <w:rsid w:val="00AF405E"/>
    <w:rsid w:val="00AF45CF"/>
    <w:rsid w:val="00AF50EB"/>
    <w:rsid w:val="00AF52E9"/>
    <w:rsid w:val="00AF5BA1"/>
    <w:rsid w:val="00AF5FAE"/>
    <w:rsid w:val="00AF69C0"/>
    <w:rsid w:val="00AF6E0A"/>
    <w:rsid w:val="00AF729F"/>
    <w:rsid w:val="00AF788B"/>
    <w:rsid w:val="00AF7BB7"/>
    <w:rsid w:val="00B003F0"/>
    <w:rsid w:val="00B0086C"/>
    <w:rsid w:val="00B0197D"/>
    <w:rsid w:val="00B0199A"/>
    <w:rsid w:val="00B01C47"/>
    <w:rsid w:val="00B022B3"/>
    <w:rsid w:val="00B022C3"/>
    <w:rsid w:val="00B024E7"/>
    <w:rsid w:val="00B02A19"/>
    <w:rsid w:val="00B02C03"/>
    <w:rsid w:val="00B02C55"/>
    <w:rsid w:val="00B02CD1"/>
    <w:rsid w:val="00B02F39"/>
    <w:rsid w:val="00B0385A"/>
    <w:rsid w:val="00B03A06"/>
    <w:rsid w:val="00B03BD5"/>
    <w:rsid w:val="00B03FBD"/>
    <w:rsid w:val="00B040B8"/>
    <w:rsid w:val="00B048DD"/>
    <w:rsid w:val="00B04BA5"/>
    <w:rsid w:val="00B04C6F"/>
    <w:rsid w:val="00B05409"/>
    <w:rsid w:val="00B05687"/>
    <w:rsid w:val="00B05BB2"/>
    <w:rsid w:val="00B05BF9"/>
    <w:rsid w:val="00B05C04"/>
    <w:rsid w:val="00B05F94"/>
    <w:rsid w:val="00B0686D"/>
    <w:rsid w:val="00B06F14"/>
    <w:rsid w:val="00B06FF8"/>
    <w:rsid w:val="00B07033"/>
    <w:rsid w:val="00B076D3"/>
    <w:rsid w:val="00B07918"/>
    <w:rsid w:val="00B079C8"/>
    <w:rsid w:val="00B07A40"/>
    <w:rsid w:val="00B07AFE"/>
    <w:rsid w:val="00B10336"/>
    <w:rsid w:val="00B10716"/>
    <w:rsid w:val="00B107FA"/>
    <w:rsid w:val="00B10894"/>
    <w:rsid w:val="00B10A78"/>
    <w:rsid w:val="00B10ACE"/>
    <w:rsid w:val="00B11475"/>
    <w:rsid w:val="00B11840"/>
    <w:rsid w:val="00B11B7C"/>
    <w:rsid w:val="00B11DEE"/>
    <w:rsid w:val="00B12479"/>
    <w:rsid w:val="00B12705"/>
    <w:rsid w:val="00B12747"/>
    <w:rsid w:val="00B12B36"/>
    <w:rsid w:val="00B12D9E"/>
    <w:rsid w:val="00B13407"/>
    <w:rsid w:val="00B1356B"/>
    <w:rsid w:val="00B13AFB"/>
    <w:rsid w:val="00B14B2F"/>
    <w:rsid w:val="00B14D3C"/>
    <w:rsid w:val="00B14EE1"/>
    <w:rsid w:val="00B14F71"/>
    <w:rsid w:val="00B15323"/>
    <w:rsid w:val="00B1555A"/>
    <w:rsid w:val="00B15F31"/>
    <w:rsid w:val="00B16292"/>
    <w:rsid w:val="00B16900"/>
    <w:rsid w:val="00B1690E"/>
    <w:rsid w:val="00B16970"/>
    <w:rsid w:val="00B16B98"/>
    <w:rsid w:val="00B16DEF"/>
    <w:rsid w:val="00B16EC7"/>
    <w:rsid w:val="00B1716E"/>
    <w:rsid w:val="00B1751B"/>
    <w:rsid w:val="00B17C9A"/>
    <w:rsid w:val="00B17E55"/>
    <w:rsid w:val="00B205AD"/>
    <w:rsid w:val="00B20720"/>
    <w:rsid w:val="00B207D4"/>
    <w:rsid w:val="00B2091F"/>
    <w:rsid w:val="00B21206"/>
    <w:rsid w:val="00B21879"/>
    <w:rsid w:val="00B21A8B"/>
    <w:rsid w:val="00B21CF3"/>
    <w:rsid w:val="00B2236A"/>
    <w:rsid w:val="00B22E02"/>
    <w:rsid w:val="00B22FBF"/>
    <w:rsid w:val="00B23A87"/>
    <w:rsid w:val="00B23BB8"/>
    <w:rsid w:val="00B23E48"/>
    <w:rsid w:val="00B240CE"/>
    <w:rsid w:val="00B24261"/>
    <w:rsid w:val="00B24607"/>
    <w:rsid w:val="00B24AC9"/>
    <w:rsid w:val="00B25638"/>
    <w:rsid w:val="00B25E38"/>
    <w:rsid w:val="00B25ECB"/>
    <w:rsid w:val="00B2607E"/>
    <w:rsid w:val="00B26F49"/>
    <w:rsid w:val="00B2740E"/>
    <w:rsid w:val="00B27636"/>
    <w:rsid w:val="00B27BDD"/>
    <w:rsid w:val="00B30967"/>
    <w:rsid w:val="00B30991"/>
    <w:rsid w:val="00B31586"/>
    <w:rsid w:val="00B31666"/>
    <w:rsid w:val="00B31813"/>
    <w:rsid w:val="00B31AA2"/>
    <w:rsid w:val="00B31E8F"/>
    <w:rsid w:val="00B32599"/>
    <w:rsid w:val="00B32B73"/>
    <w:rsid w:val="00B335DE"/>
    <w:rsid w:val="00B3371B"/>
    <w:rsid w:val="00B33C23"/>
    <w:rsid w:val="00B33D9D"/>
    <w:rsid w:val="00B34301"/>
    <w:rsid w:val="00B34573"/>
    <w:rsid w:val="00B34581"/>
    <w:rsid w:val="00B34880"/>
    <w:rsid w:val="00B34DB3"/>
    <w:rsid w:val="00B34F24"/>
    <w:rsid w:val="00B34F2D"/>
    <w:rsid w:val="00B35858"/>
    <w:rsid w:val="00B358AB"/>
    <w:rsid w:val="00B35968"/>
    <w:rsid w:val="00B35AE0"/>
    <w:rsid w:val="00B35E9F"/>
    <w:rsid w:val="00B3665A"/>
    <w:rsid w:val="00B36993"/>
    <w:rsid w:val="00B36A84"/>
    <w:rsid w:val="00B36AA1"/>
    <w:rsid w:val="00B36C54"/>
    <w:rsid w:val="00B36DAB"/>
    <w:rsid w:val="00B36E7A"/>
    <w:rsid w:val="00B3766F"/>
    <w:rsid w:val="00B3792E"/>
    <w:rsid w:val="00B37A1D"/>
    <w:rsid w:val="00B403DD"/>
    <w:rsid w:val="00B405BE"/>
    <w:rsid w:val="00B405C0"/>
    <w:rsid w:val="00B405C2"/>
    <w:rsid w:val="00B40B47"/>
    <w:rsid w:val="00B411A5"/>
    <w:rsid w:val="00B4156C"/>
    <w:rsid w:val="00B41B08"/>
    <w:rsid w:val="00B42297"/>
    <w:rsid w:val="00B4261D"/>
    <w:rsid w:val="00B42BEA"/>
    <w:rsid w:val="00B42D07"/>
    <w:rsid w:val="00B436B4"/>
    <w:rsid w:val="00B43969"/>
    <w:rsid w:val="00B43976"/>
    <w:rsid w:val="00B43A2C"/>
    <w:rsid w:val="00B43CC2"/>
    <w:rsid w:val="00B4463D"/>
    <w:rsid w:val="00B453DE"/>
    <w:rsid w:val="00B45B50"/>
    <w:rsid w:val="00B4628A"/>
    <w:rsid w:val="00B46C6D"/>
    <w:rsid w:val="00B46FFB"/>
    <w:rsid w:val="00B47029"/>
    <w:rsid w:val="00B47563"/>
    <w:rsid w:val="00B476BB"/>
    <w:rsid w:val="00B47BA5"/>
    <w:rsid w:val="00B47CBE"/>
    <w:rsid w:val="00B47F7E"/>
    <w:rsid w:val="00B50667"/>
    <w:rsid w:val="00B50711"/>
    <w:rsid w:val="00B50896"/>
    <w:rsid w:val="00B50C76"/>
    <w:rsid w:val="00B5166B"/>
    <w:rsid w:val="00B51C04"/>
    <w:rsid w:val="00B51D6E"/>
    <w:rsid w:val="00B51DB9"/>
    <w:rsid w:val="00B51E2F"/>
    <w:rsid w:val="00B52CCE"/>
    <w:rsid w:val="00B53BB6"/>
    <w:rsid w:val="00B54328"/>
    <w:rsid w:val="00B543EB"/>
    <w:rsid w:val="00B544B1"/>
    <w:rsid w:val="00B544CD"/>
    <w:rsid w:val="00B5461C"/>
    <w:rsid w:val="00B54828"/>
    <w:rsid w:val="00B5526F"/>
    <w:rsid w:val="00B55393"/>
    <w:rsid w:val="00B55491"/>
    <w:rsid w:val="00B55B48"/>
    <w:rsid w:val="00B567BA"/>
    <w:rsid w:val="00B56D04"/>
    <w:rsid w:val="00B570D2"/>
    <w:rsid w:val="00B57122"/>
    <w:rsid w:val="00B573F1"/>
    <w:rsid w:val="00B57694"/>
    <w:rsid w:val="00B57C8D"/>
    <w:rsid w:val="00B57F20"/>
    <w:rsid w:val="00B60464"/>
    <w:rsid w:val="00B607FF"/>
    <w:rsid w:val="00B608DB"/>
    <w:rsid w:val="00B60926"/>
    <w:rsid w:val="00B60B6F"/>
    <w:rsid w:val="00B61447"/>
    <w:rsid w:val="00B615E1"/>
    <w:rsid w:val="00B61D73"/>
    <w:rsid w:val="00B61DB9"/>
    <w:rsid w:val="00B62237"/>
    <w:rsid w:val="00B63190"/>
    <w:rsid w:val="00B63AA3"/>
    <w:rsid w:val="00B63EAD"/>
    <w:rsid w:val="00B64791"/>
    <w:rsid w:val="00B64CE7"/>
    <w:rsid w:val="00B650BA"/>
    <w:rsid w:val="00B65388"/>
    <w:rsid w:val="00B656D8"/>
    <w:rsid w:val="00B65A9F"/>
    <w:rsid w:val="00B665D1"/>
    <w:rsid w:val="00B666CA"/>
    <w:rsid w:val="00B66D09"/>
    <w:rsid w:val="00B67127"/>
    <w:rsid w:val="00B67B82"/>
    <w:rsid w:val="00B67C77"/>
    <w:rsid w:val="00B67E7A"/>
    <w:rsid w:val="00B709A9"/>
    <w:rsid w:val="00B714B1"/>
    <w:rsid w:val="00B71A56"/>
    <w:rsid w:val="00B724CB"/>
    <w:rsid w:val="00B726EF"/>
    <w:rsid w:val="00B73196"/>
    <w:rsid w:val="00B7329B"/>
    <w:rsid w:val="00B734E7"/>
    <w:rsid w:val="00B736A3"/>
    <w:rsid w:val="00B73962"/>
    <w:rsid w:val="00B739A2"/>
    <w:rsid w:val="00B7403F"/>
    <w:rsid w:val="00B745C2"/>
    <w:rsid w:val="00B746A1"/>
    <w:rsid w:val="00B7497F"/>
    <w:rsid w:val="00B749F6"/>
    <w:rsid w:val="00B75242"/>
    <w:rsid w:val="00B75C0A"/>
    <w:rsid w:val="00B75E21"/>
    <w:rsid w:val="00B75E40"/>
    <w:rsid w:val="00B76B42"/>
    <w:rsid w:val="00B770DB"/>
    <w:rsid w:val="00B77903"/>
    <w:rsid w:val="00B80579"/>
    <w:rsid w:val="00B80604"/>
    <w:rsid w:val="00B807D2"/>
    <w:rsid w:val="00B816CD"/>
    <w:rsid w:val="00B817CA"/>
    <w:rsid w:val="00B81A7C"/>
    <w:rsid w:val="00B81CBE"/>
    <w:rsid w:val="00B82607"/>
    <w:rsid w:val="00B8268F"/>
    <w:rsid w:val="00B82AF3"/>
    <w:rsid w:val="00B82F63"/>
    <w:rsid w:val="00B84064"/>
    <w:rsid w:val="00B84C7F"/>
    <w:rsid w:val="00B8516F"/>
    <w:rsid w:val="00B851E5"/>
    <w:rsid w:val="00B85438"/>
    <w:rsid w:val="00B8549E"/>
    <w:rsid w:val="00B857CA"/>
    <w:rsid w:val="00B858BC"/>
    <w:rsid w:val="00B85910"/>
    <w:rsid w:val="00B85D78"/>
    <w:rsid w:val="00B85DCF"/>
    <w:rsid w:val="00B86149"/>
    <w:rsid w:val="00B861B7"/>
    <w:rsid w:val="00B86285"/>
    <w:rsid w:val="00B8663A"/>
    <w:rsid w:val="00B8745E"/>
    <w:rsid w:val="00B87B7C"/>
    <w:rsid w:val="00B9013D"/>
    <w:rsid w:val="00B90B2C"/>
    <w:rsid w:val="00B90E87"/>
    <w:rsid w:val="00B91085"/>
    <w:rsid w:val="00B916DB"/>
    <w:rsid w:val="00B9173C"/>
    <w:rsid w:val="00B91A20"/>
    <w:rsid w:val="00B92794"/>
    <w:rsid w:val="00B9283E"/>
    <w:rsid w:val="00B92A11"/>
    <w:rsid w:val="00B92A48"/>
    <w:rsid w:val="00B92B7F"/>
    <w:rsid w:val="00B92C4D"/>
    <w:rsid w:val="00B9311B"/>
    <w:rsid w:val="00B934D7"/>
    <w:rsid w:val="00B93928"/>
    <w:rsid w:val="00B94064"/>
    <w:rsid w:val="00B940AB"/>
    <w:rsid w:val="00B9427B"/>
    <w:rsid w:val="00B9446F"/>
    <w:rsid w:val="00B94536"/>
    <w:rsid w:val="00B94A3C"/>
    <w:rsid w:val="00B952E8"/>
    <w:rsid w:val="00B95687"/>
    <w:rsid w:val="00B95688"/>
    <w:rsid w:val="00B956F6"/>
    <w:rsid w:val="00B95E56"/>
    <w:rsid w:val="00B95E93"/>
    <w:rsid w:val="00B963ED"/>
    <w:rsid w:val="00B9663E"/>
    <w:rsid w:val="00B96677"/>
    <w:rsid w:val="00B96A1F"/>
    <w:rsid w:val="00B96BC6"/>
    <w:rsid w:val="00B96E99"/>
    <w:rsid w:val="00B976E9"/>
    <w:rsid w:val="00B978D7"/>
    <w:rsid w:val="00BA0BE0"/>
    <w:rsid w:val="00BA0CAC"/>
    <w:rsid w:val="00BA1802"/>
    <w:rsid w:val="00BA1C73"/>
    <w:rsid w:val="00BA2476"/>
    <w:rsid w:val="00BA2E18"/>
    <w:rsid w:val="00BA2EF0"/>
    <w:rsid w:val="00BA2FEA"/>
    <w:rsid w:val="00BA3091"/>
    <w:rsid w:val="00BA3349"/>
    <w:rsid w:val="00BA343C"/>
    <w:rsid w:val="00BA4353"/>
    <w:rsid w:val="00BA4E2B"/>
    <w:rsid w:val="00BA5064"/>
    <w:rsid w:val="00BA5C8B"/>
    <w:rsid w:val="00BA5CE6"/>
    <w:rsid w:val="00BA62E8"/>
    <w:rsid w:val="00BA6304"/>
    <w:rsid w:val="00BA63C2"/>
    <w:rsid w:val="00BA705C"/>
    <w:rsid w:val="00BA7332"/>
    <w:rsid w:val="00BA7490"/>
    <w:rsid w:val="00BA7920"/>
    <w:rsid w:val="00BB00EE"/>
    <w:rsid w:val="00BB0665"/>
    <w:rsid w:val="00BB0AD8"/>
    <w:rsid w:val="00BB13B1"/>
    <w:rsid w:val="00BB154B"/>
    <w:rsid w:val="00BB190C"/>
    <w:rsid w:val="00BB1AB6"/>
    <w:rsid w:val="00BB1C66"/>
    <w:rsid w:val="00BB1D17"/>
    <w:rsid w:val="00BB24E0"/>
    <w:rsid w:val="00BB29B0"/>
    <w:rsid w:val="00BB2B3E"/>
    <w:rsid w:val="00BB31AB"/>
    <w:rsid w:val="00BB368D"/>
    <w:rsid w:val="00BB3917"/>
    <w:rsid w:val="00BB44E7"/>
    <w:rsid w:val="00BB450B"/>
    <w:rsid w:val="00BB46ED"/>
    <w:rsid w:val="00BB4B32"/>
    <w:rsid w:val="00BB4F76"/>
    <w:rsid w:val="00BB50EC"/>
    <w:rsid w:val="00BB6B91"/>
    <w:rsid w:val="00BB6D59"/>
    <w:rsid w:val="00BB6F67"/>
    <w:rsid w:val="00BB6F9F"/>
    <w:rsid w:val="00BB71A3"/>
    <w:rsid w:val="00BB744C"/>
    <w:rsid w:val="00BB7587"/>
    <w:rsid w:val="00BB78A8"/>
    <w:rsid w:val="00BB7B59"/>
    <w:rsid w:val="00BB7C36"/>
    <w:rsid w:val="00BB7FDE"/>
    <w:rsid w:val="00BC0E38"/>
    <w:rsid w:val="00BC1336"/>
    <w:rsid w:val="00BC1FAF"/>
    <w:rsid w:val="00BC21AA"/>
    <w:rsid w:val="00BC23C8"/>
    <w:rsid w:val="00BC2AA8"/>
    <w:rsid w:val="00BC3178"/>
    <w:rsid w:val="00BC36B9"/>
    <w:rsid w:val="00BC4168"/>
    <w:rsid w:val="00BC476B"/>
    <w:rsid w:val="00BC5704"/>
    <w:rsid w:val="00BC585F"/>
    <w:rsid w:val="00BC5A4A"/>
    <w:rsid w:val="00BC5ECB"/>
    <w:rsid w:val="00BC6CDA"/>
    <w:rsid w:val="00BC6F9E"/>
    <w:rsid w:val="00BC71FE"/>
    <w:rsid w:val="00BC7767"/>
    <w:rsid w:val="00BC79D4"/>
    <w:rsid w:val="00BC7AE1"/>
    <w:rsid w:val="00BC7B56"/>
    <w:rsid w:val="00BD0026"/>
    <w:rsid w:val="00BD046C"/>
    <w:rsid w:val="00BD08A5"/>
    <w:rsid w:val="00BD0DB4"/>
    <w:rsid w:val="00BD0F57"/>
    <w:rsid w:val="00BD1E0C"/>
    <w:rsid w:val="00BD1E16"/>
    <w:rsid w:val="00BD1EC6"/>
    <w:rsid w:val="00BD2500"/>
    <w:rsid w:val="00BD338B"/>
    <w:rsid w:val="00BD3B2E"/>
    <w:rsid w:val="00BD422F"/>
    <w:rsid w:val="00BD4383"/>
    <w:rsid w:val="00BD454B"/>
    <w:rsid w:val="00BD50B0"/>
    <w:rsid w:val="00BD521C"/>
    <w:rsid w:val="00BD631F"/>
    <w:rsid w:val="00BD6A89"/>
    <w:rsid w:val="00BD70D1"/>
    <w:rsid w:val="00BE01B7"/>
    <w:rsid w:val="00BE03A2"/>
    <w:rsid w:val="00BE0589"/>
    <w:rsid w:val="00BE0DBD"/>
    <w:rsid w:val="00BE1744"/>
    <w:rsid w:val="00BE202E"/>
    <w:rsid w:val="00BE2164"/>
    <w:rsid w:val="00BE2219"/>
    <w:rsid w:val="00BE2594"/>
    <w:rsid w:val="00BE2A36"/>
    <w:rsid w:val="00BE2DA3"/>
    <w:rsid w:val="00BE2E6B"/>
    <w:rsid w:val="00BE399F"/>
    <w:rsid w:val="00BE3C34"/>
    <w:rsid w:val="00BE47B9"/>
    <w:rsid w:val="00BE4A9E"/>
    <w:rsid w:val="00BE4B47"/>
    <w:rsid w:val="00BE55EA"/>
    <w:rsid w:val="00BE5B7C"/>
    <w:rsid w:val="00BE5C53"/>
    <w:rsid w:val="00BE5EE1"/>
    <w:rsid w:val="00BE603F"/>
    <w:rsid w:val="00BE61B4"/>
    <w:rsid w:val="00BE637F"/>
    <w:rsid w:val="00BE68BB"/>
    <w:rsid w:val="00BE68E6"/>
    <w:rsid w:val="00BE6B39"/>
    <w:rsid w:val="00BE6E26"/>
    <w:rsid w:val="00BE72C2"/>
    <w:rsid w:val="00BE7F76"/>
    <w:rsid w:val="00BF021B"/>
    <w:rsid w:val="00BF0B6F"/>
    <w:rsid w:val="00BF0CAD"/>
    <w:rsid w:val="00BF12B3"/>
    <w:rsid w:val="00BF130F"/>
    <w:rsid w:val="00BF1646"/>
    <w:rsid w:val="00BF172F"/>
    <w:rsid w:val="00BF1801"/>
    <w:rsid w:val="00BF185E"/>
    <w:rsid w:val="00BF18D8"/>
    <w:rsid w:val="00BF19DF"/>
    <w:rsid w:val="00BF1D56"/>
    <w:rsid w:val="00BF2606"/>
    <w:rsid w:val="00BF2690"/>
    <w:rsid w:val="00BF2972"/>
    <w:rsid w:val="00BF3055"/>
    <w:rsid w:val="00BF35FA"/>
    <w:rsid w:val="00BF3918"/>
    <w:rsid w:val="00BF3B63"/>
    <w:rsid w:val="00BF454A"/>
    <w:rsid w:val="00BF46DD"/>
    <w:rsid w:val="00BF5C32"/>
    <w:rsid w:val="00BF5EC9"/>
    <w:rsid w:val="00BF64FD"/>
    <w:rsid w:val="00BF66D3"/>
    <w:rsid w:val="00BF68EC"/>
    <w:rsid w:val="00BF7BC6"/>
    <w:rsid w:val="00C00166"/>
    <w:rsid w:val="00C002EB"/>
    <w:rsid w:val="00C00393"/>
    <w:rsid w:val="00C00C4F"/>
    <w:rsid w:val="00C00C57"/>
    <w:rsid w:val="00C010E2"/>
    <w:rsid w:val="00C012CE"/>
    <w:rsid w:val="00C022CD"/>
    <w:rsid w:val="00C028B1"/>
    <w:rsid w:val="00C029A6"/>
    <w:rsid w:val="00C02B2F"/>
    <w:rsid w:val="00C02D0C"/>
    <w:rsid w:val="00C032CB"/>
    <w:rsid w:val="00C032ED"/>
    <w:rsid w:val="00C033A0"/>
    <w:rsid w:val="00C03A89"/>
    <w:rsid w:val="00C03B16"/>
    <w:rsid w:val="00C045A5"/>
    <w:rsid w:val="00C04A59"/>
    <w:rsid w:val="00C05452"/>
    <w:rsid w:val="00C055BD"/>
    <w:rsid w:val="00C06136"/>
    <w:rsid w:val="00C06786"/>
    <w:rsid w:val="00C06808"/>
    <w:rsid w:val="00C069CA"/>
    <w:rsid w:val="00C07284"/>
    <w:rsid w:val="00C07667"/>
    <w:rsid w:val="00C077CD"/>
    <w:rsid w:val="00C078FB"/>
    <w:rsid w:val="00C10E68"/>
    <w:rsid w:val="00C110A5"/>
    <w:rsid w:val="00C110C4"/>
    <w:rsid w:val="00C117EF"/>
    <w:rsid w:val="00C11BB3"/>
    <w:rsid w:val="00C121C4"/>
    <w:rsid w:val="00C124CC"/>
    <w:rsid w:val="00C12F5A"/>
    <w:rsid w:val="00C13BEC"/>
    <w:rsid w:val="00C14363"/>
    <w:rsid w:val="00C1457C"/>
    <w:rsid w:val="00C145CB"/>
    <w:rsid w:val="00C148BB"/>
    <w:rsid w:val="00C14E65"/>
    <w:rsid w:val="00C15237"/>
    <w:rsid w:val="00C15A63"/>
    <w:rsid w:val="00C15F7E"/>
    <w:rsid w:val="00C15FBA"/>
    <w:rsid w:val="00C16DE2"/>
    <w:rsid w:val="00C173E8"/>
    <w:rsid w:val="00C1778B"/>
    <w:rsid w:val="00C178B0"/>
    <w:rsid w:val="00C17ABA"/>
    <w:rsid w:val="00C17AF7"/>
    <w:rsid w:val="00C17E58"/>
    <w:rsid w:val="00C20058"/>
    <w:rsid w:val="00C20410"/>
    <w:rsid w:val="00C21392"/>
    <w:rsid w:val="00C21731"/>
    <w:rsid w:val="00C21893"/>
    <w:rsid w:val="00C21D18"/>
    <w:rsid w:val="00C2232D"/>
    <w:rsid w:val="00C225CA"/>
    <w:rsid w:val="00C22780"/>
    <w:rsid w:val="00C22988"/>
    <w:rsid w:val="00C233CA"/>
    <w:rsid w:val="00C241E6"/>
    <w:rsid w:val="00C243CF"/>
    <w:rsid w:val="00C24A6E"/>
    <w:rsid w:val="00C25FB1"/>
    <w:rsid w:val="00C267E9"/>
    <w:rsid w:val="00C26BF4"/>
    <w:rsid w:val="00C26C71"/>
    <w:rsid w:val="00C27114"/>
    <w:rsid w:val="00C2772E"/>
    <w:rsid w:val="00C2778B"/>
    <w:rsid w:val="00C278E9"/>
    <w:rsid w:val="00C27D75"/>
    <w:rsid w:val="00C30234"/>
    <w:rsid w:val="00C306FB"/>
    <w:rsid w:val="00C30909"/>
    <w:rsid w:val="00C30CD0"/>
    <w:rsid w:val="00C312DE"/>
    <w:rsid w:val="00C31474"/>
    <w:rsid w:val="00C316A4"/>
    <w:rsid w:val="00C318FC"/>
    <w:rsid w:val="00C3336D"/>
    <w:rsid w:val="00C33425"/>
    <w:rsid w:val="00C33598"/>
    <w:rsid w:val="00C34218"/>
    <w:rsid w:val="00C342C8"/>
    <w:rsid w:val="00C342E5"/>
    <w:rsid w:val="00C3485D"/>
    <w:rsid w:val="00C34BE7"/>
    <w:rsid w:val="00C34F0E"/>
    <w:rsid w:val="00C35012"/>
    <w:rsid w:val="00C35309"/>
    <w:rsid w:val="00C3542B"/>
    <w:rsid w:val="00C35503"/>
    <w:rsid w:val="00C35655"/>
    <w:rsid w:val="00C35A34"/>
    <w:rsid w:val="00C35AA5"/>
    <w:rsid w:val="00C36177"/>
    <w:rsid w:val="00C366A5"/>
    <w:rsid w:val="00C36851"/>
    <w:rsid w:val="00C368ED"/>
    <w:rsid w:val="00C36B2E"/>
    <w:rsid w:val="00C36F8D"/>
    <w:rsid w:val="00C371EE"/>
    <w:rsid w:val="00C37B92"/>
    <w:rsid w:val="00C37E54"/>
    <w:rsid w:val="00C405D1"/>
    <w:rsid w:val="00C40602"/>
    <w:rsid w:val="00C406EE"/>
    <w:rsid w:val="00C40DD6"/>
    <w:rsid w:val="00C40FEF"/>
    <w:rsid w:val="00C41636"/>
    <w:rsid w:val="00C41892"/>
    <w:rsid w:val="00C41A29"/>
    <w:rsid w:val="00C420E6"/>
    <w:rsid w:val="00C42219"/>
    <w:rsid w:val="00C4223F"/>
    <w:rsid w:val="00C423EC"/>
    <w:rsid w:val="00C42BA2"/>
    <w:rsid w:val="00C42C34"/>
    <w:rsid w:val="00C43DA2"/>
    <w:rsid w:val="00C444DC"/>
    <w:rsid w:val="00C44609"/>
    <w:rsid w:val="00C44A74"/>
    <w:rsid w:val="00C44C69"/>
    <w:rsid w:val="00C453E2"/>
    <w:rsid w:val="00C456EC"/>
    <w:rsid w:val="00C45E88"/>
    <w:rsid w:val="00C46287"/>
    <w:rsid w:val="00C46342"/>
    <w:rsid w:val="00C46D39"/>
    <w:rsid w:val="00C47114"/>
    <w:rsid w:val="00C471C5"/>
    <w:rsid w:val="00C47824"/>
    <w:rsid w:val="00C47840"/>
    <w:rsid w:val="00C47C72"/>
    <w:rsid w:val="00C47EDF"/>
    <w:rsid w:val="00C50F3A"/>
    <w:rsid w:val="00C5197F"/>
    <w:rsid w:val="00C51B78"/>
    <w:rsid w:val="00C529AF"/>
    <w:rsid w:val="00C52F5B"/>
    <w:rsid w:val="00C531AE"/>
    <w:rsid w:val="00C53776"/>
    <w:rsid w:val="00C53DA9"/>
    <w:rsid w:val="00C546E1"/>
    <w:rsid w:val="00C54EA2"/>
    <w:rsid w:val="00C54EFE"/>
    <w:rsid w:val="00C55977"/>
    <w:rsid w:val="00C560AF"/>
    <w:rsid w:val="00C56210"/>
    <w:rsid w:val="00C56280"/>
    <w:rsid w:val="00C569E9"/>
    <w:rsid w:val="00C570DA"/>
    <w:rsid w:val="00C576E2"/>
    <w:rsid w:val="00C57A09"/>
    <w:rsid w:val="00C57ACC"/>
    <w:rsid w:val="00C57DE7"/>
    <w:rsid w:val="00C600BB"/>
    <w:rsid w:val="00C6019F"/>
    <w:rsid w:val="00C602E3"/>
    <w:rsid w:val="00C60335"/>
    <w:rsid w:val="00C61315"/>
    <w:rsid w:val="00C618D3"/>
    <w:rsid w:val="00C62653"/>
    <w:rsid w:val="00C62677"/>
    <w:rsid w:val="00C635C2"/>
    <w:rsid w:val="00C6368C"/>
    <w:rsid w:val="00C63C46"/>
    <w:rsid w:val="00C63E48"/>
    <w:rsid w:val="00C6401B"/>
    <w:rsid w:val="00C64466"/>
    <w:rsid w:val="00C64595"/>
    <w:rsid w:val="00C646D1"/>
    <w:rsid w:val="00C64C11"/>
    <w:rsid w:val="00C64EF4"/>
    <w:rsid w:val="00C6514C"/>
    <w:rsid w:val="00C65339"/>
    <w:rsid w:val="00C65AF1"/>
    <w:rsid w:val="00C66456"/>
    <w:rsid w:val="00C66660"/>
    <w:rsid w:val="00C66874"/>
    <w:rsid w:val="00C669FB"/>
    <w:rsid w:val="00C66C61"/>
    <w:rsid w:val="00C66CD2"/>
    <w:rsid w:val="00C66ECA"/>
    <w:rsid w:val="00C67E27"/>
    <w:rsid w:val="00C705BF"/>
    <w:rsid w:val="00C70A86"/>
    <w:rsid w:val="00C71012"/>
    <w:rsid w:val="00C71227"/>
    <w:rsid w:val="00C71473"/>
    <w:rsid w:val="00C716C3"/>
    <w:rsid w:val="00C71998"/>
    <w:rsid w:val="00C71DB9"/>
    <w:rsid w:val="00C71E6B"/>
    <w:rsid w:val="00C720D3"/>
    <w:rsid w:val="00C7215B"/>
    <w:rsid w:val="00C723D4"/>
    <w:rsid w:val="00C723E5"/>
    <w:rsid w:val="00C729D0"/>
    <w:rsid w:val="00C72C93"/>
    <w:rsid w:val="00C732C2"/>
    <w:rsid w:val="00C7370F"/>
    <w:rsid w:val="00C73C8B"/>
    <w:rsid w:val="00C73D58"/>
    <w:rsid w:val="00C74534"/>
    <w:rsid w:val="00C74596"/>
    <w:rsid w:val="00C74988"/>
    <w:rsid w:val="00C74C59"/>
    <w:rsid w:val="00C75621"/>
    <w:rsid w:val="00C763AC"/>
    <w:rsid w:val="00C76451"/>
    <w:rsid w:val="00C766CC"/>
    <w:rsid w:val="00C766FB"/>
    <w:rsid w:val="00C76EE2"/>
    <w:rsid w:val="00C76FD3"/>
    <w:rsid w:val="00C7700A"/>
    <w:rsid w:val="00C7773D"/>
    <w:rsid w:val="00C77901"/>
    <w:rsid w:val="00C7790F"/>
    <w:rsid w:val="00C779B1"/>
    <w:rsid w:val="00C77D7E"/>
    <w:rsid w:val="00C77E6B"/>
    <w:rsid w:val="00C77F11"/>
    <w:rsid w:val="00C80396"/>
    <w:rsid w:val="00C80418"/>
    <w:rsid w:val="00C80860"/>
    <w:rsid w:val="00C80A4D"/>
    <w:rsid w:val="00C8117B"/>
    <w:rsid w:val="00C813B5"/>
    <w:rsid w:val="00C813C0"/>
    <w:rsid w:val="00C815FD"/>
    <w:rsid w:val="00C8166F"/>
    <w:rsid w:val="00C81A30"/>
    <w:rsid w:val="00C81CDC"/>
    <w:rsid w:val="00C81E32"/>
    <w:rsid w:val="00C81F90"/>
    <w:rsid w:val="00C82D68"/>
    <w:rsid w:val="00C82F34"/>
    <w:rsid w:val="00C83138"/>
    <w:rsid w:val="00C8313E"/>
    <w:rsid w:val="00C83801"/>
    <w:rsid w:val="00C83996"/>
    <w:rsid w:val="00C8457C"/>
    <w:rsid w:val="00C8488E"/>
    <w:rsid w:val="00C84F9A"/>
    <w:rsid w:val="00C85B80"/>
    <w:rsid w:val="00C85E36"/>
    <w:rsid w:val="00C8615E"/>
    <w:rsid w:val="00C864DD"/>
    <w:rsid w:val="00C869AD"/>
    <w:rsid w:val="00C869D5"/>
    <w:rsid w:val="00C869FE"/>
    <w:rsid w:val="00C86E3C"/>
    <w:rsid w:val="00C900F8"/>
    <w:rsid w:val="00C903D7"/>
    <w:rsid w:val="00C9091E"/>
    <w:rsid w:val="00C911CD"/>
    <w:rsid w:val="00C9120D"/>
    <w:rsid w:val="00C91224"/>
    <w:rsid w:val="00C91624"/>
    <w:rsid w:val="00C9166B"/>
    <w:rsid w:val="00C92001"/>
    <w:rsid w:val="00C92369"/>
    <w:rsid w:val="00C9252B"/>
    <w:rsid w:val="00C9292E"/>
    <w:rsid w:val="00C93143"/>
    <w:rsid w:val="00C93150"/>
    <w:rsid w:val="00C937B7"/>
    <w:rsid w:val="00C937FE"/>
    <w:rsid w:val="00C93806"/>
    <w:rsid w:val="00C939C8"/>
    <w:rsid w:val="00C939CE"/>
    <w:rsid w:val="00C93AF1"/>
    <w:rsid w:val="00C94FC0"/>
    <w:rsid w:val="00C95896"/>
    <w:rsid w:val="00C95A4B"/>
    <w:rsid w:val="00C95C10"/>
    <w:rsid w:val="00C95CDC"/>
    <w:rsid w:val="00C9607E"/>
    <w:rsid w:val="00C969E5"/>
    <w:rsid w:val="00C96FA2"/>
    <w:rsid w:val="00C974AC"/>
    <w:rsid w:val="00C975F0"/>
    <w:rsid w:val="00C97FFB"/>
    <w:rsid w:val="00CA0487"/>
    <w:rsid w:val="00CA0AB5"/>
    <w:rsid w:val="00CA0BF5"/>
    <w:rsid w:val="00CA15B2"/>
    <w:rsid w:val="00CA176E"/>
    <w:rsid w:val="00CA17AD"/>
    <w:rsid w:val="00CA19B2"/>
    <w:rsid w:val="00CA1A7F"/>
    <w:rsid w:val="00CA1CE1"/>
    <w:rsid w:val="00CA2074"/>
    <w:rsid w:val="00CA2386"/>
    <w:rsid w:val="00CA287F"/>
    <w:rsid w:val="00CA2C27"/>
    <w:rsid w:val="00CA2F30"/>
    <w:rsid w:val="00CA36C2"/>
    <w:rsid w:val="00CA3B40"/>
    <w:rsid w:val="00CA4022"/>
    <w:rsid w:val="00CA494D"/>
    <w:rsid w:val="00CA4CE0"/>
    <w:rsid w:val="00CA50A0"/>
    <w:rsid w:val="00CA57B2"/>
    <w:rsid w:val="00CA6790"/>
    <w:rsid w:val="00CA7303"/>
    <w:rsid w:val="00CA744B"/>
    <w:rsid w:val="00CA77F0"/>
    <w:rsid w:val="00CA7E23"/>
    <w:rsid w:val="00CB007A"/>
    <w:rsid w:val="00CB0502"/>
    <w:rsid w:val="00CB084E"/>
    <w:rsid w:val="00CB105D"/>
    <w:rsid w:val="00CB11AD"/>
    <w:rsid w:val="00CB1457"/>
    <w:rsid w:val="00CB1588"/>
    <w:rsid w:val="00CB173A"/>
    <w:rsid w:val="00CB1797"/>
    <w:rsid w:val="00CB1A0B"/>
    <w:rsid w:val="00CB25DD"/>
    <w:rsid w:val="00CB2643"/>
    <w:rsid w:val="00CB2C73"/>
    <w:rsid w:val="00CB311A"/>
    <w:rsid w:val="00CB3391"/>
    <w:rsid w:val="00CB339B"/>
    <w:rsid w:val="00CB357B"/>
    <w:rsid w:val="00CB381D"/>
    <w:rsid w:val="00CB3851"/>
    <w:rsid w:val="00CB3855"/>
    <w:rsid w:val="00CB3901"/>
    <w:rsid w:val="00CB4438"/>
    <w:rsid w:val="00CB47E2"/>
    <w:rsid w:val="00CB4AD3"/>
    <w:rsid w:val="00CB4F32"/>
    <w:rsid w:val="00CB52D0"/>
    <w:rsid w:val="00CB5D21"/>
    <w:rsid w:val="00CB62D3"/>
    <w:rsid w:val="00CB6651"/>
    <w:rsid w:val="00CB6A99"/>
    <w:rsid w:val="00CB70C8"/>
    <w:rsid w:val="00CB7500"/>
    <w:rsid w:val="00CB759B"/>
    <w:rsid w:val="00CB781A"/>
    <w:rsid w:val="00CB7AA5"/>
    <w:rsid w:val="00CB7BEC"/>
    <w:rsid w:val="00CC03CD"/>
    <w:rsid w:val="00CC0AF2"/>
    <w:rsid w:val="00CC16CF"/>
    <w:rsid w:val="00CC21AF"/>
    <w:rsid w:val="00CC22AE"/>
    <w:rsid w:val="00CC29D3"/>
    <w:rsid w:val="00CC2BAD"/>
    <w:rsid w:val="00CC2C6E"/>
    <w:rsid w:val="00CC2EA8"/>
    <w:rsid w:val="00CC3049"/>
    <w:rsid w:val="00CC3A1A"/>
    <w:rsid w:val="00CC4753"/>
    <w:rsid w:val="00CC4B2D"/>
    <w:rsid w:val="00CC4DD1"/>
    <w:rsid w:val="00CC4F9D"/>
    <w:rsid w:val="00CC5325"/>
    <w:rsid w:val="00CC5727"/>
    <w:rsid w:val="00CC5803"/>
    <w:rsid w:val="00CC5C1D"/>
    <w:rsid w:val="00CC5FA2"/>
    <w:rsid w:val="00CC5FBB"/>
    <w:rsid w:val="00CC5FBF"/>
    <w:rsid w:val="00CC6003"/>
    <w:rsid w:val="00CD1488"/>
    <w:rsid w:val="00CD1711"/>
    <w:rsid w:val="00CD1E69"/>
    <w:rsid w:val="00CD1EE4"/>
    <w:rsid w:val="00CD23AE"/>
    <w:rsid w:val="00CD2ADA"/>
    <w:rsid w:val="00CD2D76"/>
    <w:rsid w:val="00CD2DC0"/>
    <w:rsid w:val="00CD3F75"/>
    <w:rsid w:val="00CD4411"/>
    <w:rsid w:val="00CD4681"/>
    <w:rsid w:val="00CD4B51"/>
    <w:rsid w:val="00CD4F2A"/>
    <w:rsid w:val="00CD5094"/>
    <w:rsid w:val="00CD55AA"/>
    <w:rsid w:val="00CD56CC"/>
    <w:rsid w:val="00CD5823"/>
    <w:rsid w:val="00CD5B23"/>
    <w:rsid w:val="00CD67FA"/>
    <w:rsid w:val="00CD6B34"/>
    <w:rsid w:val="00CD7217"/>
    <w:rsid w:val="00CD7421"/>
    <w:rsid w:val="00CD75F1"/>
    <w:rsid w:val="00CD7800"/>
    <w:rsid w:val="00CD7909"/>
    <w:rsid w:val="00CD798C"/>
    <w:rsid w:val="00CD7F1A"/>
    <w:rsid w:val="00CE0070"/>
    <w:rsid w:val="00CE0616"/>
    <w:rsid w:val="00CE07D0"/>
    <w:rsid w:val="00CE0C89"/>
    <w:rsid w:val="00CE0E92"/>
    <w:rsid w:val="00CE0FE7"/>
    <w:rsid w:val="00CE13DD"/>
    <w:rsid w:val="00CE17FC"/>
    <w:rsid w:val="00CE2CF6"/>
    <w:rsid w:val="00CE2EA4"/>
    <w:rsid w:val="00CE3400"/>
    <w:rsid w:val="00CE364B"/>
    <w:rsid w:val="00CE44AD"/>
    <w:rsid w:val="00CE4FBD"/>
    <w:rsid w:val="00CE507F"/>
    <w:rsid w:val="00CE53A2"/>
    <w:rsid w:val="00CE55C6"/>
    <w:rsid w:val="00CE5EDF"/>
    <w:rsid w:val="00CE64D3"/>
    <w:rsid w:val="00CE70EB"/>
    <w:rsid w:val="00CE71FF"/>
    <w:rsid w:val="00CE744A"/>
    <w:rsid w:val="00CF0C7F"/>
    <w:rsid w:val="00CF1253"/>
    <w:rsid w:val="00CF186D"/>
    <w:rsid w:val="00CF1873"/>
    <w:rsid w:val="00CF20CD"/>
    <w:rsid w:val="00CF24C1"/>
    <w:rsid w:val="00CF2D2D"/>
    <w:rsid w:val="00CF2D90"/>
    <w:rsid w:val="00CF3522"/>
    <w:rsid w:val="00CF3DCD"/>
    <w:rsid w:val="00CF4DF7"/>
    <w:rsid w:val="00CF52CF"/>
    <w:rsid w:val="00CF5A31"/>
    <w:rsid w:val="00CF5AD8"/>
    <w:rsid w:val="00CF5CA5"/>
    <w:rsid w:val="00CF5CE5"/>
    <w:rsid w:val="00CF5D29"/>
    <w:rsid w:val="00CF644E"/>
    <w:rsid w:val="00CF6E19"/>
    <w:rsid w:val="00CF6E46"/>
    <w:rsid w:val="00CF6E8B"/>
    <w:rsid w:val="00CF6F34"/>
    <w:rsid w:val="00CF79BE"/>
    <w:rsid w:val="00CF7E39"/>
    <w:rsid w:val="00D0044C"/>
    <w:rsid w:val="00D00611"/>
    <w:rsid w:val="00D010A6"/>
    <w:rsid w:val="00D01261"/>
    <w:rsid w:val="00D018CE"/>
    <w:rsid w:val="00D01CB3"/>
    <w:rsid w:val="00D01E91"/>
    <w:rsid w:val="00D0250F"/>
    <w:rsid w:val="00D027A3"/>
    <w:rsid w:val="00D02909"/>
    <w:rsid w:val="00D02B4A"/>
    <w:rsid w:val="00D02BFE"/>
    <w:rsid w:val="00D02ECC"/>
    <w:rsid w:val="00D03048"/>
    <w:rsid w:val="00D030F6"/>
    <w:rsid w:val="00D033B8"/>
    <w:rsid w:val="00D035A4"/>
    <w:rsid w:val="00D035D5"/>
    <w:rsid w:val="00D040FD"/>
    <w:rsid w:val="00D04305"/>
    <w:rsid w:val="00D049DF"/>
    <w:rsid w:val="00D04BF3"/>
    <w:rsid w:val="00D04EA4"/>
    <w:rsid w:val="00D04ED3"/>
    <w:rsid w:val="00D05421"/>
    <w:rsid w:val="00D0572C"/>
    <w:rsid w:val="00D058A1"/>
    <w:rsid w:val="00D05EC1"/>
    <w:rsid w:val="00D06616"/>
    <w:rsid w:val="00D06A92"/>
    <w:rsid w:val="00D06EF1"/>
    <w:rsid w:val="00D073BA"/>
    <w:rsid w:val="00D074FE"/>
    <w:rsid w:val="00D07AA2"/>
    <w:rsid w:val="00D07CAC"/>
    <w:rsid w:val="00D07FC4"/>
    <w:rsid w:val="00D10114"/>
    <w:rsid w:val="00D10895"/>
    <w:rsid w:val="00D10F37"/>
    <w:rsid w:val="00D10FF4"/>
    <w:rsid w:val="00D1142C"/>
    <w:rsid w:val="00D115D7"/>
    <w:rsid w:val="00D11689"/>
    <w:rsid w:val="00D11FC2"/>
    <w:rsid w:val="00D12D06"/>
    <w:rsid w:val="00D12DD1"/>
    <w:rsid w:val="00D12FB4"/>
    <w:rsid w:val="00D13341"/>
    <w:rsid w:val="00D13544"/>
    <w:rsid w:val="00D13EED"/>
    <w:rsid w:val="00D1416D"/>
    <w:rsid w:val="00D14EA4"/>
    <w:rsid w:val="00D14F0B"/>
    <w:rsid w:val="00D1527F"/>
    <w:rsid w:val="00D15EFA"/>
    <w:rsid w:val="00D1659C"/>
    <w:rsid w:val="00D16FCA"/>
    <w:rsid w:val="00D17244"/>
    <w:rsid w:val="00D17574"/>
    <w:rsid w:val="00D17621"/>
    <w:rsid w:val="00D2007C"/>
    <w:rsid w:val="00D201CE"/>
    <w:rsid w:val="00D20303"/>
    <w:rsid w:val="00D20430"/>
    <w:rsid w:val="00D206A0"/>
    <w:rsid w:val="00D21430"/>
    <w:rsid w:val="00D21DE8"/>
    <w:rsid w:val="00D2223E"/>
    <w:rsid w:val="00D2226E"/>
    <w:rsid w:val="00D22432"/>
    <w:rsid w:val="00D22662"/>
    <w:rsid w:val="00D22756"/>
    <w:rsid w:val="00D235DC"/>
    <w:rsid w:val="00D236F2"/>
    <w:rsid w:val="00D23AC2"/>
    <w:rsid w:val="00D23D13"/>
    <w:rsid w:val="00D24442"/>
    <w:rsid w:val="00D244C1"/>
    <w:rsid w:val="00D24648"/>
    <w:rsid w:val="00D24B54"/>
    <w:rsid w:val="00D25175"/>
    <w:rsid w:val="00D2579C"/>
    <w:rsid w:val="00D257BA"/>
    <w:rsid w:val="00D25C1E"/>
    <w:rsid w:val="00D25FCB"/>
    <w:rsid w:val="00D263EB"/>
    <w:rsid w:val="00D2695B"/>
    <w:rsid w:val="00D26CA6"/>
    <w:rsid w:val="00D27053"/>
    <w:rsid w:val="00D27374"/>
    <w:rsid w:val="00D27491"/>
    <w:rsid w:val="00D27CE8"/>
    <w:rsid w:val="00D27F84"/>
    <w:rsid w:val="00D30352"/>
    <w:rsid w:val="00D30E75"/>
    <w:rsid w:val="00D312C8"/>
    <w:rsid w:val="00D318A9"/>
    <w:rsid w:val="00D31B20"/>
    <w:rsid w:val="00D32265"/>
    <w:rsid w:val="00D32451"/>
    <w:rsid w:val="00D3248F"/>
    <w:rsid w:val="00D32F7E"/>
    <w:rsid w:val="00D339C8"/>
    <w:rsid w:val="00D33E89"/>
    <w:rsid w:val="00D34A2E"/>
    <w:rsid w:val="00D34E9F"/>
    <w:rsid w:val="00D352C8"/>
    <w:rsid w:val="00D35ACE"/>
    <w:rsid w:val="00D36D9E"/>
    <w:rsid w:val="00D3740F"/>
    <w:rsid w:val="00D3742B"/>
    <w:rsid w:val="00D3785C"/>
    <w:rsid w:val="00D37A1D"/>
    <w:rsid w:val="00D37AC4"/>
    <w:rsid w:val="00D37BB0"/>
    <w:rsid w:val="00D37F8F"/>
    <w:rsid w:val="00D4046B"/>
    <w:rsid w:val="00D40535"/>
    <w:rsid w:val="00D4053A"/>
    <w:rsid w:val="00D4061F"/>
    <w:rsid w:val="00D411DE"/>
    <w:rsid w:val="00D415B4"/>
    <w:rsid w:val="00D4185F"/>
    <w:rsid w:val="00D42546"/>
    <w:rsid w:val="00D427FC"/>
    <w:rsid w:val="00D42DCE"/>
    <w:rsid w:val="00D44075"/>
    <w:rsid w:val="00D449D1"/>
    <w:rsid w:val="00D44B81"/>
    <w:rsid w:val="00D44B84"/>
    <w:rsid w:val="00D44D2F"/>
    <w:rsid w:val="00D44EB9"/>
    <w:rsid w:val="00D45503"/>
    <w:rsid w:val="00D455DA"/>
    <w:rsid w:val="00D45B77"/>
    <w:rsid w:val="00D45ECA"/>
    <w:rsid w:val="00D467B2"/>
    <w:rsid w:val="00D46D13"/>
    <w:rsid w:val="00D47146"/>
    <w:rsid w:val="00D475D5"/>
    <w:rsid w:val="00D47897"/>
    <w:rsid w:val="00D47A28"/>
    <w:rsid w:val="00D47AE5"/>
    <w:rsid w:val="00D47CC4"/>
    <w:rsid w:val="00D47DFC"/>
    <w:rsid w:val="00D47F36"/>
    <w:rsid w:val="00D5001B"/>
    <w:rsid w:val="00D502DA"/>
    <w:rsid w:val="00D5071C"/>
    <w:rsid w:val="00D50F39"/>
    <w:rsid w:val="00D5116A"/>
    <w:rsid w:val="00D511DF"/>
    <w:rsid w:val="00D513B5"/>
    <w:rsid w:val="00D51AD1"/>
    <w:rsid w:val="00D522C8"/>
    <w:rsid w:val="00D52406"/>
    <w:rsid w:val="00D52A2B"/>
    <w:rsid w:val="00D52A39"/>
    <w:rsid w:val="00D52A47"/>
    <w:rsid w:val="00D52E3A"/>
    <w:rsid w:val="00D5309C"/>
    <w:rsid w:val="00D5354F"/>
    <w:rsid w:val="00D53859"/>
    <w:rsid w:val="00D53C81"/>
    <w:rsid w:val="00D54340"/>
    <w:rsid w:val="00D5499A"/>
    <w:rsid w:val="00D54B3A"/>
    <w:rsid w:val="00D55088"/>
    <w:rsid w:val="00D551A6"/>
    <w:rsid w:val="00D5553C"/>
    <w:rsid w:val="00D55C88"/>
    <w:rsid w:val="00D5606F"/>
    <w:rsid w:val="00D56C09"/>
    <w:rsid w:val="00D601D6"/>
    <w:rsid w:val="00D61682"/>
    <w:rsid w:val="00D618BE"/>
    <w:rsid w:val="00D61E92"/>
    <w:rsid w:val="00D62160"/>
    <w:rsid w:val="00D62299"/>
    <w:rsid w:val="00D628C4"/>
    <w:rsid w:val="00D62D5F"/>
    <w:rsid w:val="00D62DB7"/>
    <w:rsid w:val="00D62F35"/>
    <w:rsid w:val="00D63326"/>
    <w:rsid w:val="00D63391"/>
    <w:rsid w:val="00D64035"/>
    <w:rsid w:val="00D64072"/>
    <w:rsid w:val="00D648D6"/>
    <w:rsid w:val="00D64F0F"/>
    <w:rsid w:val="00D6522E"/>
    <w:rsid w:val="00D655EA"/>
    <w:rsid w:val="00D65A23"/>
    <w:rsid w:val="00D667F3"/>
    <w:rsid w:val="00D66A26"/>
    <w:rsid w:val="00D66AE1"/>
    <w:rsid w:val="00D67298"/>
    <w:rsid w:val="00D67947"/>
    <w:rsid w:val="00D67FCB"/>
    <w:rsid w:val="00D7094E"/>
    <w:rsid w:val="00D70B9B"/>
    <w:rsid w:val="00D711F9"/>
    <w:rsid w:val="00D71A09"/>
    <w:rsid w:val="00D71F42"/>
    <w:rsid w:val="00D72036"/>
    <w:rsid w:val="00D7248C"/>
    <w:rsid w:val="00D724FB"/>
    <w:rsid w:val="00D72868"/>
    <w:rsid w:val="00D7307E"/>
    <w:rsid w:val="00D73254"/>
    <w:rsid w:val="00D737D0"/>
    <w:rsid w:val="00D73E53"/>
    <w:rsid w:val="00D73EA3"/>
    <w:rsid w:val="00D74B2C"/>
    <w:rsid w:val="00D74B53"/>
    <w:rsid w:val="00D74D52"/>
    <w:rsid w:val="00D7573E"/>
    <w:rsid w:val="00D7622E"/>
    <w:rsid w:val="00D763CD"/>
    <w:rsid w:val="00D768EE"/>
    <w:rsid w:val="00D76DBB"/>
    <w:rsid w:val="00D76E8A"/>
    <w:rsid w:val="00D76FA5"/>
    <w:rsid w:val="00D7706C"/>
    <w:rsid w:val="00D77AA5"/>
    <w:rsid w:val="00D77B16"/>
    <w:rsid w:val="00D77F26"/>
    <w:rsid w:val="00D77F9F"/>
    <w:rsid w:val="00D80073"/>
    <w:rsid w:val="00D8072E"/>
    <w:rsid w:val="00D8073A"/>
    <w:rsid w:val="00D807BA"/>
    <w:rsid w:val="00D81479"/>
    <w:rsid w:val="00D8179D"/>
    <w:rsid w:val="00D81C2F"/>
    <w:rsid w:val="00D81C83"/>
    <w:rsid w:val="00D820A1"/>
    <w:rsid w:val="00D825CD"/>
    <w:rsid w:val="00D82C3B"/>
    <w:rsid w:val="00D82C4F"/>
    <w:rsid w:val="00D83C4D"/>
    <w:rsid w:val="00D83D6F"/>
    <w:rsid w:val="00D848B8"/>
    <w:rsid w:val="00D848D6"/>
    <w:rsid w:val="00D84A67"/>
    <w:rsid w:val="00D84DB5"/>
    <w:rsid w:val="00D85178"/>
    <w:rsid w:val="00D85563"/>
    <w:rsid w:val="00D85668"/>
    <w:rsid w:val="00D85BCB"/>
    <w:rsid w:val="00D85F42"/>
    <w:rsid w:val="00D85F4E"/>
    <w:rsid w:val="00D86639"/>
    <w:rsid w:val="00D86965"/>
    <w:rsid w:val="00D86B61"/>
    <w:rsid w:val="00D871D0"/>
    <w:rsid w:val="00D87969"/>
    <w:rsid w:val="00D87AA5"/>
    <w:rsid w:val="00D906DA"/>
    <w:rsid w:val="00D91028"/>
    <w:rsid w:val="00D910E3"/>
    <w:rsid w:val="00D91484"/>
    <w:rsid w:val="00D92327"/>
    <w:rsid w:val="00D92A8C"/>
    <w:rsid w:val="00D92B51"/>
    <w:rsid w:val="00D92CB8"/>
    <w:rsid w:val="00D93352"/>
    <w:rsid w:val="00D93775"/>
    <w:rsid w:val="00D939F2"/>
    <w:rsid w:val="00D94048"/>
    <w:rsid w:val="00D9425F"/>
    <w:rsid w:val="00D9429B"/>
    <w:rsid w:val="00D94EE1"/>
    <w:rsid w:val="00D9672A"/>
    <w:rsid w:val="00D96CF0"/>
    <w:rsid w:val="00D96E29"/>
    <w:rsid w:val="00D97376"/>
    <w:rsid w:val="00D97A1C"/>
    <w:rsid w:val="00D97B79"/>
    <w:rsid w:val="00D97F6C"/>
    <w:rsid w:val="00DA037A"/>
    <w:rsid w:val="00DA03A4"/>
    <w:rsid w:val="00DA0A7B"/>
    <w:rsid w:val="00DA0D19"/>
    <w:rsid w:val="00DA11EA"/>
    <w:rsid w:val="00DA1C39"/>
    <w:rsid w:val="00DA1CA4"/>
    <w:rsid w:val="00DA23B1"/>
    <w:rsid w:val="00DA2B44"/>
    <w:rsid w:val="00DA3657"/>
    <w:rsid w:val="00DA3F75"/>
    <w:rsid w:val="00DA4DC3"/>
    <w:rsid w:val="00DA4DCE"/>
    <w:rsid w:val="00DA55C2"/>
    <w:rsid w:val="00DA5AFE"/>
    <w:rsid w:val="00DA5BFC"/>
    <w:rsid w:val="00DA5FFB"/>
    <w:rsid w:val="00DA604A"/>
    <w:rsid w:val="00DB01A5"/>
    <w:rsid w:val="00DB02EC"/>
    <w:rsid w:val="00DB0443"/>
    <w:rsid w:val="00DB0F85"/>
    <w:rsid w:val="00DB161B"/>
    <w:rsid w:val="00DB19E3"/>
    <w:rsid w:val="00DB24D0"/>
    <w:rsid w:val="00DB255A"/>
    <w:rsid w:val="00DB29A5"/>
    <w:rsid w:val="00DB2C6A"/>
    <w:rsid w:val="00DB2F5B"/>
    <w:rsid w:val="00DB308B"/>
    <w:rsid w:val="00DB39DE"/>
    <w:rsid w:val="00DB3BD7"/>
    <w:rsid w:val="00DB3C05"/>
    <w:rsid w:val="00DB3C1E"/>
    <w:rsid w:val="00DB3C5B"/>
    <w:rsid w:val="00DB414F"/>
    <w:rsid w:val="00DB49DF"/>
    <w:rsid w:val="00DB4CD7"/>
    <w:rsid w:val="00DB5704"/>
    <w:rsid w:val="00DB5E87"/>
    <w:rsid w:val="00DB6BDC"/>
    <w:rsid w:val="00DB6BF5"/>
    <w:rsid w:val="00DB6FC8"/>
    <w:rsid w:val="00DB741C"/>
    <w:rsid w:val="00DB776F"/>
    <w:rsid w:val="00DB7BE9"/>
    <w:rsid w:val="00DB7D27"/>
    <w:rsid w:val="00DB7D54"/>
    <w:rsid w:val="00DC037F"/>
    <w:rsid w:val="00DC07B3"/>
    <w:rsid w:val="00DC0A17"/>
    <w:rsid w:val="00DC159E"/>
    <w:rsid w:val="00DC1989"/>
    <w:rsid w:val="00DC1A5B"/>
    <w:rsid w:val="00DC1DC3"/>
    <w:rsid w:val="00DC22B1"/>
    <w:rsid w:val="00DC2576"/>
    <w:rsid w:val="00DC28BB"/>
    <w:rsid w:val="00DC307B"/>
    <w:rsid w:val="00DC37D8"/>
    <w:rsid w:val="00DC3989"/>
    <w:rsid w:val="00DC3A80"/>
    <w:rsid w:val="00DC4628"/>
    <w:rsid w:val="00DC4837"/>
    <w:rsid w:val="00DC487F"/>
    <w:rsid w:val="00DC48FD"/>
    <w:rsid w:val="00DC4E16"/>
    <w:rsid w:val="00DC4F87"/>
    <w:rsid w:val="00DC504F"/>
    <w:rsid w:val="00DC5494"/>
    <w:rsid w:val="00DC5814"/>
    <w:rsid w:val="00DC5968"/>
    <w:rsid w:val="00DC5A95"/>
    <w:rsid w:val="00DC5F2C"/>
    <w:rsid w:val="00DC6149"/>
    <w:rsid w:val="00DC66DF"/>
    <w:rsid w:val="00DC6EFF"/>
    <w:rsid w:val="00DC73F0"/>
    <w:rsid w:val="00DC7AD4"/>
    <w:rsid w:val="00DC7E9D"/>
    <w:rsid w:val="00DC7F53"/>
    <w:rsid w:val="00DD0599"/>
    <w:rsid w:val="00DD0FEC"/>
    <w:rsid w:val="00DD100B"/>
    <w:rsid w:val="00DD10C7"/>
    <w:rsid w:val="00DD1C61"/>
    <w:rsid w:val="00DD30CF"/>
    <w:rsid w:val="00DD31D4"/>
    <w:rsid w:val="00DD454A"/>
    <w:rsid w:val="00DD54E5"/>
    <w:rsid w:val="00DD5B25"/>
    <w:rsid w:val="00DD5BBB"/>
    <w:rsid w:val="00DD5D0B"/>
    <w:rsid w:val="00DD6B40"/>
    <w:rsid w:val="00DD7075"/>
    <w:rsid w:val="00DD71DC"/>
    <w:rsid w:val="00DD74CF"/>
    <w:rsid w:val="00DD75EE"/>
    <w:rsid w:val="00DD79B4"/>
    <w:rsid w:val="00DD7C85"/>
    <w:rsid w:val="00DD7E7B"/>
    <w:rsid w:val="00DE0486"/>
    <w:rsid w:val="00DE0599"/>
    <w:rsid w:val="00DE06C8"/>
    <w:rsid w:val="00DE06FF"/>
    <w:rsid w:val="00DE0785"/>
    <w:rsid w:val="00DE0946"/>
    <w:rsid w:val="00DE0ACA"/>
    <w:rsid w:val="00DE0C6B"/>
    <w:rsid w:val="00DE132B"/>
    <w:rsid w:val="00DE194F"/>
    <w:rsid w:val="00DE1E93"/>
    <w:rsid w:val="00DE22F5"/>
    <w:rsid w:val="00DE23AB"/>
    <w:rsid w:val="00DE2415"/>
    <w:rsid w:val="00DE2FFE"/>
    <w:rsid w:val="00DE3106"/>
    <w:rsid w:val="00DE31FC"/>
    <w:rsid w:val="00DE32A9"/>
    <w:rsid w:val="00DE40F3"/>
    <w:rsid w:val="00DE47D7"/>
    <w:rsid w:val="00DE4C87"/>
    <w:rsid w:val="00DE55B4"/>
    <w:rsid w:val="00DE56C1"/>
    <w:rsid w:val="00DE5D03"/>
    <w:rsid w:val="00DE6F6D"/>
    <w:rsid w:val="00DE7836"/>
    <w:rsid w:val="00DE7C85"/>
    <w:rsid w:val="00DF0346"/>
    <w:rsid w:val="00DF09C3"/>
    <w:rsid w:val="00DF0BA9"/>
    <w:rsid w:val="00DF1194"/>
    <w:rsid w:val="00DF14D8"/>
    <w:rsid w:val="00DF15EF"/>
    <w:rsid w:val="00DF1624"/>
    <w:rsid w:val="00DF18CF"/>
    <w:rsid w:val="00DF1972"/>
    <w:rsid w:val="00DF19A9"/>
    <w:rsid w:val="00DF1A46"/>
    <w:rsid w:val="00DF23C9"/>
    <w:rsid w:val="00DF2658"/>
    <w:rsid w:val="00DF28E1"/>
    <w:rsid w:val="00DF29D6"/>
    <w:rsid w:val="00DF29F5"/>
    <w:rsid w:val="00DF380E"/>
    <w:rsid w:val="00DF3A30"/>
    <w:rsid w:val="00DF466D"/>
    <w:rsid w:val="00DF484F"/>
    <w:rsid w:val="00DF5084"/>
    <w:rsid w:val="00DF522A"/>
    <w:rsid w:val="00DF5D56"/>
    <w:rsid w:val="00DF5FD2"/>
    <w:rsid w:val="00DF6FBC"/>
    <w:rsid w:val="00DF7096"/>
    <w:rsid w:val="00DF7293"/>
    <w:rsid w:val="00DF7536"/>
    <w:rsid w:val="00DF782D"/>
    <w:rsid w:val="00DF7A9C"/>
    <w:rsid w:val="00DF7B81"/>
    <w:rsid w:val="00E00054"/>
    <w:rsid w:val="00E0022C"/>
    <w:rsid w:val="00E0082D"/>
    <w:rsid w:val="00E01DEA"/>
    <w:rsid w:val="00E02001"/>
    <w:rsid w:val="00E0228A"/>
    <w:rsid w:val="00E024EA"/>
    <w:rsid w:val="00E02618"/>
    <w:rsid w:val="00E0266D"/>
    <w:rsid w:val="00E026AB"/>
    <w:rsid w:val="00E02C50"/>
    <w:rsid w:val="00E02DCE"/>
    <w:rsid w:val="00E030AB"/>
    <w:rsid w:val="00E03274"/>
    <w:rsid w:val="00E045D4"/>
    <w:rsid w:val="00E04803"/>
    <w:rsid w:val="00E04886"/>
    <w:rsid w:val="00E04F86"/>
    <w:rsid w:val="00E054FA"/>
    <w:rsid w:val="00E0586D"/>
    <w:rsid w:val="00E05CCB"/>
    <w:rsid w:val="00E05EA6"/>
    <w:rsid w:val="00E05FEC"/>
    <w:rsid w:val="00E06D0E"/>
    <w:rsid w:val="00E070C1"/>
    <w:rsid w:val="00E076A4"/>
    <w:rsid w:val="00E07786"/>
    <w:rsid w:val="00E0794C"/>
    <w:rsid w:val="00E07CEA"/>
    <w:rsid w:val="00E103FC"/>
    <w:rsid w:val="00E10B2F"/>
    <w:rsid w:val="00E10BB2"/>
    <w:rsid w:val="00E10DC6"/>
    <w:rsid w:val="00E11182"/>
    <w:rsid w:val="00E11319"/>
    <w:rsid w:val="00E1157B"/>
    <w:rsid w:val="00E1188F"/>
    <w:rsid w:val="00E1282B"/>
    <w:rsid w:val="00E1297E"/>
    <w:rsid w:val="00E12C22"/>
    <w:rsid w:val="00E12D5D"/>
    <w:rsid w:val="00E130CE"/>
    <w:rsid w:val="00E13237"/>
    <w:rsid w:val="00E134B4"/>
    <w:rsid w:val="00E135A2"/>
    <w:rsid w:val="00E142FB"/>
    <w:rsid w:val="00E156BA"/>
    <w:rsid w:val="00E15914"/>
    <w:rsid w:val="00E15C93"/>
    <w:rsid w:val="00E15DD6"/>
    <w:rsid w:val="00E15E38"/>
    <w:rsid w:val="00E1608D"/>
    <w:rsid w:val="00E16817"/>
    <w:rsid w:val="00E168FD"/>
    <w:rsid w:val="00E16C20"/>
    <w:rsid w:val="00E170E2"/>
    <w:rsid w:val="00E17509"/>
    <w:rsid w:val="00E175FD"/>
    <w:rsid w:val="00E179FC"/>
    <w:rsid w:val="00E17D6B"/>
    <w:rsid w:val="00E206CB"/>
    <w:rsid w:val="00E2076F"/>
    <w:rsid w:val="00E20A47"/>
    <w:rsid w:val="00E210A6"/>
    <w:rsid w:val="00E212E7"/>
    <w:rsid w:val="00E2160D"/>
    <w:rsid w:val="00E21725"/>
    <w:rsid w:val="00E21811"/>
    <w:rsid w:val="00E21A65"/>
    <w:rsid w:val="00E21CAD"/>
    <w:rsid w:val="00E2200F"/>
    <w:rsid w:val="00E225FD"/>
    <w:rsid w:val="00E22911"/>
    <w:rsid w:val="00E232DE"/>
    <w:rsid w:val="00E23E07"/>
    <w:rsid w:val="00E23ECF"/>
    <w:rsid w:val="00E24478"/>
    <w:rsid w:val="00E250A6"/>
    <w:rsid w:val="00E2567F"/>
    <w:rsid w:val="00E25705"/>
    <w:rsid w:val="00E25923"/>
    <w:rsid w:val="00E25A32"/>
    <w:rsid w:val="00E25ABA"/>
    <w:rsid w:val="00E25D9C"/>
    <w:rsid w:val="00E25DF2"/>
    <w:rsid w:val="00E25E70"/>
    <w:rsid w:val="00E26330"/>
    <w:rsid w:val="00E264A6"/>
    <w:rsid w:val="00E264BC"/>
    <w:rsid w:val="00E2733E"/>
    <w:rsid w:val="00E273DA"/>
    <w:rsid w:val="00E2750F"/>
    <w:rsid w:val="00E277B5"/>
    <w:rsid w:val="00E27F00"/>
    <w:rsid w:val="00E30323"/>
    <w:rsid w:val="00E30454"/>
    <w:rsid w:val="00E30758"/>
    <w:rsid w:val="00E30993"/>
    <w:rsid w:val="00E30CDB"/>
    <w:rsid w:val="00E30D45"/>
    <w:rsid w:val="00E314AC"/>
    <w:rsid w:val="00E314DF"/>
    <w:rsid w:val="00E3178E"/>
    <w:rsid w:val="00E3178F"/>
    <w:rsid w:val="00E3188D"/>
    <w:rsid w:val="00E31DDA"/>
    <w:rsid w:val="00E31F6F"/>
    <w:rsid w:val="00E32433"/>
    <w:rsid w:val="00E3257A"/>
    <w:rsid w:val="00E32C4E"/>
    <w:rsid w:val="00E331AA"/>
    <w:rsid w:val="00E344C1"/>
    <w:rsid w:val="00E3455D"/>
    <w:rsid w:val="00E3485F"/>
    <w:rsid w:val="00E34AD8"/>
    <w:rsid w:val="00E35613"/>
    <w:rsid w:val="00E356CF"/>
    <w:rsid w:val="00E35961"/>
    <w:rsid w:val="00E35AE9"/>
    <w:rsid w:val="00E35C6E"/>
    <w:rsid w:val="00E35E58"/>
    <w:rsid w:val="00E3613D"/>
    <w:rsid w:val="00E369A2"/>
    <w:rsid w:val="00E36A27"/>
    <w:rsid w:val="00E36A6D"/>
    <w:rsid w:val="00E36E4E"/>
    <w:rsid w:val="00E3707E"/>
    <w:rsid w:val="00E37E47"/>
    <w:rsid w:val="00E37F0D"/>
    <w:rsid w:val="00E410DE"/>
    <w:rsid w:val="00E41224"/>
    <w:rsid w:val="00E41A3F"/>
    <w:rsid w:val="00E41A57"/>
    <w:rsid w:val="00E41D90"/>
    <w:rsid w:val="00E422A3"/>
    <w:rsid w:val="00E42C0A"/>
    <w:rsid w:val="00E42E1E"/>
    <w:rsid w:val="00E43212"/>
    <w:rsid w:val="00E43459"/>
    <w:rsid w:val="00E435A4"/>
    <w:rsid w:val="00E436A3"/>
    <w:rsid w:val="00E437B0"/>
    <w:rsid w:val="00E43DB9"/>
    <w:rsid w:val="00E43FF8"/>
    <w:rsid w:val="00E44590"/>
    <w:rsid w:val="00E44DC8"/>
    <w:rsid w:val="00E464B3"/>
    <w:rsid w:val="00E4655B"/>
    <w:rsid w:val="00E46CBF"/>
    <w:rsid w:val="00E4749F"/>
    <w:rsid w:val="00E474AD"/>
    <w:rsid w:val="00E47D95"/>
    <w:rsid w:val="00E47F47"/>
    <w:rsid w:val="00E50582"/>
    <w:rsid w:val="00E50A51"/>
    <w:rsid w:val="00E50ADA"/>
    <w:rsid w:val="00E51D3E"/>
    <w:rsid w:val="00E526F3"/>
    <w:rsid w:val="00E532AC"/>
    <w:rsid w:val="00E53D6D"/>
    <w:rsid w:val="00E545A7"/>
    <w:rsid w:val="00E549C3"/>
    <w:rsid w:val="00E54D28"/>
    <w:rsid w:val="00E551BD"/>
    <w:rsid w:val="00E55658"/>
    <w:rsid w:val="00E55FC4"/>
    <w:rsid w:val="00E56401"/>
    <w:rsid w:val="00E576AE"/>
    <w:rsid w:val="00E579AE"/>
    <w:rsid w:val="00E579DC"/>
    <w:rsid w:val="00E57DA9"/>
    <w:rsid w:val="00E60E10"/>
    <w:rsid w:val="00E61FD6"/>
    <w:rsid w:val="00E63DB2"/>
    <w:rsid w:val="00E63FBB"/>
    <w:rsid w:val="00E63FEE"/>
    <w:rsid w:val="00E6402C"/>
    <w:rsid w:val="00E6448B"/>
    <w:rsid w:val="00E6489C"/>
    <w:rsid w:val="00E653CB"/>
    <w:rsid w:val="00E65561"/>
    <w:rsid w:val="00E65B53"/>
    <w:rsid w:val="00E6601C"/>
    <w:rsid w:val="00E6608A"/>
    <w:rsid w:val="00E66139"/>
    <w:rsid w:val="00E671DD"/>
    <w:rsid w:val="00E7023E"/>
    <w:rsid w:val="00E706E5"/>
    <w:rsid w:val="00E708DF"/>
    <w:rsid w:val="00E71333"/>
    <w:rsid w:val="00E71700"/>
    <w:rsid w:val="00E71817"/>
    <w:rsid w:val="00E71D35"/>
    <w:rsid w:val="00E71EF9"/>
    <w:rsid w:val="00E71F4A"/>
    <w:rsid w:val="00E73777"/>
    <w:rsid w:val="00E738EF"/>
    <w:rsid w:val="00E74222"/>
    <w:rsid w:val="00E74246"/>
    <w:rsid w:val="00E74967"/>
    <w:rsid w:val="00E74D38"/>
    <w:rsid w:val="00E7515A"/>
    <w:rsid w:val="00E755B2"/>
    <w:rsid w:val="00E7560B"/>
    <w:rsid w:val="00E7561E"/>
    <w:rsid w:val="00E7587E"/>
    <w:rsid w:val="00E759E9"/>
    <w:rsid w:val="00E75D6D"/>
    <w:rsid w:val="00E7618F"/>
    <w:rsid w:val="00E762B2"/>
    <w:rsid w:val="00E762C4"/>
    <w:rsid w:val="00E7646F"/>
    <w:rsid w:val="00E765B1"/>
    <w:rsid w:val="00E765D1"/>
    <w:rsid w:val="00E76BD4"/>
    <w:rsid w:val="00E76DA1"/>
    <w:rsid w:val="00E76F01"/>
    <w:rsid w:val="00E77375"/>
    <w:rsid w:val="00E777AD"/>
    <w:rsid w:val="00E7799A"/>
    <w:rsid w:val="00E80111"/>
    <w:rsid w:val="00E80112"/>
    <w:rsid w:val="00E80478"/>
    <w:rsid w:val="00E808FF"/>
    <w:rsid w:val="00E80AF6"/>
    <w:rsid w:val="00E80DA6"/>
    <w:rsid w:val="00E80DBD"/>
    <w:rsid w:val="00E811BC"/>
    <w:rsid w:val="00E8171B"/>
    <w:rsid w:val="00E827AF"/>
    <w:rsid w:val="00E82C25"/>
    <w:rsid w:val="00E82CA5"/>
    <w:rsid w:val="00E8310E"/>
    <w:rsid w:val="00E8327E"/>
    <w:rsid w:val="00E832AC"/>
    <w:rsid w:val="00E83D98"/>
    <w:rsid w:val="00E83EAF"/>
    <w:rsid w:val="00E849DD"/>
    <w:rsid w:val="00E84E84"/>
    <w:rsid w:val="00E84ECA"/>
    <w:rsid w:val="00E85300"/>
    <w:rsid w:val="00E85A7E"/>
    <w:rsid w:val="00E85A89"/>
    <w:rsid w:val="00E8603A"/>
    <w:rsid w:val="00E86150"/>
    <w:rsid w:val="00E863D9"/>
    <w:rsid w:val="00E86416"/>
    <w:rsid w:val="00E86D04"/>
    <w:rsid w:val="00E86DAB"/>
    <w:rsid w:val="00E86F0B"/>
    <w:rsid w:val="00E86F94"/>
    <w:rsid w:val="00E86FF9"/>
    <w:rsid w:val="00E87B07"/>
    <w:rsid w:val="00E87D22"/>
    <w:rsid w:val="00E90B02"/>
    <w:rsid w:val="00E914A7"/>
    <w:rsid w:val="00E915A5"/>
    <w:rsid w:val="00E91777"/>
    <w:rsid w:val="00E91E87"/>
    <w:rsid w:val="00E91EDC"/>
    <w:rsid w:val="00E922E8"/>
    <w:rsid w:val="00E9291D"/>
    <w:rsid w:val="00E930F7"/>
    <w:rsid w:val="00E9365C"/>
    <w:rsid w:val="00E93E25"/>
    <w:rsid w:val="00E946DF"/>
    <w:rsid w:val="00E94BEB"/>
    <w:rsid w:val="00E94CBF"/>
    <w:rsid w:val="00E952EC"/>
    <w:rsid w:val="00E95718"/>
    <w:rsid w:val="00E95940"/>
    <w:rsid w:val="00E96A41"/>
    <w:rsid w:val="00E96C73"/>
    <w:rsid w:val="00E96DA3"/>
    <w:rsid w:val="00E972A4"/>
    <w:rsid w:val="00E97B67"/>
    <w:rsid w:val="00E97D11"/>
    <w:rsid w:val="00E97D14"/>
    <w:rsid w:val="00E97EB6"/>
    <w:rsid w:val="00EA0933"/>
    <w:rsid w:val="00EA0A39"/>
    <w:rsid w:val="00EA0AB3"/>
    <w:rsid w:val="00EA0B5E"/>
    <w:rsid w:val="00EA145E"/>
    <w:rsid w:val="00EA16C0"/>
    <w:rsid w:val="00EA1D94"/>
    <w:rsid w:val="00EA2510"/>
    <w:rsid w:val="00EA26CD"/>
    <w:rsid w:val="00EA28B7"/>
    <w:rsid w:val="00EA3105"/>
    <w:rsid w:val="00EA382D"/>
    <w:rsid w:val="00EA3870"/>
    <w:rsid w:val="00EA3B66"/>
    <w:rsid w:val="00EA3F7C"/>
    <w:rsid w:val="00EA44CB"/>
    <w:rsid w:val="00EA4FB4"/>
    <w:rsid w:val="00EA506E"/>
    <w:rsid w:val="00EA5310"/>
    <w:rsid w:val="00EA54C7"/>
    <w:rsid w:val="00EA5C75"/>
    <w:rsid w:val="00EA5FCA"/>
    <w:rsid w:val="00EA60C2"/>
    <w:rsid w:val="00EA63A1"/>
    <w:rsid w:val="00EA68E2"/>
    <w:rsid w:val="00EA6E11"/>
    <w:rsid w:val="00EA6E1A"/>
    <w:rsid w:val="00EA6E83"/>
    <w:rsid w:val="00EA718D"/>
    <w:rsid w:val="00EA737E"/>
    <w:rsid w:val="00EA770C"/>
    <w:rsid w:val="00EA78D0"/>
    <w:rsid w:val="00EB1392"/>
    <w:rsid w:val="00EB1F5B"/>
    <w:rsid w:val="00EB252C"/>
    <w:rsid w:val="00EB345D"/>
    <w:rsid w:val="00EB3592"/>
    <w:rsid w:val="00EB378E"/>
    <w:rsid w:val="00EB39AD"/>
    <w:rsid w:val="00EB3AEA"/>
    <w:rsid w:val="00EB401A"/>
    <w:rsid w:val="00EB48B9"/>
    <w:rsid w:val="00EB4EE8"/>
    <w:rsid w:val="00EB51C5"/>
    <w:rsid w:val="00EB53A7"/>
    <w:rsid w:val="00EB5417"/>
    <w:rsid w:val="00EB5699"/>
    <w:rsid w:val="00EB56E2"/>
    <w:rsid w:val="00EB5B7E"/>
    <w:rsid w:val="00EB6979"/>
    <w:rsid w:val="00EB6D55"/>
    <w:rsid w:val="00EB751C"/>
    <w:rsid w:val="00EB7D7A"/>
    <w:rsid w:val="00EB7ECD"/>
    <w:rsid w:val="00EB7FB5"/>
    <w:rsid w:val="00EC070D"/>
    <w:rsid w:val="00EC0FC5"/>
    <w:rsid w:val="00EC1011"/>
    <w:rsid w:val="00EC14A5"/>
    <w:rsid w:val="00EC183E"/>
    <w:rsid w:val="00EC1D5A"/>
    <w:rsid w:val="00EC1F31"/>
    <w:rsid w:val="00EC2044"/>
    <w:rsid w:val="00EC21F9"/>
    <w:rsid w:val="00EC291F"/>
    <w:rsid w:val="00EC3289"/>
    <w:rsid w:val="00EC344D"/>
    <w:rsid w:val="00EC373F"/>
    <w:rsid w:val="00EC4073"/>
    <w:rsid w:val="00EC429E"/>
    <w:rsid w:val="00EC447D"/>
    <w:rsid w:val="00EC4705"/>
    <w:rsid w:val="00EC4B86"/>
    <w:rsid w:val="00EC506D"/>
    <w:rsid w:val="00EC53F9"/>
    <w:rsid w:val="00EC5A93"/>
    <w:rsid w:val="00EC5C45"/>
    <w:rsid w:val="00EC5E5B"/>
    <w:rsid w:val="00EC686F"/>
    <w:rsid w:val="00EC6F98"/>
    <w:rsid w:val="00ED028F"/>
    <w:rsid w:val="00ED0719"/>
    <w:rsid w:val="00ED2439"/>
    <w:rsid w:val="00ED2941"/>
    <w:rsid w:val="00ED31B6"/>
    <w:rsid w:val="00ED3905"/>
    <w:rsid w:val="00ED3B9D"/>
    <w:rsid w:val="00ED3DA3"/>
    <w:rsid w:val="00ED4064"/>
    <w:rsid w:val="00ED41AB"/>
    <w:rsid w:val="00ED45D4"/>
    <w:rsid w:val="00ED48C3"/>
    <w:rsid w:val="00ED4DE6"/>
    <w:rsid w:val="00ED5555"/>
    <w:rsid w:val="00ED6073"/>
    <w:rsid w:val="00ED609A"/>
    <w:rsid w:val="00ED66E6"/>
    <w:rsid w:val="00ED6E8C"/>
    <w:rsid w:val="00ED7557"/>
    <w:rsid w:val="00ED784D"/>
    <w:rsid w:val="00ED7C03"/>
    <w:rsid w:val="00ED7E02"/>
    <w:rsid w:val="00EE000E"/>
    <w:rsid w:val="00EE144D"/>
    <w:rsid w:val="00EE1DF5"/>
    <w:rsid w:val="00EE2101"/>
    <w:rsid w:val="00EE2300"/>
    <w:rsid w:val="00EE2408"/>
    <w:rsid w:val="00EE252A"/>
    <w:rsid w:val="00EE26AC"/>
    <w:rsid w:val="00EE272A"/>
    <w:rsid w:val="00EE2E3D"/>
    <w:rsid w:val="00EE2E88"/>
    <w:rsid w:val="00EE31E9"/>
    <w:rsid w:val="00EE3A1C"/>
    <w:rsid w:val="00EE3FD9"/>
    <w:rsid w:val="00EE433D"/>
    <w:rsid w:val="00EE48B6"/>
    <w:rsid w:val="00EE495C"/>
    <w:rsid w:val="00EE49B7"/>
    <w:rsid w:val="00EE4CB4"/>
    <w:rsid w:val="00EE51B7"/>
    <w:rsid w:val="00EE5464"/>
    <w:rsid w:val="00EE55F0"/>
    <w:rsid w:val="00EE593F"/>
    <w:rsid w:val="00EE5993"/>
    <w:rsid w:val="00EE5FFC"/>
    <w:rsid w:val="00EE6937"/>
    <w:rsid w:val="00EE6A19"/>
    <w:rsid w:val="00EE6C43"/>
    <w:rsid w:val="00EE74C9"/>
    <w:rsid w:val="00EF030D"/>
    <w:rsid w:val="00EF04E8"/>
    <w:rsid w:val="00EF075B"/>
    <w:rsid w:val="00EF0C00"/>
    <w:rsid w:val="00EF14F1"/>
    <w:rsid w:val="00EF196A"/>
    <w:rsid w:val="00EF1D9C"/>
    <w:rsid w:val="00EF22B6"/>
    <w:rsid w:val="00EF28E1"/>
    <w:rsid w:val="00EF2AA3"/>
    <w:rsid w:val="00EF312E"/>
    <w:rsid w:val="00EF314C"/>
    <w:rsid w:val="00EF337A"/>
    <w:rsid w:val="00EF373C"/>
    <w:rsid w:val="00EF3EB1"/>
    <w:rsid w:val="00EF3FD1"/>
    <w:rsid w:val="00EF4117"/>
    <w:rsid w:val="00EF42C3"/>
    <w:rsid w:val="00EF4438"/>
    <w:rsid w:val="00EF44A6"/>
    <w:rsid w:val="00EF45B4"/>
    <w:rsid w:val="00EF47D3"/>
    <w:rsid w:val="00EF49E1"/>
    <w:rsid w:val="00EF4B02"/>
    <w:rsid w:val="00EF4BEC"/>
    <w:rsid w:val="00EF5094"/>
    <w:rsid w:val="00EF5C2F"/>
    <w:rsid w:val="00EF6BD6"/>
    <w:rsid w:val="00EF7987"/>
    <w:rsid w:val="00F00315"/>
    <w:rsid w:val="00F0057B"/>
    <w:rsid w:val="00F008BE"/>
    <w:rsid w:val="00F008F2"/>
    <w:rsid w:val="00F00914"/>
    <w:rsid w:val="00F00A60"/>
    <w:rsid w:val="00F00BA1"/>
    <w:rsid w:val="00F0252B"/>
    <w:rsid w:val="00F0260A"/>
    <w:rsid w:val="00F031C0"/>
    <w:rsid w:val="00F033D4"/>
    <w:rsid w:val="00F03588"/>
    <w:rsid w:val="00F037E1"/>
    <w:rsid w:val="00F04088"/>
    <w:rsid w:val="00F041F3"/>
    <w:rsid w:val="00F04339"/>
    <w:rsid w:val="00F056BC"/>
    <w:rsid w:val="00F0578F"/>
    <w:rsid w:val="00F05EA4"/>
    <w:rsid w:val="00F0678B"/>
    <w:rsid w:val="00F069CB"/>
    <w:rsid w:val="00F07205"/>
    <w:rsid w:val="00F074AD"/>
    <w:rsid w:val="00F07505"/>
    <w:rsid w:val="00F1026B"/>
    <w:rsid w:val="00F102E9"/>
    <w:rsid w:val="00F1149E"/>
    <w:rsid w:val="00F116A0"/>
    <w:rsid w:val="00F11E88"/>
    <w:rsid w:val="00F124AE"/>
    <w:rsid w:val="00F1263F"/>
    <w:rsid w:val="00F135A0"/>
    <w:rsid w:val="00F1386E"/>
    <w:rsid w:val="00F14EE4"/>
    <w:rsid w:val="00F1576D"/>
    <w:rsid w:val="00F15F3E"/>
    <w:rsid w:val="00F15FF8"/>
    <w:rsid w:val="00F160D3"/>
    <w:rsid w:val="00F1613E"/>
    <w:rsid w:val="00F162F1"/>
    <w:rsid w:val="00F163FD"/>
    <w:rsid w:val="00F16521"/>
    <w:rsid w:val="00F16839"/>
    <w:rsid w:val="00F16904"/>
    <w:rsid w:val="00F16B23"/>
    <w:rsid w:val="00F17DA1"/>
    <w:rsid w:val="00F17DF9"/>
    <w:rsid w:val="00F17FB9"/>
    <w:rsid w:val="00F2053A"/>
    <w:rsid w:val="00F20542"/>
    <w:rsid w:val="00F20652"/>
    <w:rsid w:val="00F20981"/>
    <w:rsid w:val="00F20CB5"/>
    <w:rsid w:val="00F210D2"/>
    <w:rsid w:val="00F2157B"/>
    <w:rsid w:val="00F21A14"/>
    <w:rsid w:val="00F21FB5"/>
    <w:rsid w:val="00F22132"/>
    <w:rsid w:val="00F222A5"/>
    <w:rsid w:val="00F22E3F"/>
    <w:rsid w:val="00F23DA3"/>
    <w:rsid w:val="00F23F78"/>
    <w:rsid w:val="00F24571"/>
    <w:rsid w:val="00F24580"/>
    <w:rsid w:val="00F24A03"/>
    <w:rsid w:val="00F24F11"/>
    <w:rsid w:val="00F2548F"/>
    <w:rsid w:val="00F25D6F"/>
    <w:rsid w:val="00F26880"/>
    <w:rsid w:val="00F26D08"/>
    <w:rsid w:val="00F271B1"/>
    <w:rsid w:val="00F27754"/>
    <w:rsid w:val="00F27820"/>
    <w:rsid w:val="00F30D2B"/>
    <w:rsid w:val="00F30D35"/>
    <w:rsid w:val="00F30DF2"/>
    <w:rsid w:val="00F31197"/>
    <w:rsid w:val="00F31462"/>
    <w:rsid w:val="00F315C0"/>
    <w:rsid w:val="00F317E5"/>
    <w:rsid w:val="00F31846"/>
    <w:rsid w:val="00F31FD7"/>
    <w:rsid w:val="00F329A8"/>
    <w:rsid w:val="00F32B28"/>
    <w:rsid w:val="00F32BBA"/>
    <w:rsid w:val="00F32BFC"/>
    <w:rsid w:val="00F33525"/>
    <w:rsid w:val="00F33C39"/>
    <w:rsid w:val="00F33D9C"/>
    <w:rsid w:val="00F34310"/>
    <w:rsid w:val="00F34356"/>
    <w:rsid w:val="00F346F6"/>
    <w:rsid w:val="00F34A6F"/>
    <w:rsid w:val="00F34C35"/>
    <w:rsid w:val="00F351A9"/>
    <w:rsid w:val="00F35B91"/>
    <w:rsid w:val="00F35CAE"/>
    <w:rsid w:val="00F3735D"/>
    <w:rsid w:val="00F375C7"/>
    <w:rsid w:val="00F37713"/>
    <w:rsid w:val="00F37830"/>
    <w:rsid w:val="00F37882"/>
    <w:rsid w:val="00F37E1A"/>
    <w:rsid w:val="00F37E26"/>
    <w:rsid w:val="00F37FBA"/>
    <w:rsid w:val="00F40283"/>
    <w:rsid w:val="00F402F6"/>
    <w:rsid w:val="00F406CD"/>
    <w:rsid w:val="00F40983"/>
    <w:rsid w:val="00F409D0"/>
    <w:rsid w:val="00F40E62"/>
    <w:rsid w:val="00F411B8"/>
    <w:rsid w:val="00F416DB"/>
    <w:rsid w:val="00F41F9F"/>
    <w:rsid w:val="00F4233A"/>
    <w:rsid w:val="00F424FE"/>
    <w:rsid w:val="00F42781"/>
    <w:rsid w:val="00F4283C"/>
    <w:rsid w:val="00F42C8E"/>
    <w:rsid w:val="00F43430"/>
    <w:rsid w:val="00F435AD"/>
    <w:rsid w:val="00F43EB3"/>
    <w:rsid w:val="00F4489F"/>
    <w:rsid w:val="00F44916"/>
    <w:rsid w:val="00F44DC9"/>
    <w:rsid w:val="00F45A7A"/>
    <w:rsid w:val="00F45F0A"/>
    <w:rsid w:val="00F461E8"/>
    <w:rsid w:val="00F46749"/>
    <w:rsid w:val="00F46989"/>
    <w:rsid w:val="00F46FBD"/>
    <w:rsid w:val="00F4785E"/>
    <w:rsid w:val="00F47FBD"/>
    <w:rsid w:val="00F5100D"/>
    <w:rsid w:val="00F51256"/>
    <w:rsid w:val="00F51272"/>
    <w:rsid w:val="00F51C41"/>
    <w:rsid w:val="00F51E1F"/>
    <w:rsid w:val="00F52246"/>
    <w:rsid w:val="00F532FF"/>
    <w:rsid w:val="00F53D87"/>
    <w:rsid w:val="00F5479D"/>
    <w:rsid w:val="00F54B10"/>
    <w:rsid w:val="00F54F5E"/>
    <w:rsid w:val="00F5524F"/>
    <w:rsid w:val="00F552F7"/>
    <w:rsid w:val="00F55628"/>
    <w:rsid w:val="00F559D1"/>
    <w:rsid w:val="00F55AC7"/>
    <w:rsid w:val="00F55DB4"/>
    <w:rsid w:val="00F55E9E"/>
    <w:rsid w:val="00F55F1D"/>
    <w:rsid w:val="00F56236"/>
    <w:rsid w:val="00F562D6"/>
    <w:rsid w:val="00F56722"/>
    <w:rsid w:val="00F56BFB"/>
    <w:rsid w:val="00F56C29"/>
    <w:rsid w:val="00F56E5A"/>
    <w:rsid w:val="00F6001B"/>
    <w:rsid w:val="00F600B3"/>
    <w:rsid w:val="00F60756"/>
    <w:rsid w:val="00F61B89"/>
    <w:rsid w:val="00F61E9B"/>
    <w:rsid w:val="00F628BC"/>
    <w:rsid w:val="00F62FCF"/>
    <w:rsid w:val="00F637C6"/>
    <w:rsid w:val="00F63AB0"/>
    <w:rsid w:val="00F63E17"/>
    <w:rsid w:val="00F640C8"/>
    <w:rsid w:val="00F6415A"/>
    <w:rsid w:val="00F64667"/>
    <w:rsid w:val="00F6530E"/>
    <w:rsid w:val="00F65642"/>
    <w:rsid w:val="00F659E2"/>
    <w:rsid w:val="00F65A7A"/>
    <w:rsid w:val="00F65C55"/>
    <w:rsid w:val="00F65F1B"/>
    <w:rsid w:val="00F65F83"/>
    <w:rsid w:val="00F6605D"/>
    <w:rsid w:val="00F665A4"/>
    <w:rsid w:val="00F670C5"/>
    <w:rsid w:val="00F67100"/>
    <w:rsid w:val="00F6736D"/>
    <w:rsid w:val="00F6757B"/>
    <w:rsid w:val="00F675EF"/>
    <w:rsid w:val="00F67A95"/>
    <w:rsid w:val="00F67C9F"/>
    <w:rsid w:val="00F67E2C"/>
    <w:rsid w:val="00F710A9"/>
    <w:rsid w:val="00F71778"/>
    <w:rsid w:val="00F72087"/>
    <w:rsid w:val="00F72227"/>
    <w:rsid w:val="00F72370"/>
    <w:rsid w:val="00F72481"/>
    <w:rsid w:val="00F72C36"/>
    <w:rsid w:val="00F72E96"/>
    <w:rsid w:val="00F7324C"/>
    <w:rsid w:val="00F73B35"/>
    <w:rsid w:val="00F7425D"/>
    <w:rsid w:val="00F74590"/>
    <w:rsid w:val="00F745FD"/>
    <w:rsid w:val="00F7479C"/>
    <w:rsid w:val="00F75762"/>
    <w:rsid w:val="00F758CA"/>
    <w:rsid w:val="00F75C07"/>
    <w:rsid w:val="00F75F1B"/>
    <w:rsid w:val="00F760E6"/>
    <w:rsid w:val="00F76124"/>
    <w:rsid w:val="00F763A6"/>
    <w:rsid w:val="00F7683B"/>
    <w:rsid w:val="00F76A10"/>
    <w:rsid w:val="00F76F98"/>
    <w:rsid w:val="00F77B84"/>
    <w:rsid w:val="00F77E6A"/>
    <w:rsid w:val="00F81384"/>
    <w:rsid w:val="00F816D6"/>
    <w:rsid w:val="00F82629"/>
    <w:rsid w:val="00F83224"/>
    <w:rsid w:val="00F83317"/>
    <w:rsid w:val="00F834C4"/>
    <w:rsid w:val="00F83B24"/>
    <w:rsid w:val="00F840BF"/>
    <w:rsid w:val="00F842E0"/>
    <w:rsid w:val="00F843DD"/>
    <w:rsid w:val="00F848B0"/>
    <w:rsid w:val="00F84ACD"/>
    <w:rsid w:val="00F84D90"/>
    <w:rsid w:val="00F84F0E"/>
    <w:rsid w:val="00F853B9"/>
    <w:rsid w:val="00F85A24"/>
    <w:rsid w:val="00F85B31"/>
    <w:rsid w:val="00F86315"/>
    <w:rsid w:val="00F865E4"/>
    <w:rsid w:val="00F8676C"/>
    <w:rsid w:val="00F869D4"/>
    <w:rsid w:val="00F87127"/>
    <w:rsid w:val="00F8723A"/>
    <w:rsid w:val="00F87313"/>
    <w:rsid w:val="00F8740C"/>
    <w:rsid w:val="00F879A7"/>
    <w:rsid w:val="00F90632"/>
    <w:rsid w:val="00F90937"/>
    <w:rsid w:val="00F90A27"/>
    <w:rsid w:val="00F90EC3"/>
    <w:rsid w:val="00F91277"/>
    <w:rsid w:val="00F913B7"/>
    <w:rsid w:val="00F9145A"/>
    <w:rsid w:val="00F92BF2"/>
    <w:rsid w:val="00F934DF"/>
    <w:rsid w:val="00F9357D"/>
    <w:rsid w:val="00F93C5B"/>
    <w:rsid w:val="00F93D5D"/>
    <w:rsid w:val="00F93ED3"/>
    <w:rsid w:val="00F94572"/>
    <w:rsid w:val="00F94B1C"/>
    <w:rsid w:val="00F95297"/>
    <w:rsid w:val="00F9546E"/>
    <w:rsid w:val="00F95557"/>
    <w:rsid w:val="00F961F1"/>
    <w:rsid w:val="00F962AE"/>
    <w:rsid w:val="00F963C9"/>
    <w:rsid w:val="00F96E7E"/>
    <w:rsid w:val="00F96F21"/>
    <w:rsid w:val="00F97323"/>
    <w:rsid w:val="00F97396"/>
    <w:rsid w:val="00F97418"/>
    <w:rsid w:val="00F974E6"/>
    <w:rsid w:val="00F9779A"/>
    <w:rsid w:val="00F97D59"/>
    <w:rsid w:val="00F97EF4"/>
    <w:rsid w:val="00FA001A"/>
    <w:rsid w:val="00FA0CDA"/>
    <w:rsid w:val="00FA0E21"/>
    <w:rsid w:val="00FA1007"/>
    <w:rsid w:val="00FA140F"/>
    <w:rsid w:val="00FA19D8"/>
    <w:rsid w:val="00FA1B57"/>
    <w:rsid w:val="00FA1DAB"/>
    <w:rsid w:val="00FA1DAE"/>
    <w:rsid w:val="00FA1EA9"/>
    <w:rsid w:val="00FA2105"/>
    <w:rsid w:val="00FA2D60"/>
    <w:rsid w:val="00FA33AC"/>
    <w:rsid w:val="00FA3E23"/>
    <w:rsid w:val="00FA4578"/>
    <w:rsid w:val="00FA4FFE"/>
    <w:rsid w:val="00FA513C"/>
    <w:rsid w:val="00FA5251"/>
    <w:rsid w:val="00FA5607"/>
    <w:rsid w:val="00FA560D"/>
    <w:rsid w:val="00FA5D2B"/>
    <w:rsid w:val="00FA5E4F"/>
    <w:rsid w:val="00FA65B6"/>
    <w:rsid w:val="00FA6C91"/>
    <w:rsid w:val="00FA6D1D"/>
    <w:rsid w:val="00FA7672"/>
    <w:rsid w:val="00FA7D44"/>
    <w:rsid w:val="00FA7D6E"/>
    <w:rsid w:val="00FB0156"/>
    <w:rsid w:val="00FB0BE5"/>
    <w:rsid w:val="00FB0F07"/>
    <w:rsid w:val="00FB128A"/>
    <w:rsid w:val="00FB12DE"/>
    <w:rsid w:val="00FB1323"/>
    <w:rsid w:val="00FB163D"/>
    <w:rsid w:val="00FB18B0"/>
    <w:rsid w:val="00FB1932"/>
    <w:rsid w:val="00FB1EC2"/>
    <w:rsid w:val="00FB2403"/>
    <w:rsid w:val="00FB2811"/>
    <w:rsid w:val="00FB2DC1"/>
    <w:rsid w:val="00FB3AF7"/>
    <w:rsid w:val="00FB3CE4"/>
    <w:rsid w:val="00FB44F0"/>
    <w:rsid w:val="00FB5261"/>
    <w:rsid w:val="00FB7137"/>
    <w:rsid w:val="00FB72D3"/>
    <w:rsid w:val="00FB7598"/>
    <w:rsid w:val="00FB7C28"/>
    <w:rsid w:val="00FC0267"/>
    <w:rsid w:val="00FC03BB"/>
    <w:rsid w:val="00FC0464"/>
    <w:rsid w:val="00FC0FB1"/>
    <w:rsid w:val="00FC139E"/>
    <w:rsid w:val="00FC15D6"/>
    <w:rsid w:val="00FC1614"/>
    <w:rsid w:val="00FC1A33"/>
    <w:rsid w:val="00FC251A"/>
    <w:rsid w:val="00FC29B3"/>
    <w:rsid w:val="00FC2BAF"/>
    <w:rsid w:val="00FC2D92"/>
    <w:rsid w:val="00FC2F08"/>
    <w:rsid w:val="00FC3737"/>
    <w:rsid w:val="00FC3755"/>
    <w:rsid w:val="00FC398C"/>
    <w:rsid w:val="00FC4631"/>
    <w:rsid w:val="00FC4A1C"/>
    <w:rsid w:val="00FC4B3F"/>
    <w:rsid w:val="00FC4FDB"/>
    <w:rsid w:val="00FC5191"/>
    <w:rsid w:val="00FC5340"/>
    <w:rsid w:val="00FC537B"/>
    <w:rsid w:val="00FC5871"/>
    <w:rsid w:val="00FC6A89"/>
    <w:rsid w:val="00FC6C0B"/>
    <w:rsid w:val="00FC73C7"/>
    <w:rsid w:val="00FC7839"/>
    <w:rsid w:val="00FC78C4"/>
    <w:rsid w:val="00FC79AE"/>
    <w:rsid w:val="00FC7A83"/>
    <w:rsid w:val="00FC7B50"/>
    <w:rsid w:val="00FC7C25"/>
    <w:rsid w:val="00FC7D53"/>
    <w:rsid w:val="00FC7E52"/>
    <w:rsid w:val="00FD04D0"/>
    <w:rsid w:val="00FD0727"/>
    <w:rsid w:val="00FD08E3"/>
    <w:rsid w:val="00FD0A1F"/>
    <w:rsid w:val="00FD103F"/>
    <w:rsid w:val="00FD17F0"/>
    <w:rsid w:val="00FD1953"/>
    <w:rsid w:val="00FD1B27"/>
    <w:rsid w:val="00FD1FB1"/>
    <w:rsid w:val="00FD1FFB"/>
    <w:rsid w:val="00FD2404"/>
    <w:rsid w:val="00FD35F0"/>
    <w:rsid w:val="00FD3627"/>
    <w:rsid w:val="00FD39FF"/>
    <w:rsid w:val="00FD40F4"/>
    <w:rsid w:val="00FD4B2D"/>
    <w:rsid w:val="00FD4D6D"/>
    <w:rsid w:val="00FD4D72"/>
    <w:rsid w:val="00FD4F4E"/>
    <w:rsid w:val="00FD4FB5"/>
    <w:rsid w:val="00FD5209"/>
    <w:rsid w:val="00FD52A3"/>
    <w:rsid w:val="00FD53DB"/>
    <w:rsid w:val="00FD5F32"/>
    <w:rsid w:val="00FD608D"/>
    <w:rsid w:val="00FD6301"/>
    <w:rsid w:val="00FD65FE"/>
    <w:rsid w:val="00FD66A9"/>
    <w:rsid w:val="00FD66BD"/>
    <w:rsid w:val="00FD7145"/>
    <w:rsid w:val="00FD72CB"/>
    <w:rsid w:val="00FD778C"/>
    <w:rsid w:val="00FD7F1F"/>
    <w:rsid w:val="00FE03D1"/>
    <w:rsid w:val="00FE04DC"/>
    <w:rsid w:val="00FE0754"/>
    <w:rsid w:val="00FE0886"/>
    <w:rsid w:val="00FE1086"/>
    <w:rsid w:val="00FE10EF"/>
    <w:rsid w:val="00FE16D3"/>
    <w:rsid w:val="00FE1829"/>
    <w:rsid w:val="00FE1891"/>
    <w:rsid w:val="00FE1C9F"/>
    <w:rsid w:val="00FE2946"/>
    <w:rsid w:val="00FE2AAD"/>
    <w:rsid w:val="00FE315D"/>
    <w:rsid w:val="00FE3569"/>
    <w:rsid w:val="00FE3580"/>
    <w:rsid w:val="00FE366B"/>
    <w:rsid w:val="00FE38F7"/>
    <w:rsid w:val="00FE3E7C"/>
    <w:rsid w:val="00FE3FDD"/>
    <w:rsid w:val="00FE44AA"/>
    <w:rsid w:val="00FE4BA1"/>
    <w:rsid w:val="00FE4F0A"/>
    <w:rsid w:val="00FE4F14"/>
    <w:rsid w:val="00FE5055"/>
    <w:rsid w:val="00FE5570"/>
    <w:rsid w:val="00FE5B91"/>
    <w:rsid w:val="00FE5EF3"/>
    <w:rsid w:val="00FE6C56"/>
    <w:rsid w:val="00FE72D5"/>
    <w:rsid w:val="00FE73ED"/>
    <w:rsid w:val="00FE76CC"/>
    <w:rsid w:val="00FE7C1E"/>
    <w:rsid w:val="00FE7E3B"/>
    <w:rsid w:val="00FE7F2B"/>
    <w:rsid w:val="00FF0C87"/>
    <w:rsid w:val="00FF0EC5"/>
    <w:rsid w:val="00FF16B6"/>
    <w:rsid w:val="00FF17ED"/>
    <w:rsid w:val="00FF189B"/>
    <w:rsid w:val="00FF1A56"/>
    <w:rsid w:val="00FF1F77"/>
    <w:rsid w:val="00FF200E"/>
    <w:rsid w:val="00FF25DA"/>
    <w:rsid w:val="00FF2932"/>
    <w:rsid w:val="00FF36AD"/>
    <w:rsid w:val="00FF36E1"/>
    <w:rsid w:val="00FF3F21"/>
    <w:rsid w:val="00FF41E8"/>
    <w:rsid w:val="00FF4CEB"/>
    <w:rsid w:val="00FF4FB3"/>
    <w:rsid w:val="00FF50A8"/>
    <w:rsid w:val="00FF52B1"/>
    <w:rsid w:val="00FF5E10"/>
    <w:rsid w:val="00FF6D41"/>
    <w:rsid w:val="00FF717A"/>
    <w:rsid w:val="00FF7A3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3F1AA8D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qFormat/>
    <w:rsid w:val="003E4B3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3E4B3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3E4B3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3E4B3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0C48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C48FF"/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uiPriority w:val="34"/>
    <w:qFormat/>
    <w:rsid w:val="007030A0"/>
    <w:pPr>
      <w:ind w:left="720"/>
      <w:contextualSpacing/>
    </w:pPr>
  </w:style>
  <w:style w:type="table" w:styleId="Tabela-Siatka">
    <w:name w:val="Table Grid"/>
    <w:basedOn w:val="Standardowy"/>
    <w:uiPriority w:val="59"/>
    <w:rsid w:val="005007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BB46E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B46ED"/>
  </w:style>
  <w:style w:type="paragraph" w:styleId="Stopka">
    <w:name w:val="footer"/>
    <w:basedOn w:val="Normalny"/>
    <w:link w:val="StopkaZnak"/>
    <w:uiPriority w:val="99"/>
    <w:unhideWhenUsed/>
    <w:rsid w:val="00BB46E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B46ED"/>
  </w:style>
  <w:style w:type="paragraph" w:styleId="Bezodstpw">
    <w:name w:val="No Spacing"/>
    <w:aliases w:val="treść raportu"/>
    <w:link w:val="BezodstpwZnak"/>
    <w:uiPriority w:val="1"/>
    <w:qFormat/>
    <w:rsid w:val="00EC4073"/>
    <w:pPr>
      <w:spacing w:after="0" w:line="240" w:lineRule="auto"/>
    </w:pPr>
  </w:style>
  <w:style w:type="character" w:styleId="Hipercze">
    <w:name w:val="Hyperlink"/>
    <w:basedOn w:val="Domylnaczcionkaakapitu"/>
    <w:uiPriority w:val="99"/>
    <w:unhideWhenUsed/>
    <w:rsid w:val="0068450F"/>
    <w:rPr>
      <w:color w:val="0000FF" w:themeColor="hyperlink"/>
      <w:u w:val="single"/>
    </w:rPr>
  </w:style>
  <w:style w:type="paragraph" w:styleId="NormalnyWeb">
    <w:name w:val="Normal (Web)"/>
    <w:basedOn w:val="Normalny"/>
    <w:uiPriority w:val="99"/>
    <w:unhideWhenUsed/>
    <w:rsid w:val="00E30993"/>
    <w:rPr>
      <w:rFonts w:ascii="Times New Roman" w:hAnsi="Times New Roman" w:cs="Times New Roman"/>
      <w:sz w:val="24"/>
      <w:szCs w:val="24"/>
    </w:rPr>
  </w:style>
  <w:style w:type="character" w:customStyle="1" w:styleId="Nagwek1Znak">
    <w:name w:val="Nagłówek 1 Znak"/>
    <w:basedOn w:val="Domylnaczcionkaakapitu"/>
    <w:link w:val="Nagwek1"/>
    <w:rsid w:val="003E4B3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Nagwek2Znak">
    <w:name w:val="Nagłówek 2 Znak"/>
    <w:basedOn w:val="Domylnaczcionkaakapitu"/>
    <w:link w:val="Nagwek2"/>
    <w:uiPriority w:val="9"/>
    <w:rsid w:val="003E4B3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rsid w:val="003E4B32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Nagwek4Znak">
    <w:name w:val="Nagłówek 4 Znak"/>
    <w:basedOn w:val="Domylnaczcionkaakapitu"/>
    <w:link w:val="Nagwek4"/>
    <w:uiPriority w:val="9"/>
    <w:rsid w:val="003E4B32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styleId="Odwoaniedelikatne">
    <w:name w:val="Subtle Reference"/>
    <w:basedOn w:val="Domylnaczcionkaakapitu"/>
    <w:uiPriority w:val="31"/>
    <w:qFormat/>
    <w:rsid w:val="000860F4"/>
    <w:rPr>
      <w:smallCaps/>
      <w:color w:val="C0504D" w:themeColor="accent2"/>
      <w:u w:val="single"/>
    </w:rPr>
  </w:style>
  <w:style w:type="paragraph" w:styleId="Tekstpodstawowy2">
    <w:name w:val="Body Text 2"/>
    <w:basedOn w:val="Normalny"/>
    <w:link w:val="Tekstpodstawowy2Znak"/>
    <w:unhideWhenUsed/>
    <w:rsid w:val="00A77CC3"/>
    <w:pPr>
      <w:spacing w:after="0" w:line="240" w:lineRule="auto"/>
    </w:pPr>
    <w:rPr>
      <w:rFonts w:ascii="Times New Roman" w:eastAsia="Times New Roman" w:hAnsi="Times New Roman" w:cs="Times New Roman"/>
      <w:color w:val="3366FF"/>
      <w:sz w:val="24"/>
      <w:szCs w:val="24"/>
    </w:rPr>
  </w:style>
  <w:style w:type="character" w:customStyle="1" w:styleId="Tekstpodstawowy2Znak">
    <w:name w:val="Tekst podstawowy 2 Znak"/>
    <w:basedOn w:val="Domylnaczcionkaakapitu"/>
    <w:link w:val="Tekstpodstawowy2"/>
    <w:rsid w:val="00A77CC3"/>
    <w:rPr>
      <w:rFonts w:ascii="Times New Roman" w:eastAsia="Times New Roman" w:hAnsi="Times New Roman" w:cs="Times New Roman"/>
      <w:color w:val="3366FF"/>
      <w:sz w:val="24"/>
      <w:szCs w:val="24"/>
      <w:lang w:eastAsia="pl-PL"/>
    </w:rPr>
  </w:style>
  <w:style w:type="character" w:customStyle="1" w:styleId="apple-converted-space">
    <w:name w:val="apple-converted-space"/>
    <w:basedOn w:val="Domylnaczcionkaakapitu"/>
    <w:rsid w:val="009B3265"/>
  </w:style>
  <w:style w:type="paragraph" w:styleId="Zwykytekst">
    <w:name w:val="Plain Text"/>
    <w:basedOn w:val="Normalny"/>
    <w:link w:val="ZwykytekstZnak"/>
    <w:uiPriority w:val="99"/>
    <w:unhideWhenUsed/>
    <w:rsid w:val="004E19D9"/>
    <w:pPr>
      <w:spacing w:after="0" w:line="240" w:lineRule="auto"/>
    </w:pPr>
    <w:rPr>
      <w:rFonts w:ascii="Calibri" w:hAnsi="Calibri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4E19D9"/>
    <w:rPr>
      <w:rFonts w:ascii="Calibri" w:hAnsi="Calibri"/>
      <w:szCs w:val="21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922E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E922E8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922E8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922E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922E8"/>
    <w:rPr>
      <w:b/>
      <w:bCs/>
      <w:sz w:val="20"/>
      <w:szCs w:val="20"/>
    </w:rPr>
  </w:style>
  <w:style w:type="character" w:customStyle="1" w:styleId="usercontent">
    <w:name w:val="usercontent"/>
    <w:basedOn w:val="Domylnaczcionkaakapitu"/>
    <w:rsid w:val="00000528"/>
  </w:style>
  <w:style w:type="paragraph" w:customStyle="1" w:styleId="Domylnie">
    <w:name w:val="Domyślnie"/>
    <w:rsid w:val="00487824"/>
    <w:pPr>
      <w:tabs>
        <w:tab w:val="left" w:pos="708"/>
      </w:tabs>
      <w:suppressAutoHyphens/>
    </w:pPr>
    <w:rPr>
      <w:rFonts w:ascii="Times New Roman" w:eastAsia="Lucida Sans Unicode" w:hAnsi="Times New Roman" w:cs="Mangal"/>
      <w:sz w:val="24"/>
      <w:szCs w:val="24"/>
      <w:lang w:eastAsia="zh-CN" w:bidi="hi-IN"/>
    </w:rPr>
  </w:style>
  <w:style w:type="paragraph" w:styleId="Poprawka">
    <w:name w:val="Revision"/>
    <w:hidden/>
    <w:uiPriority w:val="99"/>
    <w:semiHidden/>
    <w:rsid w:val="00122CEC"/>
    <w:pPr>
      <w:spacing w:after="0" w:line="240" w:lineRule="auto"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D1527F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D1527F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D1527F"/>
    <w:rPr>
      <w:vertAlign w:val="superscript"/>
    </w:rPr>
  </w:style>
  <w:style w:type="paragraph" w:customStyle="1" w:styleId="domylnie0">
    <w:name w:val="domylnie"/>
    <w:basedOn w:val="Normalny"/>
    <w:rsid w:val="002827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Pogrubienie">
    <w:name w:val="Strong"/>
    <w:basedOn w:val="Domylnaczcionkaakapitu"/>
    <w:uiPriority w:val="22"/>
    <w:qFormat/>
    <w:rsid w:val="00FF0C87"/>
    <w:rPr>
      <w:b/>
      <w:bCs/>
    </w:rPr>
  </w:style>
  <w:style w:type="character" w:customStyle="1" w:styleId="BezodstpwZnak">
    <w:name w:val="Bez odstępów Znak"/>
    <w:aliases w:val="treść raportu Znak"/>
    <w:basedOn w:val="Domylnaczcionkaakapitu"/>
    <w:link w:val="Bezodstpw"/>
    <w:uiPriority w:val="1"/>
    <w:rsid w:val="002D3A9C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2A2910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qFormat/>
    <w:rsid w:val="003E4B3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3E4B3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3E4B3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3E4B3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0C48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C48FF"/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uiPriority w:val="34"/>
    <w:qFormat/>
    <w:rsid w:val="007030A0"/>
    <w:pPr>
      <w:ind w:left="720"/>
      <w:contextualSpacing/>
    </w:pPr>
  </w:style>
  <w:style w:type="table" w:styleId="Tabela-Siatka">
    <w:name w:val="Table Grid"/>
    <w:basedOn w:val="Standardowy"/>
    <w:uiPriority w:val="59"/>
    <w:rsid w:val="005007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BB46E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B46ED"/>
  </w:style>
  <w:style w:type="paragraph" w:styleId="Stopka">
    <w:name w:val="footer"/>
    <w:basedOn w:val="Normalny"/>
    <w:link w:val="StopkaZnak"/>
    <w:uiPriority w:val="99"/>
    <w:unhideWhenUsed/>
    <w:rsid w:val="00BB46E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B46ED"/>
  </w:style>
  <w:style w:type="paragraph" w:styleId="Bezodstpw">
    <w:name w:val="No Spacing"/>
    <w:aliases w:val="treść raportu"/>
    <w:link w:val="BezodstpwZnak"/>
    <w:uiPriority w:val="1"/>
    <w:qFormat/>
    <w:rsid w:val="00EC4073"/>
    <w:pPr>
      <w:spacing w:after="0" w:line="240" w:lineRule="auto"/>
    </w:pPr>
  </w:style>
  <w:style w:type="character" w:styleId="Hipercze">
    <w:name w:val="Hyperlink"/>
    <w:basedOn w:val="Domylnaczcionkaakapitu"/>
    <w:uiPriority w:val="99"/>
    <w:unhideWhenUsed/>
    <w:rsid w:val="0068450F"/>
    <w:rPr>
      <w:color w:val="0000FF" w:themeColor="hyperlink"/>
      <w:u w:val="single"/>
    </w:rPr>
  </w:style>
  <w:style w:type="paragraph" w:styleId="NormalnyWeb">
    <w:name w:val="Normal (Web)"/>
    <w:basedOn w:val="Normalny"/>
    <w:uiPriority w:val="99"/>
    <w:unhideWhenUsed/>
    <w:rsid w:val="00E30993"/>
    <w:rPr>
      <w:rFonts w:ascii="Times New Roman" w:hAnsi="Times New Roman" w:cs="Times New Roman"/>
      <w:sz w:val="24"/>
      <w:szCs w:val="24"/>
    </w:rPr>
  </w:style>
  <w:style w:type="character" w:customStyle="1" w:styleId="Nagwek1Znak">
    <w:name w:val="Nagłówek 1 Znak"/>
    <w:basedOn w:val="Domylnaczcionkaakapitu"/>
    <w:link w:val="Nagwek1"/>
    <w:rsid w:val="003E4B3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Nagwek2Znak">
    <w:name w:val="Nagłówek 2 Znak"/>
    <w:basedOn w:val="Domylnaczcionkaakapitu"/>
    <w:link w:val="Nagwek2"/>
    <w:uiPriority w:val="9"/>
    <w:rsid w:val="003E4B3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rsid w:val="003E4B32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Nagwek4Znak">
    <w:name w:val="Nagłówek 4 Znak"/>
    <w:basedOn w:val="Domylnaczcionkaakapitu"/>
    <w:link w:val="Nagwek4"/>
    <w:uiPriority w:val="9"/>
    <w:rsid w:val="003E4B32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styleId="Odwoaniedelikatne">
    <w:name w:val="Subtle Reference"/>
    <w:basedOn w:val="Domylnaczcionkaakapitu"/>
    <w:uiPriority w:val="31"/>
    <w:qFormat/>
    <w:rsid w:val="000860F4"/>
    <w:rPr>
      <w:smallCaps/>
      <w:color w:val="C0504D" w:themeColor="accent2"/>
      <w:u w:val="single"/>
    </w:rPr>
  </w:style>
  <w:style w:type="paragraph" w:styleId="Tekstpodstawowy2">
    <w:name w:val="Body Text 2"/>
    <w:basedOn w:val="Normalny"/>
    <w:link w:val="Tekstpodstawowy2Znak"/>
    <w:unhideWhenUsed/>
    <w:rsid w:val="00A77CC3"/>
    <w:pPr>
      <w:spacing w:after="0" w:line="240" w:lineRule="auto"/>
    </w:pPr>
    <w:rPr>
      <w:rFonts w:ascii="Times New Roman" w:eastAsia="Times New Roman" w:hAnsi="Times New Roman" w:cs="Times New Roman"/>
      <w:color w:val="3366FF"/>
      <w:sz w:val="24"/>
      <w:szCs w:val="24"/>
    </w:rPr>
  </w:style>
  <w:style w:type="character" w:customStyle="1" w:styleId="Tekstpodstawowy2Znak">
    <w:name w:val="Tekst podstawowy 2 Znak"/>
    <w:basedOn w:val="Domylnaczcionkaakapitu"/>
    <w:link w:val="Tekstpodstawowy2"/>
    <w:rsid w:val="00A77CC3"/>
    <w:rPr>
      <w:rFonts w:ascii="Times New Roman" w:eastAsia="Times New Roman" w:hAnsi="Times New Roman" w:cs="Times New Roman"/>
      <w:color w:val="3366FF"/>
      <w:sz w:val="24"/>
      <w:szCs w:val="24"/>
      <w:lang w:eastAsia="pl-PL"/>
    </w:rPr>
  </w:style>
  <w:style w:type="character" w:customStyle="1" w:styleId="apple-converted-space">
    <w:name w:val="apple-converted-space"/>
    <w:basedOn w:val="Domylnaczcionkaakapitu"/>
    <w:rsid w:val="009B3265"/>
  </w:style>
  <w:style w:type="paragraph" w:styleId="Zwykytekst">
    <w:name w:val="Plain Text"/>
    <w:basedOn w:val="Normalny"/>
    <w:link w:val="ZwykytekstZnak"/>
    <w:uiPriority w:val="99"/>
    <w:unhideWhenUsed/>
    <w:rsid w:val="004E19D9"/>
    <w:pPr>
      <w:spacing w:after="0" w:line="240" w:lineRule="auto"/>
    </w:pPr>
    <w:rPr>
      <w:rFonts w:ascii="Calibri" w:hAnsi="Calibri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4E19D9"/>
    <w:rPr>
      <w:rFonts w:ascii="Calibri" w:hAnsi="Calibri"/>
      <w:szCs w:val="21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922E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E922E8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922E8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922E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922E8"/>
    <w:rPr>
      <w:b/>
      <w:bCs/>
      <w:sz w:val="20"/>
      <w:szCs w:val="20"/>
    </w:rPr>
  </w:style>
  <w:style w:type="character" w:customStyle="1" w:styleId="usercontent">
    <w:name w:val="usercontent"/>
    <w:basedOn w:val="Domylnaczcionkaakapitu"/>
    <w:rsid w:val="00000528"/>
  </w:style>
  <w:style w:type="paragraph" w:customStyle="1" w:styleId="Domylnie">
    <w:name w:val="Domyślnie"/>
    <w:rsid w:val="00487824"/>
    <w:pPr>
      <w:tabs>
        <w:tab w:val="left" w:pos="708"/>
      </w:tabs>
      <w:suppressAutoHyphens/>
    </w:pPr>
    <w:rPr>
      <w:rFonts w:ascii="Times New Roman" w:eastAsia="Lucida Sans Unicode" w:hAnsi="Times New Roman" w:cs="Mangal"/>
      <w:sz w:val="24"/>
      <w:szCs w:val="24"/>
      <w:lang w:eastAsia="zh-CN" w:bidi="hi-IN"/>
    </w:rPr>
  </w:style>
  <w:style w:type="paragraph" w:styleId="Poprawka">
    <w:name w:val="Revision"/>
    <w:hidden/>
    <w:uiPriority w:val="99"/>
    <w:semiHidden/>
    <w:rsid w:val="00122CEC"/>
    <w:pPr>
      <w:spacing w:after="0" w:line="240" w:lineRule="auto"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D1527F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D1527F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D1527F"/>
    <w:rPr>
      <w:vertAlign w:val="superscript"/>
    </w:rPr>
  </w:style>
  <w:style w:type="paragraph" w:customStyle="1" w:styleId="domylnie0">
    <w:name w:val="domylnie"/>
    <w:basedOn w:val="Normalny"/>
    <w:rsid w:val="002827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Pogrubienie">
    <w:name w:val="Strong"/>
    <w:basedOn w:val="Domylnaczcionkaakapitu"/>
    <w:uiPriority w:val="22"/>
    <w:qFormat/>
    <w:rsid w:val="00FF0C87"/>
    <w:rPr>
      <w:b/>
      <w:bCs/>
    </w:rPr>
  </w:style>
  <w:style w:type="character" w:customStyle="1" w:styleId="BezodstpwZnak">
    <w:name w:val="Bez odstępów Znak"/>
    <w:aliases w:val="treść raportu Znak"/>
    <w:basedOn w:val="Domylnaczcionkaakapitu"/>
    <w:link w:val="Bezodstpw"/>
    <w:uiPriority w:val="1"/>
    <w:rsid w:val="002D3A9C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2A291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67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9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4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8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1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85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54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21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3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0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9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50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88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75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0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256544">
          <w:marLeft w:val="0"/>
          <w:marRight w:val="0"/>
          <w:marTop w:val="0"/>
          <w:marBottom w:val="0"/>
          <w:divBdr>
            <w:top w:val="dashed" w:sz="6" w:space="8" w:color="000000"/>
            <w:left w:val="dashed" w:sz="6" w:space="8" w:color="000000"/>
            <w:bottom w:val="dashed" w:sz="6" w:space="8" w:color="000000"/>
            <w:right w:val="dashed" w:sz="6" w:space="8" w:color="000000"/>
          </w:divBdr>
        </w:div>
      </w:divsChild>
    </w:div>
    <w:div w:id="56121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0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9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27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8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1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6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3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21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2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65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82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605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0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1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8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46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5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79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85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1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2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9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6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15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11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57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108083">
          <w:marLeft w:val="0"/>
          <w:marRight w:val="0"/>
          <w:marTop w:val="0"/>
          <w:marBottom w:val="0"/>
          <w:divBdr>
            <w:top w:val="dashed" w:sz="6" w:space="8" w:color="000000"/>
            <w:left w:val="dashed" w:sz="6" w:space="8" w:color="000000"/>
            <w:bottom w:val="dashed" w:sz="6" w:space="8" w:color="000000"/>
            <w:right w:val="dashed" w:sz="6" w:space="8" w:color="000000"/>
          </w:divBdr>
        </w:div>
      </w:divsChild>
    </w:div>
    <w:div w:id="157732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9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918721">
          <w:marLeft w:val="0"/>
          <w:marRight w:val="0"/>
          <w:marTop w:val="0"/>
          <w:marBottom w:val="0"/>
          <w:divBdr>
            <w:top w:val="dashed" w:sz="6" w:space="8" w:color="000000"/>
            <w:left w:val="dashed" w:sz="6" w:space="8" w:color="000000"/>
            <w:bottom w:val="dashed" w:sz="6" w:space="8" w:color="000000"/>
            <w:right w:val="dashed" w:sz="6" w:space="8" w:color="000000"/>
          </w:divBdr>
        </w:div>
      </w:divsChild>
    </w:div>
    <w:div w:id="164955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84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53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11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06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52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15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4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86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414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47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2111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3485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331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755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9304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4505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480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9914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908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54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0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1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7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4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3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0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9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microsoft.com/office/2011/relationships/people" Target="people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mailto:katarzyna.sadowska@ccgroup.pl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A2E677-586E-4C13-B85D-5FA0FAC7BD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676</Words>
  <Characters>4062</Characters>
  <Application>Microsoft Office Word</Application>
  <DocSecurity>0</DocSecurity>
  <Lines>33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7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mil</dc:creator>
  <cp:lastModifiedBy>Katarzyna Sadowska</cp:lastModifiedBy>
  <cp:revision>3</cp:revision>
  <cp:lastPrinted>2018-12-11T12:26:00Z</cp:lastPrinted>
  <dcterms:created xsi:type="dcterms:W3CDTF">2019-01-03T12:48:00Z</dcterms:created>
  <dcterms:modified xsi:type="dcterms:W3CDTF">2019-01-03T13:00:00Z</dcterms:modified>
</cp:coreProperties>
</file>